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19113E" w14:textId="77777777" w:rsidR="003242FA" w:rsidRPr="000E23D0" w:rsidRDefault="00D109C1" w:rsidP="00A83695">
      <w:pPr>
        <w:pStyle w:val="TemplateTitle"/>
        <w:spacing w:before="0"/>
      </w:pPr>
      <w:bookmarkStart w:id="0" w:name="_27ium52uqmjl" w:colFirst="0" w:colLast="0"/>
      <w:bookmarkStart w:id="1" w:name="_Toc5005249"/>
      <w:bookmarkStart w:id="2" w:name="_Toc5284881"/>
      <w:bookmarkStart w:id="3" w:name="_Toc72937562"/>
      <w:bookmarkEnd w:id="0"/>
      <w:r w:rsidRPr="000E23D0">
        <w:rPr>
          <w:noProof/>
        </w:rPr>
        <w:drawing>
          <wp:inline distT="114300" distB="114300" distL="114300" distR="114300" wp14:anchorId="59E8743F" wp14:editId="1B989FF4">
            <wp:extent cx="5486400" cy="1289304"/>
            <wp:effectExtent l="0" t="0" r="0" b="0"/>
            <wp:docPr id="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a:stretch>
                      <a:fillRect/>
                    </a:stretch>
                  </pic:blipFill>
                  <pic:spPr>
                    <a:xfrm>
                      <a:off x="0" y="0"/>
                      <a:ext cx="5486400" cy="1289304"/>
                    </a:xfrm>
                    <a:prstGeom prst="rect">
                      <a:avLst/>
                    </a:prstGeom>
                    <a:ln/>
                  </pic:spPr>
                </pic:pic>
              </a:graphicData>
            </a:graphic>
          </wp:inline>
        </w:drawing>
      </w:r>
      <w:bookmarkEnd w:id="1"/>
      <w:bookmarkEnd w:id="2"/>
      <w:bookmarkEnd w:id="3"/>
      <w:r w:rsidRPr="000E23D0">
        <w:t xml:space="preserve"> </w:t>
      </w:r>
      <w:bookmarkStart w:id="4" w:name="_Toc539699"/>
      <w:bookmarkStart w:id="5" w:name="_Toc540007"/>
      <w:bookmarkStart w:id="6" w:name="_Toc540194"/>
    </w:p>
    <w:p w14:paraId="49F09D4C" w14:textId="3A9BDAB6" w:rsidR="00FE4382" w:rsidRPr="000E23D0" w:rsidRDefault="004A6D75" w:rsidP="003242FA">
      <w:pPr>
        <w:pStyle w:val="TemplateTitle"/>
      </w:pPr>
      <w:bookmarkStart w:id="7" w:name="_Toc5005250"/>
      <w:bookmarkStart w:id="8" w:name="_Toc5284882"/>
      <w:bookmarkStart w:id="9" w:name="_Toc72937563"/>
      <w:r w:rsidRPr="000E23D0">
        <w:t>SD VISta</w:t>
      </w:r>
      <w:r w:rsidR="00FE4382" w:rsidRPr="000E23D0">
        <w:t xml:space="preserve"> </w:t>
      </w:r>
      <w:r w:rsidR="00112CEE">
        <w:t>Project Design Evaluation</w:t>
      </w:r>
      <w:r w:rsidR="00A82046" w:rsidRPr="000E23D0">
        <w:t xml:space="preserve"> Report</w:t>
      </w:r>
      <w:r w:rsidR="00FE4382" w:rsidRPr="000E23D0">
        <w:t xml:space="preserve"> Template</w:t>
      </w:r>
      <w:bookmarkEnd w:id="4"/>
      <w:bookmarkEnd w:id="5"/>
      <w:bookmarkEnd w:id="6"/>
      <w:bookmarkEnd w:id="7"/>
      <w:bookmarkEnd w:id="8"/>
      <w:bookmarkEnd w:id="9"/>
    </w:p>
    <w:p w14:paraId="2ECF49F9" w14:textId="255AAD58" w:rsidR="00FE4382" w:rsidRPr="000E23D0" w:rsidRDefault="00FE4382" w:rsidP="00D10825">
      <w:pPr>
        <w:spacing w:before="240"/>
      </w:pPr>
      <w:r w:rsidRPr="000E23D0">
        <w:t xml:space="preserve">This template is for the </w:t>
      </w:r>
      <w:r w:rsidR="00112CEE">
        <w:t>assessment</w:t>
      </w:r>
      <w:r w:rsidR="009432AA" w:rsidRPr="000E23D0">
        <w:t xml:space="preserve"> </w:t>
      </w:r>
      <w:r w:rsidRPr="000E23D0">
        <w:t>of projects using the SD VISta Program.</w:t>
      </w:r>
    </w:p>
    <w:p w14:paraId="6155955F" w14:textId="7EE0781F" w:rsidR="00FE4382" w:rsidRPr="000E23D0" w:rsidRDefault="00FE4382" w:rsidP="00525C9F">
      <w:pPr>
        <w:pStyle w:val="Intra-sectionheader"/>
      </w:pPr>
      <w:r w:rsidRPr="000E23D0">
        <w:t xml:space="preserve">Instructions for </w:t>
      </w:r>
      <w:r w:rsidR="00525C9F" w:rsidRPr="000E23D0">
        <w:t xml:space="preserve">Completing </w:t>
      </w:r>
      <w:r w:rsidRPr="000E23D0">
        <w:t xml:space="preserve">the </w:t>
      </w:r>
      <w:r w:rsidR="00112CEE">
        <w:t>Project Design Evaluation</w:t>
      </w:r>
      <w:r w:rsidR="009432AA" w:rsidRPr="000E23D0">
        <w:t xml:space="preserve"> </w:t>
      </w:r>
      <w:r w:rsidR="00525C9F" w:rsidRPr="000E23D0">
        <w:t>R</w:t>
      </w:r>
      <w:r w:rsidR="009432AA" w:rsidRPr="000E23D0">
        <w:t>eport</w:t>
      </w:r>
    </w:p>
    <w:p w14:paraId="2B503508" w14:textId="202AD839" w:rsidR="00FE4382" w:rsidRPr="000E23D0" w:rsidRDefault="00FE4382" w:rsidP="00525C9F">
      <w:r w:rsidRPr="000E23D0">
        <w:t xml:space="preserve">TITLE PAGE: </w:t>
      </w:r>
      <w:r w:rsidR="00C2637E" w:rsidRPr="000E23D0">
        <w:t>C</w:t>
      </w:r>
      <w:r w:rsidR="00524FB7" w:rsidRPr="000E23D0">
        <w:t>omplete all</w:t>
      </w:r>
      <w:r w:rsidRPr="000E23D0">
        <w:t xml:space="preserve"> items in the box</w:t>
      </w:r>
      <w:r w:rsidR="00DC165B" w:rsidRPr="000E23D0">
        <w:t>es</w:t>
      </w:r>
      <w:r w:rsidRPr="000E23D0">
        <w:t xml:space="preserve"> on the title page using Arial </w:t>
      </w:r>
      <w:r w:rsidR="00C2637E" w:rsidRPr="000E23D0">
        <w:t xml:space="preserve">or </w:t>
      </w:r>
      <w:r w:rsidR="000C497F" w:rsidRPr="000E23D0">
        <w:t xml:space="preserve">Franklin Gothic Book </w:t>
      </w:r>
      <w:proofErr w:type="gramStart"/>
      <w:r w:rsidRPr="000E23D0">
        <w:t>10</w:t>
      </w:r>
      <w:r w:rsidR="00C2637E" w:rsidRPr="000E23D0">
        <w:t>.5</w:t>
      </w:r>
      <w:r w:rsidR="0064112C" w:rsidRPr="000E23D0">
        <w:t xml:space="preserve"> </w:t>
      </w:r>
      <w:r w:rsidRPr="000E23D0">
        <w:t>p</w:t>
      </w:r>
      <w:r w:rsidR="0064112C" w:rsidRPr="000E23D0">
        <w:t>oin</w:t>
      </w:r>
      <w:r w:rsidRPr="000E23D0">
        <w:t>t</w:t>
      </w:r>
      <w:proofErr w:type="gramEnd"/>
      <w:r w:rsidRPr="000E23D0">
        <w:t xml:space="preserve">, black, regular (non-italic) font. </w:t>
      </w:r>
      <w:r w:rsidR="00DC165B" w:rsidRPr="000E23D0">
        <w:t xml:space="preserve">All </w:t>
      </w:r>
      <w:r w:rsidRPr="000E23D0">
        <w:t>box</w:t>
      </w:r>
      <w:r w:rsidR="00DC165B" w:rsidRPr="000E23D0">
        <w:t>es</w:t>
      </w:r>
      <w:r w:rsidRPr="000E23D0">
        <w:t xml:space="preserve"> must appear on the title page of the final document. </w:t>
      </w:r>
      <w:r w:rsidR="009432AA" w:rsidRPr="000E23D0">
        <w:t>Reports</w:t>
      </w:r>
      <w:r w:rsidR="00C2637E" w:rsidRPr="000E23D0">
        <w:t xml:space="preserve"> may also feature the report</w:t>
      </w:r>
      <w:r w:rsidRPr="000E23D0">
        <w:t xml:space="preserve"> title and preparers’ name, logo and contact information more prominently on the title page, using the format below (</w:t>
      </w:r>
      <w:r w:rsidR="00935375" w:rsidRPr="000E23D0">
        <w:t>Franklin Gothic Book</w:t>
      </w:r>
      <w:r w:rsidRPr="000E23D0">
        <w:t xml:space="preserve"> 24</w:t>
      </w:r>
      <w:r w:rsidR="009432AA" w:rsidRPr="000E23D0">
        <w:t xml:space="preserve"> </w:t>
      </w:r>
      <w:r w:rsidRPr="000E23D0">
        <w:t>p</w:t>
      </w:r>
      <w:r w:rsidR="009432AA" w:rsidRPr="000E23D0">
        <w:t>oin</w:t>
      </w:r>
      <w:r w:rsidRPr="000E23D0">
        <w:t xml:space="preserve">t and </w:t>
      </w:r>
      <w:r w:rsidR="00755FD2" w:rsidRPr="000E23D0">
        <w:t xml:space="preserve">Century </w:t>
      </w:r>
      <w:r w:rsidR="00935375" w:rsidRPr="000E23D0">
        <w:t xml:space="preserve">Gothic </w:t>
      </w:r>
      <w:proofErr w:type="gramStart"/>
      <w:r w:rsidR="00C2637E" w:rsidRPr="000E23D0">
        <w:t>12</w:t>
      </w:r>
      <w:r w:rsidR="009432AA" w:rsidRPr="000E23D0">
        <w:t xml:space="preserve"> </w:t>
      </w:r>
      <w:r w:rsidRPr="000E23D0">
        <w:t>p</w:t>
      </w:r>
      <w:r w:rsidR="009432AA" w:rsidRPr="000E23D0">
        <w:t>oin</w:t>
      </w:r>
      <w:r w:rsidRPr="000E23D0">
        <w:t>t</w:t>
      </w:r>
      <w:proofErr w:type="gramEnd"/>
      <w:r w:rsidRPr="000E23D0">
        <w:t>, black, regular font).</w:t>
      </w:r>
    </w:p>
    <w:p w14:paraId="3F0F2D60" w14:textId="18880C35" w:rsidR="00FE4382" w:rsidRDefault="003575AD" w:rsidP="00525C9F">
      <w:r>
        <w:t>PROJECT EVALUATION</w:t>
      </w:r>
      <w:r w:rsidR="00A82046" w:rsidRPr="000E23D0">
        <w:t xml:space="preserve"> REPORT</w:t>
      </w:r>
      <w:r w:rsidR="00FE4382" w:rsidRPr="000E23D0">
        <w:t xml:space="preserve">: </w:t>
      </w:r>
      <w:r w:rsidR="00C2637E" w:rsidRPr="000E23D0">
        <w:t>I</w:t>
      </w:r>
      <w:r w:rsidR="0064112C" w:rsidRPr="000E23D0">
        <w:t xml:space="preserve">nstructions for completing the </w:t>
      </w:r>
      <w:r>
        <w:t>project evaluation</w:t>
      </w:r>
      <w:r w:rsidR="0064112C" w:rsidRPr="000E23D0">
        <w:t xml:space="preserve"> report</w:t>
      </w:r>
      <w:r w:rsidR="00C2637E" w:rsidRPr="000E23D0">
        <w:t xml:space="preserve"> template are</w:t>
      </w:r>
      <w:r w:rsidR="0064112C" w:rsidRPr="000E23D0">
        <w:t xml:space="preserve"> under the section headings in this template. Adhere to all instructions, as set out in the </w:t>
      </w:r>
      <w:r w:rsidR="0064112C" w:rsidRPr="000E23D0">
        <w:rPr>
          <w:i/>
        </w:rPr>
        <w:t>SD VISta Program Guide</w:t>
      </w:r>
      <w:r w:rsidR="0064112C" w:rsidRPr="000E23D0">
        <w:t xml:space="preserve">. Instructions relate back to the rules and requirements set out in the </w:t>
      </w:r>
      <w:r w:rsidR="0064112C" w:rsidRPr="000E23D0">
        <w:rPr>
          <w:i/>
        </w:rPr>
        <w:t>Sustainable Development Verified Impact Standard</w:t>
      </w:r>
      <w:r w:rsidR="0064112C" w:rsidRPr="000E23D0">
        <w:t xml:space="preserve"> and accompanying SD VISta Program documents. The preparer will need to refer to these documents </w:t>
      </w:r>
      <w:proofErr w:type="gramStart"/>
      <w:r w:rsidR="0064112C" w:rsidRPr="000E23D0">
        <w:t>in order to</w:t>
      </w:r>
      <w:proofErr w:type="gramEnd"/>
      <w:r w:rsidR="0064112C" w:rsidRPr="000E23D0">
        <w:t xml:space="preserve"> complete the template.</w:t>
      </w:r>
      <w:r w:rsidR="00FE4382" w:rsidRPr="000E23D0">
        <w:t xml:space="preserve"> </w:t>
      </w:r>
    </w:p>
    <w:p w14:paraId="364907B3" w14:textId="0693013D" w:rsidR="003F0CD6" w:rsidRPr="000E23D0" w:rsidRDefault="003F0CD6" w:rsidP="00525C9F">
      <w:r w:rsidRPr="00394246">
        <w:t xml:space="preserve">Where a project wants to assert a net climate benefit at </w:t>
      </w:r>
      <w:r>
        <w:t>project implementation evaluation</w:t>
      </w:r>
      <w:r w:rsidRPr="00394246">
        <w:t xml:space="preserve">, it must have completed Section 5 of the project description. Where the project has not completed Section 5 in the project description, the preparer of this report shall delete the corresponding Section </w:t>
      </w:r>
      <w:r w:rsidRPr="00394246">
        <w:fldChar w:fldCharType="begin"/>
      </w:r>
      <w:r w:rsidRPr="00394246">
        <w:instrText xml:space="preserve"> REF _Ref277648 \r \h </w:instrText>
      </w:r>
      <w:r>
        <w:instrText xml:space="preserve"> \* MERGEFORMAT </w:instrText>
      </w:r>
      <w:r w:rsidRPr="00394246">
        <w:fldChar w:fldCharType="separate"/>
      </w:r>
      <w:r w:rsidRPr="00394246">
        <w:t>5</w:t>
      </w:r>
      <w:r w:rsidRPr="00394246">
        <w:fldChar w:fldCharType="end"/>
      </w:r>
      <w:r w:rsidRPr="00394246">
        <w:t xml:space="preserve"> from this </w:t>
      </w:r>
      <w:r>
        <w:t>project design evaluation</w:t>
      </w:r>
      <w:r w:rsidRPr="00394246">
        <w:t xml:space="preserve"> report</w:t>
      </w:r>
    </w:p>
    <w:p w14:paraId="444CA1ED" w14:textId="0E4D18B8" w:rsidR="00FE4382" w:rsidRPr="000E23D0" w:rsidRDefault="00FE4382" w:rsidP="00525C9F">
      <w:pPr>
        <w:pStyle w:val="Note"/>
      </w:pPr>
      <w:r w:rsidRPr="000E23D0">
        <w:t>Note</w:t>
      </w:r>
      <w:r w:rsidR="00525C9F" w:rsidRPr="000E23D0">
        <w:t xml:space="preserve">: </w:t>
      </w:r>
      <w:r w:rsidR="00283CBE">
        <w:t>T</w:t>
      </w:r>
      <w:r w:rsidRPr="000E23D0">
        <w:t>he ins</w:t>
      </w:r>
      <w:r w:rsidR="00C2637E" w:rsidRPr="000E23D0">
        <w:t>tructions in this template are</w:t>
      </w:r>
      <w:r w:rsidRPr="000E23D0">
        <w:t xml:space="preserve"> to serve as a guide and do not necessarily represent an exhaustive list of the information the preparer must provide under each section of the template.</w:t>
      </w:r>
    </w:p>
    <w:p w14:paraId="4AECEA12" w14:textId="70C3DFDA" w:rsidR="00FE4382" w:rsidRPr="000E23D0" w:rsidRDefault="00C66550" w:rsidP="00525C9F">
      <w:r w:rsidRPr="000E23D0">
        <w:t>Unless deviations are merited, please complete all sections using Arial</w:t>
      </w:r>
      <w:r w:rsidR="00C2637E" w:rsidRPr="000E23D0">
        <w:t xml:space="preserve"> or </w:t>
      </w:r>
      <w:r w:rsidR="00935375" w:rsidRPr="000E23D0">
        <w:t>Franklin Gothic Book</w:t>
      </w:r>
      <w:r w:rsidRPr="000E23D0">
        <w:t xml:space="preserve"> </w:t>
      </w:r>
      <w:proofErr w:type="gramStart"/>
      <w:r w:rsidRPr="000E23D0">
        <w:t>10</w:t>
      </w:r>
      <w:r w:rsidR="00C2637E" w:rsidRPr="000E23D0">
        <w:t>.5</w:t>
      </w:r>
      <w:r w:rsidRPr="000E23D0">
        <w:t xml:space="preserve"> point</w:t>
      </w:r>
      <w:proofErr w:type="gramEnd"/>
      <w:r w:rsidRPr="000E23D0">
        <w:t xml:space="preserve">, black, regular (non-italic) font. Where a section is not applicable, </w:t>
      </w:r>
      <w:r w:rsidR="00C2637E" w:rsidRPr="000E23D0">
        <w:t xml:space="preserve">explain why the section is not applicable (i.e., do not delete the section from the final document and do not simply write “not applicable”). </w:t>
      </w:r>
      <w:r w:rsidRPr="000E23D0">
        <w:t>Submit the project description as a non-editable PDF</w:t>
      </w:r>
      <w:r w:rsidR="00A40B7F" w:rsidRPr="000E23D0">
        <w:t>.</w:t>
      </w:r>
    </w:p>
    <w:p w14:paraId="595D8AB9" w14:textId="77777777" w:rsidR="00525C9F" w:rsidRPr="000E23D0" w:rsidRDefault="00C2637E" w:rsidP="00525C9F">
      <w:pPr>
        <w:sectPr w:rsidR="00525C9F" w:rsidRPr="000E23D0" w:rsidSect="003242FA">
          <w:footerReference w:type="default" r:id="rId9"/>
          <w:footerReference w:type="first" r:id="rId10"/>
          <w:pgSz w:w="12240" w:h="15840"/>
          <w:pgMar w:top="864" w:right="1440" w:bottom="1440" w:left="1440" w:header="720" w:footer="720" w:gutter="0"/>
          <w:pgNumType w:start="0"/>
          <w:cols w:space="720"/>
          <w:titlePg/>
          <w:docGrid w:linePitch="272"/>
        </w:sectPr>
      </w:pPr>
      <w:r w:rsidRPr="000E23D0">
        <w:t xml:space="preserve">Delete all instructions, including this introductory text, from the final document. </w:t>
      </w:r>
    </w:p>
    <w:p w14:paraId="22C55BEC" w14:textId="0ABBF5D6" w:rsidR="00525C9F" w:rsidRPr="000E23D0" w:rsidRDefault="00525C9F" w:rsidP="00A83695">
      <w:pPr>
        <w:jc w:val="center"/>
        <w:rPr>
          <w:rFonts w:cs="Arial"/>
          <w:caps/>
          <w:sz w:val="48"/>
        </w:rPr>
      </w:pPr>
      <w:bookmarkStart w:id="10" w:name="_x84r14w3g9r7" w:colFirst="0" w:colLast="0"/>
      <w:bookmarkStart w:id="11" w:name="_houq13783nr7" w:colFirst="0" w:colLast="0"/>
      <w:bookmarkStart w:id="12" w:name="_Toc514084918"/>
      <w:bookmarkStart w:id="13" w:name="_Toc515476644"/>
      <w:bookmarkEnd w:id="10"/>
      <w:bookmarkEnd w:id="11"/>
      <w:r w:rsidRPr="000E23D0">
        <w:rPr>
          <w:noProof/>
        </w:rPr>
        <w:lastRenderedPageBreak/>
        <w:drawing>
          <wp:inline distT="0" distB="0" distL="0" distR="0" wp14:anchorId="55121DF0" wp14:editId="33136950">
            <wp:extent cx="5486400" cy="13340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1">
                      <a:extLst>
                        <a:ext uri="{28A0092B-C50C-407E-A947-70E740481C1C}">
                          <a14:useLocalDpi xmlns:a14="http://schemas.microsoft.com/office/drawing/2010/main" val="0"/>
                        </a:ext>
                      </a:extLst>
                    </a:blip>
                    <a:stretch>
                      <a:fillRect/>
                    </a:stretch>
                  </pic:blipFill>
                  <pic:spPr>
                    <a:xfrm>
                      <a:off x="0" y="0"/>
                      <a:ext cx="5486400" cy="1334085"/>
                    </a:xfrm>
                    <a:prstGeom prst="rect">
                      <a:avLst/>
                    </a:prstGeom>
                  </pic:spPr>
                </pic:pic>
              </a:graphicData>
            </a:graphic>
          </wp:inline>
        </w:drawing>
      </w:r>
    </w:p>
    <w:p w14:paraId="00035547" w14:textId="6E0B2276" w:rsidR="00A40B7F" w:rsidRPr="000E23D0" w:rsidRDefault="00E226C5" w:rsidP="00525C9F">
      <w:pPr>
        <w:pStyle w:val="TemplateTitle"/>
      </w:pPr>
      <w:bookmarkStart w:id="14" w:name="_Toc539700"/>
      <w:bookmarkStart w:id="15" w:name="_Toc540008"/>
      <w:bookmarkStart w:id="16" w:name="_Toc540195"/>
      <w:bookmarkStart w:id="17" w:name="_Toc5005251"/>
      <w:bookmarkStart w:id="18" w:name="_Toc5284883"/>
      <w:bookmarkStart w:id="19" w:name="_Toc72937564"/>
      <w:r>
        <w:t>Project design evlauation</w:t>
      </w:r>
      <w:r w:rsidR="00467867" w:rsidRPr="000E23D0">
        <w:t xml:space="preserve"> Report Title</w:t>
      </w:r>
      <w:bookmarkEnd w:id="14"/>
      <w:bookmarkEnd w:id="15"/>
      <w:bookmarkEnd w:id="16"/>
      <w:bookmarkEnd w:id="17"/>
      <w:bookmarkEnd w:id="18"/>
      <w:bookmarkEnd w:id="19"/>
    </w:p>
    <w:p w14:paraId="1AEB3AD2" w14:textId="77777777" w:rsidR="00A40B7F" w:rsidRPr="000E23D0" w:rsidRDefault="00A40B7F" w:rsidP="00A40B7F">
      <w:pPr>
        <w:spacing w:before="240"/>
        <w:jc w:val="center"/>
        <w:rPr>
          <w:rFonts w:ascii="Century Gothic" w:hAnsi="Century Gothic"/>
          <w:sz w:val="24"/>
          <w:szCs w:val="24"/>
        </w:rPr>
      </w:pPr>
      <w:r w:rsidRPr="000E23D0">
        <w:rPr>
          <w:rFonts w:ascii="Century Gothic" w:hAnsi="Century Gothic"/>
          <w:sz w:val="24"/>
          <w:szCs w:val="24"/>
        </w:rPr>
        <w:t xml:space="preserve">Logo (optional) </w:t>
      </w:r>
    </w:p>
    <w:p w14:paraId="4D3C3C58" w14:textId="26A9D975" w:rsidR="00A40B7F" w:rsidRPr="000E23D0" w:rsidRDefault="00A40B7F" w:rsidP="00A40B7F">
      <w:pPr>
        <w:spacing w:before="240"/>
        <w:jc w:val="center"/>
        <w:rPr>
          <w:rFonts w:ascii="Century Gothic" w:hAnsi="Century Gothic"/>
          <w:sz w:val="24"/>
          <w:szCs w:val="24"/>
        </w:rPr>
      </w:pPr>
      <w:r w:rsidRPr="000E23D0">
        <w:rPr>
          <w:rFonts w:ascii="Century Gothic" w:hAnsi="Century Gothic"/>
          <w:sz w:val="24"/>
          <w:szCs w:val="24"/>
        </w:rPr>
        <w:t xml:space="preserve">Document Prepared </w:t>
      </w:r>
      <w:r w:rsidR="00B234FA" w:rsidRPr="000E23D0">
        <w:rPr>
          <w:rFonts w:ascii="Century Gothic" w:hAnsi="Century Gothic"/>
          <w:sz w:val="24"/>
          <w:szCs w:val="24"/>
        </w:rPr>
        <w:t>by</w:t>
      </w:r>
      <w:r w:rsidRPr="000E23D0">
        <w:rPr>
          <w:rFonts w:ascii="Century Gothic" w:hAnsi="Century Gothic"/>
          <w:sz w:val="24"/>
          <w:szCs w:val="24"/>
        </w:rPr>
        <w:t xml:space="preserve"> (</w:t>
      </w:r>
      <w:r w:rsidRPr="000E23D0">
        <w:rPr>
          <w:rFonts w:ascii="Century Gothic" w:hAnsi="Century Gothic" w:cs="Arial"/>
          <w:sz w:val="24"/>
          <w:szCs w:val="24"/>
        </w:rPr>
        <w:t>individual or entity</w:t>
      </w:r>
      <w:r w:rsidRPr="000E23D0">
        <w:rPr>
          <w:rFonts w:ascii="Century Gothic" w:hAnsi="Century Gothic"/>
          <w:sz w:val="24"/>
          <w:szCs w:val="24"/>
        </w:rPr>
        <w:t>)</w:t>
      </w:r>
    </w:p>
    <w:p w14:paraId="1AE3CA29" w14:textId="77777777" w:rsidR="00A40B7F" w:rsidRPr="000E23D0" w:rsidRDefault="00A40B7F" w:rsidP="00A40B7F">
      <w:pPr>
        <w:spacing w:before="240"/>
        <w:jc w:val="center"/>
        <w:rPr>
          <w:sz w:val="24"/>
          <w:szCs w:val="24"/>
        </w:rPr>
      </w:pPr>
      <w:r w:rsidRPr="000E23D0">
        <w:rPr>
          <w:rFonts w:ascii="Century Gothic" w:hAnsi="Century Gothic"/>
          <w:sz w:val="24"/>
          <w:szCs w:val="24"/>
        </w:rPr>
        <w:t>Contact Information (optional)</w:t>
      </w:r>
    </w:p>
    <w:tbl>
      <w:tblPr>
        <w:tblStyle w:val="GridTable5Dark-Accent2"/>
        <w:tblW w:w="9775" w:type="dxa"/>
        <w:tblLook w:val="0680" w:firstRow="0" w:lastRow="0" w:firstColumn="1" w:lastColumn="0" w:noHBand="1" w:noVBand="1"/>
      </w:tblPr>
      <w:tblGrid>
        <w:gridCol w:w="2396"/>
        <w:gridCol w:w="7379"/>
      </w:tblGrid>
      <w:tr w:rsidR="00283CBE" w:rsidRPr="000E23D0" w14:paraId="3AC56826" w14:textId="77777777" w:rsidTr="00F770AE">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4FA6C1BD" w14:textId="67265AB0" w:rsidR="00283CBE" w:rsidRPr="000E23D0" w:rsidRDefault="00283CBE" w:rsidP="00283CBE">
            <w:pPr>
              <w:pStyle w:val="Header"/>
              <w:spacing w:before="120" w:after="120"/>
              <w:jc w:val="right"/>
              <w:rPr>
                <w:rFonts w:cs="Arial"/>
                <w:color w:val="F0FFF7"/>
                <w:spacing w:val="4"/>
                <w:szCs w:val="21"/>
              </w:rPr>
            </w:pPr>
            <w:r>
              <w:rPr>
                <w:rFonts w:cs="Arial"/>
                <w:color w:val="F0FFF7"/>
                <w:spacing w:val="4"/>
                <w:szCs w:val="21"/>
              </w:rPr>
              <w:t>Report title</w:t>
            </w:r>
          </w:p>
        </w:tc>
        <w:tc>
          <w:tcPr>
            <w:tcW w:w="7379" w:type="dxa"/>
            <w:shd w:val="clear" w:color="auto" w:fill="F2F2F2"/>
          </w:tcPr>
          <w:p w14:paraId="4B6347C7" w14:textId="25BE8970" w:rsidR="00283CBE" w:rsidRPr="000E23D0" w:rsidRDefault="00283CBE" w:rsidP="00283CBE">
            <w:pPr>
              <w:pStyle w:val="TableText"/>
              <w:cnfStyle w:val="000000000000" w:firstRow="0" w:lastRow="0" w:firstColumn="0" w:lastColumn="0" w:oddVBand="0" w:evenVBand="0" w:oddHBand="0" w:evenHBand="0" w:firstRowFirstColumn="0" w:firstRowLastColumn="0" w:lastRowFirstColumn="0" w:lastRowLastColumn="0"/>
              <w:rPr>
                <w:i/>
              </w:rPr>
            </w:pPr>
            <w:r>
              <w:rPr>
                <w:i/>
              </w:rPr>
              <w:t xml:space="preserve">Title of this </w:t>
            </w:r>
            <w:r w:rsidR="00E226C5">
              <w:rPr>
                <w:i/>
              </w:rPr>
              <w:t>project design evaluation</w:t>
            </w:r>
            <w:r>
              <w:rPr>
                <w:i/>
              </w:rPr>
              <w:t xml:space="preserve"> report</w:t>
            </w:r>
          </w:p>
        </w:tc>
      </w:tr>
      <w:tr w:rsidR="00283CBE" w:rsidRPr="000E23D0" w14:paraId="7D59D6AC" w14:textId="77777777" w:rsidTr="00F770AE">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747867B0" w14:textId="46EBC89E" w:rsidR="00283CBE" w:rsidRPr="000E23D0" w:rsidRDefault="00283CBE" w:rsidP="00283CBE">
            <w:pPr>
              <w:pStyle w:val="Header"/>
              <w:spacing w:before="120" w:after="120"/>
              <w:jc w:val="right"/>
              <w:rPr>
                <w:rFonts w:cs="Arial"/>
                <w:b w:val="0"/>
                <w:color w:val="F0FFF7"/>
                <w:spacing w:val="4"/>
                <w:szCs w:val="21"/>
              </w:rPr>
            </w:pPr>
            <w:r w:rsidRPr="000E23D0">
              <w:rPr>
                <w:rFonts w:cs="Arial"/>
                <w:color w:val="F0FFF7"/>
                <w:spacing w:val="4"/>
                <w:szCs w:val="21"/>
              </w:rPr>
              <w:t>Date of Issue</w:t>
            </w:r>
          </w:p>
        </w:tc>
        <w:tc>
          <w:tcPr>
            <w:tcW w:w="7379" w:type="dxa"/>
            <w:shd w:val="clear" w:color="auto" w:fill="F2F2F2"/>
          </w:tcPr>
          <w:p w14:paraId="4A2EB81C" w14:textId="69018E5D" w:rsidR="00283CBE" w:rsidRPr="000E23D0" w:rsidRDefault="00283CBE" w:rsidP="00283CBE">
            <w:pPr>
              <w:pStyle w:val="TableText"/>
              <w:cnfStyle w:val="000000000000" w:firstRow="0" w:lastRow="0" w:firstColumn="0" w:lastColumn="0" w:oddVBand="0" w:evenVBand="0" w:oddHBand="0" w:evenHBand="0" w:firstRowFirstColumn="0" w:firstRowLastColumn="0" w:lastRowFirstColumn="0" w:lastRowLastColumn="0"/>
              <w:rPr>
                <w:i/>
              </w:rPr>
            </w:pPr>
            <w:r w:rsidRPr="000E23D0">
              <w:rPr>
                <w:i/>
              </w:rPr>
              <w:t>DD-Month-YYYY this version of th</w:t>
            </w:r>
            <w:r w:rsidR="00D81291">
              <w:rPr>
                <w:i/>
              </w:rPr>
              <w:t>e</w:t>
            </w:r>
            <w:r w:rsidRPr="000E23D0">
              <w:rPr>
                <w:i/>
              </w:rPr>
              <w:t xml:space="preserve"> </w:t>
            </w:r>
            <w:r w:rsidR="00B465F4">
              <w:rPr>
                <w:i/>
              </w:rPr>
              <w:t>project design evaluation</w:t>
            </w:r>
            <w:r w:rsidRPr="000E23D0">
              <w:rPr>
                <w:i/>
              </w:rPr>
              <w:t xml:space="preserve"> report</w:t>
            </w:r>
            <w:r>
              <w:rPr>
                <w:i/>
              </w:rPr>
              <w:t xml:space="preserve"> issued</w:t>
            </w:r>
          </w:p>
        </w:tc>
      </w:tr>
      <w:tr w:rsidR="00283CBE" w:rsidRPr="000E23D0" w14:paraId="4A7A43A4" w14:textId="77777777" w:rsidTr="00F770AE">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7A8D6FC7" w14:textId="66747796" w:rsidR="00283CBE" w:rsidRPr="000E23D0" w:rsidRDefault="00283CBE" w:rsidP="00283CBE">
            <w:pPr>
              <w:pStyle w:val="Header"/>
              <w:spacing w:before="120" w:after="120"/>
              <w:jc w:val="right"/>
              <w:rPr>
                <w:rFonts w:cs="Arial"/>
                <w:b w:val="0"/>
                <w:color w:val="F0FFF7"/>
                <w:spacing w:val="4"/>
                <w:szCs w:val="21"/>
              </w:rPr>
            </w:pPr>
            <w:r w:rsidRPr="000E23D0">
              <w:rPr>
                <w:rFonts w:cs="Arial"/>
                <w:color w:val="F0FFF7"/>
                <w:spacing w:val="4"/>
                <w:szCs w:val="21"/>
              </w:rPr>
              <w:t>Version</w:t>
            </w:r>
          </w:p>
        </w:tc>
        <w:tc>
          <w:tcPr>
            <w:tcW w:w="7379" w:type="dxa"/>
            <w:shd w:val="clear" w:color="auto" w:fill="F2F2F2"/>
          </w:tcPr>
          <w:p w14:paraId="1F0629B2" w14:textId="2B0F3D30" w:rsidR="00283CBE" w:rsidRPr="000E23D0" w:rsidRDefault="00283CBE" w:rsidP="00283CBE">
            <w:pPr>
              <w:pStyle w:val="TableText"/>
              <w:cnfStyle w:val="000000000000" w:firstRow="0" w:lastRow="0" w:firstColumn="0" w:lastColumn="0" w:oddVBand="0" w:evenVBand="0" w:oddHBand="0" w:evenHBand="0" w:firstRowFirstColumn="0" w:firstRowLastColumn="0" w:lastRowFirstColumn="0" w:lastRowLastColumn="0"/>
              <w:rPr>
                <w:i/>
              </w:rPr>
            </w:pPr>
            <w:r w:rsidRPr="000E23D0">
              <w:rPr>
                <w:i/>
              </w:rPr>
              <w:t xml:space="preserve">Version number of this </w:t>
            </w:r>
            <w:r w:rsidR="00E226C5">
              <w:rPr>
                <w:i/>
              </w:rPr>
              <w:t>project design evaluation</w:t>
            </w:r>
            <w:r w:rsidRPr="000E23D0">
              <w:rPr>
                <w:i/>
              </w:rPr>
              <w:t xml:space="preserve"> report</w:t>
            </w:r>
          </w:p>
        </w:tc>
      </w:tr>
      <w:tr w:rsidR="00283CBE" w:rsidRPr="000E23D0" w14:paraId="1D960BEA" w14:textId="77777777" w:rsidTr="00F770AE">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53966CC9" w14:textId="77CCDC81" w:rsidR="00283CBE" w:rsidRPr="000E23D0" w:rsidRDefault="00283CBE" w:rsidP="00283CBE">
            <w:pPr>
              <w:pStyle w:val="Header"/>
              <w:spacing w:before="120" w:after="120"/>
              <w:jc w:val="right"/>
              <w:rPr>
                <w:rFonts w:cs="Arial"/>
                <w:color w:val="F0FFF7"/>
                <w:spacing w:val="4"/>
                <w:szCs w:val="21"/>
              </w:rPr>
            </w:pPr>
            <w:r w:rsidRPr="000E23D0">
              <w:rPr>
                <w:rFonts w:cs="Arial"/>
                <w:color w:val="F0FFF7"/>
                <w:spacing w:val="4"/>
                <w:szCs w:val="21"/>
              </w:rPr>
              <w:t>Report ID</w:t>
            </w:r>
          </w:p>
        </w:tc>
        <w:tc>
          <w:tcPr>
            <w:tcW w:w="7379" w:type="dxa"/>
            <w:shd w:val="clear" w:color="auto" w:fill="F2F2F2"/>
          </w:tcPr>
          <w:p w14:paraId="4CD835D5" w14:textId="3B0F620D" w:rsidR="00283CBE" w:rsidRPr="000E23D0" w:rsidRDefault="00283CBE" w:rsidP="00283CBE">
            <w:pPr>
              <w:pStyle w:val="TableText"/>
              <w:cnfStyle w:val="000000000000" w:firstRow="0" w:lastRow="0" w:firstColumn="0" w:lastColumn="0" w:oddVBand="0" w:evenVBand="0" w:oddHBand="0" w:evenHBand="0" w:firstRowFirstColumn="0" w:firstRowLastColumn="0" w:lastRowFirstColumn="0" w:lastRowLastColumn="0"/>
              <w:rPr>
                <w:i/>
              </w:rPr>
            </w:pPr>
            <w:r w:rsidRPr="000E23D0">
              <w:rPr>
                <w:i/>
              </w:rPr>
              <w:t xml:space="preserve">Identification number of this </w:t>
            </w:r>
            <w:r w:rsidR="00E226C5">
              <w:rPr>
                <w:i/>
              </w:rPr>
              <w:t>project design evaluation</w:t>
            </w:r>
            <w:r w:rsidRPr="000E23D0">
              <w:rPr>
                <w:i/>
              </w:rPr>
              <w:t xml:space="preserve"> report</w:t>
            </w:r>
          </w:p>
        </w:tc>
      </w:tr>
      <w:tr w:rsidR="00283CBE" w:rsidRPr="000E23D0" w14:paraId="09E38489" w14:textId="77777777" w:rsidTr="00F770AE">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6CB915B3" w14:textId="551328A4" w:rsidR="00283CBE" w:rsidRPr="000E23D0" w:rsidRDefault="00283CBE" w:rsidP="00283CBE">
            <w:pPr>
              <w:pStyle w:val="Header"/>
              <w:spacing w:before="120" w:after="120"/>
              <w:jc w:val="right"/>
              <w:rPr>
                <w:rFonts w:cs="Arial"/>
                <w:color w:val="F0FFF7"/>
                <w:spacing w:val="4"/>
                <w:szCs w:val="21"/>
              </w:rPr>
            </w:pPr>
            <w:r w:rsidRPr="000E23D0">
              <w:rPr>
                <w:rFonts w:cs="Arial"/>
                <w:color w:val="F0FFF7"/>
                <w:spacing w:val="4"/>
                <w:szCs w:val="21"/>
              </w:rPr>
              <w:t>Prepared By</w:t>
            </w:r>
          </w:p>
        </w:tc>
        <w:tc>
          <w:tcPr>
            <w:tcW w:w="7379" w:type="dxa"/>
            <w:shd w:val="clear" w:color="auto" w:fill="F2F2F2"/>
          </w:tcPr>
          <w:p w14:paraId="1382542A" w14:textId="40B53FDD" w:rsidR="00283CBE" w:rsidRPr="000E23D0" w:rsidRDefault="00E226C5" w:rsidP="00283CBE">
            <w:pPr>
              <w:pStyle w:val="TableText"/>
              <w:cnfStyle w:val="000000000000" w:firstRow="0" w:lastRow="0" w:firstColumn="0" w:lastColumn="0" w:oddVBand="0" w:evenVBand="0" w:oddHBand="0" w:evenHBand="0" w:firstRowFirstColumn="0" w:firstRowLastColumn="0" w:lastRowFirstColumn="0" w:lastRowLastColumn="0"/>
              <w:rPr>
                <w:i/>
              </w:rPr>
            </w:pPr>
            <w:r>
              <w:rPr>
                <w:i/>
              </w:rPr>
              <w:t>Independent evaluation expert</w:t>
            </w:r>
            <w:r w:rsidR="00283CBE" w:rsidRPr="000E23D0">
              <w:rPr>
                <w:i/>
              </w:rPr>
              <w:t xml:space="preserve"> </w:t>
            </w:r>
            <w:r>
              <w:rPr>
                <w:i/>
              </w:rPr>
              <w:t xml:space="preserve">(individual or organization) </w:t>
            </w:r>
            <w:r w:rsidR="00283CBE" w:rsidRPr="000E23D0">
              <w:rPr>
                <w:i/>
              </w:rPr>
              <w:t>that prepared the report</w:t>
            </w:r>
          </w:p>
        </w:tc>
      </w:tr>
      <w:tr w:rsidR="00283CBE" w:rsidRPr="000E23D0" w14:paraId="4A0BEF54" w14:textId="77777777" w:rsidTr="00F770AE">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19376DF1" w14:textId="567B55E8" w:rsidR="00283CBE" w:rsidRPr="000E23D0" w:rsidRDefault="00283CBE" w:rsidP="00283CBE">
            <w:pPr>
              <w:pStyle w:val="Header"/>
              <w:spacing w:before="120" w:after="120"/>
              <w:jc w:val="right"/>
              <w:rPr>
                <w:rFonts w:cs="Arial"/>
                <w:color w:val="F0FFF7"/>
                <w:spacing w:val="4"/>
                <w:szCs w:val="21"/>
              </w:rPr>
            </w:pPr>
            <w:r w:rsidRPr="000E23D0">
              <w:rPr>
                <w:rFonts w:cs="Arial"/>
                <w:color w:val="F0FFF7"/>
                <w:spacing w:val="4"/>
                <w:szCs w:val="21"/>
              </w:rPr>
              <w:t>Contact</w:t>
            </w:r>
          </w:p>
        </w:tc>
        <w:tc>
          <w:tcPr>
            <w:tcW w:w="7379" w:type="dxa"/>
            <w:shd w:val="clear" w:color="auto" w:fill="F2F2F2"/>
          </w:tcPr>
          <w:p w14:paraId="7E818659" w14:textId="549B7A8C" w:rsidR="00283CBE" w:rsidRPr="000E23D0" w:rsidRDefault="00283CBE" w:rsidP="00283CBE">
            <w:pPr>
              <w:pStyle w:val="TableText"/>
              <w:cnfStyle w:val="000000000000" w:firstRow="0" w:lastRow="0" w:firstColumn="0" w:lastColumn="0" w:oddVBand="0" w:evenVBand="0" w:oddHBand="0" w:evenHBand="0" w:firstRowFirstColumn="0" w:firstRowLastColumn="0" w:lastRowFirstColumn="0" w:lastRowLastColumn="0"/>
              <w:rPr>
                <w:i/>
              </w:rPr>
            </w:pPr>
            <w:r w:rsidRPr="000E23D0">
              <w:rPr>
                <w:i/>
              </w:rPr>
              <w:t xml:space="preserve">Contact name with email address and phone number and organization </w:t>
            </w:r>
            <w:proofErr w:type="gramStart"/>
            <w:r w:rsidRPr="000E23D0">
              <w:rPr>
                <w:i/>
              </w:rPr>
              <w:t>name, if</w:t>
            </w:r>
            <w:proofErr w:type="gramEnd"/>
            <w:r w:rsidRPr="000E23D0">
              <w:rPr>
                <w:i/>
              </w:rPr>
              <w:t xml:space="preserve"> any</w:t>
            </w:r>
          </w:p>
        </w:tc>
      </w:tr>
      <w:tr w:rsidR="00283CBE" w:rsidRPr="000E23D0" w14:paraId="480605AC" w14:textId="77777777" w:rsidTr="00F770AE">
        <w:trPr>
          <w:trHeight w:val="333"/>
        </w:trPr>
        <w:tc>
          <w:tcPr>
            <w:cnfStyle w:val="001000000000" w:firstRow="0" w:lastRow="0" w:firstColumn="1" w:lastColumn="0" w:oddVBand="0" w:evenVBand="0" w:oddHBand="0" w:evenHBand="0" w:firstRowFirstColumn="0" w:firstRowLastColumn="0" w:lastRowFirstColumn="0" w:lastRowLastColumn="0"/>
            <w:tcW w:w="2396" w:type="dxa"/>
          </w:tcPr>
          <w:p w14:paraId="31E769B6" w14:textId="697B1D31" w:rsidR="00283CBE" w:rsidRPr="000E23D0" w:rsidRDefault="00283CBE" w:rsidP="00283CBE">
            <w:pPr>
              <w:pStyle w:val="Header"/>
              <w:spacing w:before="120" w:after="120"/>
              <w:jc w:val="right"/>
              <w:rPr>
                <w:rFonts w:cs="Arial"/>
                <w:b w:val="0"/>
                <w:color w:val="F0FFF7"/>
                <w:spacing w:val="4"/>
                <w:szCs w:val="21"/>
              </w:rPr>
            </w:pPr>
            <w:r w:rsidRPr="000E23D0">
              <w:rPr>
                <w:rFonts w:cs="Arial"/>
                <w:color w:val="F0FFF7"/>
                <w:spacing w:val="4"/>
                <w:szCs w:val="21"/>
              </w:rPr>
              <w:t xml:space="preserve">Work Carried Out </w:t>
            </w:r>
            <w:proofErr w:type="gramStart"/>
            <w:r w:rsidRPr="000E23D0">
              <w:rPr>
                <w:rFonts w:cs="Arial"/>
                <w:color w:val="F0FFF7"/>
                <w:spacing w:val="4"/>
                <w:szCs w:val="21"/>
              </w:rPr>
              <w:t>By</w:t>
            </w:r>
            <w:proofErr w:type="gramEnd"/>
          </w:p>
        </w:tc>
        <w:tc>
          <w:tcPr>
            <w:tcW w:w="7379" w:type="dxa"/>
            <w:shd w:val="clear" w:color="auto" w:fill="F2F2F2"/>
          </w:tcPr>
          <w:p w14:paraId="15CF2D35" w14:textId="028FEDA4" w:rsidR="00283CBE" w:rsidRPr="000E23D0" w:rsidRDefault="00283CBE" w:rsidP="00E226C5">
            <w:pPr>
              <w:pStyle w:val="TableText"/>
              <w:cnfStyle w:val="000000000000" w:firstRow="0" w:lastRow="0" w:firstColumn="0" w:lastColumn="0" w:oddVBand="0" w:evenVBand="0" w:oddHBand="0" w:evenHBand="0" w:firstRowFirstColumn="0" w:firstRowLastColumn="0" w:lastRowFirstColumn="0" w:lastRowLastColumn="0"/>
              <w:rPr>
                <w:i/>
              </w:rPr>
            </w:pPr>
            <w:r w:rsidRPr="000E23D0">
              <w:rPr>
                <w:i/>
              </w:rPr>
              <w:t xml:space="preserve">Individual(s) who conducted the </w:t>
            </w:r>
            <w:r w:rsidR="00E226C5">
              <w:rPr>
                <w:i/>
              </w:rPr>
              <w:t xml:space="preserve">project design evaluation </w:t>
            </w:r>
            <w:r w:rsidRPr="000E23D0" w:rsidDel="00525C9F">
              <w:rPr>
                <w:i/>
              </w:rPr>
              <w:t xml:space="preserve"> </w:t>
            </w:r>
          </w:p>
        </w:tc>
      </w:tr>
      <w:tr w:rsidR="00283CBE" w:rsidRPr="000E23D0" w14:paraId="2F3F7DBF" w14:textId="77777777" w:rsidTr="00F770AE">
        <w:trPr>
          <w:trHeight w:val="569"/>
        </w:trPr>
        <w:tc>
          <w:tcPr>
            <w:cnfStyle w:val="001000000000" w:firstRow="0" w:lastRow="0" w:firstColumn="1" w:lastColumn="0" w:oddVBand="0" w:evenVBand="0" w:oddHBand="0" w:evenHBand="0" w:firstRowFirstColumn="0" w:firstRowLastColumn="0" w:lastRowFirstColumn="0" w:lastRowLastColumn="0"/>
            <w:tcW w:w="2396" w:type="dxa"/>
          </w:tcPr>
          <w:p w14:paraId="2A1472E6" w14:textId="2E51AB16" w:rsidR="00283CBE" w:rsidRPr="000E23D0" w:rsidRDefault="00283CBE" w:rsidP="00283CBE">
            <w:pPr>
              <w:pStyle w:val="Header"/>
              <w:spacing w:before="120" w:after="120"/>
              <w:jc w:val="right"/>
              <w:rPr>
                <w:rFonts w:cs="Arial"/>
                <w:b w:val="0"/>
                <w:color w:val="F0FFF7"/>
                <w:spacing w:val="4"/>
                <w:szCs w:val="21"/>
              </w:rPr>
            </w:pPr>
            <w:r w:rsidRPr="000E23D0">
              <w:rPr>
                <w:rFonts w:cs="Arial"/>
                <w:color w:val="F0FFF7"/>
                <w:spacing w:val="4"/>
                <w:szCs w:val="21"/>
              </w:rPr>
              <w:t>Client</w:t>
            </w:r>
          </w:p>
        </w:tc>
        <w:tc>
          <w:tcPr>
            <w:tcW w:w="7379" w:type="dxa"/>
            <w:shd w:val="clear" w:color="auto" w:fill="F2F2F2"/>
          </w:tcPr>
          <w:p w14:paraId="6D88AC1B" w14:textId="0E1D34A6" w:rsidR="00283CBE" w:rsidRPr="000E23D0" w:rsidRDefault="00283CBE" w:rsidP="00283CBE">
            <w:pPr>
              <w:pStyle w:val="TableText"/>
              <w:cnfStyle w:val="000000000000" w:firstRow="0" w:lastRow="0" w:firstColumn="0" w:lastColumn="0" w:oddVBand="0" w:evenVBand="0" w:oddHBand="0" w:evenHBand="0" w:firstRowFirstColumn="0" w:firstRowLastColumn="0" w:lastRowFirstColumn="0" w:lastRowLastColumn="0"/>
              <w:rPr>
                <w:i/>
              </w:rPr>
            </w:pPr>
            <w:r w:rsidRPr="000E23D0">
              <w:rPr>
                <w:i/>
              </w:rPr>
              <w:t>Client for whom the report was prepared</w:t>
            </w:r>
            <w:r w:rsidRPr="000E23D0" w:rsidDel="00525C9F">
              <w:rPr>
                <w:i/>
              </w:rPr>
              <w:t xml:space="preserve"> </w:t>
            </w:r>
          </w:p>
        </w:tc>
      </w:tr>
      <w:tr w:rsidR="00283CBE" w:rsidRPr="000E23D0" w14:paraId="3BDC23A9" w14:textId="77777777" w:rsidTr="00F770AE">
        <w:trPr>
          <w:trHeight w:val="584"/>
        </w:trPr>
        <w:tc>
          <w:tcPr>
            <w:cnfStyle w:val="001000000000" w:firstRow="0" w:lastRow="0" w:firstColumn="1" w:lastColumn="0" w:oddVBand="0" w:evenVBand="0" w:oddHBand="0" w:evenHBand="0" w:firstRowFirstColumn="0" w:firstRowLastColumn="0" w:lastRowFirstColumn="0" w:lastRowLastColumn="0"/>
            <w:tcW w:w="2396" w:type="dxa"/>
          </w:tcPr>
          <w:p w14:paraId="31C7DEA1" w14:textId="6686639E" w:rsidR="00283CBE" w:rsidRPr="000E23D0" w:rsidRDefault="00283CBE" w:rsidP="00283CBE">
            <w:pPr>
              <w:pStyle w:val="Header"/>
              <w:spacing w:before="120" w:after="120"/>
              <w:jc w:val="right"/>
              <w:rPr>
                <w:rFonts w:cs="Arial"/>
                <w:b w:val="0"/>
                <w:color w:val="F0FFF7"/>
                <w:spacing w:val="4"/>
                <w:szCs w:val="21"/>
              </w:rPr>
            </w:pPr>
            <w:r w:rsidRPr="000E23D0">
              <w:rPr>
                <w:rFonts w:cs="Arial"/>
                <w:color w:val="F0FFF7"/>
                <w:spacing w:val="4"/>
                <w:szCs w:val="21"/>
              </w:rPr>
              <w:t xml:space="preserve">Project Title </w:t>
            </w:r>
          </w:p>
        </w:tc>
        <w:tc>
          <w:tcPr>
            <w:tcW w:w="7379" w:type="dxa"/>
            <w:shd w:val="clear" w:color="auto" w:fill="F2F2F2"/>
          </w:tcPr>
          <w:p w14:paraId="5BB4A2F3" w14:textId="4CA8A0A1" w:rsidR="00283CBE" w:rsidRPr="000E23D0" w:rsidRDefault="00283CBE" w:rsidP="00283CBE">
            <w:pPr>
              <w:pStyle w:val="TableText"/>
              <w:cnfStyle w:val="000000000000" w:firstRow="0" w:lastRow="0" w:firstColumn="0" w:lastColumn="0" w:oddVBand="0" w:evenVBand="0" w:oddHBand="0" w:evenHBand="0" w:firstRowFirstColumn="0" w:firstRowLastColumn="0" w:lastRowFirstColumn="0" w:lastRowLastColumn="0"/>
              <w:rPr>
                <w:i/>
              </w:rPr>
            </w:pPr>
            <w:r w:rsidRPr="000E23D0">
              <w:rPr>
                <w:i/>
              </w:rPr>
              <w:t xml:space="preserve">Name of project </w:t>
            </w:r>
          </w:p>
        </w:tc>
      </w:tr>
      <w:tr w:rsidR="00283CBE" w:rsidRPr="000E23D0" w14:paraId="1C653880" w14:textId="77777777" w:rsidTr="00F770AE">
        <w:trPr>
          <w:trHeight w:val="588"/>
        </w:trPr>
        <w:tc>
          <w:tcPr>
            <w:cnfStyle w:val="001000000000" w:firstRow="0" w:lastRow="0" w:firstColumn="1" w:lastColumn="0" w:oddVBand="0" w:evenVBand="0" w:oddHBand="0" w:evenHBand="0" w:firstRowFirstColumn="0" w:firstRowLastColumn="0" w:lastRowFirstColumn="0" w:lastRowLastColumn="0"/>
            <w:tcW w:w="2396" w:type="dxa"/>
          </w:tcPr>
          <w:p w14:paraId="0750ED01" w14:textId="3B1A519E" w:rsidR="00283CBE" w:rsidRPr="000E23D0" w:rsidRDefault="00283CBE" w:rsidP="00283CBE">
            <w:pPr>
              <w:pStyle w:val="Header"/>
              <w:spacing w:before="120" w:after="120"/>
              <w:jc w:val="right"/>
              <w:rPr>
                <w:rFonts w:cs="Arial"/>
                <w:b w:val="0"/>
                <w:color w:val="F0FFF7"/>
                <w:spacing w:val="4"/>
                <w:szCs w:val="21"/>
              </w:rPr>
            </w:pPr>
            <w:r w:rsidRPr="000E23D0">
              <w:rPr>
                <w:rFonts w:cs="Arial"/>
                <w:color w:val="F0FFF7"/>
                <w:spacing w:val="4"/>
                <w:szCs w:val="21"/>
              </w:rPr>
              <w:t>Project Location</w:t>
            </w:r>
          </w:p>
        </w:tc>
        <w:tc>
          <w:tcPr>
            <w:tcW w:w="7379" w:type="dxa"/>
            <w:shd w:val="clear" w:color="auto" w:fill="F2F2F2"/>
          </w:tcPr>
          <w:p w14:paraId="27CA7131" w14:textId="7BB9E16D" w:rsidR="00283CBE" w:rsidRPr="000E23D0" w:rsidRDefault="00283CBE" w:rsidP="00283CBE">
            <w:pPr>
              <w:pStyle w:val="TableText"/>
              <w:cnfStyle w:val="000000000000" w:firstRow="0" w:lastRow="0" w:firstColumn="0" w:lastColumn="0" w:oddVBand="0" w:evenVBand="0" w:oddHBand="0" w:evenHBand="0" w:firstRowFirstColumn="0" w:firstRowLastColumn="0" w:lastRowFirstColumn="0" w:lastRowLastColumn="0"/>
              <w:rPr>
                <w:i/>
              </w:rPr>
            </w:pPr>
            <w:r w:rsidRPr="000E23D0">
              <w:rPr>
                <w:i/>
              </w:rPr>
              <w:t>Country, sub-national jurisdiction(s)</w:t>
            </w:r>
          </w:p>
        </w:tc>
      </w:tr>
    </w:tbl>
    <w:p w14:paraId="51796886" w14:textId="5C724EE2" w:rsidR="00BB41C0" w:rsidRPr="000E23D0" w:rsidRDefault="00BB41C0" w:rsidP="00525C9F"/>
    <w:tbl>
      <w:tblPr>
        <w:tblStyle w:val="GridTable4-Accent11"/>
        <w:tblW w:w="980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20" w:firstRow="1" w:lastRow="0" w:firstColumn="0" w:lastColumn="0" w:noHBand="0" w:noVBand="1"/>
      </w:tblPr>
      <w:tblGrid>
        <w:gridCol w:w="9805"/>
      </w:tblGrid>
      <w:tr w:rsidR="00525C9F" w:rsidRPr="000E23D0" w14:paraId="17B8C530" w14:textId="77777777" w:rsidTr="00BB41C0">
        <w:trPr>
          <w:cnfStyle w:val="100000000000" w:firstRow="1" w:lastRow="0" w:firstColumn="0" w:lastColumn="0" w:oddVBand="0" w:evenVBand="0" w:oddHBand="0" w:evenHBand="0" w:firstRowFirstColumn="0" w:firstRowLastColumn="0" w:lastRowFirstColumn="0" w:lastRowLastColumn="0"/>
          <w:cantSplit/>
          <w:trHeight w:val="530"/>
        </w:trPr>
        <w:tc>
          <w:tcPr>
            <w:tcW w:w="9805" w:type="dxa"/>
            <w:tcBorders>
              <w:left w:val="single" w:sz="4" w:space="0" w:color="FFFFFF" w:themeColor="background1"/>
              <w:bottom w:val="single" w:sz="4" w:space="0" w:color="FFFFFF" w:themeColor="background1"/>
              <w:right w:val="single" w:sz="4" w:space="0" w:color="FFFFFF" w:themeColor="background1"/>
            </w:tcBorders>
            <w:shd w:val="clear" w:color="auto" w:fill="2B3A57"/>
            <w:vAlign w:val="bottom"/>
          </w:tcPr>
          <w:p w14:paraId="45D7522C" w14:textId="33D20F72" w:rsidR="00525C9F" w:rsidRPr="00BB41C0" w:rsidRDefault="00525C9F" w:rsidP="00031BFE">
            <w:pPr>
              <w:pStyle w:val="TableHeader0"/>
              <w:keepNext/>
              <w:keepLines/>
              <w:ind w:left="157"/>
              <w:jc w:val="both"/>
              <w:rPr>
                <w:b/>
                <w:bCs/>
              </w:rPr>
            </w:pPr>
            <w:r w:rsidRPr="000E23D0">
              <w:rPr>
                <w:b/>
                <w:bCs/>
              </w:rPr>
              <w:lastRenderedPageBreak/>
              <w:t>Summary</w:t>
            </w:r>
          </w:p>
        </w:tc>
      </w:tr>
      <w:tr w:rsidR="00525C9F" w:rsidRPr="000E23D0" w14:paraId="224273F0" w14:textId="77777777" w:rsidTr="00525C9F">
        <w:trPr>
          <w:cnfStyle w:val="000000100000" w:firstRow="0" w:lastRow="0" w:firstColumn="0" w:lastColumn="0" w:oddVBand="0" w:evenVBand="0" w:oddHBand="1" w:evenHBand="0" w:firstRowFirstColumn="0" w:firstRowLastColumn="0" w:lastRowFirstColumn="0" w:lastRowLastColumn="0"/>
          <w:cantSplit/>
          <w:trHeight w:val="1808"/>
        </w:trPr>
        <w:tc>
          <w:tcPr>
            <w:tcW w:w="9805" w:type="dxa"/>
            <w:shd w:val="clear" w:color="auto" w:fill="F2F2F2"/>
            <w:vAlign w:val="center"/>
          </w:tcPr>
          <w:p w14:paraId="03E75687" w14:textId="77777777" w:rsidR="00525C9F" w:rsidRPr="000E23D0" w:rsidRDefault="00525C9F" w:rsidP="00031BFE">
            <w:pPr>
              <w:pStyle w:val="Note"/>
              <w:keepNext/>
              <w:keepLines/>
              <w:spacing w:before="160" w:line="276" w:lineRule="auto"/>
              <w:ind w:left="43"/>
              <w:jc w:val="both"/>
              <w:rPr>
                <w:bCs/>
                <w:iCs/>
                <w:sz w:val="19"/>
                <w:szCs w:val="19"/>
              </w:rPr>
            </w:pPr>
            <w:r w:rsidRPr="000E23D0">
              <w:rPr>
                <w:bCs/>
                <w:iCs/>
                <w:sz w:val="19"/>
                <w:szCs w:val="19"/>
              </w:rPr>
              <w:t xml:space="preserve">Provide </w:t>
            </w:r>
            <w:proofErr w:type="gramStart"/>
            <w:r w:rsidRPr="000E23D0">
              <w:rPr>
                <w:bCs/>
                <w:iCs/>
                <w:sz w:val="19"/>
                <w:szCs w:val="19"/>
              </w:rPr>
              <w:t>a brief summary</w:t>
            </w:r>
            <w:proofErr w:type="gramEnd"/>
            <w:r w:rsidRPr="000E23D0">
              <w:rPr>
                <w:bCs/>
                <w:iCs/>
                <w:sz w:val="19"/>
                <w:szCs w:val="19"/>
              </w:rPr>
              <w:t xml:space="preserve"> of the following:</w:t>
            </w:r>
          </w:p>
          <w:p w14:paraId="5CEF356F" w14:textId="76907F5C" w:rsidR="00525C9F" w:rsidRPr="000E23D0" w:rsidRDefault="00525C9F" w:rsidP="00031BFE">
            <w:pPr>
              <w:pStyle w:val="Note"/>
              <w:keepNext/>
              <w:keepLines/>
              <w:numPr>
                <w:ilvl w:val="0"/>
                <w:numId w:val="4"/>
              </w:numPr>
              <w:spacing w:before="160" w:after="160" w:line="276" w:lineRule="auto"/>
              <w:ind w:left="697"/>
              <w:jc w:val="both"/>
              <w:rPr>
                <w:iCs/>
                <w:sz w:val="19"/>
                <w:szCs w:val="19"/>
              </w:rPr>
            </w:pPr>
            <w:r w:rsidRPr="000E23D0">
              <w:rPr>
                <w:iCs/>
                <w:sz w:val="19"/>
                <w:szCs w:val="19"/>
              </w:rPr>
              <w:t>A brief description of the project</w:t>
            </w:r>
          </w:p>
          <w:p w14:paraId="5FE1CC99" w14:textId="4913946B" w:rsidR="00525C9F" w:rsidRPr="000E23D0" w:rsidRDefault="00525C9F" w:rsidP="00031BFE">
            <w:pPr>
              <w:pStyle w:val="Note"/>
              <w:keepNext/>
              <w:keepLines/>
              <w:numPr>
                <w:ilvl w:val="0"/>
                <w:numId w:val="4"/>
              </w:numPr>
              <w:spacing w:before="160" w:after="160" w:line="276" w:lineRule="auto"/>
              <w:ind w:left="697"/>
              <w:jc w:val="both"/>
              <w:rPr>
                <w:iCs/>
                <w:sz w:val="19"/>
                <w:szCs w:val="19"/>
              </w:rPr>
            </w:pPr>
            <w:r w:rsidRPr="000E23D0">
              <w:rPr>
                <w:iCs/>
                <w:sz w:val="19"/>
                <w:szCs w:val="19"/>
              </w:rPr>
              <w:t xml:space="preserve">The purpose and scope of </w:t>
            </w:r>
            <w:r w:rsidR="00E226C5">
              <w:rPr>
                <w:iCs/>
                <w:sz w:val="19"/>
                <w:szCs w:val="19"/>
              </w:rPr>
              <w:t>the evaluation</w:t>
            </w:r>
          </w:p>
          <w:p w14:paraId="7472EB49" w14:textId="56A0FF25" w:rsidR="00525C9F" w:rsidRPr="000E23D0" w:rsidRDefault="00525C9F" w:rsidP="00031BFE">
            <w:pPr>
              <w:pStyle w:val="Note"/>
              <w:keepNext/>
              <w:keepLines/>
              <w:numPr>
                <w:ilvl w:val="0"/>
                <w:numId w:val="4"/>
              </w:numPr>
              <w:spacing w:before="160" w:after="160" w:line="276" w:lineRule="auto"/>
              <w:ind w:left="697"/>
              <w:jc w:val="both"/>
              <w:rPr>
                <w:iCs/>
                <w:sz w:val="19"/>
                <w:szCs w:val="19"/>
              </w:rPr>
            </w:pPr>
            <w:r w:rsidRPr="000E23D0">
              <w:rPr>
                <w:iCs/>
                <w:sz w:val="19"/>
                <w:szCs w:val="19"/>
              </w:rPr>
              <w:t xml:space="preserve">The method and criteria used for </w:t>
            </w:r>
            <w:r w:rsidR="004E6904">
              <w:rPr>
                <w:iCs/>
                <w:sz w:val="19"/>
                <w:szCs w:val="19"/>
              </w:rPr>
              <w:t>evaluation</w:t>
            </w:r>
          </w:p>
          <w:p w14:paraId="77B94A53" w14:textId="07CB8842" w:rsidR="00525C9F" w:rsidRPr="000E23D0" w:rsidRDefault="00525C9F" w:rsidP="00031BFE">
            <w:pPr>
              <w:pStyle w:val="Note"/>
              <w:keepNext/>
              <w:keepLines/>
              <w:numPr>
                <w:ilvl w:val="0"/>
                <w:numId w:val="4"/>
              </w:numPr>
              <w:spacing w:before="160" w:after="160" w:line="276" w:lineRule="auto"/>
              <w:ind w:left="697"/>
              <w:jc w:val="both"/>
              <w:rPr>
                <w:iCs/>
                <w:sz w:val="19"/>
                <w:szCs w:val="19"/>
              </w:rPr>
            </w:pPr>
            <w:r w:rsidRPr="000E23D0">
              <w:rPr>
                <w:iCs/>
                <w:sz w:val="19"/>
                <w:szCs w:val="19"/>
              </w:rPr>
              <w:t xml:space="preserve">The number </w:t>
            </w:r>
            <w:r w:rsidR="004E6904">
              <w:rPr>
                <w:iCs/>
                <w:sz w:val="19"/>
                <w:szCs w:val="19"/>
              </w:rPr>
              <w:t>of findings raised during the evaluation</w:t>
            </w:r>
          </w:p>
          <w:p w14:paraId="2AD8D3EE" w14:textId="7E9A862C" w:rsidR="00525C9F" w:rsidRPr="000E23D0" w:rsidRDefault="00525C9F" w:rsidP="00031BFE">
            <w:pPr>
              <w:pStyle w:val="Note"/>
              <w:keepNext/>
              <w:keepLines/>
              <w:numPr>
                <w:ilvl w:val="0"/>
                <w:numId w:val="4"/>
              </w:numPr>
              <w:spacing w:before="160" w:after="160" w:line="276" w:lineRule="auto"/>
              <w:ind w:left="697"/>
              <w:jc w:val="both"/>
              <w:rPr>
                <w:caps/>
                <w:sz w:val="19"/>
                <w:szCs w:val="19"/>
              </w:rPr>
            </w:pPr>
            <w:r w:rsidRPr="000E23D0">
              <w:rPr>
                <w:iCs/>
                <w:sz w:val="19"/>
                <w:szCs w:val="19"/>
              </w:rPr>
              <w:t>Any uncertaintie</w:t>
            </w:r>
            <w:r w:rsidR="004E6904">
              <w:rPr>
                <w:iCs/>
                <w:sz w:val="19"/>
                <w:szCs w:val="19"/>
              </w:rPr>
              <w:t>s associated with the evaluation</w:t>
            </w:r>
          </w:p>
          <w:p w14:paraId="26717B3C" w14:textId="6661C17B" w:rsidR="00525C9F" w:rsidRPr="000E23D0" w:rsidRDefault="00525C9F" w:rsidP="00031BFE">
            <w:pPr>
              <w:pStyle w:val="Note"/>
              <w:keepNext/>
              <w:keepLines/>
              <w:numPr>
                <w:ilvl w:val="0"/>
                <w:numId w:val="4"/>
              </w:numPr>
              <w:spacing w:before="160" w:after="160" w:line="276" w:lineRule="auto"/>
              <w:ind w:left="697"/>
              <w:jc w:val="both"/>
              <w:rPr>
                <w:rStyle w:val="SubtleEmphasis"/>
                <w:rFonts w:ascii="Franklin Gothic Book" w:hAnsi="Franklin Gothic Book"/>
                <w:i/>
                <w:iCs w:val="0"/>
                <w:caps/>
                <w:sz w:val="19"/>
                <w:szCs w:val="19"/>
              </w:rPr>
            </w:pPr>
            <w:r w:rsidRPr="000E23D0">
              <w:rPr>
                <w:sz w:val="19"/>
                <w:szCs w:val="19"/>
              </w:rPr>
              <w:t>Summa</w:t>
            </w:r>
            <w:r w:rsidR="004E6904">
              <w:rPr>
                <w:sz w:val="19"/>
                <w:szCs w:val="19"/>
              </w:rPr>
              <w:t>ry of the evaluation</w:t>
            </w:r>
            <w:r w:rsidR="007F537F">
              <w:rPr>
                <w:sz w:val="19"/>
                <w:szCs w:val="19"/>
              </w:rPr>
              <w:t xml:space="preserve"> conclusion</w:t>
            </w:r>
          </w:p>
        </w:tc>
      </w:tr>
    </w:tbl>
    <w:p w14:paraId="58E9C9D2" w14:textId="77777777" w:rsidR="006E01D1" w:rsidRPr="000E23D0" w:rsidRDefault="006E01D1">
      <w:pPr>
        <w:spacing w:line="259" w:lineRule="auto"/>
        <w:rPr>
          <w:rStyle w:val="Emphasis"/>
          <w:rFonts w:ascii="Arial Bold" w:eastAsiaTheme="majorEastAsia" w:hAnsi="Arial Bold" w:cstheme="majorBidi"/>
          <w:b w:val="0"/>
          <w:caps/>
          <w:szCs w:val="72"/>
        </w:rPr>
      </w:pPr>
      <w:r w:rsidRPr="000E23D0">
        <w:rPr>
          <w:rStyle w:val="Emphasis"/>
          <w:b w:val="0"/>
        </w:rPr>
        <w:br w:type="page"/>
      </w:r>
    </w:p>
    <w:p w14:paraId="5A58CACD" w14:textId="362ABC75" w:rsidR="00375697" w:rsidRDefault="001A7D14" w:rsidP="008C27F6">
      <w:pPr>
        <w:pStyle w:val="TOC"/>
        <w:rPr>
          <w:rFonts w:asciiTheme="minorHAnsi" w:eastAsiaTheme="minorEastAsia" w:hAnsiTheme="minorHAnsi"/>
          <w:b/>
          <w:caps w:val="0"/>
          <w:noProof/>
          <w:color w:val="auto"/>
          <w:kern w:val="0"/>
          <w:sz w:val="22"/>
        </w:rPr>
      </w:pPr>
      <w:bookmarkStart w:id="20" w:name="_Toc535498386"/>
      <w:bookmarkStart w:id="21" w:name="_Toc535498434"/>
      <w:bookmarkStart w:id="22" w:name="_Toc539701"/>
      <w:bookmarkStart w:id="23" w:name="_Toc540009"/>
      <w:bookmarkStart w:id="24" w:name="_Toc540196"/>
      <w:bookmarkStart w:id="25" w:name="_Toc5005252"/>
      <w:bookmarkStart w:id="26" w:name="_Toc5284884"/>
      <w:bookmarkStart w:id="27" w:name="_Toc72937565"/>
      <w:r w:rsidRPr="000E23D0">
        <w:rPr>
          <w:rStyle w:val="Emphasis"/>
          <w:b w:val="0"/>
          <w:color w:val="2B3A57"/>
          <w:sz w:val="48"/>
        </w:rPr>
        <w:lastRenderedPageBreak/>
        <w:t>Contents</w:t>
      </w:r>
      <w:bookmarkEnd w:id="12"/>
      <w:bookmarkEnd w:id="13"/>
      <w:bookmarkEnd w:id="20"/>
      <w:bookmarkEnd w:id="21"/>
      <w:bookmarkEnd w:id="22"/>
      <w:bookmarkEnd w:id="23"/>
      <w:bookmarkEnd w:id="24"/>
      <w:bookmarkEnd w:id="25"/>
      <w:bookmarkEnd w:id="26"/>
      <w:bookmarkEnd w:id="27"/>
      <w:r w:rsidR="00FE4382" w:rsidRPr="000E23D0">
        <w:rPr>
          <w:rStyle w:val="Emphasis"/>
          <w:b w:val="0"/>
          <w:color w:val="2B3A57"/>
          <w:sz w:val="48"/>
        </w:rPr>
        <w:tab/>
      </w:r>
      <w:bookmarkStart w:id="28" w:name="introduction"/>
      <w:bookmarkEnd w:id="28"/>
      <w:r w:rsidR="00210EA7" w:rsidRPr="000E23D0">
        <w:rPr>
          <w:b/>
        </w:rPr>
        <w:fldChar w:fldCharType="begin"/>
      </w:r>
      <w:r w:rsidR="00210EA7" w:rsidRPr="000E23D0">
        <w:rPr>
          <w:b/>
        </w:rPr>
        <w:instrText xml:space="preserve"> TOC \o "1-2" \h \z \u </w:instrText>
      </w:r>
      <w:r w:rsidR="00210EA7" w:rsidRPr="000E23D0">
        <w:rPr>
          <w:b/>
        </w:rPr>
        <w:fldChar w:fldCharType="separate"/>
      </w:r>
    </w:p>
    <w:p w14:paraId="09CEAC29" w14:textId="42AC4FED" w:rsidR="008C27F6" w:rsidRDefault="00210EA7">
      <w:pPr>
        <w:pStyle w:val="TOC1"/>
        <w:tabs>
          <w:tab w:val="left" w:pos="990"/>
        </w:tabs>
        <w:rPr>
          <w:rFonts w:asciiTheme="minorHAnsi" w:eastAsiaTheme="minorEastAsia" w:hAnsiTheme="minorHAnsi"/>
          <w:b w:val="0"/>
          <w:caps w:val="0"/>
          <w:noProof/>
          <w:color w:val="auto"/>
          <w:spacing w:val="0"/>
          <w:kern w:val="0"/>
          <w:sz w:val="22"/>
        </w:rPr>
      </w:pPr>
      <w:r w:rsidRPr="000E23D0">
        <w:rPr>
          <w:b w:val="0"/>
        </w:rPr>
        <w:fldChar w:fldCharType="end"/>
      </w:r>
      <w:r w:rsidR="008C27F6">
        <w:rPr>
          <w:b w:val="0"/>
        </w:rPr>
        <w:fldChar w:fldCharType="begin"/>
      </w:r>
      <w:r w:rsidR="008C27F6">
        <w:rPr>
          <w:b w:val="0"/>
        </w:rPr>
        <w:instrText xml:space="preserve"> TOC \o "2-2" \h \z \t "Heading 1,1" </w:instrText>
      </w:r>
      <w:r w:rsidR="008C27F6">
        <w:rPr>
          <w:b w:val="0"/>
        </w:rPr>
        <w:fldChar w:fldCharType="separate"/>
      </w:r>
      <w:hyperlink w:anchor="_Toc76031021" w:history="1">
        <w:r w:rsidR="008C27F6" w:rsidRPr="000E1389">
          <w:rPr>
            <w:rStyle w:val="Hyperlink"/>
            <w:noProof/>
          </w:rPr>
          <w:t>1</w:t>
        </w:r>
        <w:r w:rsidR="008C27F6">
          <w:rPr>
            <w:rFonts w:asciiTheme="minorHAnsi" w:eastAsiaTheme="minorEastAsia" w:hAnsiTheme="minorHAnsi"/>
            <w:b w:val="0"/>
            <w:caps w:val="0"/>
            <w:noProof/>
            <w:color w:val="auto"/>
            <w:spacing w:val="0"/>
            <w:kern w:val="0"/>
            <w:sz w:val="22"/>
          </w:rPr>
          <w:tab/>
        </w:r>
        <w:r w:rsidR="008C27F6" w:rsidRPr="000E1389">
          <w:rPr>
            <w:rStyle w:val="Hyperlink"/>
            <w:noProof/>
          </w:rPr>
          <w:t>Independent Expert Evaluation Process</w:t>
        </w:r>
        <w:r w:rsidR="008C27F6">
          <w:rPr>
            <w:noProof/>
            <w:webHidden/>
          </w:rPr>
          <w:tab/>
        </w:r>
        <w:r w:rsidR="008C27F6">
          <w:rPr>
            <w:noProof/>
            <w:webHidden/>
          </w:rPr>
          <w:fldChar w:fldCharType="begin"/>
        </w:r>
        <w:r w:rsidR="008C27F6">
          <w:rPr>
            <w:noProof/>
            <w:webHidden/>
          </w:rPr>
          <w:instrText xml:space="preserve"> PAGEREF _Toc76031021 \h </w:instrText>
        </w:r>
        <w:r w:rsidR="008C27F6">
          <w:rPr>
            <w:noProof/>
            <w:webHidden/>
          </w:rPr>
        </w:r>
        <w:r w:rsidR="008C27F6">
          <w:rPr>
            <w:noProof/>
            <w:webHidden/>
          </w:rPr>
          <w:fldChar w:fldCharType="separate"/>
        </w:r>
        <w:r w:rsidR="008C27F6">
          <w:rPr>
            <w:noProof/>
            <w:webHidden/>
          </w:rPr>
          <w:t>1</w:t>
        </w:r>
        <w:r w:rsidR="008C27F6">
          <w:rPr>
            <w:noProof/>
            <w:webHidden/>
          </w:rPr>
          <w:fldChar w:fldCharType="end"/>
        </w:r>
      </w:hyperlink>
    </w:p>
    <w:p w14:paraId="58AF526C" w14:textId="5F858ABE" w:rsidR="008C27F6" w:rsidRDefault="008C27F6">
      <w:pPr>
        <w:pStyle w:val="TOC2"/>
        <w:rPr>
          <w:rFonts w:asciiTheme="minorHAnsi" w:eastAsiaTheme="minorEastAsia" w:hAnsiTheme="minorHAnsi"/>
          <w:noProof/>
          <w:color w:val="auto"/>
          <w:spacing w:val="0"/>
          <w:kern w:val="0"/>
          <w:sz w:val="22"/>
        </w:rPr>
      </w:pPr>
      <w:hyperlink w:anchor="_Toc76031022" w:history="1">
        <w:r w:rsidRPr="000E1389">
          <w:rPr>
            <w:rStyle w:val="Hyperlink"/>
            <w:rFonts w:ascii="Avenir LT Com 35 Light" w:hAnsi="Avenir LT Com 35 Light" w:cstheme="minorHAnsi"/>
            <w:noProof/>
          </w:rPr>
          <w:t>1.1</w:t>
        </w:r>
        <w:r>
          <w:rPr>
            <w:rFonts w:asciiTheme="minorHAnsi" w:eastAsiaTheme="minorEastAsia" w:hAnsiTheme="minorHAnsi"/>
            <w:noProof/>
            <w:color w:val="auto"/>
            <w:spacing w:val="0"/>
            <w:kern w:val="0"/>
            <w:sz w:val="22"/>
          </w:rPr>
          <w:tab/>
        </w:r>
        <w:r w:rsidRPr="000E1389">
          <w:rPr>
            <w:rStyle w:val="Hyperlink"/>
            <w:noProof/>
          </w:rPr>
          <w:t>Objective</w:t>
        </w:r>
        <w:r>
          <w:rPr>
            <w:noProof/>
            <w:webHidden/>
          </w:rPr>
          <w:tab/>
        </w:r>
        <w:r>
          <w:rPr>
            <w:noProof/>
            <w:webHidden/>
          </w:rPr>
          <w:fldChar w:fldCharType="begin"/>
        </w:r>
        <w:r>
          <w:rPr>
            <w:noProof/>
            <w:webHidden/>
          </w:rPr>
          <w:instrText xml:space="preserve"> PAGEREF _Toc76031022 \h </w:instrText>
        </w:r>
        <w:r>
          <w:rPr>
            <w:noProof/>
            <w:webHidden/>
          </w:rPr>
        </w:r>
        <w:r>
          <w:rPr>
            <w:noProof/>
            <w:webHidden/>
          </w:rPr>
          <w:fldChar w:fldCharType="separate"/>
        </w:r>
        <w:r>
          <w:rPr>
            <w:noProof/>
            <w:webHidden/>
          </w:rPr>
          <w:t>1</w:t>
        </w:r>
        <w:r>
          <w:rPr>
            <w:noProof/>
            <w:webHidden/>
          </w:rPr>
          <w:fldChar w:fldCharType="end"/>
        </w:r>
      </w:hyperlink>
    </w:p>
    <w:p w14:paraId="58F9D58B" w14:textId="069DDC32" w:rsidR="008C27F6" w:rsidRDefault="008C27F6">
      <w:pPr>
        <w:pStyle w:val="TOC2"/>
        <w:rPr>
          <w:rFonts w:asciiTheme="minorHAnsi" w:eastAsiaTheme="minorEastAsia" w:hAnsiTheme="minorHAnsi"/>
          <w:noProof/>
          <w:color w:val="auto"/>
          <w:spacing w:val="0"/>
          <w:kern w:val="0"/>
          <w:sz w:val="22"/>
        </w:rPr>
      </w:pPr>
      <w:hyperlink w:anchor="_Toc76031023" w:history="1">
        <w:r w:rsidRPr="000E1389">
          <w:rPr>
            <w:rStyle w:val="Hyperlink"/>
            <w:rFonts w:ascii="Avenir LT Com 35 Light" w:hAnsi="Avenir LT Com 35 Light" w:cstheme="minorHAnsi"/>
            <w:noProof/>
          </w:rPr>
          <w:t>1.2</w:t>
        </w:r>
        <w:r>
          <w:rPr>
            <w:rFonts w:asciiTheme="minorHAnsi" w:eastAsiaTheme="minorEastAsia" w:hAnsiTheme="minorHAnsi"/>
            <w:noProof/>
            <w:color w:val="auto"/>
            <w:spacing w:val="0"/>
            <w:kern w:val="0"/>
            <w:sz w:val="22"/>
          </w:rPr>
          <w:tab/>
        </w:r>
        <w:r w:rsidRPr="000E1389">
          <w:rPr>
            <w:rStyle w:val="Hyperlink"/>
            <w:noProof/>
          </w:rPr>
          <w:t>Scope and Criteria</w:t>
        </w:r>
        <w:r>
          <w:rPr>
            <w:noProof/>
            <w:webHidden/>
          </w:rPr>
          <w:tab/>
        </w:r>
        <w:r>
          <w:rPr>
            <w:noProof/>
            <w:webHidden/>
          </w:rPr>
          <w:fldChar w:fldCharType="begin"/>
        </w:r>
        <w:r>
          <w:rPr>
            <w:noProof/>
            <w:webHidden/>
          </w:rPr>
          <w:instrText xml:space="preserve"> PAGEREF _Toc76031023 \h </w:instrText>
        </w:r>
        <w:r>
          <w:rPr>
            <w:noProof/>
            <w:webHidden/>
          </w:rPr>
        </w:r>
        <w:r>
          <w:rPr>
            <w:noProof/>
            <w:webHidden/>
          </w:rPr>
          <w:fldChar w:fldCharType="separate"/>
        </w:r>
        <w:r>
          <w:rPr>
            <w:noProof/>
            <w:webHidden/>
          </w:rPr>
          <w:t>1</w:t>
        </w:r>
        <w:r>
          <w:rPr>
            <w:noProof/>
            <w:webHidden/>
          </w:rPr>
          <w:fldChar w:fldCharType="end"/>
        </w:r>
      </w:hyperlink>
    </w:p>
    <w:p w14:paraId="03822D4F" w14:textId="4A7DDB77" w:rsidR="008C27F6" w:rsidRDefault="008C27F6">
      <w:pPr>
        <w:pStyle w:val="TOC2"/>
        <w:rPr>
          <w:rFonts w:asciiTheme="minorHAnsi" w:eastAsiaTheme="minorEastAsia" w:hAnsiTheme="minorHAnsi"/>
          <w:noProof/>
          <w:color w:val="auto"/>
          <w:spacing w:val="0"/>
          <w:kern w:val="0"/>
          <w:sz w:val="22"/>
        </w:rPr>
      </w:pPr>
      <w:hyperlink w:anchor="_Toc76031024" w:history="1">
        <w:r w:rsidRPr="000E1389">
          <w:rPr>
            <w:rStyle w:val="Hyperlink"/>
            <w:rFonts w:ascii="Avenir LT Com 35 Light" w:hAnsi="Avenir LT Com 35 Light" w:cstheme="minorHAnsi"/>
            <w:noProof/>
          </w:rPr>
          <w:t>1.3</w:t>
        </w:r>
        <w:r>
          <w:rPr>
            <w:rFonts w:asciiTheme="minorHAnsi" w:eastAsiaTheme="minorEastAsia" w:hAnsiTheme="minorHAnsi"/>
            <w:noProof/>
            <w:color w:val="auto"/>
            <w:spacing w:val="0"/>
            <w:kern w:val="0"/>
            <w:sz w:val="22"/>
          </w:rPr>
          <w:tab/>
        </w:r>
        <w:r w:rsidRPr="000E1389">
          <w:rPr>
            <w:rStyle w:val="Hyperlink"/>
            <w:noProof/>
          </w:rPr>
          <w:t>Summary Description of the Project</w:t>
        </w:r>
        <w:r>
          <w:rPr>
            <w:noProof/>
            <w:webHidden/>
          </w:rPr>
          <w:tab/>
        </w:r>
        <w:r>
          <w:rPr>
            <w:noProof/>
            <w:webHidden/>
          </w:rPr>
          <w:fldChar w:fldCharType="begin"/>
        </w:r>
        <w:r>
          <w:rPr>
            <w:noProof/>
            <w:webHidden/>
          </w:rPr>
          <w:instrText xml:space="preserve"> PAGEREF _Toc76031024 \h </w:instrText>
        </w:r>
        <w:r>
          <w:rPr>
            <w:noProof/>
            <w:webHidden/>
          </w:rPr>
        </w:r>
        <w:r>
          <w:rPr>
            <w:noProof/>
            <w:webHidden/>
          </w:rPr>
          <w:fldChar w:fldCharType="separate"/>
        </w:r>
        <w:r>
          <w:rPr>
            <w:noProof/>
            <w:webHidden/>
          </w:rPr>
          <w:t>1</w:t>
        </w:r>
        <w:r>
          <w:rPr>
            <w:noProof/>
            <w:webHidden/>
          </w:rPr>
          <w:fldChar w:fldCharType="end"/>
        </w:r>
      </w:hyperlink>
    </w:p>
    <w:p w14:paraId="3410F42F" w14:textId="5316975D" w:rsidR="008C27F6" w:rsidRDefault="008C27F6">
      <w:pPr>
        <w:pStyle w:val="TOC2"/>
        <w:rPr>
          <w:rFonts w:asciiTheme="minorHAnsi" w:eastAsiaTheme="minorEastAsia" w:hAnsiTheme="minorHAnsi"/>
          <w:noProof/>
          <w:color w:val="auto"/>
          <w:spacing w:val="0"/>
          <w:kern w:val="0"/>
          <w:sz w:val="22"/>
        </w:rPr>
      </w:pPr>
      <w:hyperlink w:anchor="_Toc76031025" w:history="1">
        <w:r w:rsidRPr="000E1389">
          <w:rPr>
            <w:rStyle w:val="Hyperlink"/>
            <w:rFonts w:ascii="Avenir LT Com 35 Light" w:hAnsi="Avenir LT Com 35 Light" w:cstheme="minorHAnsi"/>
            <w:noProof/>
          </w:rPr>
          <w:t>1.4</w:t>
        </w:r>
        <w:r>
          <w:rPr>
            <w:rFonts w:asciiTheme="minorHAnsi" w:eastAsiaTheme="minorEastAsia" w:hAnsiTheme="minorHAnsi"/>
            <w:noProof/>
            <w:color w:val="auto"/>
            <w:spacing w:val="0"/>
            <w:kern w:val="0"/>
            <w:sz w:val="22"/>
          </w:rPr>
          <w:tab/>
        </w:r>
        <w:r w:rsidRPr="000E1389">
          <w:rPr>
            <w:rStyle w:val="Hyperlink"/>
            <w:noProof/>
          </w:rPr>
          <w:t>Evaluation Team Composition</w:t>
        </w:r>
        <w:r>
          <w:rPr>
            <w:noProof/>
            <w:webHidden/>
          </w:rPr>
          <w:tab/>
        </w:r>
        <w:r>
          <w:rPr>
            <w:noProof/>
            <w:webHidden/>
          </w:rPr>
          <w:fldChar w:fldCharType="begin"/>
        </w:r>
        <w:r>
          <w:rPr>
            <w:noProof/>
            <w:webHidden/>
          </w:rPr>
          <w:instrText xml:space="preserve"> PAGEREF _Toc76031025 \h </w:instrText>
        </w:r>
        <w:r>
          <w:rPr>
            <w:noProof/>
            <w:webHidden/>
          </w:rPr>
        </w:r>
        <w:r>
          <w:rPr>
            <w:noProof/>
            <w:webHidden/>
          </w:rPr>
          <w:fldChar w:fldCharType="separate"/>
        </w:r>
        <w:r>
          <w:rPr>
            <w:noProof/>
            <w:webHidden/>
          </w:rPr>
          <w:t>1</w:t>
        </w:r>
        <w:r>
          <w:rPr>
            <w:noProof/>
            <w:webHidden/>
          </w:rPr>
          <w:fldChar w:fldCharType="end"/>
        </w:r>
      </w:hyperlink>
    </w:p>
    <w:p w14:paraId="097489AB" w14:textId="4213E082" w:rsidR="008C27F6" w:rsidRDefault="008C27F6">
      <w:pPr>
        <w:pStyle w:val="TOC2"/>
        <w:rPr>
          <w:rFonts w:asciiTheme="minorHAnsi" w:eastAsiaTheme="minorEastAsia" w:hAnsiTheme="minorHAnsi"/>
          <w:noProof/>
          <w:color w:val="auto"/>
          <w:spacing w:val="0"/>
          <w:kern w:val="0"/>
          <w:sz w:val="22"/>
        </w:rPr>
      </w:pPr>
      <w:hyperlink w:anchor="_Toc76031026" w:history="1">
        <w:r w:rsidRPr="000E1389">
          <w:rPr>
            <w:rStyle w:val="Hyperlink"/>
            <w:rFonts w:ascii="Avenir LT Com 35 Light" w:hAnsi="Avenir LT Com 35 Light" w:cstheme="minorHAnsi"/>
            <w:noProof/>
          </w:rPr>
          <w:t>1.5</w:t>
        </w:r>
        <w:r>
          <w:rPr>
            <w:rFonts w:asciiTheme="minorHAnsi" w:eastAsiaTheme="minorEastAsia" w:hAnsiTheme="minorHAnsi"/>
            <w:noProof/>
            <w:color w:val="auto"/>
            <w:spacing w:val="0"/>
            <w:kern w:val="0"/>
            <w:sz w:val="22"/>
          </w:rPr>
          <w:tab/>
        </w:r>
        <w:r w:rsidRPr="000E1389">
          <w:rPr>
            <w:rStyle w:val="Hyperlink"/>
            <w:noProof/>
          </w:rPr>
          <w:t>Method and Criteria</w:t>
        </w:r>
        <w:r>
          <w:rPr>
            <w:noProof/>
            <w:webHidden/>
          </w:rPr>
          <w:tab/>
        </w:r>
        <w:r>
          <w:rPr>
            <w:noProof/>
            <w:webHidden/>
          </w:rPr>
          <w:fldChar w:fldCharType="begin"/>
        </w:r>
        <w:r>
          <w:rPr>
            <w:noProof/>
            <w:webHidden/>
          </w:rPr>
          <w:instrText xml:space="preserve"> PAGEREF _Toc76031026 \h </w:instrText>
        </w:r>
        <w:r>
          <w:rPr>
            <w:noProof/>
            <w:webHidden/>
          </w:rPr>
        </w:r>
        <w:r>
          <w:rPr>
            <w:noProof/>
            <w:webHidden/>
          </w:rPr>
          <w:fldChar w:fldCharType="separate"/>
        </w:r>
        <w:r>
          <w:rPr>
            <w:noProof/>
            <w:webHidden/>
          </w:rPr>
          <w:t>1</w:t>
        </w:r>
        <w:r>
          <w:rPr>
            <w:noProof/>
            <w:webHidden/>
          </w:rPr>
          <w:fldChar w:fldCharType="end"/>
        </w:r>
      </w:hyperlink>
    </w:p>
    <w:p w14:paraId="56D20963" w14:textId="51C54223" w:rsidR="008C27F6" w:rsidRDefault="008C27F6">
      <w:pPr>
        <w:pStyle w:val="TOC2"/>
        <w:rPr>
          <w:rFonts w:asciiTheme="minorHAnsi" w:eastAsiaTheme="minorEastAsia" w:hAnsiTheme="minorHAnsi"/>
          <w:noProof/>
          <w:color w:val="auto"/>
          <w:spacing w:val="0"/>
          <w:kern w:val="0"/>
          <w:sz w:val="22"/>
        </w:rPr>
      </w:pPr>
      <w:hyperlink w:anchor="_Toc76031027" w:history="1">
        <w:r w:rsidRPr="000E1389">
          <w:rPr>
            <w:rStyle w:val="Hyperlink"/>
            <w:rFonts w:ascii="Avenir LT Com 35 Light" w:hAnsi="Avenir LT Com 35 Light" w:cstheme="minorHAnsi"/>
            <w:noProof/>
          </w:rPr>
          <w:t>1.6</w:t>
        </w:r>
        <w:r>
          <w:rPr>
            <w:rFonts w:asciiTheme="minorHAnsi" w:eastAsiaTheme="minorEastAsia" w:hAnsiTheme="minorHAnsi"/>
            <w:noProof/>
            <w:color w:val="auto"/>
            <w:spacing w:val="0"/>
            <w:kern w:val="0"/>
            <w:sz w:val="22"/>
          </w:rPr>
          <w:tab/>
        </w:r>
        <w:r w:rsidRPr="000E1389">
          <w:rPr>
            <w:rStyle w:val="Hyperlink"/>
            <w:noProof/>
          </w:rPr>
          <w:t>Document Review</w:t>
        </w:r>
        <w:r>
          <w:rPr>
            <w:noProof/>
            <w:webHidden/>
          </w:rPr>
          <w:tab/>
        </w:r>
        <w:r>
          <w:rPr>
            <w:noProof/>
            <w:webHidden/>
          </w:rPr>
          <w:fldChar w:fldCharType="begin"/>
        </w:r>
        <w:r>
          <w:rPr>
            <w:noProof/>
            <w:webHidden/>
          </w:rPr>
          <w:instrText xml:space="preserve"> PAGEREF _Toc76031027 \h </w:instrText>
        </w:r>
        <w:r>
          <w:rPr>
            <w:noProof/>
            <w:webHidden/>
          </w:rPr>
        </w:r>
        <w:r>
          <w:rPr>
            <w:noProof/>
            <w:webHidden/>
          </w:rPr>
          <w:fldChar w:fldCharType="separate"/>
        </w:r>
        <w:r>
          <w:rPr>
            <w:noProof/>
            <w:webHidden/>
          </w:rPr>
          <w:t>1</w:t>
        </w:r>
        <w:r>
          <w:rPr>
            <w:noProof/>
            <w:webHidden/>
          </w:rPr>
          <w:fldChar w:fldCharType="end"/>
        </w:r>
      </w:hyperlink>
    </w:p>
    <w:p w14:paraId="52BEF182" w14:textId="36569309" w:rsidR="008C27F6" w:rsidRDefault="008C27F6">
      <w:pPr>
        <w:pStyle w:val="TOC2"/>
        <w:rPr>
          <w:rFonts w:asciiTheme="minorHAnsi" w:eastAsiaTheme="minorEastAsia" w:hAnsiTheme="minorHAnsi"/>
          <w:noProof/>
          <w:color w:val="auto"/>
          <w:spacing w:val="0"/>
          <w:kern w:val="0"/>
          <w:sz w:val="22"/>
        </w:rPr>
      </w:pPr>
      <w:hyperlink w:anchor="_Toc76031028" w:history="1">
        <w:r w:rsidRPr="000E1389">
          <w:rPr>
            <w:rStyle w:val="Hyperlink"/>
            <w:rFonts w:ascii="Avenir LT Com 35 Light" w:hAnsi="Avenir LT Com 35 Light" w:cstheme="minorHAnsi"/>
            <w:noProof/>
          </w:rPr>
          <w:t>1.7</w:t>
        </w:r>
        <w:r>
          <w:rPr>
            <w:rFonts w:asciiTheme="minorHAnsi" w:eastAsiaTheme="minorEastAsia" w:hAnsiTheme="minorHAnsi"/>
            <w:noProof/>
            <w:color w:val="auto"/>
            <w:spacing w:val="0"/>
            <w:kern w:val="0"/>
            <w:sz w:val="22"/>
          </w:rPr>
          <w:tab/>
        </w:r>
        <w:r w:rsidRPr="000E1389">
          <w:rPr>
            <w:rStyle w:val="Hyperlink"/>
            <w:noProof/>
          </w:rPr>
          <w:t>Interviews</w:t>
        </w:r>
        <w:r>
          <w:rPr>
            <w:noProof/>
            <w:webHidden/>
          </w:rPr>
          <w:tab/>
        </w:r>
        <w:r>
          <w:rPr>
            <w:noProof/>
            <w:webHidden/>
          </w:rPr>
          <w:fldChar w:fldCharType="begin"/>
        </w:r>
        <w:r>
          <w:rPr>
            <w:noProof/>
            <w:webHidden/>
          </w:rPr>
          <w:instrText xml:space="preserve"> PAGEREF _Toc76031028 \h </w:instrText>
        </w:r>
        <w:r>
          <w:rPr>
            <w:noProof/>
            <w:webHidden/>
          </w:rPr>
        </w:r>
        <w:r>
          <w:rPr>
            <w:noProof/>
            <w:webHidden/>
          </w:rPr>
          <w:fldChar w:fldCharType="separate"/>
        </w:r>
        <w:r>
          <w:rPr>
            <w:noProof/>
            <w:webHidden/>
          </w:rPr>
          <w:t>1</w:t>
        </w:r>
        <w:r>
          <w:rPr>
            <w:noProof/>
            <w:webHidden/>
          </w:rPr>
          <w:fldChar w:fldCharType="end"/>
        </w:r>
      </w:hyperlink>
    </w:p>
    <w:p w14:paraId="0243DA34" w14:textId="3FE4B8CF" w:rsidR="008C27F6" w:rsidRDefault="008C27F6">
      <w:pPr>
        <w:pStyle w:val="TOC2"/>
        <w:rPr>
          <w:rFonts w:asciiTheme="minorHAnsi" w:eastAsiaTheme="minorEastAsia" w:hAnsiTheme="minorHAnsi"/>
          <w:noProof/>
          <w:color w:val="auto"/>
          <w:spacing w:val="0"/>
          <w:kern w:val="0"/>
          <w:sz w:val="22"/>
        </w:rPr>
      </w:pPr>
      <w:hyperlink w:anchor="_Toc76031029" w:history="1">
        <w:r w:rsidRPr="000E1389">
          <w:rPr>
            <w:rStyle w:val="Hyperlink"/>
            <w:rFonts w:ascii="Avenir LT Com 35 Light" w:hAnsi="Avenir LT Com 35 Light" w:cstheme="minorHAnsi"/>
            <w:noProof/>
          </w:rPr>
          <w:t>1.8</w:t>
        </w:r>
        <w:r>
          <w:rPr>
            <w:rFonts w:asciiTheme="minorHAnsi" w:eastAsiaTheme="minorEastAsia" w:hAnsiTheme="minorHAnsi"/>
            <w:noProof/>
            <w:color w:val="auto"/>
            <w:spacing w:val="0"/>
            <w:kern w:val="0"/>
            <w:sz w:val="22"/>
          </w:rPr>
          <w:tab/>
        </w:r>
        <w:r w:rsidRPr="000E1389">
          <w:rPr>
            <w:rStyle w:val="Hyperlink"/>
            <w:noProof/>
          </w:rPr>
          <w:t>Site Inspections</w:t>
        </w:r>
        <w:r>
          <w:rPr>
            <w:noProof/>
            <w:webHidden/>
          </w:rPr>
          <w:tab/>
        </w:r>
        <w:r>
          <w:rPr>
            <w:noProof/>
            <w:webHidden/>
          </w:rPr>
          <w:fldChar w:fldCharType="begin"/>
        </w:r>
        <w:r>
          <w:rPr>
            <w:noProof/>
            <w:webHidden/>
          </w:rPr>
          <w:instrText xml:space="preserve"> PAGEREF _Toc76031029 \h </w:instrText>
        </w:r>
        <w:r>
          <w:rPr>
            <w:noProof/>
            <w:webHidden/>
          </w:rPr>
        </w:r>
        <w:r>
          <w:rPr>
            <w:noProof/>
            <w:webHidden/>
          </w:rPr>
          <w:fldChar w:fldCharType="separate"/>
        </w:r>
        <w:r>
          <w:rPr>
            <w:noProof/>
            <w:webHidden/>
          </w:rPr>
          <w:t>2</w:t>
        </w:r>
        <w:r>
          <w:rPr>
            <w:noProof/>
            <w:webHidden/>
          </w:rPr>
          <w:fldChar w:fldCharType="end"/>
        </w:r>
      </w:hyperlink>
    </w:p>
    <w:p w14:paraId="0016A56E" w14:textId="639D6E5D" w:rsidR="008C27F6" w:rsidRDefault="008C27F6">
      <w:pPr>
        <w:pStyle w:val="TOC2"/>
        <w:rPr>
          <w:rFonts w:asciiTheme="minorHAnsi" w:eastAsiaTheme="minorEastAsia" w:hAnsiTheme="minorHAnsi"/>
          <w:noProof/>
          <w:color w:val="auto"/>
          <w:spacing w:val="0"/>
          <w:kern w:val="0"/>
          <w:sz w:val="22"/>
        </w:rPr>
      </w:pPr>
      <w:hyperlink w:anchor="_Toc76031030" w:history="1">
        <w:r w:rsidRPr="000E1389">
          <w:rPr>
            <w:rStyle w:val="Hyperlink"/>
            <w:rFonts w:ascii="Avenir LT Com 35 Light" w:hAnsi="Avenir LT Com 35 Light" w:cstheme="minorHAnsi"/>
            <w:noProof/>
          </w:rPr>
          <w:t>1.9</w:t>
        </w:r>
        <w:r>
          <w:rPr>
            <w:rFonts w:asciiTheme="minorHAnsi" w:eastAsiaTheme="minorEastAsia" w:hAnsiTheme="minorHAnsi"/>
            <w:noProof/>
            <w:color w:val="auto"/>
            <w:spacing w:val="0"/>
            <w:kern w:val="0"/>
            <w:sz w:val="22"/>
          </w:rPr>
          <w:tab/>
        </w:r>
        <w:r w:rsidRPr="000E1389">
          <w:rPr>
            <w:rStyle w:val="Hyperlink"/>
            <w:noProof/>
          </w:rPr>
          <w:t>Public Comments</w:t>
        </w:r>
        <w:r>
          <w:rPr>
            <w:noProof/>
            <w:webHidden/>
          </w:rPr>
          <w:tab/>
        </w:r>
        <w:r>
          <w:rPr>
            <w:noProof/>
            <w:webHidden/>
          </w:rPr>
          <w:fldChar w:fldCharType="begin"/>
        </w:r>
        <w:r>
          <w:rPr>
            <w:noProof/>
            <w:webHidden/>
          </w:rPr>
          <w:instrText xml:space="preserve"> PAGEREF _Toc76031030 \h </w:instrText>
        </w:r>
        <w:r>
          <w:rPr>
            <w:noProof/>
            <w:webHidden/>
          </w:rPr>
        </w:r>
        <w:r>
          <w:rPr>
            <w:noProof/>
            <w:webHidden/>
          </w:rPr>
          <w:fldChar w:fldCharType="separate"/>
        </w:r>
        <w:r>
          <w:rPr>
            <w:noProof/>
            <w:webHidden/>
          </w:rPr>
          <w:t>2</w:t>
        </w:r>
        <w:r>
          <w:rPr>
            <w:noProof/>
            <w:webHidden/>
          </w:rPr>
          <w:fldChar w:fldCharType="end"/>
        </w:r>
      </w:hyperlink>
    </w:p>
    <w:p w14:paraId="7FD52AB3" w14:textId="4353D855" w:rsidR="008C27F6" w:rsidRDefault="008C27F6">
      <w:pPr>
        <w:pStyle w:val="TOC2"/>
        <w:rPr>
          <w:rFonts w:asciiTheme="minorHAnsi" w:eastAsiaTheme="minorEastAsia" w:hAnsiTheme="minorHAnsi"/>
          <w:noProof/>
          <w:color w:val="auto"/>
          <w:spacing w:val="0"/>
          <w:kern w:val="0"/>
          <w:sz w:val="22"/>
        </w:rPr>
      </w:pPr>
      <w:hyperlink w:anchor="_Toc76031031" w:history="1">
        <w:r w:rsidRPr="000E1389">
          <w:rPr>
            <w:rStyle w:val="Hyperlink"/>
            <w:rFonts w:ascii="Avenir LT Com 35 Light" w:hAnsi="Avenir LT Com 35 Light" w:cstheme="minorHAnsi"/>
            <w:noProof/>
          </w:rPr>
          <w:t>1.10</w:t>
        </w:r>
        <w:r>
          <w:rPr>
            <w:rFonts w:asciiTheme="minorHAnsi" w:eastAsiaTheme="minorEastAsia" w:hAnsiTheme="minorHAnsi"/>
            <w:noProof/>
            <w:color w:val="auto"/>
            <w:spacing w:val="0"/>
            <w:kern w:val="0"/>
            <w:sz w:val="22"/>
          </w:rPr>
          <w:tab/>
        </w:r>
        <w:r w:rsidRPr="000E1389">
          <w:rPr>
            <w:rStyle w:val="Hyperlink"/>
            <w:noProof/>
          </w:rPr>
          <w:t>Resolution of Findings</w:t>
        </w:r>
        <w:r>
          <w:rPr>
            <w:noProof/>
            <w:webHidden/>
          </w:rPr>
          <w:tab/>
        </w:r>
        <w:r>
          <w:rPr>
            <w:noProof/>
            <w:webHidden/>
          </w:rPr>
          <w:fldChar w:fldCharType="begin"/>
        </w:r>
        <w:r>
          <w:rPr>
            <w:noProof/>
            <w:webHidden/>
          </w:rPr>
          <w:instrText xml:space="preserve"> PAGEREF _Toc76031031 \h </w:instrText>
        </w:r>
        <w:r>
          <w:rPr>
            <w:noProof/>
            <w:webHidden/>
          </w:rPr>
        </w:r>
        <w:r>
          <w:rPr>
            <w:noProof/>
            <w:webHidden/>
          </w:rPr>
          <w:fldChar w:fldCharType="separate"/>
        </w:r>
        <w:r>
          <w:rPr>
            <w:noProof/>
            <w:webHidden/>
          </w:rPr>
          <w:t>2</w:t>
        </w:r>
        <w:r>
          <w:rPr>
            <w:noProof/>
            <w:webHidden/>
          </w:rPr>
          <w:fldChar w:fldCharType="end"/>
        </w:r>
      </w:hyperlink>
    </w:p>
    <w:p w14:paraId="2FD41FA4" w14:textId="0E198A6D" w:rsidR="008C27F6" w:rsidRDefault="008C27F6">
      <w:pPr>
        <w:pStyle w:val="TOC1"/>
        <w:tabs>
          <w:tab w:val="left" w:pos="990"/>
        </w:tabs>
        <w:rPr>
          <w:rFonts w:asciiTheme="minorHAnsi" w:eastAsiaTheme="minorEastAsia" w:hAnsiTheme="minorHAnsi"/>
          <w:b w:val="0"/>
          <w:caps w:val="0"/>
          <w:noProof/>
          <w:color w:val="auto"/>
          <w:spacing w:val="0"/>
          <w:kern w:val="0"/>
          <w:sz w:val="22"/>
        </w:rPr>
      </w:pPr>
      <w:hyperlink w:anchor="_Toc76031032" w:history="1">
        <w:r w:rsidRPr="000E1389">
          <w:rPr>
            <w:rStyle w:val="Hyperlink"/>
            <w:noProof/>
          </w:rPr>
          <w:t>2</w:t>
        </w:r>
        <w:r>
          <w:rPr>
            <w:rFonts w:asciiTheme="minorHAnsi" w:eastAsiaTheme="minorEastAsia" w:hAnsiTheme="minorHAnsi"/>
            <w:b w:val="0"/>
            <w:caps w:val="0"/>
            <w:noProof/>
            <w:color w:val="auto"/>
            <w:spacing w:val="0"/>
            <w:kern w:val="0"/>
            <w:sz w:val="22"/>
          </w:rPr>
          <w:tab/>
        </w:r>
        <w:r w:rsidRPr="000E1389">
          <w:rPr>
            <w:rStyle w:val="Hyperlink"/>
            <w:noProof/>
          </w:rPr>
          <w:t>Project Design Evaluation findings</w:t>
        </w:r>
        <w:r>
          <w:rPr>
            <w:noProof/>
            <w:webHidden/>
          </w:rPr>
          <w:tab/>
        </w:r>
        <w:r>
          <w:rPr>
            <w:noProof/>
            <w:webHidden/>
          </w:rPr>
          <w:fldChar w:fldCharType="begin"/>
        </w:r>
        <w:r>
          <w:rPr>
            <w:noProof/>
            <w:webHidden/>
          </w:rPr>
          <w:instrText xml:space="preserve"> PAGEREF _Toc76031032 \h </w:instrText>
        </w:r>
        <w:r>
          <w:rPr>
            <w:noProof/>
            <w:webHidden/>
          </w:rPr>
        </w:r>
        <w:r>
          <w:rPr>
            <w:noProof/>
            <w:webHidden/>
          </w:rPr>
          <w:fldChar w:fldCharType="separate"/>
        </w:r>
        <w:r>
          <w:rPr>
            <w:noProof/>
            <w:webHidden/>
          </w:rPr>
          <w:t>3</w:t>
        </w:r>
        <w:r>
          <w:rPr>
            <w:noProof/>
            <w:webHidden/>
          </w:rPr>
          <w:fldChar w:fldCharType="end"/>
        </w:r>
      </w:hyperlink>
    </w:p>
    <w:p w14:paraId="77CEA0D4" w14:textId="3F9616BA" w:rsidR="008C27F6" w:rsidRDefault="008C27F6">
      <w:pPr>
        <w:pStyle w:val="TOC2"/>
        <w:rPr>
          <w:rFonts w:asciiTheme="minorHAnsi" w:eastAsiaTheme="minorEastAsia" w:hAnsiTheme="minorHAnsi"/>
          <w:noProof/>
          <w:color w:val="auto"/>
          <w:spacing w:val="0"/>
          <w:kern w:val="0"/>
          <w:sz w:val="22"/>
        </w:rPr>
      </w:pPr>
      <w:hyperlink w:anchor="_Toc76031033" w:history="1">
        <w:r w:rsidRPr="000E1389">
          <w:rPr>
            <w:rStyle w:val="Hyperlink"/>
            <w:rFonts w:ascii="Avenir LT Com 35 Light" w:hAnsi="Avenir LT Com 35 Light" w:cstheme="minorHAnsi"/>
            <w:noProof/>
          </w:rPr>
          <w:t>2.1</w:t>
        </w:r>
        <w:r>
          <w:rPr>
            <w:rFonts w:asciiTheme="minorHAnsi" w:eastAsiaTheme="minorEastAsia" w:hAnsiTheme="minorHAnsi"/>
            <w:noProof/>
            <w:color w:val="auto"/>
            <w:spacing w:val="0"/>
            <w:kern w:val="0"/>
            <w:sz w:val="22"/>
          </w:rPr>
          <w:tab/>
        </w:r>
        <w:r w:rsidRPr="000E1389">
          <w:rPr>
            <w:rStyle w:val="Hyperlink"/>
            <w:noProof/>
          </w:rPr>
          <w:t>Summary of SDG Contributions</w:t>
        </w:r>
        <w:r>
          <w:rPr>
            <w:noProof/>
            <w:webHidden/>
          </w:rPr>
          <w:tab/>
        </w:r>
        <w:r>
          <w:rPr>
            <w:noProof/>
            <w:webHidden/>
          </w:rPr>
          <w:fldChar w:fldCharType="begin"/>
        </w:r>
        <w:r>
          <w:rPr>
            <w:noProof/>
            <w:webHidden/>
          </w:rPr>
          <w:instrText xml:space="preserve"> PAGEREF _Toc76031033 \h </w:instrText>
        </w:r>
        <w:r>
          <w:rPr>
            <w:noProof/>
            <w:webHidden/>
          </w:rPr>
        </w:r>
        <w:r>
          <w:rPr>
            <w:noProof/>
            <w:webHidden/>
          </w:rPr>
          <w:fldChar w:fldCharType="separate"/>
        </w:r>
        <w:r>
          <w:rPr>
            <w:noProof/>
            <w:webHidden/>
          </w:rPr>
          <w:t>3</w:t>
        </w:r>
        <w:r>
          <w:rPr>
            <w:noProof/>
            <w:webHidden/>
          </w:rPr>
          <w:fldChar w:fldCharType="end"/>
        </w:r>
      </w:hyperlink>
    </w:p>
    <w:p w14:paraId="4CFCE571" w14:textId="734D0CCF" w:rsidR="008C27F6" w:rsidRDefault="008C27F6">
      <w:pPr>
        <w:pStyle w:val="TOC2"/>
        <w:rPr>
          <w:rFonts w:asciiTheme="minorHAnsi" w:eastAsiaTheme="minorEastAsia" w:hAnsiTheme="minorHAnsi"/>
          <w:noProof/>
          <w:color w:val="auto"/>
          <w:spacing w:val="0"/>
          <w:kern w:val="0"/>
          <w:sz w:val="22"/>
        </w:rPr>
      </w:pPr>
      <w:hyperlink w:anchor="_Toc76031034" w:history="1">
        <w:r w:rsidRPr="000E1389">
          <w:rPr>
            <w:rStyle w:val="Hyperlink"/>
            <w:rFonts w:ascii="Avenir LT Com 35 Light" w:hAnsi="Avenir LT Com 35 Light" w:cstheme="minorHAnsi"/>
            <w:noProof/>
          </w:rPr>
          <w:t>2.2</w:t>
        </w:r>
        <w:r>
          <w:rPr>
            <w:rFonts w:asciiTheme="minorHAnsi" w:eastAsiaTheme="minorEastAsia" w:hAnsiTheme="minorHAnsi"/>
            <w:noProof/>
            <w:color w:val="auto"/>
            <w:spacing w:val="0"/>
            <w:kern w:val="0"/>
            <w:sz w:val="22"/>
          </w:rPr>
          <w:tab/>
        </w:r>
        <w:r w:rsidRPr="000E1389">
          <w:rPr>
            <w:rStyle w:val="Hyperlink"/>
            <w:noProof/>
          </w:rPr>
          <w:t>Project Design</w:t>
        </w:r>
        <w:r>
          <w:rPr>
            <w:noProof/>
            <w:webHidden/>
          </w:rPr>
          <w:tab/>
        </w:r>
        <w:r>
          <w:rPr>
            <w:noProof/>
            <w:webHidden/>
          </w:rPr>
          <w:fldChar w:fldCharType="begin"/>
        </w:r>
        <w:r>
          <w:rPr>
            <w:noProof/>
            <w:webHidden/>
          </w:rPr>
          <w:instrText xml:space="preserve"> PAGEREF _Toc76031034 \h </w:instrText>
        </w:r>
        <w:r>
          <w:rPr>
            <w:noProof/>
            <w:webHidden/>
          </w:rPr>
        </w:r>
        <w:r>
          <w:rPr>
            <w:noProof/>
            <w:webHidden/>
          </w:rPr>
          <w:fldChar w:fldCharType="separate"/>
        </w:r>
        <w:r>
          <w:rPr>
            <w:noProof/>
            <w:webHidden/>
          </w:rPr>
          <w:t>3</w:t>
        </w:r>
        <w:r>
          <w:rPr>
            <w:noProof/>
            <w:webHidden/>
          </w:rPr>
          <w:fldChar w:fldCharType="end"/>
        </w:r>
      </w:hyperlink>
    </w:p>
    <w:p w14:paraId="1CFB06C8" w14:textId="4E1C094C" w:rsidR="008C27F6" w:rsidRDefault="008C27F6">
      <w:pPr>
        <w:pStyle w:val="TOC2"/>
        <w:rPr>
          <w:rFonts w:asciiTheme="minorHAnsi" w:eastAsiaTheme="minorEastAsia" w:hAnsiTheme="minorHAnsi"/>
          <w:noProof/>
          <w:color w:val="auto"/>
          <w:spacing w:val="0"/>
          <w:kern w:val="0"/>
          <w:sz w:val="22"/>
        </w:rPr>
      </w:pPr>
      <w:hyperlink w:anchor="_Toc76031035" w:history="1">
        <w:r w:rsidRPr="000E1389">
          <w:rPr>
            <w:rStyle w:val="Hyperlink"/>
            <w:rFonts w:ascii="Avenir LT Com 35 Light" w:hAnsi="Avenir LT Com 35 Light" w:cstheme="minorHAnsi"/>
            <w:noProof/>
          </w:rPr>
          <w:t>2.3</w:t>
        </w:r>
        <w:r>
          <w:rPr>
            <w:rFonts w:asciiTheme="minorHAnsi" w:eastAsiaTheme="minorEastAsia" w:hAnsiTheme="minorHAnsi"/>
            <w:noProof/>
            <w:color w:val="auto"/>
            <w:spacing w:val="0"/>
            <w:kern w:val="0"/>
            <w:sz w:val="22"/>
          </w:rPr>
          <w:tab/>
        </w:r>
        <w:r w:rsidRPr="000E1389">
          <w:rPr>
            <w:rStyle w:val="Hyperlink"/>
            <w:noProof/>
          </w:rPr>
          <w:t>Stakeholder Engagement</w:t>
        </w:r>
        <w:r>
          <w:rPr>
            <w:noProof/>
            <w:webHidden/>
          </w:rPr>
          <w:tab/>
        </w:r>
        <w:r>
          <w:rPr>
            <w:noProof/>
            <w:webHidden/>
          </w:rPr>
          <w:fldChar w:fldCharType="begin"/>
        </w:r>
        <w:r>
          <w:rPr>
            <w:noProof/>
            <w:webHidden/>
          </w:rPr>
          <w:instrText xml:space="preserve"> PAGEREF _Toc76031035 \h </w:instrText>
        </w:r>
        <w:r>
          <w:rPr>
            <w:noProof/>
            <w:webHidden/>
          </w:rPr>
        </w:r>
        <w:r>
          <w:rPr>
            <w:noProof/>
            <w:webHidden/>
          </w:rPr>
          <w:fldChar w:fldCharType="separate"/>
        </w:r>
        <w:r>
          <w:rPr>
            <w:noProof/>
            <w:webHidden/>
          </w:rPr>
          <w:t>4</w:t>
        </w:r>
        <w:r>
          <w:rPr>
            <w:noProof/>
            <w:webHidden/>
          </w:rPr>
          <w:fldChar w:fldCharType="end"/>
        </w:r>
      </w:hyperlink>
    </w:p>
    <w:p w14:paraId="653FDB41" w14:textId="7BDEF26F" w:rsidR="008C27F6" w:rsidRDefault="008C27F6">
      <w:pPr>
        <w:pStyle w:val="TOC2"/>
        <w:rPr>
          <w:rFonts w:asciiTheme="minorHAnsi" w:eastAsiaTheme="minorEastAsia" w:hAnsiTheme="minorHAnsi"/>
          <w:noProof/>
          <w:color w:val="auto"/>
          <w:spacing w:val="0"/>
          <w:kern w:val="0"/>
          <w:sz w:val="22"/>
        </w:rPr>
      </w:pPr>
      <w:hyperlink w:anchor="_Toc76031036" w:history="1">
        <w:r w:rsidRPr="000E1389">
          <w:rPr>
            <w:rStyle w:val="Hyperlink"/>
            <w:rFonts w:ascii="Avenir LT Com 35 Light" w:hAnsi="Avenir LT Com 35 Light" w:cstheme="minorHAnsi"/>
            <w:noProof/>
          </w:rPr>
          <w:t>2.4</w:t>
        </w:r>
        <w:r>
          <w:rPr>
            <w:rFonts w:asciiTheme="minorHAnsi" w:eastAsiaTheme="minorEastAsia" w:hAnsiTheme="minorHAnsi"/>
            <w:noProof/>
            <w:color w:val="auto"/>
            <w:spacing w:val="0"/>
            <w:kern w:val="0"/>
            <w:sz w:val="22"/>
          </w:rPr>
          <w:tab/>
        </w:r>
        <w:r w:rsidRPr="000E1389">
          <w:rPr>
            <w:rStyle w:val="Hyperlink"/>
            <w:noProof/>
          </w:rPr>
          <w:t>Project Management</w:t>
        </w:r>
        <w:r>
          <w:rPr>
            <w:noProof/>
            <w:webHidden/>
          </w:rPr>
          <w:tab/>
        </w:r>
        <w:r>
          <w:rPr>
            <w:noProof/>
            <w:webHidden/>
          </w:rPr>
          <w:fldChar w:fldCharType="begin"/>
        </w:r>
        <w:r>
          <w:rPr>
            <w:noProof/>
            <w:webHidden/>
          </w:rPr>
          <w:instrText xml:space="preserve"> PAGEREF _Toc76031036 \h </w:instrText>
        </w:r>
        <w:r>
          <w:rPr>
            <w:noProof/>
            <w:webHidden/>
          </w:rPr>
        </w:r>
        <w:r>
          <w:rPr>
            <w:noProof/>
            <w:webHidden/>
          </w:rPr>
          <w:fldChar w:fldCharType="separate"/>
        </w:r>
        <w:r>
          <w:rPr>
            <w:noProof/>
            <w:webHidden/>
          </w:rPr>
          <w:t>7</w:t>
        </w:r>
        <w:r>
          <w:rPr>
            <w:noProof/>
            <w:webHidden/>
          </w:rPr>
          <w:fldChar w:fldCharType="end"/>
        </w:r>
      </w:hyperlink>
    </w:p>
    <w:p w14:paraId="5DCB3A15" w14:textId="4F056D8A" w:rsidR="008C27F6" w:rsidRDefault="008C27F6">
      <w:pPr>
        <w:pStyle w:val="TOC1"/>
        <w:tabs>
          <w:tab w:val="left" w:pos="990"/>
        </w:tabs>
        <w:rPr>
          <w:rFonts w:asciiTheme="minorHAnsi" w:eastAsiaTheme="minorEastAsia" w:hAnsiTheme="minorHAnsi"/>
          <w:b w:val="0"/>
          <w:caps w:val="0"/>
          <w:noProof/>
          <w:color w:val="auto"/>
          <w:spacing w:val="0"/>
          <w:kern w:val="0"/>
          <w:sz w:val="22"/>
        </w:rPr>
      </w:pPr>
      <w:hyperlink w:anchor="_Toc76031037" w:history="1">
        <w:r w:rsidRPr="000E1389">
          <w:rPr>
            <w:rStyle w:val="Hyperlink"/>
            <w:noProof/>
          </w:rPr>
          <w:t>3</w:t>
        </w:r>
        <w:r>
          <w:rPr>
            <w:rFonts w:asciiTheme="minorHAnsi" w:eastAsiaTheme="minorEastAsia" w:hAnsiTheme="minorHAnsi"/>
            <w:b w:val="0"/>
            <w:caps w:val="0"/>
            <w:noProof/>
            <w:color w:val="auto"/>
            <w:spacing w:val="0"/>
            <w:kern w:val="0"/>
            <w:sz w:val="22"/>
          </w:rPr>
          <w:tab/>
        </w:r>
        <w:r w:rsidRPr="000E1389">
          <w:rPr>
            <w:rStyle w:val="Hyperlink"/>
            <w:noProof/>
          </w:rPr>
          <w:t>Benefits for People and Prosperity</w:t>
        </w:r>
        <w:r>
          <w:rPr>
            <w:noProof/>
            <w:webHidden/>
          </w:rPr>
          <w:tab/>
        </w:r>
        <w:r>
          <w:rPr>
            <w:noProof/>
            <w:webHidden/>
          </w:rPr>
          <w:fldChar w:fldCharType="begin"/>
        </w:r>
        <w:r>
          <w:rPr>
            <w:noProof/>
            <w:webHidden/>
          </w:rPr>
          <w:instrText xml:space="preserve"> PAGEREF _Toc76031037 \h </w:instrText>
        </w:r>
        <w:r>
          <w:rPr>
            <w:noProof/>
            <w:webHidden/>
          </w:rPr>
        </w:r>
        <w:r>
          <w:rPr>
            <w:noProof/>
            <w:webHidden/>
          </w:rPr>
          <w:fldChar w:fldCharType="separate"/>
        </w:r>
        <w:r>
          <w:rPr>
            <w:noProof/>
            <w:webHidden/>
          </w:rPr>
          <w:t>10</w:t>
        </w:r>
        <w:r>
          <w:rPr>
            <w:noProof/>
            <w:webHidden/>
          </w:rPr>
          <w:fldChar w:fldCharType="end"/>
        </w:r>
      </w:hyperlink>
    </w:p>
    <w:p w14:paraId="58801FEE" w14:textId="1D14AE09" w:rsidR="008C27F6" w:rsidRDefault="008C27F6">
      <w:pPr>
        <w:pStyle w:val="TOC1"/>
        <w:tabs>
          <w:tab w:val="left" w:pos="990"/>
        </w:tabs>
        <w:rPr>
          <w:rFonts w:asciiTheme="minorHAnsi" w:eastAsiaTheme="minorEastAsia" w:hAnsiTheme="minorHAnsi"/>
          <w:b w:val="0"/>
          <w:caps w:val="0"/>
          <w:noProof/>
          <w:color w:val="auto"/>
          <w:spacing w:val="0"/>
          <w:kern w:val="0"/>
          <w:sz w:val="22"/>
        </w:rPr>
      </w:pPr>
      <w:hyperlink w:anchor="_Toc76031038" w:history="1">
        <w:r w:rsidRPr="000E1389">
          <w:rPr>
            <w:rStyle w:val="Hyperlink"/>
            <w:noProof/>
          </w:rPr>
          <w:t>4</w:t>
        </w:r>
        <w:r>
          <w:rPr>
            <w:rFonts w:asciiTheme="minorHAnsi" w:eastAsiaTheme="minorEastAsia" w:hAnsiTheme="minorHAnsi"/>
            <w:b w:val="0"/>
            <w:caps w:val="0"/>
            <w:noProof/>
            <w:color w:val="auto"/>
            <w:spacing w:val="0"/>
            <w:kern w:val="0"/>
            <w:sz w:val="22"/>
          </w:rPr>
          <w:tab/>
        </w:r>
        <w:r w:rsidRPr="000E1389">
          <w:rPr>
            <w:rStyle w:val="Hyperlink"/>
            <w:noProof/>
          </w:rPr>
          <w:t>Benefits for the Planet</w:t>
        </w:r>
        <w:r>
          <w:rPr>
            <w:noProof/>
            <w:webHidden/>
          </w:rPr>
          <w:tab/>
        </w:r>
        <w:r>
          <w:rPr>
            <w:noProof/>
            <w:webHidden/>
          </w:rPr>
          <w:fldChar w:fldCharType="begin"/>
        </w:r>
        <w:r>
          <w:rPr>
            <w:noProof/>
            <w:webHidden/>
          </w:rPr>
          <w:instrText xml:space="preserve"> PAGEREF _Toc76031038 \h </w:instrText>
        </w:r>
        <w:r>
          <w:rPr>
            <w:noProof/>
            <w:webHidden/>
          </w:rPr>
        </w:r>
        <w:r>
          <w:rPr>
            <w:noProof/>
            <w:webHidden/>
          </w:rPr>
          <w:fldChar w:fldCharType="separate"/>
        </w:r>
        <w:r>
          <w:rPr>
            <w:noProof/>
            <w:webHidden/>
          </w:rPr>
          <w:t>12</w:t>
        </w:r>
        <w:r>
          <w:rPr>
            <w:noProof/>
            <w:webHidden/>
          </w:rPr>
          <w:fldChar w:fldCharType="end"/>
        </w:r>
      </w:hyperlink>
    </w:p>
    <w:p w14:paraId="4655C14E" w14:textId="427EE274" w:rsidR="008C27F6" w:rsidRDefault="008C27F6">
      <w:pPr>
        <w:pStyle w:val="TOC1"/>
        <w:tabs>
          <w:tab w:val="left" w:pos="990"/>
        </w:tabs>
        <w:rPr>
          <w:rFonts w:asciiTheme="minorHAnsi" w:eastAsiaTheme="minorEastAsia" w:hAnsiTheme="minorHAnsi"/>
          <w:b w:val="0"/>
          <w:caps w:val="0"/>
          <w:noProof/>
          <w:color w:val="auto"/>
          <w:spacing w:val="0"/>
          <w:kern w:val="0"/>
          <w:sz w:val="22"/>
        </w:rPr>
      </w:pPr>
      <w:hyperlink w:anchor="_Toc76031039" w:history="1">
        <w:r w:rsidRPr="000E1389">
          <w:rPr>
            <w:rStyle w:val="Hyperlink"/>
            <w:noProof/>
          </w:rPr>
          <w:t>5</w:t>
        </w:r>
        <w:r>
          <w:rPr>
            <w:rFonts w:asciiTheme="minorHAnsi" w:eastAsiaTheme="minorEastAsia" w:hAnsiTheme="minorHAnsi"/>
            <w:b w:val="0"/>
            <w:caps w:val="0"/>
            <w:noProof/>
            <w:color w:val="auto"/>
            <w:spacing w:val="0"/>
            <w:kern w:val="0"/>
            <w:sz w:val="22"/>
          </w:rPr>
          <w:tab/>
        </w:r>
        <w:r w:rsidRPr="000E1389">
          <w:rPr>
            <w:rStyle w:val="Hyperlink"/>
            <w:noProof/>
          </w:rPr>
          <w:t>Optional: Climate Module</w:t>
        </w:r>
        <w:r>
          <w:rPr>
            <w:noProof/>
            <w:webHidden/>
          </w:rPr>
          <w:tab/>
        </w:r>
        <w:r>
          <w:rPr>
            <w:noProof/>
            <w:webHidden/>
          </w:rPr>
          <w:fldChar w:fldCharType="begin"/>
        </w:r>
        <w:r>
          <w:rPr>
            <w:noProof/>
            <w:webHidden/>
          </w:rPr>
          <w:instrText xml:space="preserve"> PAGEREF _Toc76031039 \h </w:instrText>
        </w:r>
        <w:r>
          <w:rPr>
            <w:noProof/>
            <w:webHidden/>
          </w:rPr>
        </w:r>
        <w:r>
          <w:rPr>
            <w:noProof/>
            <w:webHidden/>
          </w:rPr>
          <w:fldChar w:fldCharType="separate"/>
        </w:r>
        <w:r>
          <w:rPr>
            <w:noProof/>
            <w:webHidden/>
          </w:rPr>
          <w:t>14</w:t>
        </w:r>
        <w:r>
          <w:rPr>
            <w:noProof/>
            <w:webHidden/>
          </w:rPr>
          <w:fldChar w:fldCharType="end"/>
        </w:r>
      </w:hyperlink>
    </w:p>
    <w:p w14:paraId="62E5B0FD" w14:textId="1D53D832" w:rsidR="008C27F6" w:rsidRDefault="008C27F6">
      <w:pPr>
        <w:pStyle w:val="TOC2"/>
        <w:rPr>
          <w:rFonts w:asciiTheme="minorHAnsi" w:eastAsiaTheme="minorEastAsia" w:hAnsiTheme="minorHAnsi"/>
          <w:noProof/>
          <w:color w:val="auto"/>
          <w:spacing w:val="0"/>
          <w:kern w:val="0"/>
          <w:sz w:val="22"/>
        </w:rPr>
      </w:pPr>
      <w:hyperlink w:anchor="_Toc76031040" w:history="1">
        <w:r w:rsidRPr="000E1389">
          <w:rPr>
            <w:rStyle w:val="Hyperlink"/>
            <w:rFonts w:ascii="Avenir LT Com 35 Light" w:hAnsi="Avenir LT Com 35 Light" w:cstheme="minorHAnsi"/>
            <w:noProof/>
          </w:rPr>
          <w:t>5.1</w:t>
        </w:r>
        <w:r>
          <w:rPr>
            <w:rFonts w:asciiTheme="minorHAnsi" w:eastAsiaTheme="minorEastAsia" w:hAnsiTheme="minorHAnsi"/>
            <w:noProof/>
            <w:color w:val="auto"/>
            <w:spacing w:val="0"/>
            <w:kern w:val="0"/>
            <w:sz w:val="22"/>
          </w:rPr>
          <w:tab/>
        </w:r>
        <w:r w:rsidRPr="000E1389">
          <w:rPr>
            <w:rStyle w:val="Hyperlink"/>
            <w:noProof/>
          </w:rPr>
          <w:t>Baseline Scenario for GHG Sinks and Sources</w:t>
        </w:r>
        <w:r>
          <w:rPr>
            <w:noProof/>
            <w:webHidden/>
          </w:rPr>
          <w:tab/>
        </w:r>
        <w:r>
          <w:rPr>
            <w:noProof/>
            <w:webHidden/>
          </w:rPr>
          <w:fldChar w:fldCharType="begin"/>
        </w:r>
        <w:r>
          <w:rPr>
            <w:noProof/>
            <w:webHidden/>
          </w:rPr>
          <w:instrText xml:space="preserve"> PAGEREF _Toc76031040 \h </w:instrText>
        </w:r>
        <w:r>
          <w:rPr>
            <w:noProof/>
            <w:webHidden/>
          </w:rPr>
        </w:r>
        <w:r>
          <w:rPr>
            <w:noProof/>
            <w:webHidden/>
          </w:rPr>
          <w:fldChar w:fldCharType="separate"/>
        </w:r>
        <w:r>
          <w:rPr>
            <w:noProof/>
            <w:webHidden/>
          </w:rPr>
          <w:t>14</w:t>
        </w:r>
        <w:r>
          <w:rPr>
            <w:noProof/>
            <w:webHidden/>
          </w:rPr>
          <w:fldChar w:fldCharType="end"/>
        </w:r>
      </w:hyperlink>
    </w:p>
    <w:p w14:paraId="20C3CA14" w14:textId="0A45EBBA" w:rsidR="008C27F6" w:rsidRDefault="008C27F6">
      <w:pPr>
        <w:pStyle w:val="TOC2"/>
        <w:rPr>
          <w:rFonts w:asciiTheme="minorHAnsi" w:eastAsiaTheme="minorEastAsia" w:hAnsiTheme="minorHAnsi"/>
          <w:noProof/>
          <w:color w:val="auto"/>
          <w:spacing w:val="0"/>
          <w:kern w:val="0"/>
          <w:sz w:val="22"/>
        </w:rPr>
      </w:pPr>
      <w:hyperlink w:anchor="_Toc76031041" w:history="1">
        <w:r w:rsidRPr="000E1389">
          <w:rPr>
            <w:rStyle w:val="Hyperlink"/>
            <w:rFonts w:ascii="Avenir LT Com 35 Light" w:hAnsi="Avenir LT Com 35 Light" w:cstheme="minorHAnsi"/>
            <w:noProof/>
          </w:rPr>
          <w:t>5.2</w:t>
        </w:r>
        <w:r>
          <w:rPr>
            <w:rFonts w:asciiTheme="minorHAnsi" w:eastAsiaTheme="minorEastAsia" w:hAnsiTheme="minorHAnsi"/>
            <w:noProof/>
            <w:color w:val="auto"/>
            <w:spacing w:val="0"/>
            <w:kern w:val="0"/>
            <w:sz w:val="22"/>
          </w:rPr>
          <w:tab/>
        </w:r>
        <w:r w:rsidRPr="000E1389">
          <w:rPr>
            <w:rStyle w:val="Hyperlink"/>
            <w:noProof/>
          </w:rPr>
          <w:t>Monitoring</w:t>
        </w:r>
        <w:r>
          <w:rPr>
            <w:noProof/>
            <w:webHidden/>
          </w:rPr>
          <w:tab/>
        </w:r>
        <w:r>
          <w:rPr>
            <w:noProof/>
            <w:webHidden/>
          </w:rPr>
          <w:fldChar w:fldCharType="begin"/>
        </w:r>
        <w:r>
          <w:rPr>
            <w:noProof/>
            <w:webHidden/>
          </w:rPr>
          <w:instrText xml:space="preserve"> PAGEREF _Toc76031041 \h </w:instrText>
        </w:r>
        <w:r>
          <w:rPr>
            <w:noProof/>
            <w:webHidden/>
          </w:rPr>
        </w:r>
        <w:r>
          <w:rPr>
            <w:noProof/>
            <w:webHidden/>
          </w:rPr>
          <w:fldChar w:fldCharType="separate"/>
        </w:r>
        <w:r>
          <w:rPr>
            <w:noProof/>
            <w:webHidden/>
          </w:rPr>
          <w:t>14</w:t>
        </w:r>
        <w:r>
          <w:rPr>
            <w:noProof/>
            <w:webHidden/>
          </w:rPr>
          <w:fldChar w:fldCharType="end"/>
        </w:r>
      </w:hyperlink>
    </w:p>
    <w:p w14:paraId="122C37E3" w14:textId="443C0E83" w:rsidR="008C27F6" w:rsidRDefault="008C27F6">
      <w:pPr>
        <w:pStyle w:val="TOC1"/>
        <w:tabs>
          <w:tab w:val="left" w:pos="990"/>
        </w:tabs>
        <w:rPr>
          <w:rFonts w:asciiTheme="minorHAnsi" w:eastAsiaTheme="minorEastAsia" w:hAnsiTheme="minorHAnsi"/>
          <w:b w:val="0"/>
          <w:caps w:val="0"/>
          <w:noProof/>
          <w:color w:val="auto"/>
          <w:spacing w:val="0"/>
          <w:kern w:val="0"/>
          <w:sz w:val="22"/>
        </w:rPr>
      </w:pPr>
      <w:hyperlink w:anchor="_Toc76031042" w:history="1">
        <w:r w:rsidRPr="000E1389">
          <w:rPr>
            <w:rStyle w:val="Hyperlink"/>
            <w:noProof/>
          </w:rPr>
          <w:t>6</w:t>
        </w:r>
        <w:r>
          <w:rPr>
            <w:rFonts w:asciiTheme="minorHAnsi" w:eastAsiaTheme="minorEastAsia" w:hAnsiTheme="minorHAnsi"/>
            <w:b w:val="0"/>
            <w:caps w:val="0"/>
            <w:noProof/>
            <w:color w:val="auto"/>
            <w:spacing w:val="0"/>
            <w:kern w:val="0"/>
            <w:sz w:val="22"/>
          </w:rPr>
          <w:tab/>
        </w:r>
        <w:r w:rsidRPr="000E1389">
          <w:rPr>
            <w:rStyle w:val="Hyperlink"/>
            <w:noProof/>
          </w:rPr>
          <w:t>Evaluation Conclusion</w:t>
        </w:r>
        <w:r>
          <w:rPr>
            <w:noProof/>
            <w:webHidden/>
          </w:rPr>
          <w:tab/>
        </w:r>
        <w:r>
          <w:rPr>
            <w:noProof/>
            <w:webHidden/>
          </w:rPr>
          <w:fldChar w:fldCharType="begin"/>
        </w:r>
        <w:r>
          <w:rPr>
            <w:noProof/>
            <w:webHidden/>
          </w:rPr>
          <w:instrText xml:space="preserve"> PAGEREF _Toc76031042 \h </w:instrText>
        </w:r>
        <w:r>
          <w:rPr>
            <w:noProof/>
            <w:webHidden/>
          </w:rPr>
        </w:r>
        <w:r>
          <w:rPr>
            <w:noProof/>
            <w:webHidden/>
          </w:rPr>
          <w:fldChar w:fldCharType="separate"/>
        </w:r>
        <w:r>
          <w:rPr>
            <w:noProof/>
            <w:webHidden/>
          </w:rPr>
          <w:t>16</w:t>
        </w:r>
        <w:r>
          <w:rPr>
            <w:noProof/>
            <w:webHidden/>
          </w:rPr>
          <w:fldChar w:fldCharType="end"/>
        </w:r>
      </w:hyperlink>
    </w:p>
    <w:p w14:paraId="4568B20B" w14:textId="78D24840" w:rsidR="008C27F6" w:rsidRDefault="008C27F6">
      <w:pPr>
        <w:pStyle w:val="TOC1"/>
        <w:rPr>
          <w:rFonts w:asciiTheme="minorHAnsi" w:eastAsiaTheme="minorEastAsia" w:hAnsiTheme="minorHAnsi"/>
          <w:b w:val="0"/>
          <w:caps w:val="0"/>
          <w:noProof/>
          <w:color w:val="auto"/>
          <w:spacing w:val="0"/>
          <w:kern w:val="0"/>
          <w:sz w:val="22"/>
        </w:rPr>
      </w:pPr>
      <w:hyperlink w:anchor="_Toc76031043" w:history="1">
        <w:r w:rsidRPr="000E1389">
          <w:rPr>
            <w:rStyle w:val="Hyperlink"/>
            <w:noProof/>
          </w:rPr>
          <w:t>Appendix</w:t>
        </w:r>
        <w:r>
          <w:rPr>
            <w:noProof/>
            <w:webHidden/>
          </w:rPr>
          <w:tab/>
        </w:r>
        <w:r>
          <w:rPr>
            <w:noProof/>
            <w:webHidden/>
          </w:rPr>
          <w:fldChar w:fldCharType="begin"/>
        </w:r>
        <w:r>
          <w:rPr>
            <w:noProof/>
            <w:webHidden/>
          </w:rPr>
          <w:instrText xml:space="preserve"> PAGEREF _Toc76031043 \h </w:instrText>
        </w:r>
        <w:r>
          <w:rPr>
            <w:noProof/>
            <w:webHidden/>
          </w:rPr>
        </w:r>
        <w:r>
          <w:rPr>
            <w:noProof/>
            <w:webHidden/>
          </w:rPr>
          <w:fldChar w:fldCharType="separate"/>
        </w:r>
        <w:r>
          <w:rPr>
            <w:noProof/>
            <w:webHidden/>
          </w:rPr>
          <w:t>1</w:t>
        </w:r>
        <w:r>
          <w:rPr>
            <w:noProof/>
            <w:webHidden/>
          </w:rPr>
          <w:fldChar w:fldCharType="end"/>
        </w:r>
      </w:hyperlink>
    </w:p>
    <w:p w14:paraId="29362D46" w14:textId="1589719D" w:rsidR="00081A50" w:rsidRPr="000E23D0" w:rsidRDefault="008C27F6" w:rsidP="00210EA7">
      <w:pPr>
        <w:pStyle w:val="TOC"/>
        <w:rPr>
          <w:rFonts w:ascii="Arial Bold" w:hAnsi="Arial Bold"/>
          <w:b/>
          <w:color w:val="4F5150" w:themeColor="text2"/>
          <w:sz w:val="24"/>
        </w:rPr>
        <w:sectPr w:rsidR="00081A50" w:rsidRPr="000E23D0" w:rsidSect="00FE4382">
          <w:footerReference w:type="first" r:id="rId12"/>
          <w:pgSz w:w="12240" w:h="15840"/>
          <w:pgMar w:top="1440" w:right="1440" w:bottom="1440" w:left="1440" w:header="720" w:footer="720" w:gutter="0"/>
          <w:pgNumType w:start="0"/>
          <w:cols w:space="720"/>
          <w:titlePg/>
          <w:docGrid w:linePitch="272"/>
        </w:sectPr>
      </w:pPr>
      <w:r>
        <w:rPr>
          <w:b/>
        </w:rPr>
        <w:fldChar w:fldCharType="end"/>
      </w:r>
    </w:p>
    <w:p w14:paraId="4F4415AB" w14:textId="15A8DF39" w:rsidR="00C25CD5" w:rsidRPr="000E23D0" w:rsidRDefault="001757F3" w:rsidP="00E263E8">
      <w:pPr>
        <w:pStyle w:val="Heading1"/>
      </w:pPr>
      <w:bookmarkStart w:id="29" w:name="_Toc535498435"/>
      <w:bookmarkStart w:id="30" w:name="_Toc72937566"/>
      <w:bookmarkStart w:id="31" w:name="_Toc76031021"/>
      <w:r>
        <w:lastRenderedPageBreak/>
        <w:t>Independent Expert Evaluation</w:t>
      </w:r>
      <w:r w:rsidR="001860B9" w:rsidRPr="000E23D0">
        <w:t xml:space="preserve"> Process</w:t>
      </w:r>
      <w:bookmarkEnd w:id="29"/>
      <w:bookmarkEnd w:id="30"/>
      <w:bookmarkEnd w:id="31"/>
    </w:p>
    <w:p w14:paraId="48AD0A0B" w14:textId="1B89605E" w:rsidR="001860B9" w:rsidRPr="000E23D0" w:rsidRDefault="001860B9" w:rsidP="004C5C39">
      <w:pPr>
        <w:pStyle w:val="Heading2"/>
      </w:pPr>
      <w:bookmarkStart w:id="32" w:name="project-design"/>
      <w:bookmarkStart w:id="33" w:name="_Toc535498436"/>
      <w:bookmarkStart w:id="34" w:name="_Toc72937567"/>
      <w:bookmarkStart w:id="35" w:name="_Toc510796371"/>
      <w:bookmarkStart w:id="36" w:name="_Toc76031022"/>
      <w:bookmarkEnd w:id="32"/>
      <w:r w:rsidRPr="000E23D0">
        <w:t>Objective</w:t>
      </w:r>
      <w:bookmarkEnd w:id="33"/>
      <w:bookmarkEnd w:id="34"/>
      <w:bookmarkEnd w:id="36"/>
    </w:p>
    <w:p w14:paraId="0042BFA9" w14:textId="4CF6CB8C" w:rsidR="001860B9" w:rsidRPr="000E23D0" w:rsidRDefault="00C14C55" w:rsidP="00081A50">
      <w:pPr>
        <w:pStyle w:val="Instruction"/>
        <w:rPr>
          <w:lang w:val="en-US"/>
        </w:rPr>
      </w:pPr>
      <w:r>
        <w:rPr>
          <w:lang w:val="en-US"/>
        </w:rPr>
        <w:t>Describe</w:t>
      </w:r>
      <w:r w:rsidRPr="000E23D0">
        <w:rPr>
          <w:lang w:val="en-US"/>
        </w:rPr>
        <w:t xml:space="preserve"> </w:t>
      </w:r>
      <w:r w:rsidR="001757F3">
        <w:rPr>
          <w:lang w:val="en-US"/>
        </w:rPr>
        <w:t>the purpose of the</w:t>
      </w:r>
      <w:r w:rsidR="000717CE">
        <w:rPr>
          <w:lang w:val="en-US"/>
        </w:rPr>
        <w:t xml:space="preserve"> independent expert evaluation, hereafter referred to as the evaluation</w:t>
      </w:r>
      <w:r w:rsidR="001860B9" w:rsidRPr="000E23D0">
        <w:rPr>
          <w:lang w:val="en-US"/>
        </w:rPr>
        <w:t>.</w:t>
      </w:r>
    </w:p>
    <w:p w14:paraId="2F9D4978" w14:textId="4BC9DAEC" w:rsidR="001860B9" w:rsidRPr="000E23D0" w:rsidRDefault="001860B9" w:rsidP="004C5C39">
      <w:pPr>
        <w:pStyle w:val="Heading2"/>
      </w:pPr>
      <w:bookmarkStart w:id="37" w:name="_Toc535498437"/>
      <w:bookmarkStart w:id="38" w:name="_Toc72937568"/>
      <w:bookmarkStart w:id="39" w:name="_Toc76031023"/>
      <w:r w:rsidRPr="000E23D0">
        <w:t>Scope and Criteria</w:t>
      </w:r>
      <w:bookmarkEnd w:id="37"/>
      <w:bookmarkEnd w:id="38"/>
      <w:bookmarkEnd w:id="39"/>
    </w:p>
    <w:p w14:paraId="396EB05F" w14:textId="6CB526C2" w:rsidR="001860B9" w:rsidRPr="000E23D0" w:rsidRDefault="001860B9" w:rsidP="00081A50">
      <w:pPr>
        <w:pStyle w:val="Instruction"/>
        <w:rPr>
          <w:lang w:val="en-US"/>
        </w:rPr>
      </w:pPr>
      <w:r w:rsidRPr="000E23D0">
        <w:rPr>
          <w:lang w:val="en-US"/>
        </w:rPr>
        <w:t>Describe the scop</w:t>
      </w:r>
      <w:r w:rsidR="001757F3">
        <w:rPr>
          <w:lang w:val="en-US"/>
        </w:rPr>
        <w:t>e and criteria of the evaluation</w:t>
      </w:r>
      <w:r w:rsidRPr="000E23D0">
        <w:rPr>
          <w:lang w:val="en-US"/>
        </w:rPr>
        <w:t>.</w:t>
      </w:r>
    </w:p>
    <w:p w14:paraId="6309B29D" w14:textId="58D8575E" w:rsidR="001860B9" w:rsidRPr="000E23D0" w:rsidRDefault="001860B9" w:rsidP="004C5C39">
      <w:pPr>
        <w:pStyle w:val="Heading2"/>
      </w:pPr>
      <w:bookmarkStart w:id="40" w:name="_Toc485109124"/>
      <w:bookmarkStart w:id="41" w:name="_Toc535498439"/>
      <w:bookmarkStart w:id="42" w:name="_Toc72937570"/>
      <w:bookmarkStart w:id="43" w:name="_Toc76031024"/>
      <w:r w:rsidRPr="000E23D0">
        <w:t>Summary Description of the Project</w:t>
      </w:r>
      <w:bookmarkEnd w:id="40"/>
      <w:bookmarkEnd w:id="41"/>
      <w:bookmarkEnd w:id="42"/>
      <w:bookmarkEnd w:id="43"/>
    </w:p>
    <w:p w14:paraId="19E05A97" w14:textId="661D17B2" w:rsidR="001860B9" w:rsidRPr="000E23D0" w:rsidRDefault="001860B9" w:rsidP="00081A50">
      <w:pPr>
        <w:pStyle w:val="Instruction"/>
        <w:rPr>
          <w:lang w:val="en-US"/>
        </w:rPr>
      </w:pPr>
      <w:r w:rsidRPr="000E23D0">
        <w:rPr>
          <w:lang w:val="en-US"/>
        </w:rPr>
        <w:t>Provide a summary description of the project (no more than one page).</w:t>
      </w:r>
    </w:p>
    <w:p w14:paraId="339D859B" w14:textId="1F25922A" w:rsidR="001860B9" w:rsidRPr="000E23D0" w:rsidRDefault="008C2792" w:rsidP="004C5C39">
      <w:pPr>
        <w:pStyle w:val="Heading2"/>
      </w:pPr>
      <w:bookmarkStart w:id="44" w:name="_Toc535498440"/>
      <w:bookmarkStart w:id="45" w:name="_Toc72937571"/>
      <w:bookmarkStart w:id="46" w:name="_Toc76031025"/>
      <w:r>
        <w:t>Evaluation</w:t>
      </w:r>
      <w:r w:rsidR="001860B9" w:rsidRPr="000E23D0">
        <w:t xml:space="preserve"> Team Composition</w:t>
      </w:r>
      <w:bookmarkEnd w:id="44"/>
      <w:bookmarkEnd w:id="45"/>
      <w:bookmarkEnd w:id="46"/>
    </w:p>
    <w:p w14:paraId="387FBCB4" w14:textId="54B11930" w:rsidR="004D7844" w:rsidRPr="000E23D0" w:rsidRDefault="004D7844" w:rsidP="00081A50">
      <w:pPr>
        <w:pStyle w:val="Instruction"/>
        <w:rPr>
          <w:lang w:val="en-US"/>
        </w:rPr>
      </w:pPr>
      <w:r w:rsidRPr="000E23D0">
        <w:rPr>
          <w:lang w:val="en-US"/>
        </w:rPr>
        <w:t xml:space="preserve">Demonstrate that the team conducting the </w:t>
      </w:r>
      <w:r w:rsidR="003030C6">
        <w:rPr>
          <w:lang w:val="en-US"/>
        </w:rPr>
        <w:t>evaluation</w:t>
      </w:r>
      <w:r w:rsidRPr="000E23D0">
        <w:rPr>
          <w:lang w:val="en-US"/>
        </w:rPr>
        <w:t xml:space="preserve"> meet</w:t>
      </w:r>
      <w:r w:rsidR="00C14C55">
        <w:rPr>
          <w:lang w:val="en-US"/>
        </w:rPr>
        <w:t>s</w:t>
      </w:r>
      <w:r w:rsidRPr="000E23D0">
        <w:rPr>
          <w:lang w:val="en-US"/>
        </w:rPr>
        <w:t xml:space="preserve"> the following competenc</w:t>
      </w:r>
      <w:r w:rsidR="00C14C55">
        <w:rPr>
          <w:lang w:val="en-US"/>
        </w:rPr>
        <w:t>y</w:t>
      </w:r>
      <w:r w:rsidRPr="000E23D0">
        <w:rPr>
          <w:lang w:val="en-US"/>
        </w:rPr>
        <w:t xml:space="preserve"> criteria:</w:t>
      </w:r>
    </w:p>
    <w:p w14:paraId="76E37C7B" w14:textId="77777777" w:rsidR="008C2792" w:rsidRDefault="008C2792" w:rsidP="00081A50">
      <w:pPr>
        <w:pStyle w:val="Instruction"/>
        <w:numPr>
          <w:ilvl w:val="0"/>
          <w:numId w:val="24"/>
        </w:numPr>
        <w:rPr>
          <w:lang w:val="en-US"/>
        </w:rPr>
      </w:pPr>
      <w:r>
        <w:rPr>
          <w:lang w:val="en-US"/>
        </w:rPr>
        <w:t>Five years of r</w:t>
      </w:r>
      <w:r w:rsidR="004D7844" w:rsidRPr="000E23D0">
        <w:rPr>
          <w:lang w:val="en-US"/>
        </w:rPr>
        <w:t>elevant sectoral experience</w:t>
      </w:r>
      <w:r>
        <w:rPr>
          <w:lang w:val="en-US"/>
        </w:rPr>
        <w:t>.</w:t>
      </w:r>
    </w:p>
    <w:p w14:paraId="08152169" w14:textId="3C611537" w:rsidR="004D7844" w:rsidRPr="000E23D0" w:rsidRDefault="008C2792" w:rsidP="00081A50">
      <w:pPr>
        <w:pStyle w:val="Instruction"/>
        <w:numPr>
          <w:ilvl w:val="0"/>
          <w:numId w:val="24"/>
        </w:numPr>
        <w:rPr>
          <w:lang w:val="en-US"/>
        </w:rPr>
      </w:pPr>
      <w:r>
        <w:rPr>
          <w:lang w:val="en-US"/>
        </w:rPr>
        <w:t xml:space="preserve">Relevant experience in the </w:t>
      </w:r>
      <w:r w:rsidR="004D7844" w:rsidRPr="000E23D0">
        <w:rPr>
          <w:lang w:val="en-US"/>
        </w:rPr>
        <w:t>project country or region.</w:t>
      </w:r>
    </w:p>
    <w:p w14:paraId="6817DD4D" w14:textId="2D9420C5" w:rsidR="004D7844" w:rsidRPr="00031719" w:rsidRDefault="004D7844" w:rsidP="00031719">
      <w:pPr>
        <w:pStyle w:val="Instruction"/>
        <w:numPr>
          <w:ilvl w:val="0"/>
          <w:numId w:val="24"/>
        </w:numPr>
        <w:rPr>
          <w:lang w:val="en-US"/>
        </w:rPr>
      </w:pPr>
      <w:r w:rsidRPr="000E23D0">
        <w:rPr>
          <w:lang w:val="en-US"/>
        </w:rPr>
        <w:t>Relevant social and cultural expertise.</w:t>
      </w:r>
    </w:p>
    <w:p w14:paraId="0428F12C" w14:textId="73E2E039" w:rsidR="00D21E43" w:rsidRPr="000E23D0" w:rsidRDefault="00D21E43" w:rsidP="004C5C39">
      <w:pPr>
        <w:pStyle w:val="Heading2"/>
      </w:pPr>
      <w:bookmarkStart w:id="47" w:name="_Toc535498441"/>
      <w:bookmarkStart w:id="48" w:name="_Toc72937572"/>
      <w:bookmarkStart w:id="49" w:name="_Toc76031026"/>
      <w:r w:rsidRPr="000E23D0">
        <w:t>Method and Criteria</w:t>
      </w:r>
      <w:bookmarkEnd w:id="47"/>
      <w:bookmarkEnd w:id="48"/>
      <w:bookmarkEnd w:id="49"/>
    </w:p>
    <w:p w14:paraId="31B8CF8B" w14:textId="4F8FCA3D" w:rsidR="00D21E43" w:rsidRPr="000E23D0" w:rsidRDefault="00D21E43" w:rsidP="00081A50">
      <w:pPr>
        <w:pStyle w:val="Instruction"/>
        <w:rPr>
          <w:lang w:val="en-US"/>
        </w:rPr>
      </w:pPr>
      <w:r w:rsidRPr="000E23D0">
        <w:rPr>
          <w:lang w:val="en-US"/>
        </w:rPr>
        <w:t xml:space="preserve">Describe the method and criteria used for undertaking the </w:t>
      </w:r>
      <w:r w:rsidR="003030C6">
        <w:rPr>
          <w:lang w:val="en-US"/>
        </w:rPr>
        <w:t>evaluation</w:t>
      </w:r>
      <w:r w:rsidR="006B708D" w:rsidRPr="000E23D0">
        <w:rPr>
          <w:lang w:val="en-US"/>
        </w:rPr>
        <w:t>.</w:t>
      </w:r>
      <w:r w:rsidR="00E8164C" w:rsidRPr="000E23D0">
        <w:rPr>
          <w:lang w:val="en-US"/>
        </w:rPr>
        <w:t xml:space="preserve"> Where sampling plans are used as a part of the </w:t>
      </w:r>
      <w:r w:rsidR="003030C6">
        <w:rPr>
          <w:lang w:val="en-US"/>
        </w:rPr>
        <w:t>evaluation</w:t>
      </w:r>
      <w:r w:rsidR="00E8164C" w:rsidRPr="000E23D0">
        <w:rPr>
          <w:lang w:val="en-US"/>
        </w:rPr>
        <w:t xml:space="preserve">, include a description of the sampling approach, important </w:t>
      </w:r>
      <w:proofErr w:type="gramStart"/>
      <w:r w:rsidR="00E8164C" w:rsidRPr="000E23D0">
        <w:rPr>
          <w:lang w:val="en-US"/>
        </w:rPr>
        <w:t>assumptions</w:t>
      </w:r>
      <w:proofErr w:type="gramEnd"/>
      <w:r w:rsidR="00E8164C" w:rsidRPr="000E23D0">
        <w:rPr>
          <w:lang w:val="en-US"/>
        </w:rPr>
        <w:t xml:space="preserve"> and justification of the chosen approach.</w:t>
      </w:r>
    </w:p>
    <w:p w14:paraId="19FEE7EE" w14:textId="03D5A9FD" w:rsidR="00D21E43" w:rsidRPr="000E23D0" w:rsidRDefault="00D21E43" w:rsidP="004C5C39">
      <w:pPr>
        <w:pStyle w:val="Heading2"/>
      </w:pPr>
      <w:bookmarkStart w:id="50" w:name="_Toc535498442"/>
      <w:bookmarkStart w:id="51" w:name="_Toc72937573"/>
      <w:bookmarkStart w:id="52" w:name="_Toc76031027"/>
      <w:r w:rsidRPr="000E23D0">
        <w:t>Document Review</w:t>
      </w:r>
      <w:bookmarkEnd w:id="50"/>
      <w:bookmarkEnd w:id="51"/>
      <w:bookmarkEnd w:id="52"/>
    </w:p>
    <w:p w14:paraId="4C8DE617" w14:textId="3870CEE8" w:rsidR="00A2749A" w:rsidRPr="000E23D0" w:rsidRDefault="003F0CD6" w:rsidP="00081A50">
      <w:pPr>
        <w:pStyle w:val="Instruction"/>
        <w:rPr>
          <w:lang w:val="en-US"/>
        </w:rPr>
      </w:pPr>
      <w:r w:rsidRPr="00D9477C">
        <w:rPr>
          <w:lang w:val="en-US"/>
        </w:rPr>
        <w:t>Describe</w:t>
      </w:r>
      <w:r>
        <w:rPr>
          <w:lang w:val="en-US"/>
        </w:rPr>
        <w:t xml:space="preserve"> how </w:t>
      </w:r>
      <w:r w:rsidRPr="00D9477C">
        <w:rPr>
          <w:lang w:val="en-US"/>
        </w:rPr>
        <w:t xml:space="preserve">the project description and any supporting documents were reviewed, </w:t>
      </w:r>
      <w:proofErr w:type="gramStart"/>
      <w:r w:rsidRPr="00D9477C">
        <w:rPr>
          <w:lang w:val="en-US"/>
        </w:rPr>
        <w:t>cross-checked</w:t>
      </w:r>
      <w:proofErr w:type="gramEnd"/>
      <w:r w:rsidRPr="00D9477C">
        <w:rPr>
          <w:lang w:val="en-US"/>
        </w:rPr>
        <w:t xml:space="preserve"> and compared with identified and stated requirements.</w:t>
      </w:r>
    </w:p>
    <w:p w14:paraId="63146688" w14:textId="2A2CEE9E" w:rsidR="00D21E43" w:rsidRPr="000E23D0" w:rsidRDefault="00A2749A" w:rsidP="00F177BE">
      <w:pPr>
        <w:pStyle w:val="Heading2"/>
      </w:pPr>
      <w:bookmarkStart w:id="53" w:name="_Toc535498443"/>
      <w:bookmarkStart w:id="54" w:name="_Toc72937574"/>
      <w:bookmarkStart w:id="55" w:name="_Toc76031028"/>
      <w:r w:rsidRPr="000E23D0">
        <w:t>Interviews</w:t>
      </w:r>
      <w:bookmarkEnd w:id="53"/>
      <w:bookmarkEnd w:id="54"/>
      <w:bookmarkEnd w:id="55"/>
      <w:r w:rsidR="00D21E43" w:rsidRPr="000E23D0">
        <w:t xml:space="preserve"> </w:t>
      </w:r>
    </w:p>
    <w:p w14:paraId="18CAF560" w14:textId="4D8C4E60" w:rsidR="00BA797B" w:rsidRPr="000E23D0" w:rsidRDefault="003F0CD6" w:rsidP="00F3451B">
      <w:pPr>
        <w:pStyle w:val="Instructions"/>
        <w:rPr>
          <w:lang w:val="en-US"/>
        </w:rPr>
      </w:pPr>
      <w:r w:rsidRPr="00394246">
        <w:rPr>
          <w:lang w:val="en-US"/>
        </w:rPr>
        <w:t>Describe the interview process and identify the interviewed personnel, including their roles and</w:t>
      </w:r>
      <w:r w:rsidRPr="003C2F5E">
        <w:rPr>
          <w:lang w:val="en-US"/>
        </w:rPr>
        <w:t xml:space="preserve"> </w:t>
      </w:r>
      <w:r w:rsidRPr="00394246">
        <w:rPr>
          <w:lang w:val="en-US"/>
        </w:rPr>
        <w:t xml:space="preserve">information provided additional to that </w:t>
      </w:r>
      <w:r>
        <w:rPr>
          <w:lang w:val="en-US"/>
        </w:rPr>
        <w:t>included</w:t>
      </w:r>
      <w:r w:rsidRPr="00394246">
        <w:rPr>
          <w:lang w:val="en-US"/>
        </w:rPr>
        <w:t xml:space="preserve"> in the project description and any supporting documents</w:t>
      </w:r>
      <w:r w:rsidR="001347CC" w:rsidRPr="000E23D0">
        <w:rPr>
          <w:lang w:val="en-US"/>
        </w:rPr>
        <w:t>.</w:t>
      </w:r>
      <w:r w:rsidR="00BA797B" w:rsidRPr="000E23D0">
        <w:rPr>
          <w:lang w:val="en-US"/>
        </w:rPr>
        <w:t xml:space="preserve"> </w:t>
      </w:r>
    </w:p>
    <w:p w14:paraId="31EF2B64" w14:textId="5B54230E" w:rsidR="008A3716" w:rsidRPr="000E23D0" w:rsidRDefault="008A3716" w:rsidP="008A3716">
      <w:pPr>
        <w:pStyle w:val="Heading2"/>
      </w:pPr>
      <w:bookmarkStart w:id="56" w:name="_Toc535498444"/>
      <w:bookmarkStart w:id="57" w:name="_Toc72937575"/>
      <w:bookmarkStart w:id="58" w:name="_Toc76031029"/>
      <w:r w:rsidRPr="000E23D0">
        <w:lastRenderedPageBreak/>
        <w:t>Site Inspection</w:t>
      </w:r>
      <w:r w:rsidR="00A2749A" w:rsidRPr="000E23D0">
        <w:t>s</w:t>
      </w:r>
      <w:bookmarkEnd w:id="56"/>
      <w:bookmarkEnd w:id="57"/>
      <w:bookmarkEnd w:id="58"/>
    </w:p>
    <w:p w14:paraId="43F18E92" w14:textId="26AE8C02" w:rsidR="008A3716" w:rsidRPr="000E23D0" w:rsidRDefault="008A3716" w:rsidP="00F3451B">
      <w:pPr>
        <w:pStyle w:val="Instructions"/>
        <w:rPr>
          <w:lang w:val="en-US"/>
        </w:rPr>
      </w:pPr>
      <w:r w:rsidRPr="000E23D0">
        <w:rPr>
          <w:lang w:val="en-US"/>
        </w:rPr>
        <w:t>Describe the method and objectives for on-site inspections performed. Include in the description details of all project activity locations visited, the physical and organizational aspects of the project inspected and the dates when such site inspections took place.</w:t>
      </w:r>
    </w:p>
    <w:p w14:paraId="0FEABF1D" w14:textId="44797107" w:rsidR="006B708D" w:rsidRPr="000E23D0" w:rsidRDefault="006B708D" w:rsidP="004C5C39">
      <w:pPr>
        <w:pStyle w:val="Heading2"/>
      </w:pPr>
      <w:bookmarkStart w:id="59" w:name="_Toc535498445"/>
      <w:bookmarkStart w:id="60" w:name="_Toc72937576"/>
      <w:bookmarkStart w:id="61" w:name="_Toc76031030"/>
      <w:r w:rsidRPr="000E23D0">
        <w:t>Public Comments</w:t>
      </w:r>
      <w:bookmarkEnd w:id="59"/>
      <w:bookmarkEnd w:id="60"/>
      <w:bookmarkEnd w:id="61"/>
    </w:p>
    <w:p w14:paraId="3BB27B73" w14:textId="3DE394E9" w:rsidR="006B708D" w:rsidRPr="000E23D0" w:rsidRDefault="006B708D" w:rsidP="00F3451B">
      <w:pPr>
        <w:pStyle w:val="Instructions"/>
        <w:rPr>
          <w:lang w:val="en-US"/>
        </w:rPr>
      </w:pPr>
      <w:r w:rsidRPr="000E23D0">
        <w:rPr>
          <w:lang w:val="en-US"/>
        </w:rPr>
        <w:t xml:space="preserve">Summarize any public comments submitted during the public comment period. Assess whether the project proponent has taken due account of </w:t>
      </w:r>
      <w:r w:rsidR="003F0CD6">
        <w:t xml:space="preserve">taken due account of the </w:t>
      </w:r>
      <w:r w:rsidR="003F0CD6" w:rsidRPr="000E23D0">
        <w:rPr>
          <w:lang w:val="en-US"/>
        </w:rPr>
        <w:t>comments and</w:t>
      </w:r>
      <w:r w:rsidRPr="000E23D0">
        <w:rPr>
          <w:lang w:val="en-US"/>
        </w:rPr>
        <w:t xml:space="preserve"> provide an overall conclusion regarding public comments</w:t>
      </w:r>
      <w:r w:rsidR="00FE055B" w:rsidRPr="000E23D0">
        <w:rPr>
          <w:lang w:val="en-US"/>
        </w:rPr>
        <w:t xml:space="preserve">. </w:t>
      </w:r>
    </w:p>
    <w:p w14:paraId="4936C24B" w14:textId="302C225C" w:rsidR="006B708D" w:rsidRPr="000E23D0" w:rsidRDefault="006B708D" w:rsidP="00F3451B">
      <w:pPr>
        <w:pStyle w:val="Instructions"/>
        <w:rPr>
          <w:lang w:val="en-US"/>
        </w:rPr>
      </w:pPr>
      <w:r w:rsidRPr="000E23D0">
        <w:rPr>
          <w:lang w:val="en-US"/>
        </w:rPr>
        <w:t xml:space="preserve">Describe how </w:t>
      </w:r>
      <w:r w:rsidR="00540CB9" w:rsidRPr="000E23D0">
        <w:rPr>
          <w:lang w:val="en-US"/>
        </w:rPr>
        <w:t>the project proponent</w:t>
      </w:r>
      <w:r w:rsidR="00A2749A" w:rsidRPr="000E23D0">
        <w:rPr>
          <w:lang w:val="en-US"/>
        </w:rPr>
        <w:t>,</w:t>
      </w:r>
      <w:r w:rsidR="00540CB9" w:rsidRPr="000E23D0">
        <w:rPr>
          <w:lang w:val="en-US"/>
        </w:rPr>
        <w:t xml:space="preserve"> through revisions to the project design or other document</w:t>
      </w:r>
      <w:r w:rsidR="008441BE" w:rsidRPr="000E23D0">
        <w:rPr>
          <w:lang w:val="en-US"/>
        </w:rPr>
        <w:t>ed</w:t>
      </w:r>
      <w:r w:rsidR="00540CB9" w:rsidRPr="000E23D0">
        <w:rPr>
          <w:lang w:val="en-US"/>
        </w:rPr>
        <w:t xml:space="preserve"> efforts</w:t>
      </w:r>
      <w:r w:rsidR="00A2749A" w:rsidRPr="000E23D0">
        <w:rPr>
          <w:lang w:val="en-US"/>
        </w:rPr>
        <w:t>,</w:t>
      </w:r>
      <w:r w:rsidR="00540CB9" w:rsidRPr="000E23D0">
        <w:rPr>
          <w:lang w:val="en-US"/>
        </w:rPr>
        <w:t xml:space="preserve"> addressed each comment</w:t>
      </w:r>
      <w:r w:rsidRPr="000E23D0">
        <w:rPr>
          <w:lang w:val="en-US"/>
        </w:rPr>
        <w:t>, and provide an assessment of the extent to which the project proponent’s responses are appropriate.</w:t>
      </w:r>
    </w:p>
    <w:p w14:paraId="54C89714" w14:textId="0CC255BB" w:rsidR="006B708D" w:rsidRPr="000E23D0" w:rsidRDefault="006B708D" w:rsidP="004C5C39">
      <w:pPr>
        <w:pStyle w:val="Heading2"/>
      </w:pPr>
      <w:bookmarkStart w:id="62" w:name="_Toc535498446"/>
      <w:bookmarkStart w:id="63" w:name="_Toc72937577"/>
      <w:bookmarkStart w:id="64" w:name="_Toc76031031"/>
      <w:r w:rsidRPr="000E23D0">
        <w:t>Resolution of Findings</w:t>
      </w:r>
      <w:bookmarkEnd w:id="62"/>
      <w:bookmarkEnd w:id="63"/>
      <w:bookmarkEnd w:id="64"/>
      <w:r w:rsidRPr="000E23D0">
        <w:t xml:space="preserve"> </w:t>
      </w:r>
    </w:p>
    <w:p w14:paraId="2E58C052" w14:textId="10693DC7" w:rsidR="006B708D" w:rsidRPr="00B24A76" w:rsidRDefault="006B708D" w:rsidP="00F3451B">
      <w:pPr>
        <w:pStyle w:val="Instructions"/>
        <w:rPr>
          <w:lang w:val="en-US"/>
        </w:rPr>
      </w:pPr>
      <w:r w:rsidRPr="00B24A76">
        <w:rPr>
          <w:lang w:val="en-US"/>
        </w:rPr>
        <w:t>Describe the process for the resolution of findings</w:t>
      </w:r>
      <w:r w:rsidR="0093202A" w:rsidRPr="00B24A76">
        <w:rPr>
          <w:lang w:val="en-US"/>
        </w:rPr>
        <w:t>.</w:t>
      </w:r>
      <w:r w:rsidRPr="00B24A76">
        <w:rPr>
          <w:lang w:val="en-US"/>
        </w:rPr>
        <w:t xml:space="preserve"> </w:t>
      </w:r>
      <w:r w:rsidR="0093202A" w:rsidRPr="00B24A76">
        <w:rPr>
          <w:lang w:val="en-US"/>
        </w:rPr>
        <w:t>D</w:t>
      </w:r>
      <w:r w:rsidR="00E356BA" w:rsidRPr="00B24A76">
        <w:rPr>
          <w:lang w:val="en-US"/>
        </w:rPr>
        <w:t xml:space="preserve">ocument the findings </w:t>
      </w:r>
      <w:r w:rsidR="001D10F4" w:rsidRPr="00B24A76">
        <w:rPr>
          <w:lang w:val="en-US"/>
        </w:rPr>
        <w:t>rais</w:t>
      </w:r>
      <w:r w:rsidR="00E356BA" w:rsidRPr="00B24A76">
        <w:rPr>
          <w:lang w:val="en-US"/>
        </w:rPr>
        <w:t>ed and</w:t>
      </w:r>
      <w:r w:rsidR="001C7CE3" w:rsidRPr="00B24A76">
        <w:rPr>
          <w:lang w:val="en-US"/>
        </w:rPr>
        <w:t xml:space="preserve"> </w:t>
      </w:r>
      <w:r w:rsidR="00E356BA" w:rsidRPr="00B24A76">
        <w:rPr>
          <w:lang w:val="en-US"/>
        </w:rPr>
        <w:t xml:space="preserve">any requests for </w:t>
      </w:r>
      <w:r w:rsidR="000826D2" w:rsidRPr="00B24A76">
        <w:rPr>
          <w:lang w:val="en-US"/>
        </w:rPr>
        <w:t>clarification</w:t>
      </w:r>
      <w:r w:rsidR="00E356BA" w:rsidRPr="00B24A76">
        <w:rPr>
          <w:lang w:val="en-US"/>
        </w:rPr>
        <w:t xml:space="preserve"> made to the project proponent</w:t>
      </w:r>
      <w:r w:rsidRPr="00B24A76">
        <w:rPr>
          <w:lang w:val="en-US"/>
        </w:rPr>
        <w:t xml:space="preserve"> by the </w:t>
      </w:r>
      <w:r w:rsidR="003030C6" w:rsidRPr="00B24A76">
        <w:rPr>
          <w:lang w:val="en-US"/>
        </w:rPr>
        <w:t>evaluation</w:t>
      </w:r>
      <w:r w:rsidRPr="00B24A76">
        <w:rPr>
          <w:lang w:val="en-US"/>
        </w:rPr>
        <w:t xml:space="preserve"> team during </w:t>
      </w:r>
      <w:r w:rsidR="003030C6" w:rsidRPr="00B24A76">
        <w:rPr>
          <w:lang w:val="en-US"/>
        </w:rPr>
        <w:t>the project design evaluation</w:t>
      </w:r>
      <w:r w:rsidRPr="00B24A76">
        <w:rPr>
          <w:lang w:val="en-US"/>
        </w:rPr>
        <w:t>.</w:t>
      </w:r>
    </w:p>
    <w:p w14:paraId="1DD6CC67" w14:textId="23E8EA5D" w:rsidR="006B708D" w:rsidRPr="00B24A76" w:rsidRDefault="006B708D" w:rsidP="00F3451B">
      <w:pPr>
        <w:pStyle w:val="Instructions"/>
        <w:rPr>
          <w:lang w:val="en-US"/>
        </w:rPr>
      </w:pPr>
      <w:r w:rsidRPr="00B24A76">
        <w:rPr>
          <w:lang w:val="en-US"/>
        </w:rPr>
        <w:t xml:space="preserve">State the total number findings raised during the </w:t>
      </w:r>
      <w:r w:rsidR="003030C6" w:rsidRPr="00B24A76">
        <w:rPr>
          <w:lang w:val="en-US"/>
        </w:rPr>
        <w:t>evaluation</w:t>
      </w:r>
      <w:r w:rsidRPr="00B24A76">
        <w:rPr>
          <w:lang w:val="en-US"/>
        </w:rPr>
        <w:t>.</w:t>
      </w:r>
    </w:p>
    <w:p w14:paraId="351FB390" w14:textId="372B0AFC" w:rsidR="006B708D" w:rsidRPr="000E23D0" w:rsidRDefault="006B708D" w:rsidP="00F3451B">
      <w:pPr>
        <w:pStyle w:val="Instructions"/>
        <w:rPr>
          <w:lang w:val="en-US"/>
        </w:rPr>
      </w:pPr>
      <w:r w:rsidRPr="00B24A76">
        <w:rPr>
          <w:lang w:val="en-US"/>
        </w:rPr>
        <w:t>Provide a summary of each finding</w:t>
      </w:r>
      <w:r w:rsidR="00E356BA" w:rsidRPr="00B24A76">
        <w:rPr>
          <w:lang w:val="en-US"/>
        </w:rPr>
        <w:t xml:space="preserve"> or request for clarification</w:t>
      </w:r>
      <w:r w:rsidRPr="00B24A76">
        <w:rPr>
          <w:lang w:val="en-US"/>
        </w:rPr>
        <w:t xml:space="preserve">, including the issue raised, the response(s) provided by the project proponent, the </w:t>
      </w:r>
      <w:r w:rsidR="00B24A76" w:rsidRPr="00B24A76">
        <w:rPr>
          <w:lang w:val="en-US"/>
        </w:rPr>
        <w:t>conclusion,</w:t>
      </w:r>
      <w:r w:rsidRPr="00B24A76">
        <w:rPr>
          <w:lang w:val="en-US"/>
        </w:rPr>
        <w:t xml:space="preserve"> and any resulting changes to project documents. Unless this fits on one page, p</w:t>
      </w:r>
      <w:r w:rsidR="00B24A76" w:rsidRPr="00B24A76">
        <w:rPr>
          <w:lang w:val="en-US"/>
        </w:rPr>
        <w:t>lace</w:t>
      </w:r>
      <w:r w:rsidRPr="00B24A76">
        <w:rPr>
          <w:lang w:val="en-US"/>
        </w:rPr>
        <w:t xml:space="preserve"> all</w:t>
      </w:r>
      <w:r w:rsidRPr="000E23D0">
        <w:rPr>
          <w:lang w:val="en-US"/>
        </w:rPr>
        <w:t xml:space="preserve"> findings in an appendix.</w:t>
      </w:r>
    </w:p>
    <w:p w14:paraId="78BDB128" w14:textId="77AB9FCE" w:rsidR="00741890" w:rsidRPr="000E23D0" w:rsidRDefault="006372B4" w:rsidP="006372B4">
      <w:pPr>
        <w:pStyle w:val="Instructions"/>
        <w:rPr>
          <w:lang w:val="en-US"/>
        </w:rPr>
      </w:pPr>
      <w:r>
        <w:rPr>
          <w:lang w:val="en-US"/>
        </w:rPr>
        <w:br w:type="page"/>
      </w:r>
    </w:p>
    <w:p w14:paraId="28F29896" w14:textId="63505289" w:rsidR="00C25CD5" w:rsidRPr="000E23D0" w:rsidRDefault="003030C6" w:rsidP="0087717F">
      <w:pPr>
        <w:pStyle w:val="Heading1"/>
      </w:pPr>
      <w:bookmarkStart w:id="65" w:name="_Toc535498448"/>
      <w:bookmarkStart w:id="66" w:name="_Toc72937579"/>
      <w:bookmarkStart w:id="67" w:name="_Toc76031032"/>
      <w:bookmarkEnd w:id="35"/>
      <w:r>
        <w:lastRenderedPageBreak/>
        <w:t>Project Design Evaluation</w:t>
      </w:r>
      <w:r w:rsidR="006B708D" w:rsidRPr="000E23D0">
        <w:t xml:space="preserve"> findings</w:t>
      </w:r>
      <w:bookmarkEnd w:id="65"/>
      <w:bookmarkEnd w:id="66"/>
      <w:bookmarkEnd w:id="67"/>
    </w:p>
    <w:p w14:paraId="4602CFF8" w14:textId="78E917AC" w:rsidR="00B44D45" w:rsidRPr="000E23D0" w:rsidRDefault="00B44D45" w:rsidP="004C5C39">
      <w:pPr>
        <w:pStyle w:val="Heading2"/>
      </w:pPr>
      <w:bookmarkStart w:id="68" w:name="_Toc535498449"/>
      <w:bookmarkStart w:id="69" w:name="_Toc72937580"/>
      <w:bookmarkStart w:id="70" w:name="_Toc76031033"/>
      <w:r w:rsidRPr="000E23D0">
        <w:t xml:space="preserve">Summary of </w:t>
      </w:r>
      <w:r w:rsidR="00C60319" w:rsidRPr="000E23D0">
        <w:t>SDG Contributions</w:t>
      </w:r>
      <w:bookmarkEnd w:id="68"/>
      <w:bookmarkEnd w:id="69"/>
      <w:bookmarkEnd w:id="70"/>
    </w:p>
    <w:p w14:paraId="31088748" w14:textId="7AD769E8" w:rsidR="00B44D45" w:rsidRPr="000E23D0" w:rsidRDefault="00B44D45" w:rsidP="00F3451B">
      <w:pPr>
        <w:pStyle w:val="Instructions"/>
        <w:rPr>
          <w:lang w:val="en-US"/>
        </w:rPr>
      </w:pPr>
      <w:r w:rsidRPr="000E23D0">
        <w:rPr>
          <w:lang w:val="en-US"/>
        </w:rPr>
        <w:t xml:space="preserve">Identify, </w:t>
      </w:r>
      <w:proofErr w:type="gramStart"/>
      <w:r w:rsidRPr="000E23D0">
        <w:rPr>
          <w:lang w:val="en-US"/>
        </w:rPr>
        <w:t>discuss</w:t>
      </w:r>
      <w:proofErr w:type="gramEnd"/>
      <w:r w:rsidRPr="000E23D0">
        <w:rPr>
          <w:lang w:val="en-US"/>
        </w:rPr>
        <w:t xml:space="preserve"> and justify conclusions regarding the Summary of </w:t>
      </w:r>
      <w:r w:rsidR="000826D2" w:rsidRPr="000E23D0">
        <w:rPr>
          <w:lang w:val="en-US"/>
        </w:rPr>
        <w:t>SDG Contributions</w:t>
      </w:r>
      <w:r w:rsidRPr="000E23D0">
        <w:rPr>
          <w:lang w:val="en-US"/>
        </w:rPr>
        <w:t xml:space="preserve">. Verify that </w:t>
      </w:r>
      <w:r w:rsidR="00F14E02" w:rsidRPr="000E23D0">
        <w:rPr>
          <w:lang w:val="en-US"/>
        </w:rPr>
        <w:t>each column</w:t>
      </w:r>
      <w:r w:rsidR="001D10F4">
        <w:rPr>
          <w:lang w:val="en-US"/>
        </w:rPr>
        <w:t xml:space="preserve"> of Table 1 in the project description</w:t>
      </w:r>
      <w:r w:rsidR="00F14E02" w:rsidRPr="000E23D0">
        <w:rPr>
          <w:lang w:val="en-US"/>
        </w:rPr>
        <w:t xml:space="preserve"> </w:t>
      </w:r>
      <w:r w:rsidR="00F14E02" w:rsidRPr="00462C7F">
        <w:rPr>
          <w:lang w:val="en-US"/>
        </w:rPr>
        <w:t xml:space="preserve">has been </w:t>
      </w:r>
      <w:r w:rsidR="00462C7F" w:rsidRPr="00462C7F">
        <w:rPr>
          <w:lang w:val="en-US"/>
        </w:rPr>
        <w:t>completed following the instructions in</w:t>
      </w:r>
      <w:r w:rsidR="000826D2" w:rsidRPr="00462C7F">
        <w:rPr>
          <w:lang w:val="en-US"/>
        </w:rPr>
        <w:t xml:space="preserve"> the </w:t>
      </w:r>
      <w:r w:rsidR="000826D2" w:rsidRPr="00462C7F">
        <w:rPr>
          <w:i w:val="0"/>
          <w:lang w:val="en-US"/>
        </w:rPr>
        <w:t>SD VISta Project Description Template</w:t>
      </w:r>
      <w:r w:rsidR="00F14E02" w:rsidRPr="00462C7F">
        <w:rPr>
          <w:lang w:val="en-US"/>
        </w:rPr>
        <w:t>,</w:t>
      </w:r>
      <w:r w:rsidR="00F14E02" w:rsidRPr="000E23D0">
        <w:rPr>
          <w:lang w:val="en-US"/>
        </w:rPr>
        <w:t xml:space="preserve"> and </w:t>
      </w:r>
      <w:r w:rsidRPr="000E23D0">
        <w:rPr>
          <w:lang w:val="en-US"/>
        </w:rPr>
        <w:t xml:space="preserve">that all claims made are substantiated with information provided in the body of the </w:t>
      </w:r>
      <w:r w:rsidR="001D10F4">
        <w:rPr>
          <w:lang w:val="en-US"/>
        </w:rPr>
        <w:t>project description</w:t>
      </w:r>
      <w:r w:rsidRPr="000E23D0">
        <w:rPr>
          <w:lang w:val="en-US"/>
        </w:rPr>
        <w:t xml:space="preserve">. </w:t>
      </w:r>
    </w:p>
    <w:p w14:paraId="3574A70A" w14:textId="574344CF" w:rsidR="00F14E02" w:rsidRPr="000E23D0" w:rsidRDefault="00995B70" w:rsidP="004C5C39">
      <w:pPr>
        <w:pStyle w:val="Heading2"/>
      </w:pPr>
      <w:bookmarkStart w:id="71" w:name="_Toc72937581"/>
      <w:bookmarkStart w:id="72" w:name="_Ref514083341"/>
      <w:bookmarkStart w:id="73" w:name="_Toc76031034"/>
      <w:r w:rsidRPr="000E23D0">
        <w:t>Project Design</w:t>
      </w:r>
      <w:bookmarkEnd w:id="71"/>
      <w:bookmarkEnd w:id="73"/>
    </w:p>
    <w:p w14:paraId="2CE7CD9F" w14:textId="77777777" w:rsidR="00FB2AB5" w:rsidRPr="000E23D0" w:rsidRDefault="00FB2AB5" w:rsidP="00FB2AB5">
      <w:pPr>
        <w:pStyle w:val="Heading3"/>
      </w:pPr>
      <w:bookmarkStart w:id="74" w:name="stakeholder-identification"/>
      <w:bookmarkStart w:id="75" w:name="threat-management-and-long-term-viabilit"/>
      <w:bookmarkStart w:id="76" w:name="_Toc515476653"/>
      <w:bookmarkStart w:id="77" w:name="stakeholder-engagement"/>
      <w:bookmarkStart w:id="78" w:name="consultation"/>
      <w:bookmarkStart w:id="79" w:name="participation-in-decision-making-and-imp"/>
      <w:bookmarkStart w:id="80" w:name="anti-discrimination"/>
      <w:bookmarkStart w:id="81" w:name="grievance-redress-procedure"/>
      <w:bookmarkStart w:id="82" w:name="management-capacity"/>
      <w:bookmarkStart w:id="83" w:name="worker-relations"/>
      <w:bookmarkStart w:id="84" w:name="concept-1"/>
      <w:bookmarkStart w:id="85" w:name="indicators-1"/>
      <w:bookmarkStart w:id="86" w:name="concept-2"/>
      <w:bookmarkStart w:id="87" w:name="legal-status-and-rights"/>
      <w:bookmarkStart w:id="88" w:name="concept-3"/>
      <w:bookmarkStart w:id="89" w:name="legal-status"/>
      <w:bookmarkStart w:id="90" w:name="benefits-for-people-and-their-prosperity"/>
      <w:bookmarkStart w:id="91" w:name="stakeholders-at-project-start"/>
      <w:bookmarkStart w:id="92" w:name="concept-4"/>
      <w:bookmarkStart w:id="93" w:name="impact-on-stakeholders"/>
      <w:bookmarkStart w:id="94" w:name="concept-5"/>
      <w:bookmarkStart w:id="95" w:name="monitoring-of-impact-on-stakeholders"/>
      <w:bookmarkStart w:id="96" w:name="concept-6"/>
      <w:bookmarkStart w:id="97" w:name="benefits-to-the-planet"/>
      <w:bookmarkStart w:id="98" w:name="natural-capital-and-ecosystem-services-p"/>
      <w:bookmarkStart w:id="99" w:name="concept-7"/>
      <w:bookmarkStart w:id="100" w:name="impact-on-natural-capital-and-ecosystem-"/>
      <w:bookmarkStart w:id="101" w:name="concept-8"/>
      <w:bookmarkStart w:id="102" w:name="monitoring-of-impact-on-natural-capital-"/>
      <w:bookmarkStart w:id="103" w:name="concept-9"/>
      <w:bookmarkStart w:id="104" w:name="claims-and-assets"/>
      <w:bookmarkStart w:id="105" w:name="optional-sd-vista-claims"/>
      <w:bookmarkStart w:id="106" w:name="optional-sd-vista-assets"/>
      <w:bookmarkStart w:id="107" w:name="concept-11"/>
      <w:bookmarkStart w:id="108" w:name="indicators-11"/>
      <w:bookmarkStart w:id="109" w:name="claims-and-assets-from-other-programs"/>
      <w:bookmarkStart w:id="110" w:name="concept-12"/>
      <w:bookmarkStart w:id="111" w:name="validation-and-verification-requirements"/>
      <w:bookmarkEnd w:id="72"/>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r w:rsidRPr="000E23D0">
        <w:t>Project Objectives</w:t>
      </w:r>
    </w:p>
    <w:p w14:paraId="53C823E7" w14:textId="77777777" w:rsidR="00FB2AB5" w:rsidRPr="000E23D0" w:rsidRDefault="00FB2AB5" w:rsidP="00FB2AB5">
      <w:pPr>
        <w:pStyle w:val="Instructions"/>
        <w:rPr>
          <w:lang w:val="en-US"/>
        </w:rPr>
      </w:pPr>
      <w:r w:rsidRPr="000E23D0">
        <w:rPr>
          <w:lang w:val="en-US"/>
        </w:rPr>
        <w:t>Provide and justify a conclusion as to whether the project has clearly stated its objectives and how they relate to the SDGs.</w:t>
      </w:r>
    </w:p>
    <w:p w14:paraId="716524F7" w14:textId="77777777" w:rsidR="00FB2AB5" w:rsidRPr="000E23D0" w:rsidRDefault="00FB2AB5" w:rsidP="00FB2AB5">
      <w:pPr>
        <w:pStyle w:val="Heading3"/>
      </w:pPr>
      <w:r w:rsidRPr="000E23D0">
        <w:t>Project Activities</w:t>
      </w:r>
    </w:p>
    <w:p w14:paraId="50480965" w14:textId="77777777" w:rsidR="00FB2AB5" w:rsidRPr="000E23D0" w:rsidRDefault="00FB2AB5" w:rsidP="00FB2AB5">
      <w:pPr>
        <w:pStyle w:val="Instructions"/>
        <w:rPr>
          <w:lang w:val="en-US"/>
        </w:rPr>
      </w:pPr>
      <w:r w:rsidRPr="000E23D0">
        <w:rPr>
          <w:lang w:val="en-US"/>
        </w:rPr>
        <w:t xml:space="preserve">Provide an assessment of the description of project activities and whether it includes the technologies or measures employed and how they will achieve the project’s sustainable development objectives. Discuss and justify an overall conclusion as to whether the project activities will reasonably </w:t>
      </w:r>
      <w:r>
        <w:rPr>
          <w:lang w:val="en-US"/>
        </w:rPr>
        <w:t xml:space="preserve">be expected to </w:t>
      </w:r>
      <w:r w:rsidRPr="000E23D0">
        <w:rPr>
          <w:lang w:val="en-US"/>
        </w:rPr>
        <w:t xml:space="preserve">achieve the project’s stated sustainable development objectives.  </w:t>
      </w:r>
    </w:p>
    <w:p w14:paraId="769D56A8" w14:textId="77777777" w:rsidR="00FB2AB5" w:rsidRPr="000E23D0" w:rsidRDefault="00FB2AB5" w:rsidP="00FB2AB5">
      <w:pPr>
        <w:pStyle w:val="Instructions"/>
        <w:rPr>
          <w:lang w:val="en-US"/>
        </w:rPr>
      </w:pPr>
      <w:r w:rsidRPr="000E23D0">
        <w:rPr>
          <w:lang w:val="en-US"/>
        </w:rPr>
        <w:t xml:space="preserve">Where mitigation measures will be necessary, identify, </w:t>
      </w:r>
      <w:proofErr w:type="gramStart"/>
      <w:r w:rsidRPr="000E23D0">
        <w:rPr>
          <w:lang w:val="en-US"/>
        </w:rPr>
        <w:t>discuss</w:t>
      </w:r>
      <w:proofErr w:type="gramEnd"/>
      <w:r w:rsidRPr="000E23D0">
        <w:rPr>
          <w:lang w:val="en-US"/>
        </w:rPr>
        <w:t xml:space="preserve"> and justify conclusions regarding such activities and whether they will reasonably mitigate the project’s expected negative impacts.</w:t>
      </w:r>
    </w:p>
    <w:p w14:paraId="36E091B6" w14:textId="77777777" w:rsidR="00FB2AB5" w:rsidRPr="000E23D0" w:rsidRDefault="00FB2AB5" w:rsidP="00FB2AB5">
      <w:pPr>
        <w:pStyle w:val="Heading3"/>
      </w:pPr>
      <w:r w:rsidRPr="000E23D0">
        <w:t>Implementation Schedule</w:t>
      </w:r>
    </w:p>
    <w:p w14:paraId="6042C2D7" w14:textId="77777777" w:rsidR="00FB2AB5" w:rsidRPr="000E23D0" w:rsidRDefault="00FB2AB5" w:rsidP="00FB2AB5">
      <w:pPr>
        <w:pStyle w:val="Instructions"/>
        <w:rPr>
          <w:lang w:val="en-US"/>
        </w:rPr>
      </w:pPr>
      <w:r w:rsidRPr="000E23D0">
        <w:rPr>
          <w:lang w:val="en-US"/>
        </w:rPr>
        <w:t xml:space="preserve">Identify, </w:t>
      </w:r>
      <w:proofErr w:type="gramStart"/>
      <w:r w:rsidRPr="000E23D0">
        <w:rPr>
          <w:lang w:val="en-US"/>
        </w:rPr>
        <w:t>discuss</w:t>
      </w:r>
      <w:proofErr w:type="gramEnd"/>
      <w:r w:rsidRPr="000E23D0">
        <w:rPr>
          <w:lang w:val="en-US"/>
        </w:rPr>
        <w:t xml:space="preserve"> and justify conclusions regarding key dates and milestones in the project’s development and implementation. Provide and justify a conclusion as to whether the project’s start date is appropriate.</w:t>
      </w:r>
    </w:p>
    <w:p w14:paraId="177179D6" w14:textId="3B3E8298" w:rsidR="00912A26" w:rsidRPr="000E23D0" w:rsidRDefault="004D6052" w:rsidP="00215841">
      <w:pPr>
        <w:pStyle w:val="Heading3"/>
      </w:pPr>
      <w:r w:rsidRPr="000E23D0">
        <w:t xml:space="preserve">Project Proponent and </w:t>
      </w:r>
      <w:r w:rsidR="00912A26" w:rsidRPr="000E23D0">
        <w:t>Other Entities Involved in the Project</w:t>
      </w:r>
    </w:p>
    <w:p w14:paraId="6D37A8E3" w14:textId="6D725FFE" w:rsidR="001A7D14" w:rsidRPr="000E23D0" w:rsidRDefault="00912A26" w:rsidP="00F3451B">
      <w:pPr>
        <w:pStyle w:val="Instructions"/>
        <w:rPr>
          <w:lang w:val="en-US"/>
        </w:rPr>
      </w:pPr>
      <w:r w:rsidRPr="000E23D0">
        <w:rPr>
          <w:lang w:val="en-US"/>
        </w:rPr>
        <w:t xml:space="preserve">Identify, </w:t>
      </w:r>
      <w:proofErr w:type="gramStart"/>
      <w:r w:rsidRPr="000E23D0">
        <w:rPr>
          <w:lang w:val="en-US"/>
        </w:rPr>
        <w:t>discuss</w:t>
      </w:r>
      <w:proofErr w:type="gramEnd"/>
      <w:r w:rsidRPr="000E23D0">
        <w:rPr>
          <w:lang w:val="en-US"/>
        </w:rPr>
        <w:t xml:space="preserve"> and justify conclusions regarding</w:t>
      </w:r>
      <w:r w:rsidR="004D6052" w:rsidRPr="000E23D0">
        <w:rPr>
          <w:lang w:val="en-US"/>
        </w:rPr>
        <w:t xml:space="preserve"> the project proponent</w:t>
      </w:r>
      <w:r w:rsidRPr="000E23D0">
        <w:rPr>
          <w:lang w:val="en-US"/>
        </w:rPr>
        <w:t xml:space="preserve"> any other entities involved in the project and their roles/responsibilities.</w:t>
      </w:r>
    </w:p>
    <w:p w14:paraId="714ED31C" w14:textId="3399FC9D" w:rsidR="00912A26" w:rsidRPr="000E23D0" w:rsidRDefault="00912A26" w:rsidP="00462C7F">
      <w:pPr>
        <w:pStyle w:val="Heading3"/>
        <w:keepNext/>
        <w:rPr>
          <w:rStyle w:val="SubtleEmphasis"/>
          <w:rFonts w:ascii="Century Gothic" w:hAnsi="Century Gothic"/>
          <w:i w:val="0"/>
          <w:iCs w:val="0"/>
          <w:color w:val="0685B2"/>
        </w:rPr>
      </w:pPr>
      <w:r w:rsidRPr="000E23D0">
        <w:rPr>
          <w:rStyle w:val="SubtleEmphasis"/>
          <w:rFonts w:ascii="Century Gothic" w:hAnsi="Century Gothic"/>
          <w:i w:val="0"/>
          <w:iCs w:val="0"/>
          <w:color w:val="0685B2"/>
        </w:rPr>
        <w:lastRenderedPageBreak/>
        <w:t>Project Type</w:t>
      </w:r>
    </w:p>
    <w:p w14:paraId="5E094799" w14:textId="3A6680E4" w:rsidR="007B3504" w:rsidRPr="000E23D0" w:rsidRDefault="007B3504" w:rsidP="00F3451B">
      <w:pPr>
        <w:pStyle w:val="Instructions"/>
        <w:rPr>
          <w:lang w:val="en-US"/>
        </w:rPr>
      </w:pPr>
      <w:r w:rsidRPr="000E23D0">
        <w:rPr>
          <w:lang w:val="en-US"/>
        </w:rPr>
        <w:t xml:space="preserve">Identify, </w:t>
      </w:r>
      <w:proofErr w:type="gramStart"/>
      <w:r w:rsidRPr="000E23D0">
        <w:rPr>
          <w:lang w:val="en-US"/>
        </w:rPr>
        <w:t>discuss</w:t>
      </w:r>
      <w:proofErr w:type="gramEnd"/>
      <w:r w:rsidRPr="000E23D0">
        <w:rPr>
          <w:lang w:val="en-US"/>
        </w:rPr>
        <w:t xml:space="preserve"> and justify conclusions regarding the project</w:t>
      </w:r>
      <w:r w:rsidR="00DA6F29" w:rsidRPr="000E23D0">
        <w:rPr>
          <w:lang w:val="en-US"/>
        </w:rPr>
        <w:t xml:space="preserve"> type.</w:t>
      </w:r>
      <w:r w:rsidR="006342BE">
        <w:rPr>
          <w:lang w:val="en-US"/>
        </w:rPr>
        <w:t xml:space="preserve"> Indicate also whether the project is a grouped project.</w:t>
      </w:r>
    </w:p>
    <w:p w14:paraId="23722B14" w14:textId="41330739" w:rsidR="00912A26" w:rsidRPr="000E23D0" w:rsidRDefault="00912A26" w:rsidP="004D6052">
      <w:pPr>
        <w:pStyle w:val="Heading3"/>
      </w:pPr>
      <w:r w:rsidRPr="000E23D0">
        <w:t>Project Location</w:t>
      </w:r>
    </w:p>
    <w:p w14:paraId="5DA8E761" w14:textId="28C85B80" w:rsidR="007B3504" w:rsidRPr="000E23D0" w:rsidRDefault="007B3504" w:rsidP="00F3451B">
      <w:pPr>
        <w:pStyle w:val="Instructions"/>
        <w:rPr>
          <w:lang w:val="en-US"/>
        </w:rPr>
      </w:pPr>
      <w:r w:rsidRPr="000E23D0">
        <w:rPr>
          <w:lang w:val="en-US"/>
        </w:rPr>
        <w:t xml:space="preserve">Identify, </w:t>
      </w:r>
      <w:proofErr w:type="gramStart"/>
      <w:r w:rsidRPr="000E23D0">
        <w:rPr>
          <w:lang w:val="en-US"/>
        </w:rPr>
        <w:t>discuss</w:t>
      </w:r>
      <w:proofErr w:type="gramEnd"/>
      <w:r w:rsidRPr="000E23D0">
        <w:rPr>
          <w:lang w:val="en-US"/>
        </w:rPr>
        <w:t xml:space="preserve"> and justify conclusions regarding the project location.</w:t>
      </w:r>
    </w:p>
    <w:p w14:paraId="4CC9D19F" w14:textId="45EFA059" w:rsidR="00320603" w:rsidRPr="000E23D0" w:rsidRDefault="000D427C" w:rsidP="00320603">
      <w:pPr>
        <w:pStyle w:val="Heading3"/>
      </w:pPr>
      <w:r w:rsidRPr="000E23D0">
        <w:t>Baseline Scenario</w:t>
      </w:r>
    </w:p>
    <w:p w14:paraId="14E75F9C" w14:textId="7846A32F" w:rsidR="000D427C" w:rsidRPr="000E23D0" w:rsidRDefault="000D427C" w:rsidP="00F3451B">
      <w:pPr>
        <w:ind w:left="720"/>
        <w:rPr>
          <w:i/>
          <w:color w:val="4F5150" w:themeColor="text2"/>
        </w:rPr>
      </w:pPr>
      <w:r w:rsidRPr="000E23D0">
        <w:rPr>
          <w:i/>
          <w:color w:val="4F5150" w:themeColor="text2"/>
        </w:rPr>
        <w:t xml:space="preserve">Describe the steps taken to assess the project’s baseline scenario. Provide a conclusion as to whether the baseline scenario provides an accurate description of the social, economic, and natural capital conditions at the start of the project. </w:t>
      </w:r>
    </w:p>
    <w:p w14:paraId="200543D1" w14:textId="54372905" w:rsidR="004C5C39" w:rsidRPr="000E23D0" w:rsidRDefault="004C5C39" w:rsidP="004D6052">
      <w:pPr>
        <w:pStyle w:val="Heading3"/>
      </w:pPr>
      <w:r w:rsidRPr="000E23D0">
        <w:t>Causal Chain(s)</w:t>
      </w:r>
    </w:p>
    <w:p w14:paraId="77F96540" w14:textId="49150537" w:rsidR="00FB6746" w:rsidRPr="000E23D0" w:rsidRDefault="00B8734B" w:rsidP="00F3451B">
      <w:pPr>
        <w:pStyle w:val="Instructions"/>
        <w:rPr>
          <w:lang w:val="en-US"/>
        </w:rPr>
      </w:pPr>
      <w:r w:rsidRPr="000E23D0">
        <w:rPr>
          <w:lang w:val="en-US"/>
        </w:rPr>
        <w:t>Desc</w:t>
      </w:r>
      <w:r w:rsidR="00261F24">
        <w:rPr>
          <w:lang w:val="en-US"/>
        </w:rPr>
        <w:t>ribe the steps taken to assess</w:t>
      </w:r>
      <w:r w:rsidRPr="000E23D0">
        <w:rPr>
          <w:lang w:val="en-US"/>
        </w:rPr>
        <w:t xml:space="preserve"> each causal chain. </w:t>
      </w:r>
      <w:r w:rsidRPr="00462C7F">
        <w:rPr>
          <w:lang w:val="en-US"/>
        </w:rPr>
        <w:t xml:space="preserve">Include detail of </w:t>
      </w:r>
      <w:r w:rsidR="00462C7F" w:rsidRPr="00462C7F">
        <w:rPr>
          <w:lang w:val="en-US"/>
        </w:rPr>
        <w:t xml:space="preserve">the </w:t>
      </w:r>
      <w:r w:rsidRPr="00462C7F">
        <w:rPr>
          <w:lang w:val="en-US"/>
        </w:rPr>
        <w:t>documentation</w:t>
      </w:r>
      <w:r w:rsidRPr="000E23D0">
        <w:rPr>
          <w:lang w:val="en-US"/>
        </w:rPr>
        <w:t xml:space="preserve"> and references assessed and observations made during the site visit. </w:t>
      </w:r>
      <w:r w:rsidR="001150FD" w:rsidRPr="000E23D0">
        <w:rPr>
          <w:lang w:val="en-US"/>
        </w:rPr>
        <w:t>Provide an assessment as to whether the project</w:t>
      </w:r>
      <w:r w:rsidR="009F585D" w:rsidRPr="000E23D0">
        <w:rPr>
          <w:lang w:val="en-US"/>
        </w:rPr>
        <w:t>’s causal chain(s) has</w:t>
      </w:r>
      <w:r w:rsidR="001150FD" w:rsidRPr="000E23D0">
        <w:rPr>
          <w:lang w:val="en-US"/>
        </w:rPr>
        <w:t xml:space="preserve"> justified the exclusion of the People and their Prosperity or </w:t>
      </w:r>
      <w:r w:rsidR="00C619B1" w:rsidRPr="000E23D0">
        <w:rPr>
          <w:lang w:val="en-US"/>
        </w:rPr>
        <w:t xml:space="preserve">the </w:t>
      </w:r>
      <w:r w:rsidR="001150FD" w:rsidRPr="000E23D0">
        <w:rPr>
          <w:lang w:val="en-US"/>
        </w:rPr>
        <w:t xml:space="preserve">Planet section from the project description. </w:t>
      </w:r>
    </w:p>
    <w:p w14:paraId="632D7C1B" w14:textId="3DA8442D" w:rsidR="00B8734B" w:rsidRPr="000E23D0" w:rsidRDefault="005E4E6D" w:rsidP="00F3451B">
      <w:pPr>
        <w:pStyle w:val="Instructions"/>
        <w:rPr>
          <w:lang w:val="en-US"/>
        </w:rPr>
      </w:pPr>
      <w:r w:rsidRPr="000E23D0">
        <w:rPr>
          <w:lang w:val="en-US"/>
        </w:rPr>
        <w:t>Provide an overall conclusion as to whether the project has included all reasonable effects of the project activities in the causal chain(s).</w:t>
      </w:r>
    </w:p>
    <w:p w14:paraId="10110E15" w14:textId="6200141D" w:rsidR="004C5C39" w:rsidRPr="000E23D0" w:rsidRDefault="004C5C39" w:rsidP="004D6052">
      <w:pPr>
        <w:pStyle w:val="Heading3"/>
      </w:pPr>
      <w:r w:rsidRPr="000E23D0">
        <w:t xml:space="preserve">Threats to the </w:t>
      </w:r>
      <w:r w:rsidR="00725416" w:rsidRPr="000E23D0">
        <w:t>P</w:t>
      </w:r>
      <w:r w:rsidRPr="000E23D0">
        <w:t xml:space="preserve">roject </w:t>
      </w:r>
    </w:p>
    <w:p w14:paraId="4651E990" w14:textId="09C6DA42" w:rsidR="00B8734B" w:rsidRPr="000E23D0" w:rsidRDefault="00B8734B" w:rsidP="00F3451B">
      <w:pPr>
        <w:pStyle w:val="Instructions"/>
        <w:rPr>
          <w:lang w:val="en-US"/>
        </w:rPr>
      </w:pPr>
      <w:r w:rsidRPr="000E23D0">
        <w:rPr>
          <w:lang w:val="en-US"/>
        </w:rPr>
        <w:t>Desc</w:t>
      </w:r>
      <w:r w:rsidR="00C16B8C" w:rsidRPr="000E23D0">
        <w:rPr>
          <w:lang w:val="en-US"/>
        </w:rPr>
        <w:t>ribe the steps taken to assess</w:t>
      </w:r>
      <w:r w:rsidRPr="000E23D0">
        <w:rPr>
          <w:lang w:val="en-US"/>
        </w:rPr>
        <w:t xml:space="preserve"> the likely</w:t>
      </w:r>
      <w:r w:rsidR="00A03174" w:rsidRPr="000E23D0">
        <w:rPr>
          <w:lang w:val="en-US"/>
        </w:rPr>
        <w:t xml:space="preserve"> natural and human-induced threats</w:t>
      </w:r>
      <w:r w:rsidRPr="000E23D0">
        <w:rPr>
          <w:lang w:val="en-US"/>
        </w:rPr>
        <w:t xml:space="preserve"> </w:t>
      </w:r>
      <w:r w:rsidR="00C16B8C" w:rsidRPr="000E23D0">
        <w:rPr>
          <w:lang w:val="en-US"/>
        </w:rPr>
        <w:t xml:space="preserve">identified by the project </w:t>
      </w:r>
      <w:r w:rsidRPr="000E23D0">
        <w:rPr>
          <w:lang w:val="en-US"/>
        </w:rPr>
        <w:t xml:space="preserve">to the expected </w:t>
      </w:r>
      <w:r w:rsidR="00A03174" w:rsidRPr="000E23D0">
        <w:rPr>
          <w:lang w:val="en-US"/>
        </w:rPr>
        <w:t>sustainable development</w:t>
      </w:r>
      <w:r w:rsidRPr="000E23D0">
        <w:rPr>
          <w:lang w:val="en-US"/>
        </w:rPr>
        <w:t xml:space="preserve"> benefits during the project lifetime</w:t>
      </w:r>
      <w:r w:rsidR="00C16B8C" w:rsidRPr="000E23D0">
        <w:rPr>
          <w:lang w:val="en-US"/>
        </w:rPr>
        <w:t xml:space="preserve">. </w:t>
      </w:r>
      <w:r w:rsidRPr="000E23D0">
        <w:rPr>
          <w:lang w:val="en-US"/>
        </w:rPr>
        <w:t xml:space="preserve">Identify, discuss, and justify conclusions </w:t>
      </w:r>
      <w:r w:rsidR="00E46314" w:rsidRPr="000E23D0">
        <w:rPr>
          <w:lang w:val="en-US"/>
        </w:rPr>
        <w:t>as to whether the threats identified are comprehensive and whether</w:t>
      </w:r>
      <w:r w:rsidRPr="000E23D0">
        <w:rPr>
          <w:lang w:val="en-US"/>
        </w:rPr>
        <w:t xml:space="preserve"> the measures included in the projec</w:t>
      </w:r>
      <w:r w:rsidR="00C16B8C" w:rsidRPr="000E23D0">
        <w:rPr>
          <w:lang w:val="en-US"/>
        </w:rPr>
        <w:t>t design to mitigate these threats</w:t>
      </w:r>
      <w:r w:rsidR="00E46314" w:rsidRPr="000E23D0">
        <w:rPr>
          <w:lang w:val="en-US"/>
        </w:rPr>
        <w:t xml:space="preserve"> are reasonable</w:t>
      </w:r>
      <w:r w:rsidR="00F775B5" w:rsidRPr="000E23D0">
        <w:rPr>
          <w:lang w:val="en-US"/>
        </w:rPr>
        <w:t>.</w:t>
      </w:r>
    </w:p>
    <w:p w14:paraId="1AE116DD" w14:textId="71098C92" w:rsidR="00F775B5" w:rsidRPr="000E23D0" w:rsidRDefault="00F775B5" w:rsidP="004D6052">
      <w:pPr>
        <w:pStyle w:val="Heading3"/>
      </w:pPr>
      <w:r w:rsidRPr="000E23D0">
        <w:t xml:space="preserve">Benefit Permanence </w:t>
      </w:r>
    </w:p>
    <w:p w14:paraId="1662BB4C" w14:textId="0538F046" w:rsidR="00F775B5" w:rsidRPr="000E23D0" w:rsidRDefault="004474F9" w:rsidP="00F3451B">
      <w:pPr>
        <w:pStyle w:val="Instructions"/>
        <w:rPr>
          <w:lang w:val="en-US"/>
        </w:rPr>
      </w:pPr>
      <w:r w:rsidRPr="000E23D0">
        <w:rPr>
          <w:lang w:val="en-US"/>
        </w:rPr>
        <w:t>Describe the steps taken to assess</w:t>
      </w:r>
      <w:r w:rsidR="00F775B5" w:rsidRPr="000E23D0">
        <w:rPr>
          <w:lang w:val="en-US"/>
        </w:rPr>
        <w:t xml:space="preserve"> the measures planned to maintain and enhance the project’s benefits after project activities cease. </w:t>
      </w:r>
      <w:r w:rsidRPr="000E23D0">
        <w:rPr>
          <w:lang w:val="en-US"/>
        </w:rPr>
        <w:t>Provide and justify a conclusion as to whether t</w:t>
      </w:r>
      <w:r w:rsidR="00F775B5" w:rsidRPr="000E23D0">
        <w:rPr>
          <w:lang w:val="en-US"/>
        </w:rPr>
        <w:t>hese measures</w:t>
      </w:r>
      <w:r w:rsidRPr="000E23D0">
        <w:rPr>
          <w:lang w:val="en-US"/>
        </w:rPr>
        <w:t xml:space="preserve"> will </w:t>
      </w:r>
      <w:r w:rsidR="00B15854" w:rsidRPr="000E23D0">
        <w:rPr>
          <w:lang w:val="en-US"/>
        </w:rPr>
        <w:t xml:space="preserve">likely </w:t>
      </w:r>
      <w:r w:rsidRPr="000E23D0">
        <w:rPr>
          <w:lang w:val="en-US"/>
        </w:rPr>
        <w:t>achieve their stated objective</w:t>
      </w:r>
      <w:r w:rsidR="00F775B5" w:rsidRPr="000E23D0">
        <w:rPr>
          <w:lang w:val="en-US"/>
        </w:rPr>
        <w:t xml:space="preserve">. </w:t>
      </w:r>
    </w:p>
    <w:p w14:paraId="371EAEDF" w14:textId="5699D98F" w:rsidR="004C5C39" w:rsidRPr="000E23D0" w:rsidRDefault="004C5C39" w:rsidP="004C5C39">
      <w:pPr>
        <w:pStyle w:val="Heading2"/>
      </w:pPr>
      <w:bookmarkStart w:id="112" w:name="_Toc535498451"/>
      <w:bookmarkStart w:id="113" w:name="_Toc72937582"/>
      <w:bookmarkStart w:id="114" w:name="_Toc76031035"/>
      <w:r w:rsidRPr="000E23D0">
        <w:t>Stakeholder Engagement</w:t>
      </w:r>
      <w:bookmarkEnd w:id="112"/>
      <w:bookmarkEnd w:id="113"/>
      <w:bookmarkEnd w:id="114"/>
    </w:p>
    <w:p w14:paraId="57988833" w14:textId="5B6FDEC3" w:rsidR="00A03174" w:rsidRPr="000E23D0" w:rsidRDefault="00A03174" w:rsidP="004D6052">
      <w:pPr>
        <w:pStyle w:val="Heading3"/>
      </w:pPr>
      <w:r w:rsidRPr="000E23D0">
        <w:t>Stakeholder Identification</w:t>
      </w:r>
    </w:p>
    <w:p w14:paraId="6DC1D12E" w14:textId="4326FED8" w:rsidR="00A93858" w:rsidRPr="000E23D0" w:rsidRDefault="00A93858" w:rsidP="00F3451B">
      <w:pPr>
        <w:pStyle w:val="Instructions"/>
        <w:rPr>
          <w:lang w:val="en-US"/>
        </w:rPr>
      </w:pPr>
      <w:r w:rsidRPr="000E23D0">
        <w:rPr>
          <w:lang w:val="en-US"/>
        </w:rPr>
        <w:t xml:space="preserve">Describe the steps taken to </w:t>
      </w:r>
      <w:r w:rsidR="004474F9" w:rsidRPr="000E23D0">
        <w:rPr>
          <w:lang w:val="en-US"/>
        </w:rPr>
        <w:t>assess</w:t>
      </w:r>
      <w:r w:rsidRPr="000E23D0">
        <w:rPr>
          <w:lang w:val="en-US"/>
        </w:rPr>
        <w:t xml:space="preserve"> the process of stakeholder identification and analysis used to identify stakeholders and stakeholder groups. Include details of documentation assessed </w:t>
      </w:r>
      <w:r w:rsidRPr="000E23D0">
        <w:rPr>
          <w:lang w:val="en-US"/>
        </w:rPr>
        <w:lastRenderedPageBreak/>
        <w:t xml:space="preserve">and observations made during the site visit. </w:t>
      </w:r>
      <w:r w:rsidR="004474F9" w:rsidRPr="000E23D0">
        <w:rPr>
          <w:lang w:val="en-US"/>
        </w:rPr>
        <w:t xml:space="preserve">Provide a conclusion as to whether the process is likely to identify all </w:t>
      </w:r>
      <w:r w:rsidR="00B840C8">
        <w:rPr>
          <w:lang w:val="en-US"/>
        </w:rPr>
        <w:t xml:space="preserve">stakeholders </w:t>
      </w:r>
      <w:r w:rsidR="004474F9" w:rsidRPr="000E23D0">
        <w:rPr>
          <w:lang w:val="en-US"/>
        </w:rPr>
        <w:t>who will be impacted by the project activities.</w:t>
      </w:r>
    </w:p>
    <w:p w14:paraId="6EB4737D" w14:textId="2BD38F24" w:rsidR="00A03174" w:rsidRPr="000E23D0" w:rsidRDefault="00A03174" w:rsidP="004D6052">
      <w:pPr>
        <w:pStyle w:val="Heading3"/>
      </w:pPr>
      <w:r w:rsidRPr="000E23D0">
        <w:t>Stakeholder Description</w:t>
      </w:r>
    </w:p>
    <w:p w14:paraId="6E2712D2" w14:textId="4359F103" w:rsidR="008547D7" w:rsidRPr="000E23D0" w:rsidRDefault="008547D7" w:rsidP="00F3451B">
      <w:pPr>
        <w:pStyle w:val="Instructions"/>
        <w:rPr>
          <w:lang w:val="en-US"/>
        </w:rPr>
      </w:pPr>
      <w:r w:rsidRPr="000E23D0">
        <w:rPr>
          <w:lang w:val="en-US"/>
        </w:rPr>
        <w:t xml:space="preserve">Describe the steps taken to assess that all stakeholders and stakeholder groups that are included in the project, or may be included </w:t>
      </w:r>
      <w:r w:rsidR="00B15854" w:rsidRPr="000E23D0">
        <w:rPr>
          <w:lang w:val="en-US"/>
        </w:rPr>
        <w:t>through the</w:t>
      </w:r>
      <w:r w:rsidRPr="000E23D0">
        <w:rPr>
          <w:lang w:val="en-US"/>
        </w:rPr>
        <w:t xml:space="preserve"> grouped project</w:t>
      </w:r>
      <w:r w:rsidR="00B15854" w:rsidRPr="000E23D0">
        <w:rPr>
          <w:lang w:val="en-US"/>
        </w:rPr>
        <w:t xml:space="preserve"> approach</w:t>
      </w:r>
      <w:r w:rsidRPr="000E23D0">
        <w:rPr>
          <w:lang w:val="en-US"/>
        </w:rPr>
        <w:t xml:space="preserve">, were </w:t>
      </w:r>
      <w:proofErr w:type="gramStart"/>
      <w:r w:rsidR="00B56564">
        <w:rPr>
          <w:lang w:val="en-US"/>
        </w:rPr>
        <w:t>identified</w:t>
      </w:r>
      <w:proofErr w:type="gramEnd"/>
      <w:r w:rsidR="00B56564">
        <w:rPr>
          <w:lang w:val="en-US"/>
        </w:rPr>
        <w:t xml:space="preserve"> and </w:t>
      </w:r>
      <w:r w:rsidR="00FB2AB5">
        <w:rPr>
          <w:lang w:val="en-US"/>
        </w:rPr>
        <w:t>described appropriately</w:t>
      </w:r>
      <w:r w:rsidRPr="000E23D0">
        <w:rPr>
          <w:lang w:val="en-US"/>
        </w:rPr>
        <w:t xml:space="preserve"> in the project description.</w:t>
      </w:r>
    </w:p>
    <w:p w14:paraId="1B9379FD" w14:textId="082BFB42" w:rsidR="00A03174" w:rsidRPr="000E23D0" w:rsidRDefault="00A03174" w:rsidP="004D6052">
      <w:pPr>
        <w:pStyle w:val="Heading3"/>
      </w:pPr>
      <w:r w:rsidRPr="000E23D0">
        <w:t>Stakeholder Consultation</w:t>
      </w:r>
    </w:p>
    <w:p w14:paraId="6C654BE7" w14:textId="5D16137E" w:rsidR="00D74750" w:rsidRPr="000E23D0" w:rsidRDefault="008547D7" w:rsidP="00F3451B">
      <w:pPr>
        <w:pStyle w:val="Instructions"/>
        <w:rPr>
          <w:lang w:val="en-US"/>
        </w:rPr>
      </w:pPr>
      <w:r w:rsidRPr="000E23D0">
        <w:rPr>
          <w:lang w:val="en-US"/>
        </w:rPr>
        <w:t xml:space="preserve">Describe the steps taken </w:t>
      </w:r>
      <w:r w:rsidR="00A73665" w:rsidRPr="000E23D0">
        <w:rPr>
          <w:lang w:val="en-US"/>
        </w:rPr>
        <w:t xml:space="preserve">to </w:t>
      </w:r>
      <w:r w:rsidR="00EF20DF" w:rsidRPr="000E23D0">
        <w:rPr>
          <w:lang w:val="en-US"/>
        </w:rPr>
        <w:t>assess</w:t>
      </w:r>
      <w:r w:rsidR="00A73665" w:rsidRPr="000E23D0">
        <w:rPr>
          <w:lang w:val="en-US"/>
        </w:rPr>
        <w:t xml:space="preserve"> the project’s process</w:t>
      </w:r>
      <w:r w:rsidRPr="000E23D0">
        <w:rPr>
          <w:lang w:val="en-US"/>
        </w:rPr>
        <w:t xml:space="preserve"> for conducting effective consultation</w:t>
      </w:r>
      <w:r w:rsidR="00A73665" w:rsidRPr="000E23D0">
        <w:rPr>
          <w:lang w:val="en-US"/>
        </w:rPr>
        <w:t>.</w:t>
      </w:r>
      <w:r w:rsidRPr="000E23D0">
        <w:rPr>
          <w:lang w:val="en-US"/>
        </w:rPr>
        <w:t xml:space="preserve"> </w:t>
      </w:r>
      <w:r w:rsidR="00A73665" w:rsidRPr="000E23D0">
        <w:rPr>
          <w:lang w:val="en-US"/>
        </w:rPr>
        <w:t>Provide an assessment as to whether</w:t>
      </w:r>
      <w:r w:rsidR="00D74750" w:rsidRPr="000E23D0">
        <w:rPr>
          <w:lang w:val="en-US"/>
        </w:rPr>
        <w:t>:</w:t>
      </w:r>
      <w:r w:rsidR="00A73665" w:rsidRPr="000E23D0">
        <w:rPr>
          <w:lang w:val="en-US"/>
        </w:rPr>
        <w:t xml:space="preserve"> </w:t>
      </w:r>
    </w:p>
    <w:p w14:paraId="0E746D28" w14:textId="747E8324" w:rsidR="00D74750" w:rsidRPr="000E23D0" w:rsidRDefault="00193558" w:rsidP="00D35866">
      <w:pPr>
        <w:pStyle w:val="Bullets"/>
        <w:rPr>
          <w:lang w:val="en-US"/>
        </w:rPr>
      </w:pPr>
      <w:r w:rsidRPr="000E23D0">
        <w:rPr>
          <w:lang w:val="en-US"/>
        </w:rPr>
        <w:t>T</w:t>
      </w:r>
      <w:r w:rsidR="00A73665" w:rsidRPr="000E23D0">
        <w:rPr>
          <w:lang w:val="en-US"/>
        </w:rPr>
        <w:t xml:space="preserve">he project’s process was appropriate for each stakeholder </w:t>
      </w:r>
      <w:proofErr w:type="gramStart"/>
      <w:r w:rsidR="00A73665" w:rsidRPr="000E23D0">
        <w:rPr>
          <w:lang w:val="en-US"/>
        </w:rPr>
        <w:t>group</w:t>
      </w:r>
      <w:r w:rsidR="00D74750" w:rsidRPr="000E23D0">
        <w:rPr>
          <w:lang w:val="en-US"/>
        </w:rPr>
        <w:t>;</w:t>
      </w:r>
      <w:proofErr w:type="gramEnd"/>
      <w:r w:rsidR="00A73665" w:rsidRPr="000E23D0">
        <w:rPr>
          <w:lang w:val="en-US"/>
        </w:rPr>
        <w:t xml:space="preserve"> </w:t>
      </w:r>
    </w:p>
    <w:p w14:paraId="620D439F" w14:textId="3370342F" w:rsidR="00D74750" w:rsidRPr="000E23D0" w:rsidRDefault="00193558" w:rsidP="00D35866">
      <w:pPr>
        <w:pStyle w:val="Bullets"/>
        <w:rPr>
          <w:lang w:val="en-US"/>
        </w:rPr>
      </w:pPr>
      <w:r w:rsidRPr="000E23D0">
        <w:rPr>
          <w:lang w:val="en-US"/>
        </w:rPr>
        <w:t>I</w:t>
      </w:r>
      <w:r w:rsidR="00A73665" w:rsidRPr="000E23D0">
        <w:rPr>
          <w:lang w:val="en-US"/>
        </w:rPr>
        <w:t>nformation about potential costs</w:t>
      </w:r>
      <w:r w:rsidR="00D74750" w:rsidRPr="000E23D0">
        <w:rPr>
          <w:lang w:val="en-US"/>
        </w:rPr>
        <w:t xml:space="preserve">, risks and benefits was </w:t>
      </w:r>
      <w:r w:rsidR="00F03C62" w:rsidRPr="000E23D0">
        <w:rPr>
          <w:lang w:val="en-US"/>
        </w:rPr>
        <w:t xml:space="preserve">appropriately </w:t>
      </w:r>
      <w:r w:rsidR="00D74750" w:rsidRPr="000E23D0">
        <w:rPr>
          <w:lang w:val="en-US"/>
        </w:rPr>
        <w:t xml:space="preserve">shared with each </w:t>
      </w:r>
      <w:proofErr w:type="gramStart"/>
      <w:r w:rsidR="00D74750" w:rsidRPr="000E23D0">
        <w:rPr>
          <w:lang w:val="en-US"/>
        </w:rPr>
        <w:t>group;</w:t>
      </w:r>
      <w:proofErr w:type="gramEnd"/>
      <w:r w:rsidR="00A73665" w:rsidRPr="000E23D0">
        <w:rPr>
          <w:lang w:val="en-US"/>
        </w:rPr>
        <w:t xml:space="preserve"> </w:t>
      </w:r>
    </w:p>
    <w:p w14:paraId="1CEABAD8" w14:textId="7A464EA7" w:rsidR="00D74750" w:rsidRPr="000E23D0" w:rsidRDefault="00193558" w:rsidP="00D35866">
      <w:pPr>
        <w:pStyle w:val="Bullets"/>
        <w:rPr>
          <w:lang w:val="en-US"/>
        </w:rPr>
      </w:pPr>
      <w:r w:rsidRPr="000E23D0">
        <w:rPr>
          <w:lang w:val="en-US"/>
        </w:rPr>
        <w:t>E</w:t>
      </w:r>
      <w:r w:rsidR="00A73665" w:rsidRPr="000E23D0">
        <w:rPr>
          <w:lang w:val="en-US"/>
        </w:rPr>
        <w:t>ach group was provided an opportun</w:t>
      </w:r>
      <w:r w:rsidR="00D74750" w:rsidRPr="000E23D0">
        <w:rPr>
          <w:lang w:val="en-US"/>
        </w:rPr>
        <w:t>ity to influence project design</w:t>
      </w:r>
      <w:r w:rsidR="00A23D6B" w:rsidRPr="000E23D0">
        <w:rPr>
          <w:lang w:val="en-US"/>
        </w:rPr>
        <w:t>;</w:t>
      </w:r>
      <w:r w:rsidR="00D74750" w:rsidRPr="000E23D0">
        <w:rPr>
          <w:lang w:val="en-US"/>
        </w:rPr>
        <w:t xml:space="preserve"> and</w:t>
      </w:r>
    </w:p>
    <w:p w14:paraId="7D1F1476" w14:textId="37107ECB" w:rsidR="00D74750" w:rsidRPr="000E23D0" w:rsidRDefault="00903BE4" w:rsidP="00D35866">
      <w:pPr>
        <w:pStyle w:val="Bullets"/>
        <w:rPr>
          <w:lang w:val="en-US"/>
        </w:rPr>
      </w:pPr>
      <w:r>
        <w:rPr>
          <w:lang w:val="en-US"/>
        </w:rPr>
        <w:t>Particular</w:t>
      </w:r>
      <w:r w:rsidRPr="000E23D0">
        <w:rPr>
          <w:lang w:val="en-US"/>
        </w:rPr>
        <w:t xml:space="preserve"> </w:t>
      </w:r>
      <w:r w:rsidR="00D74750" w:rsidRPr="000E23D0">
        <w:rPr>
          <w:lang w:val="en-US"/>
        </w:rPr>
        <w:t xml:space="preserve">attention was paid to optimizing benefits for </w:t>
      </w:r>
      <w:r w:rsidR="00193558" w:rsidRPr="000E23D0">
        <w:rPr>
          <w:lang w:val="en-US"/>
        </w:rPr>
        <w:t>any</w:t>
      </w:r>
      <w:r w:rsidR="00D74750" w:rsidRPr="000E23D0">
        <w:rPr>
          <w:lang w:val="en-US"/>
        </w:rPr>
        <w:t xml:space="preserve"> marginalized and/or vulnerable groups.</w:t>
      </w:r>
      <w:r w:rsidR="008547D7" w:rsidRPr="000E23D0">
        <w:rPr>
          <w:lang w:val="en-US"/>
        </w:rPr>
        <w:t xml:space="preserve"> </w:t>
      </w:r>
    </w:p>
    <w:p w14:paraId="1A52C5EE" w14:textId="1CABC294" w:rsidR="008547D7" w:rsidRPr="000E23D0" w:rsidRDefault="008547D7" w:rsidP="00F3451B">
      <w:pPr>
        <w:pStyle w:val="Instructions"/>
        <w:rPr>
          <w:lang w:val="en-US"/>
        </w:rPr>
      </w:pPr>
      <w:r w:rsidRPr="000E23D0">
        <w:rPr>
          <w:lang w:val="en-US"/>
        </w:rPr>
        <w:t>Provide and justify an overall conclus</w:t>
      </w:r>
      <w:r w:rsidR="00A73665" w:rsidRPr="000E23D0">
        <w:rPr>
          <w:lang w:val="en-US"/>
        </w:rPr>
        <w:t>ion regarding the project’s process</w:t>
      </w:r>
      <w:r w:rsidRPr="000E23D0">
        <w:rPr>
          <w:lang w:val="en-US"/>
        </w:rPr>
        <w:t xml:space="preserve"> for conducting effective stakeholder consultations.</w:t>
      </w:r>
    </w:p>
    <w:p w14:paraId="75700655" w14:textId="610367ED" w:rsidR="00A03174" w:rsidRPr="000E23D0" w:rsidRDefault="00A03174" w:rsidP="004D6052">
      <w:pPr>
        <w:pStyle w:val="Heading3"/>
      </w:pPr>
      <w:r w:rsidRPr="000E23D0">
        <w:t>Continued Consultation and Adaptive Management</w:t>
      </w:r>
    </w:p>
    <w:p w14:paraId="742DF138" w14:textId="789C5D94" w:rsidR="00D74750" w:rsidRPr="000E23D0" w:rsidRDefault="00D74750" w:rsidP="00F3451B">
      <w:pPr>
        <w:pStyle w:val="Instructions"/>
        <w:rPr>
          <w:lang w:val="en-US"/>
        </w:rPr>
      </w:pPr>
      <w:r w:rsidRPr="000E23D0">
        <w:rPr>
          <w:lang w:val="en-US"/>
        </w:rPr>
        <w:t xml:space="preserve">Describe the steps taken to </w:t>
      </w:r>
      <w:r w:rsidR="00EF20DF" w:rsidRPr="000E23D0">
        <w:rPr>
          <w:lang w:val="en-US"/>
        </w:rPr>
        <w:t>assess</w:t>
      </w:r>
      <w:r w:rsidRPr="000E23D0">
        <w:rPr>
          <w:lang w:val="en-US"/>
        </w:rPr>
        <w:t xml:space="preserve"> the project’s plan for continuing communication and consultation with all stakeholder groups. Provide an assessment of the chosen consultation channels and the project’s plan </w:t>
      </w:r>
      <w:r w:rsidR="00A23D6B" w:rsidRPr="000E23D0">
        <w:rPr>
          <w:lang w:val="en-US"/>
        </w:rPr>
        <w:t>for</w:t>
      </w:r>
      <w:r w:rsidRPr="000E23D0">
        <w:rPr>
          <w:lang w:val="en-US"/>
        </w:rPr>
        <w:t xml:space="preserve"> adapt</w:t>
      </w:r>
      <w:r w:rsidR="00A23D6B" w:rsidRPr="000E23D0">
        <w:rPr>
          <w:lang w:val="en-US"/>
        </w:rPr>
        <w:t>ing</w:t>
      </w:r>
      <w:r w:rsidRPr="000E23D0">
        <w:rPr>
          <w:lang w:val="en-US"/>
        </w:rPr>
        <w:t xml:space="preserve"> </w:t>
      </w:r>
      <w:r w:rsidR="006251D0" w:rsidRPr="000E23D0">
        <w:rPr>
          <w:lang w:val="en-US"/>
        </w:rPr>
        <w:t xml:space="preserve">its management processes based on stakeholder input. </w:t>
      </w:r>
      <w:r w:rsidRPr="000E23D0">
        <w:rPr>
          <w:lang w:val="en-US"/>
        </w:rPr>
        <w:t>Provide and justify an overall conclusion regarding the project’s plan</w:t>
      </w:r>
      <w:r w:rsidR="006251D0" w:rsidRPr="000E23D0">
        <w:rPr>
          <w:lang w:val="en-US"/>
        </w:rPr>
        <w:t xml:space="preserve"> for</w:t>
      </w:r>
      <w:r w:rsidRPr="000E23D0">
        <w:rPr>
          <w:lang w:val="en-US"/>
        </w:rPr>
        <w:t xml:space="preserve"> continued consultation and adaptive management.</w:t>
      </w:r>
    </w:p>
    <w:p w14:paraId="7CCE3DEA" w14:textId="1818ABBA" w:rsidR="00A03174" w:rsidRPr="000E23D0" w:rsidRDefault="00A03174" w:rsidP="007E655B">
      <w:pPr>
        <w:pStyle w:val="Heading3"/>
        <w:rPr>
          <w:rStyle w:val="Emphasis"/>
          <w:b w:val="0"/>
          <w:color w:val="0685B2"/>
          <w:sz w:val="22"/>
        </w:rPr>
      </w:pPr>
      <w:r w:rsidRPr="000E23D0">
        <w:rPr>
          <w:rStyle w:val="Emphasis"/>
          <w:b w:val="0"/>
          <w:color w:val="0685B2"/>
          <w:sz w:val="22"/>
        </w:rPr>
        <w:t>Anti-Discrimination</w:t>
      </w:r>
    </w:p>
    <w:p w14:paraId="5F104CE8" w14:textId="1E507D43" w:rsidR="00C84009" w:rsidRPr="000E23D0" w:rsidRDefault="00193558" w:rsidP="00F3451B">
      <w:pPr>
        <w:pStyle w:val="Instructions"/>
        <w:rPr>
          <w:lang w:val="en-US"/>
        </w:rPr>
      </w:pPr>
      <w:r w:rsidRPr="000E23D0">
        <w:rPr>
          <w:lang w:val="en-US"/>
        </w:rPr>
        <w:t xml:space="preserve">Identify, </w:t>
      </w:r>
      <w:proofErr w:type="gramStart"/>
      <w:r w:rsidRPr="000E23D0">
        <w:rPr>
          <w:lang w:val="en-US"/>
        </w:rPr>
        <w:t>discuss</w:t>
      </w:r>
      <w:proofErr w:type="gramEnd"/>
      <w:r w:rsidRPr="000E23D0">
        <w:rPr>
          <w:lang w:val="en-US"/>
        </w:rPr>
        <w:t xml:space="preserve"> and justify conclusions regarding the measures </w:t>
      </w:r>
      <w:r w:rsidR="00FF1394" w:rsidRPr="000E23D0">
        <w:rPr>
          <w:lang w:val="en-US"/>
        </w:rPr>
        <w:t>planned</w:t>
      </w:r>
      <w:r w:rsidRPr="000E23D0">
        <w:rPr>
          <w:lang w:val="en-US"/>
        </w:rPr>
        <w:t xml:space="preserve"> to ensure that no entities involved in project design and</w:t>
      </w:r>
      <w:r w:rsidR="00AA204A" w:rsidRPr="000E23D0">
        <w:rPr>
          <w:lang w:val="en-US"/>
        </w:rPr>
        <w:t>/or</w:t>
      </w:r>
      <w:r w:rsidRPr="000E23D0">
        <w:rPr>
          <w:lang w:val="en-US"/>
        </w:rPr>
        <w:t xml:space="preserve"> implementation are involved in, or complicit in, any form of discrimination or sexual harassment.</w:t>
      </w:r>
    </w:p>
    <w:p w14:paraId="3C697EE7" w14:textId="040A17E9" w:rsidR="00A93858" w:rsidRPr="000E23D0" w:rsidRDefault="00A93858" w:rsidP="004D6052">
      <w:pPr>
        <w:pStyle w:val="Heading3"/>
      </w:pPr>
      <w:r w:rsidRPr="000E23D0">
        <w:t>Worker Training</w:t>
      </w:r>
    </w:p>
    <w:p w14:paraId="1243F00F" w14:textId="17551571" w:rsidR="00CE1194" w:rsidRPr="000E23D0" w:rsidRDefault="00F53586" w:rsidP="00F3451B">
      <w:pPr>
        <w:pStyle w:val="Instructions"/>
        <w:rPr>
          <w:lang w:val="en-US"/>
        </w:rPr>
      </w:pPr>
      <w:r w:rsidRPr="000E23D0">
        <w:rPr>
          <w:lang w:val="en-US"/>
        </w:rPr>
        <w:t>Describe the steps taken</w:t>
      </w:r>
      <w:r w:rsidR="001126EB" w:rsidRPr="000E23D0">
        <w:rPr>
          <w:lang w:val="en-US"/>
        </w:rPr>
        <w:t>, including any observations made on the site visit,</w:t>
      </w:r>
      <w:r w:rsidRPr="000E23D0">
        <w:rPr>
          <w:lang w:val="en-US"/>
        </w:rPr>
        <w:t xml:space="preserve"> to assess the orientation and training conducted by the project </w:t>
      </w:r>
      <w:r w:rsidR="00CE1194" w:rsidRPr="000E23D0">
        <w:rPr>
          <w:lang w:val="en-US"/>
        </w:rPr>
        <w:t>for those employed through project activities. Provide an assessment as to whether the trainings have/will</w:t>
      </w:r>
      <w:r w:rsidRPr="000E23D0">
        <w:rPr>
          <w:lang w:val="en-US"/>
        </w:rPr>
        <w:t xml:space="preserve"> provide </w:t>
      </w:r>
      <w:r w:rsidR="00BA6C73">
        <w:rPr>
          <w:lang w:val="en-US"/>
        </w:rPr>
        <w:t>particular</w:t>
      </w:r>
      <w:r w:rsidR="00BA6C73" w:rsidRPr="000E23D0">
        <w:rPr>
          <w:lang w:val="en-US"/>
        </w:rPr>
        <w:t xml:space="preserve"> </w:t>
      </w:r>
      <w:r w:rsidRPr="000E23D0">
        <w:rPr>
          <w:lang w:val="en-US"/>
        </w:rPr>
        <w:t>attention to marginalized and/or vulnerable people and</w:t>
      </w:r>
      <w:r w:rsidR="00CE1194" w:rsidRPr="000E23D0">
        <w:rPr>
          <w:lang w:val="en-US"/>
        </w:rPr>
        <w:t xml:space="preserve"> build locally useful skills and knowledge </w:t>
      </w:r>
      <w:r w:rsidR="00FF1394" w:rsidRPr="000E23D0">
        <w:rPr>
          <w:lang w:val="en-US"/>
        </w:rPr>
        <w:t xml:space="preserve">for the </w:t>
      </w:r>
      <w:r w:rsidR="00FF1394" w:rsidRPr="000E23D0">
        <w:rPr>
          <w:lang w:val="en-US"/>
        </w:rPr>
        <w:lastRenderedPageBreak/>
        <w:t>purpose of</w:t>
      </w:r>
      <w:r w:rsidR="00CE1194" w:rsidRPr="000E23D0">
        <w:rPr>
          <w:lang w:val="en-US"/>
        </w:rPr>
        <w:t xml:space="preserve"> increas</w:t>
      </w:r>
      <w:r w:rsidR="00FF1394" w:rsidRPr="000E23D0">
        <w:rPr>
          <w:lang w:val="en-US"/>
        </w:rPr>
        <w:t>ing</w:t>
      </w:r>
      <w:r w:rsidR="00CE1194" w:rsidRPr="000E23D0">
        <w:rPr>
          <w:lang w:val="en-US"/>
        </w:rPr>
        <w:t xml:space="preserve"> local participation in project implementation. </w:t>
      </w:r>
      <w:r w:rsidRPr="000E23D0">
        <w:rPr>
          <w:lang w:val="en-US"/>
        </w:rPr>
        <w:t xml:space="preserve">Identify, </w:t>
      </w:r>
      <w:proofErr w:type="gramStart"/>
      <w:r w:rsidRPr="000E23D0">
        <w:rPr>
          <w:lang w:val="en-US"/>
        </w:rPr>
        <w:t>discuss</w:t>
      </w:r>
      <w:proofErr w:type="gramEnd"/>
      <w:r w:rsidRPr="000E23D0">
        <w:rPr>
          <w:lang w:val="en-US"/>
        </w:rPr>
        <w:t xml:space="preserve"> and justify conclusions regarding the measures needed and designed to provide orientation and training.</w:t>
      </w:r>
    </w:p>
    <w:p w14:paraId="18177F2E" w14:textId="77777777" w:rsidR="00F03C62" w:rsidRPr="000E23D0" w:rsidRDefault="00F03C62" w:rsidP="004D6052">
      <w:pPr>
        <w:pStyle w:val="Heading3"/>
      </w:pPr>
      <w:r w:rsidRPr="000E23D0">
        <w:t>Equal Work Opportunities</w:t>
      </w:r>
    </w:p>
    <w:p w14:paraId="5876CB12" w14:textId="2C308830" w:rsidR="00F03C62" w:rsidRPr="000E23D0" w:rsidRDefault="00F03C62" w:rsidP="00F3451B">
      <w:pPr>
        <w:pStyle w:val="Instructions"/>
        <w:rPr>
          <w:lang w:val="en-US"/>
        </w:rPr>
      </w:pPr>
      <w:r w:rsidRPr="000E23D0">
        <w:rPr>
          <w:lang w:val="en-US"/>
        </w:rPr>
        <w:t>Describe the steps taken to assess whether the project</w:t>
      </w:r>
      <w:r w:rsidR="002D03F1" w:rsidRPr="000E23D0">
        <w:rPr>
          <w:lang w:val="en-US"/>
        </w:rPr>
        <w:t>’</w:t>
      </w:r>
      <w:r w:rsidR="00261F24">
        <w:rPr>
          <w:lang w:val="en-US"/>
        </w:rPr>
        <w:t>s</w:t>
      </w:r>
      <w:r w:rsidR="002D03F1" w:rsidRPr="000E23D0">
        <w:rPr>
          <w:lang w:val="en-US"/>
        </w:rPr>
        <w:t xml:space="preserve"> hiring practices</w:t>
      </w:r>
      <w:r w:rsidRPr="000E23D0">
        <w:rPr>
          <w:lang w:val="en-US"/>
        </w:rPr>
        <w:t xml:space="preserve"> provide equal employment</w:t>
      </w:r>
      <w:r w:rsidR="002D03F1" w:rsidRPr="000E23D0">
        <w:rPr>
          <w:lang w:val="en-US"/>
        </w:rPr>
        <w:t xml:space="preserve"> opportunities (including management opportunities)</w:t>
      </w:r>
      <w:r w:rsidRPr="000E23D0">
        <w:rPr>
          <w:lang w:val="en-US"/>
        </w:rPr>
        <w:t xml:space="preserve"> to all stakeholders</w:t>
      </w:r>
      <w:r w:rsidR="002D03F1" w:rsidRPr="000E23D0">
        <w:rPr>
          <w:lang w:val="en-US"/>
        </w:rPr>
        <w:t>, including women and marginalized and/or vulnerable people.</w:t>
      </w:r>
      <w:r w:rsidRPr="000E23D0">
        <w:rPr>
          <w:lang w:val="en-US"/>
        </w:rPr>
        <w:t xml:space="preserve"> Include details of documentation assessed and observations made during the site visit. Provide and justify conclusions as to whether the project provides equal employment</w:t>
      </w:r>
      <w:r w:rsidR="007055D9" w:rsidRPr="000E23D0">
        <w:rPr>
          <w:lang w:val="en-US"/>
        </w:rPr>
        <w:t xml:space="preserve"> opportunities</w:t>
      </w:r>
      <w:r w:rsidRPr="000E23D0">
        <w:rPr>
          <w:lang w:val="en-US"/>
        </w:rPr>
        <w:t xml:space="preserve"> to all stakeholders.</w:t>
      </w:r>
    </w:p>
    <w:p w14:paraId="2D62D551" w14:textId="306126D0" w:rsidR="00A93858" w:rsidRPr="000E23D0" w:rsidRDefault="00A93858" w:rsidP="004D6052">
      <w:pPr>
        <w:pStyle w:val="Heading3"/>
      </w:pPr>
      <w:r w:rsidRPr="000E23D0">
        <w:t>Workers’ Rights</w:t>
      </w:r>
    </w:p>
    <w:p w14:paraId="1A1ACA7D" w14:textId="3488D520" w:rsidR="00CE1194" w:rsidRPr="000E23D0" w:rsidRDefault="00CE1194" w:rsidP="00F3451B">
      <w:pPr>
        <w:pStyle w:val="Instructions"/>
        <w:rPr>
          <w:lang w:val="en-US"/>
        </w:rPr>
      </w:pPr>
      <w:r w:rsidRPr="000E23D0">
        <w:rPr>
          <w:lang w:val="en-US"/>
        </w:rPr>
        <w:t xml:space="preserve">Identify, </w:t>
      </w:r>
      <w:proofErr w:type="gramStart"/>
      <w:r w:rsidRPr="000E23D0">
        <w:rPr>
          <w:lang w:val="en-US"/>
        </w:rPr>
        <w:t>discuss</w:t>
      </w:r>
      <w:proofErr w:type="gramEnd"/>
      <w:r w:rsidRPr="000E23D0">
        <w:rPr>
          <w:lang w:val="en-US"/>
        </w:rPr>
        <w:t xml:space="preserve"> and justify conclusions r</w:t>
      </w:r>
      <w:r w:rsidR="00AF000A" w:rsidRPr="000E23D0">
        <w:rPr>
          <w:lang w:val="en-US"/>
        </w:rPr>
        <w:t xml:space="preserve">egarding the project’s conformance to the principles and rights of workers addressed in the Core </w:t>
      </w:r>
      <w:proofErr w:type="spellStart"/>
      <w:r w:rsidR="00AF000A" w:rsidRPr="000E23D0">
        <w:rPr>
          <w:lang w:val="en-US"/>
        </w:rPr>
        <w:t>Labour</w:t>
      </w:r>
      <w:proofErr w:type="spellEnd"/>
      <w:r w:rsidR="00AF000A" w:rsidRPr="000E23D0">
        <w:rPr>
          <w:lang w:val="en-US"/>
        </w:rPr>
        <w:t xml:space="preserve"> Conventions of the International </w:t>
      </w:r>
      <w:proofErr w:type="spellStart"/>
      <w:r w:rsidR="00AF000A" w:rsidRPr="000E23D0">
        <w:rPr>
          <w:lang w:val="en-US"/>
        </w:rPr>
        <w:t>Labour</w:t>
      </w:r>
      <w:proofErr w:type="spellEnd"/>
      <w:r w:rsidR="00AF000A" w:rsidRPr="000E23D0">
        <w:rPr>
          <w:lang w:val="en-US"/>
        </w:rPr>
        <w:t xml:space="preserve"> Organization and </w:t>
      </w:r>
      <w:r w:rsidR="009D5EDD" w:rsidRPr="000E23D0">
        <w:rPr>
          <w:lang w:val="en-US"/>
        </w:rPr>
        <w:t>whether</w:t>
      </w:r>
      <w:r w:rsidR="00AF000A" w:rsidRPr="000E23D0">
        <w:rPr>
          <w:lang w:val="en-US"/>
        </w:rPr>
        <w:t xml:space="preserve"> </w:t>
      </w:r>
      <w:r w:rsidRPr="000E23D0">
        <w:rPr>
          <w:lang w:val="en-US"/>
        </w:rPr>
        <w:t xml:space="preserve">relevant </w:t>
      </w:r>
      <w:r w:rsidR="00743036" w:rsidRPr="000E23D0">
        <w:rPr>
          <w:lang w:val="en-US"/>
        </w:rPr>
        <w:t xml:space="preserve">local </w:t>
      </w:r>
      <w:r w:rsidRPr="000E23D0">
        <w:rPr>
          <w:lang w:val="en-US"/>
        </w:rPr>
        <w:t>laws and regu</w:t>
      </w:r>
      <w:r w:rsidR="00AF000A" w:rsidRPr="000E23D0">
        <w:rPr>
          <w:lang w:val="en-US"/>
        </w:rPr>
        <w:t xml:space="preserve">lations address these principles. </w:t>
      </w:r>
      <w:r w:rsidR="00F53586" w:rsidRPr="000E23D0">
        <w:rPr>
          <w:lang w:val="en-US"/>
        </w:rPr>
        <w:t>Provide an assessment as to whether the project has informed workers of their rights.</w:t>
      </w:r>
    </w:p>
    <w:p w14:paraId="01ECBFAE" w14:textId="39BC7E68" w:rsidR="00A93858" w:rsidRPr="000E23D0" w:rsidRDefault="00A93858" w:rsidP="004D6052">
      <w:pPr>
        <w:pStyle w:val="Heading3"/>
      </w:pPr>
      <w:r w:rsidRPr="000E23D0">
        <w:t>Occupational Safety Assessment</w:t>
      </w:r>
    </w:p>
    <w:p w14:paraId="0F4A27B0" w14:textId="33CB7F89" w:rsidR="00CE1194" w:rsidRPr="000E23D0" w:rsidRDefault="00E04553" w:rsidP="00F3451B">
      <w:pPr>
        <w:pStyle w:val="Instructions"/>
        <w:rPr>
          <w:lang w:val="en-US"/>
        </w:rPr>
      </w:pPr>
      <w:r w:rsidRPr="000E23D0">
        <w:rPr>
          <w:lang w:val="en-US"/>
        </w:rPr>
        <w:t xml:space="preserve">Describe the steps taken to assess the occupational safety assessment performed by the project and the measures </w:t>
      </w:r>
      <w:r w:rsidR="00AA204A" w:rsidRPr="000E23D0">
        <w:rPr>
          <w:lang w:val="en-US"/>
        </w:rPr>
        <w:t>planned</w:t>
      </w:r>
      <w:r w:rsidRPr="000E23D0">
        <w:rPr>
          <w:lang w:val="en-US"/>
        </w:rPr>
        <w:t xml:space="preserve"> to mitigate the risks identified in the assessment. </w:t>
      </w:r>
      <w:r w:rsidR="00CC754C" w:rsidRPr="000E23D0">
        <w:rPr>
          <w:lang w:val="en-US"/>
        </w:rPr>
        <w:t xml:space="preserve">Describe the </w:t>
      </w:r>
      <w:r w:rsidR="00AD3622" w:rsidRPr="000E23D0">
        <w:rPr>
          <w:lang w:val="en-US"/>
        </w:rPr>
        <w:t>steps taken to determine whether the project adequately informed stakeholders about risks</w:t>
      </w:r>
      <w:r w:rsidR="00C836AA" w:rsidRPr="000E23D0">
        <w:rPr>
          <w:lang w:val="en-US"/>
        </w:rPr>
        <w:t xml:space="preserve"> and how to minimize such risks</w:t>
      </w:r>
      <w:r w:rsidR="00AD3622" w:rsidRPr="000E23D0">
        <w:rPr>
          <w:lang w:val="en-US"/>
        </w:rPr>
        <w:t xml:space="preserve">. </w:t>
      </w:r>
      <w:r w:rsidRPr="000E23D0">
        <w:rPr>
          <w:lang w:val="en-US"/>
        </w:rPr>
        <w:t>Provide and justify a conclusion</w:t>
      </w:r>
      <w:r w:rsidR="00CE1194" w:rsidRPr="000E23D0">
        <w:rPr>
          <w:lang w:val="en-US"/>
        </w:rPr>
        <w:t xml:space="preserve"> </w:t>
      </w:r>
      <w:r w:rsidR="00C75516" w:rsidRPr="000E23D0">
        <w:rPr>
          <w:lang w:val="en-US"/>
        </w:rPr>
        <w:t>as to whether</w:t>
      </w:r>
      <w:r w:rsidR="00CE1194" w:rsidRPr="000E23D0">
        <w:rPr>
          <w:lang w:val="en-US"/>
        </w:rPr>
        <w:t xml:space="preserve"> the project’s occupational safety assessment </w:t>
      </w:r>
      <w:r w:rsidRPr="000E23D0">
        <w:rPr>
          <w:lang w:val="en-US"/>
        </w:rPr>
        <w:t xml:space="preserve">was </w:t>
      </w:r>
      <w:r w:rsidR="00C836AA" w:rsidRPr="000E23D0">
        <w:rPr>
          <w:lang w:val="en-US"/>
        </w:rPr>
        <w:t>comprehensive</w:t>
      </w:r>
      <w:r w:rsidR="00C75516" w:rsidRPr="000E23D0">
        <w:rPr>
          <w:lang w:val="en-US"/>
        </w:rPr>
        <w:t xml:space="preserve"> </w:t>
      </w:r>
      <w:r w:rsidR="00CE1194" w:rsidRPr="000E23D0">
        <w:rPr>
          <w:lang w:val="en-US"/>
        </w:rPr>
        <w:t>and the measures</w:t>
      </w:r>
      <w:r w:rsidRPr="000E23D0">
        <w:rPr>
          <w:lang w:val="en-US"/>
        </w:rPr>
        <w:t xml:space="preserve">, </w:t>
      </w:r>
      <w:r w:rsidR="00C836AA" w:rsidRPr="000E23D0">
        <w:rPr>
          <w:lang w:val="en-US"/>
        </w:rPr>
        <w:t>where</w:t>
      </w:r>
      <w:r w:rsidRPr="000E23D0">
        <w:rPr>
          <w:lang w:val="en-US"/>
        </w:rPr>
        <w:t xml:space="preserve"> needed, will</w:t>
      </w:r>
      <w:r w:rsidR="00CE1194" w:rsidRPr="000E23D0">
        <w:rPr>
          <w:lang w:val="en-US"/>
        </w:rPr>
        <w:t xml:space="preserve"> minimize risk</w:t>
      </w:r>
      <w:r w:rsidR="00AF000A" w:rsidRPr="000E23D0">
        <w:rPr>
          <w:lang w:val="en-US"/>
        </w:rPr>
        <w:t xml:space="preserve"> </w:t>
      </w:r>
      <w:r w:rsidRPr="000E23D0">
        <w:rPr>
          <w:lang w:val="en-US"/>
        </w:rPr>
        <w:t>to workers</w:t>
      </w:r>
      <w:r w:rsidR="00CE1194" w:rsidRPr="000E23D0">
        <w:rPr>
          <w:lang w:val="en-US"/>
        </w:rPr>
        <w:t xml:space="preserve">. </w:t>
      </w:r>
    </w:p>
    <w:p w14:paraId="37C393B6" w14:textId="3269202F" w:rsidR="00A93858" w:rsidRPr="000E23D0" w:rsidRDefault="00A93858" w:rsidP="004D6052">
      <w:pPr>
        <w:pStyle w:val="Heading3"/>
      </w:pPr>
      <w:r w:rsidRPr="000E23D0">
        <w:t xml:space="preserve">Feedback and Grievance Redress Procedure </w:t>
      </w:r>
    </w:p>
    <w:p w14:paraId="06046A64" w14:textId="5119B81D" w:rsidR="00CE1194" w:rsidRPr="000E23D0" w:rsidRDefault="00A11E96" w:rsidP="00F3451B">
      <w:pPr>
        <w:pStyle w:val="Instructions"/>
        <w:rPr>
          <w:lang w:val="en-US"/>
        </w:rPr>
      </w:pPr>
      <w:r w:rsidRPr="000E23D0">
        <w:rPr>
          <w:lang w:val="en-US"/>
        </w:rPr>
        <w:t xml:space="preserve">Describe the steps taken to assess the </w:t>
      </w:r>
      <w:r w:rsidR="00CE1194" w:rsidRPr="000E23D0">
        <w:rPr>
          <w:lang w:val="en-US"/>
        </w:rPr>
        <w:t xml:space="preserve">project’s feedback and grievance redress procedure. </w:t>
      </w:r>
      <w:r w:rsidRPr="000E23D0">
        <w:rPr>
          <w:lang w:val="en-US"/>
        </w:rPr>
        <w:t>P</w:t>
      </w:r>
      <w:r w:rsidR="00CE1194" w:rsidRPr="000E23D0">
        <w:rPr>
          <w:lang w:val="en-US"/>
        </w:rPr>
        <w:t xml:space="preserve">rovide an overall conclusion </w:t>
      </w:r>
      <w:r w:rsidRPr="000E23D0">
        <w:rPr>
          <w:lang w:val="en-US"/>
        </w:rPr>
        <w:t>as to whether</w:t>
      </w:r>
      <w:r w:rsidR="00CE1194" w:rsidRPr="000E23D0">
        <w:rPr>
          <w:lang w:val="en-US"/>
        </w:rPr>
        <w:t xml:space="preserve"> the feedback and grievance redress procedure</w:t>
      </w:r>
      <w:r w:rsidRPr="000E23D0">
        <w:rPr>
          <w:lang w:val="en-US"/>
        </w:rPr>
        <w:t xml:space="preserve"> </w:t>
      </w:r>
      <w:proofErr w:type="gramStart"/>
      <w:r w:rsidR="00F03C62" w:rsidRPr="000E23D0">
        <w:rPr>
          <w:lang w:val="en-US"/>
        </w:rPr>
        <w:t xml:space="preserve">is capable of </w:t>
      </w:r>
      <w:r w:rsidRPr="000E23D0">
        <w:rPr>
          <w:lang w:val="en-US"/>
        </w:rPr>
        <w:t>address</w:t>
      </w:r>
      <w:r w:rsidR="00F03C62" w:rsidRPr="000E23D0">
        <w:rPr>
          <w:lang w:val="en-US"/>
        </w:rPr>
        <w:t>ing</w:t>
      </w:r>
      <w:proofErr w:type="gramEnd"/>
      <w:r w:rsidRPr="000E23D0">
        <w:rPr>
          <w:lang w:val="en-US"/>
        </w:rPr>
        <w:t xml:space="preserve"> </w:t>
      </w:r>
      <w:r w:rsidR="00F03C62" w:rsidRPr="000E23D0">
        <w:rPr>
          <w:lang w:val="en-US"/>
        </w:rPr>
        <w:t>issues</w:t>
      </w:r>
      <w:r w:rsidRPr="000E23D0">
        <w:rPr>
          <w:lang w:val="en-US"/>
        </w:rPr>
        <w:t xml:space="preserve"> that may arise during project planning and implementation</w:t>
      </w:r>
      <w:r w:rsidR="00F03C62" w:rsidRPr="000E23D0">
        <w:rPr>
          <w:lang w:val="en-US"/>
        </w:rPr>
        <w:t xml:space="preserve"> and that it is in line with traditional conflict resolution methods where such methods exist</w:t>
      </w:r>
      <w:r w:rsidRPr="000E23D0">
        <w:rPr>
          <w:lang w:val="en-US"/>
        </w:rPr>
        <w:t>.</w:t>
      </w:r>
    </w:p>
    <w:p w14:paraId="502CAA7B" w14:textId="27293883" w:rsidR="00A93858" w:rsidRPr="000E23D0" w:rsidRDefault="00A93858" w:rsidP="004D6052">
      <w:pPr>
        <w:pStyle w:val="Heading3"/>
      </w:pPr>
      <w:r w:rsidRPr="000E23D0">
        <w:t>Feedback and Grievance Redress Procedure Accessibility</w:t>
      </w:r>
    </w:p>
    <w:p w14:paraId="7369BB39" w14:textId="1DE95CDE" w:rsidR="00AF000A" w:rsidRPr="000E23D0" w:rsidRDefault="00A11E96" w:rsidP="00F3451B">
      <w:pPr>
        <w:pStyle w:val="Instructions"/>
        <w:rPr>
          <w:lang w:val="en-US"/>
        </w:rPr>
      </w:pPr>
      <w:r w:rsidRPr="000E23D0">
        <w:rPr>
          <w:lang w:val="en-US"/>
        </w:rPr>
        <w:t>Describe the steps taken to assess</w:t>
      </w:r>
      <w:r w:rsidR="00AF000A" w:rsidRPr="000E23D0">
        <w:rPr>
          <w:lang w:val="en-US"/>
        </w:rPr>
        <w:t xml:space="preserve"> </w:t>
      </w:r>
      <w:r w:rsidRPr="000E23D0">
        <w:rPr>
          <w:lang w:val="en-US"/>
        </w:rPr>
        <w:t xml:space="preserve">the </w:t>
      </w:r>
      <w:r w:rsidR="00AF000A" w:rsidRPr="000E23D0">
        <w:rPr>
          <w:lang w:val="en-US"/>
        </w:rPr>
        <w:t>project</w:t>
      </w:r>
      <w:r w:rsidR="00AD3622" w:rsidRPr="000E23D0">
        <w:rPr>
          <w:lang w:val="en-US"/>
        </w:rPr>
        <w:t>’s</w:t>
      </w:r>
      <w:r w:rsidR="00AF000A" w:rsidRPr="000E23D0">
        <w:rPr>
          <w:lang w:val="en-US"/>
        </w:rPr>
        <w:t xml:space="preserve"> </w:t>
      </w:r>
      <w:r w:rsidR="00FA39B2" w:rsidRPr="000E23D0">
        <w:rPr>
          <w:lang w:val="en-US"/>
        </w:rPr>
        <w:t xml:space="preserve">efforts to </w:t>
      </w:r>
      <w:r w:rsidR="00AF000A" w:rsidRPr="000E23D0">
        <w:rPr>
          <w:lang w:val="en-US"/>
        </w:rPr>
        <w:t xml:space="preserve">publicize </w:t>
      </w:r>
      <w:r w:rsidR="00DA3B7D" w:rsidRPr="000E23D0">
        <w:rPr>
          <w:lang w:val="en-US"/>
        </w:rPr>
        <w:t xml:space="preserve">its </w:t>
      </w:r>
      <w:r w:rsidR="00AF000A" w:rsidRPr="000E23D0">
        <w:rPr>
          <w:lang w:val="en-US"/>
        </w:rPr>
        <w:t xml:space="preserve">grievance redress procedure </w:t>
      </w:r>
      <w:r w:rsidR="00193558" w:rsidRPr="000E23D0">
        <w:rPr>
          <w:lang w:val="en-US"/>
        </w:rPr>
        <w:t>and how the project will document</w:t>
      </w:r>
      <w:r w:rsidRPr="000E23D0">
        <w:rPr>
          <w:lang w:val="en-US"/>
        </w:rPr>
        <w:t>,</w:t>
      </w:r>
      <w:r w:rsidR="00193558" w:rsidRPr="000E23D0">
        <w:rPr>
          <w:lang w:val="en-US"/>
        </w:rPr>
        <w:t xml:space="preserve"> and make </w:t>
      </w:r>
      <w:r w:rsidR="00375697" w:rsidRPr="000E23D0">
        <w:rPr>
          <w:lang w:val="en-US"/>
        </w:rPr>
        <w:t>publicly</w:t>
      </w:r>
      <w:r w:rsidR="00193558" w:rsidRPr="000E23D0">
        <w:rPr>
          <w:lang w:val="en-US"/>
        </w:rPr>
        <w:t xml:space="preserve"> available</w:t>
      </w:r>
      <w:r w:rsidRPr="000E23D0">
        <w:rPr>
          <w:lang w:val="en-US"/>
        </w:rPr>
        <w:t>, grievances</w:t>
      </w:r>
      <w:r w:rsidR="00AF000A" w:rsidRPr="000E23D0">
        <w:rPr>
          <w:lang w:val="en-US"/>
        </w:rPr>
        <w:t>.</w:t>
      </w:r>
      <w:r w:rsidR="00606494" w:rsidRPr="000E23D0">
        <w:rPr>
          <w:lang w:val="en-US"/>
        </w:rPr>
        <w:t xml:space="preserve"> Include details of documentation assessed and observations made during the site visit.</w:t>
      </w:r>
      <w:r w:rsidRPr="000E23D0">
        <w:rPr>
          <w:lang w:val="en-US"/>
        </w:rPr>
        <w:t xml:space="preserve"> Provide and justify a conclusion as to whether the project’s feedback and grievance redress procedure is accessible to stakeholders.</w:t>
      </w:r>
    </w:p>
    <w:p w14:paraId="432BCB6D" w14:textId="5F57C4F4" w:rsidR="00A93858" w:rsidRPr="000E23D0" w:rsidRDefault="00A93858" w:rsidP="004D6052">
      <w:pPr>
        <w:pStyle w:val="Heading3"/>
      </w:pPr>
      <w:r w:rsidRPr="000E23D0">
        <w:t>Stakeholder Access to Project Documentation</w:t>
      </w:r>
    </w:p>
    <w:p w14:paraId="452B9EB4" w14:textId="48707095" w:rsidR="00CE1194" w:rsidRPr="000E23D0" w:rsidRDefault="00606494" w:rsidP="00F3451B">
      <w:pPr>
        <w:pStyle w:val="Instructions"/>
        <w:rPr>
          <w:lang w:val="en-US"/>
        </w:rPr>
      </w:pPr>
      <w:r w:rsidRPr="000E23D0">
        <w:rPr>
          <w:lang w:val="en-US"/>
        </w:rPr>
        <w:lastRenderedPageBreak/>
        <w:t xml:space="preserve">Describe the steps taken to assess </w:t>
      </w:r>
      <w:r w:rsidR="00C836AA" w:rsidRPr="000E23D0">
        <w:rPr>
          <w:lang w:val="en-US"/>
        </w:rPr>
        <w:t xml:space="preserve">the project’s plan for making </w:t>
      </w:r>
      <w:r w:rsidRPr="000E23D0">
        <w:rPr>
          <w:lang w:val="en-US"/>
        </w:rPr>
        <w:t xml:space="preserve">full project documentation accessible to all stakeholders as </w:t>
      </w:r>
      <w:r w:rsidR="00863A2B" w:rsidRPr="000E23D0">
        <w:rPr>
          <w:lang w:val="en-US"/>
        </w:rPr>
        <w:t>it</w:t>
      </w:r>
      <w:r w:rsidRPr="000E23D0">
        <w:rPr>
          <w:lang w:val="en-US"/>
        </w:rPr>
        <w:t xml:space="preserve"> become</w:t>
      </w:r>
      <w:r w:rsidR="00863A2B" w:rsidRPr="000E23D0">
        <w:rPr>
          <w:lang w:val="en-US"/>
        </w:rPr>
        <w:t>s</w:t>
      </w:r>
      <w:r w:rsidRPr="000E23D0">
        <w:rPr>
          <w:lang w:val="en-US"/>
        </w:rPr>
        <w:t xml:space="preserve"> available through the project lifetime. </w:t>
      </w:r>
      <w:r w:rsidR="00CE1194" w:rsidRPr="000E23D0">
        <w:rPr>
          <w:lang w:val="en-US"/>
        </w:rPr>
        <w:t>Provide and justify an overall conclusion as to whether the project has</w:t>
      </w:r>
      <w:r w:rsidR="00A11E96" w:rsidRPr="000E23D0">
        <w:rPr>
          <w:lang w:val="en-US"/>
        </w:rPr>
        <w:t xml:space="preserve"> and will </w:t>
      </w:r>
      <w:r w:rsidR="00AA204A" w:rsidRPr="000E23D0">
        <w:rPr>
          <w:lang w:val="en-US"/>
        </w:rPr>
        <w:t xml:space="preserve">continue to </w:t>
      </w:r>
      <w:r w:rsidR="00A11E96" w:rsidRPr="000E23D0">
        <w:rPr>
          <w:lang w:val="en-US"/>
        </w:rPr>
        <w:t>make</w:t>
      </w:r>
      <w:r w:rsidR="00CE1194" w:rsidRPr="000E23D0">
        <w:rPr>
          <w:lang w:val="en-US"/>
        </w:rPr>
        <w:t xml:space="preserve"> project documentation accessible to </w:t>
      </w:r>
      <w:r w:rsidRPr="000E23D0">
        <w:rPr>
          <w:lang w:val="en-US"/>
        </w:rPr>
        <w:t>all</w:t>
      </w:r>
      <w:r w:rsidR="00CE1194" w:rsidRPr="000E23D0">
        <w:rPr>
          <w:lang w:val="en-US"/>
        </w:rPr>
        <w:t xml:space="preserve"> stakeholders</w:t>
      </w:r>
      <w:r w:rsidR="00A11E96" w:rsidRPr="000E23D0">
        <w:rPr>
          <w:lang w:val="en-US"/>
        </w:rPr>
        <w:t>.</w:t>
      </w:r>
    </w:p>
    <w:p w14:paraId="6AF0EF97" w14:textId="42501B95" w:rsidR="00A93858" w:rsidRPr="000E23D0" w:rsidRDefault="00A93858" w:rsidP="004D6052">
      <w:pPr>
        <w:pStyle w:val="Heading3"/>
      </w:pPr>
      <w:r w:rsidRPr="000E23D0">
        <w:t xml:space="preserve">Information to Stakeholders on </w:t>
      </w:r>
      <w:r w:rsidR="003030C6">
        <w:t>Evaluation</w:t>
      </w:r>
      <w:r w:rsidRPr="000E23D0">
        <w:t xml:space="preserve"> and Verification Process</w:t>
      </w:r>
    </w:p>
    <w:p w14:paraId="673C2135" w14:textId="30C45727" w:rsidR="00A03174" w:rsidRPr="000E23D0" w:rsidRDefault="00CE1194" w:rsidP="00F3451B">
      <w:pPr>
        <w:pStyle w:val="Instructions"/>
        <w:rPr>
          <w:lang w:val="en-US"/>
        </w:rPr>
      </w:pPr>
      <w:r w:rsidRPr="000E23D0">
        <w:rPr>
          <w:lang w:val="en-US"/>
        </w:rPr>
        <w:t xml:space="preserve">Describe the steps taken to </w:t>
      </w:r>
      <w:r w:rsidR="00A11E96" w:rsidRPr="000E23D0">
        <w:rPr>
          <w:lang w:val="en-US"/>
        </w:rPr>
        <w:t>assess</w:t>
      </w:r>
      <w:r w:rsidRPr="000E23D0">
        <w:rPr>
          <w:lang w:val="en-US"/>
        </w:rPr>
        <w:t xml:space="preserve"> the measures taken and commu</w:t>
      </w:r>
      <w:r w:rsidR="002721BD" w:rsidRPr="000E23D0">
        <w:rPr>
          <w:lang w:val="en-US"/>
        </w:rPr>
        <w:t>nication methods used</w:t>
      </w:r>
      <w:r w:rsidR="00863A2B" w:rsidRPr="000E23D0">
        <w:rPr>
          <w:lang w:val="en-US"/>
        </w:rPr>
        <w:t xml:space="preserve"> by the project</w:t>
      </w:r>
      <w:r w:rsidR="002721BD" w:rsidRPr="000E23D0">
        <w:rPr>
          <w:lang w:val="en-US"/>
        </w:rPr>
        <w:t xml:space="preserve"> to inform</w:t>
      </w:r>
      <w:r w:rsidRPr="000E23D0">
        <w:rPr>
          <w:lang w:val="en-US"/>
        </w:rPr>
        <w:t xml:space="preserve"> sta</w:t>
      </w:r>
      <w:r w:rsidR="002721BD" w:rsidRPr="000E23D0">
        <w:rPr>
          <w:lang w:val="en-US"/>
        </w:rPr>
        <w:t xml:space="preserve">keholders of the process for SD VISta project design assessment and </w:t>
      </w:r>
      <w:r w:rsidR="00261F24">
        <w:rPr>
          <w:lang w:val="en-US"/>
        </w:rPr>
        <w:t>any potential future</w:t>
      </w:r>
      <w:r w:rsidR="002721BD" w:rsidRPr="000E23D0">
        <w:rPr>
          <w:lang w:val="en-US"/>
        </w:rPr>
        <w:t xml:space="preserve"> assessment</w:t>
      </w:r>
      <w:r w:rsidR="00261F24">
        <w:rPr>
          <w:lang w:val="en-US"/>
        </w:rPr>
        <w:t>s</w:t>
      </w:r>
      <w:r w:rsidRPr="000E23D0">
        <w:rPr>
          <w:lang w:val="en-US"/>
        </w:rPr>
        <w:t>. Include details of documentation assessed and observations made during the site visit.</w:t>
      </w:r>
      <w:r w:rsidR="00A11E96" w:rsidRPr="000E23D0">
        <w:rPr>
          <w:lang w:val="en-US"/>
        </w:rPr>
        <w:t xml:space="preserve"> Provide and justify a conclusion as to whether stakeholders were informed of the </w:t>
      </w:r>
      <w:r w:rsidR="003030C6">
        <w:rPr>
          <w:lang w:val="en-US"/>
        </w:rPr>
        <w:t>evaluation</w:t>
      </w:r>
      <w:r w:rsidR="00A11E96" w:rsidRPr="000E23D0">
        <w:rPr>
          <w:lang w:val="en-US"/>
        </w:rPr>
        <w:t xml:space="preserve"> and</w:t>
      </w:r>
      <w:r w:rsidR="001B4F9F">
        <w:rPr>
          <w:lang w:val="en-US"/>
        </w:rPr>
        <w:t xml:space="preserve"> are</w:t>
      </w:r>
      <w:r w:rsidR="00A11E96" w:rsidRPr="000E23D0">
        <w:rPr>
          <w:lang w:val="en-US"/>
        </w:rPr>
        <w:t xml:space="preserve"> likely to be informed of future assessments. </w:t>
      </w:r>
    </w:p>
    <w:p w14:paraId="29146FDE" w14:textId="72B6B241" w:rsidR="0042436A" w:rsidRPr="000E23D0" w:rsidRDefault="0042436A" w:rsidP="00F637FE">
      <w:pPr>
        <w:pStyle w:val="Heading2"/>
      </w:pPr>
      <w:bookmarkStart w:id="115" w:name="_Toc535498452"/>
      <w:bookmarkStart w:id="116" w:name="_Toc72937583"/>
      <w:bookmarkStart w:id="117" w:name="_Toc76031036"/>
      <w:r w:rsidRPr="000E23D0">
        <w:t>Project Management</w:t>
      </w:r>
      <w:bookmarkEnd w:id="115"/>
      <w:bookmarkEnd w:id="116"/>
      <w:bookmarkEnd w:id="117"/>
      <w:r w:rsidRPr="000E23D0">
        <w:t xml:space="preserve"> </w:t>
      </w:r>
    </w:p>
    <w:p w14:paraId="5BB10ADF" w14:textId="3FA33556" w:rsidR="00F637FE" w:rsidRPr="000E23D0" w:rsidRDefault="00F637FE" w:rsidP="004D6052">
      <w:pPr>
        <w:pStyle w:val="Heading3"/>
      </w:pPr>
      <w:r w:rsidRPr="000E23D0">
        <w:t xml:space="preserve">Avoidance of </w:t>
      </w:r>
      <w:r w:rsidR="00863A2B" w:rsidRPr="000E23D0">
        <w:t>Corruption</w:t>
      </w:r>
    </w:p>
    <w:p w14:paraId="7D1A06E6" w14:textId="0D194B15" w:rsidR="00F637FE" w:rsidRPr="000E23D0" w:rsidRDefault="00F637FE" w:rsidP="00F3451B">
      <w:pPr>
        <w:pStyle w:val="Instructions"/>
        <w:rPr>
          <w:lang w:val="en-US"/>
        </w:rPr>
      </w:pPr>
      <w:r w:rsidRPr="000E23D0">
        <w:rPr>
          <w:lang w:val="en-US"/>
        </w:rPr>
        <w:t xml:space="preserve">Describe the steps </w:t>
      </w:r>
      <w:r w:rsidR="00300431" w:rsidRPr="000E23D0">
        <w:rPr>
          <w:lang w:val="en-US"/>
        </w:rPr>
        <w:t xml:space="preserve">taken to assess </w:t>
      </w:r>
      <w:r w:rsidR="009D5EDD" w:rsidRPr="000E23D0">
        <w:rPr>
          <w:lang w:val="en-US"/>
        </w:rPr>
        <w:t>whether</w:t>
      </w:r>
      <w:r w:rsidR="00300431" w:rsidRPr="000E23D0">
        <w:rPr>
          <w:lang w:val="en-US"/>
        </w:rPr>
        <w:t xml:space="preserve"> the project proponent or any other entities involved with project design or implementation are involved in any form of corruption</w:t>
      </w:r>
      <w:r w:rsidR="00863A2B" w:rsidRPr="000E23D0">
        <w:rPr>
          <w:lang w:val="en-US"/>
        </w:rPr>
        <w:t xml:space="preserve">, such as bribery, embezzlement, fraud, favoritism, cronyism, nepotism, </w:t>
      </w:r>
      <w:proofErr w:type="gramStart"/>
      <w:r w:rsidR="00863A2B" w:rsidRPr="000E23D0">
        <w:rPr>
          <w:lang w:val="en-US"/>
        </w:rPr>
        <w:t>extortion</w:t>
      </w:r>
      <w:proofErr w:type="gramEnd"/>
      <w:r w:rsidR="00863A2B" w:rsidRPr="000E23D0">
        <w:rPr>
          <w:lang w:val="en-US"/>
        </w:rPr>
        <w:t xml:space="preserve"> </w:t>
      </w:r>
      <w:r w:rsidR="00A45FD6" w:rsidRPr="000E23D0">
        <w:rPr>
          <w:lang w:val="en-US"/>
        </w:rPr>
        <w:t>or</w:t>
      </w:r>
      <w:r w:rsidR="00863A2B" w:rsidRPr="000E23D0">
        <w:rPr>
          <w:lang w:val="en-US"/>
        </w:rPr>
        <w:t xml:space="preserve"> collusion</w:t>
      </w:r>
      <w:r w:rsidR="00300431" w:rsidRPr="000E23D0">
        <w:rPr>
          <w:lang w:val="en-US"/>
        </w:rPr>
        <w:t>.</w:t>
      </w:r>
      <w:r w:rsidRPr="000E23D0">
        <w:rPr>
          <w:lang w:val="en-US"/>
        </w:rPr>
        <w:t xml:space="preserve"> Provide and justify an overall conclusion as to whether the project is involved or complicit in any form of corruption.</w:t>
      </w:r>
    </w:p>
    <w:p w14:paraId="34398CF3" w14:textId="534EEBF4" w:rsidR="00F637FE" w:rsidRPr="000E23D0" w:rsidRDefault="00F637FE" w:rsidP="004D6052">
      <w:pPr>
        <w:pStyle w:val="Heading3"/>
      </w:pPr>
      <w:r w:rsidRPr="000E23D0">
        <w:t>Statutory and Customary Rights</w:t>
      </w:r>
    </w:p>
    <w:p w14:paraId="15BEC86F" w14:textId="4110A888" w:rsidR="00F637FE" w:rsidRPr="000E23D0" w:rsidRDefault="00D9406A" w:rsidP="00F3451B">
      <w:pPr>
        <w:pStyle w:val="Instructions"/>
        <w:rPr>
          <w:lang w:val="en-US"/>
        </w:rPr>
      </w:pPr>
      <w:r w:rsidRPr="000E23D0">
        <w:rPr>
          <w:lang w:val="en-US"/>
        </w:rPr>
        <w:t>Describe the steps taken to assess the</w:t>
      </w:r>
      <w:r w:rsidR="00B464EE" w:rsidRPr="000E23D0">
        <w:rPr>
          <w:lang w:val="en-US"/>
        </w:rPr>
        <w:t xml:space="preserve"> project’s description and</w:t>
      </w:r>
      <w:r w:rsidRPr="000E23D0">
        <w:rPr>
          <w:lang w:val="en-US"/>
        </w:rPr>
        <w:t xml:space="preserve"> map of tenure, use, </w:t>
      </w:r>
      <w:r w:rsidR="00F637FE" w:rsidRPr="000E23D0">
        <w:rPr>
          <w:lang w:val="en-US"/>
        </w:rPr>
        <w:t>access and management rights to lands, territories and resources directly affected by project activities. Include details of documentation assessed and observations made during the site visit.</w:t>
      </w:r>
      <w:r w:rsidRPr="000E23D0">
        <w:rPr>
          <w:lang w:val="en-US"/>
        </w:rPr>
        <w:t xml:space="preserve"> Provide and justify a conclusion regarding the project’s mapping</w:t>
      </w:r>
      <w:r w:rsidR="00E631C5" w:rsidRPr="000E23D0">
        <w:rPr>
          <w:lang w:val="en-US"/>
        </w:rPr>
        <w:t xml:space="preserve"> of statutory and customary rights (or lack thereof)</w:t>
      </w:r>
      <w:r w:rsidRPr="000E23D0">
        <w:rPr>
          <w:lang w:val="en-US"/>
        </w:rPr>
        <w:t>.</w:t>
      </w:r>
    </w:p>
    <w:p w14:paraId="5DDFC14A" w14:textId="77777777" w:rsidR="00F637FE" w:rsidRPr="000E23D0" w:rsidRDefault="00F637FE" w:rsidP="004D6052">
      <w:pPr>
        <w:pStyle w:val="Heading3"/>
      </w:pPr>
      <w:r w:rsidRPr="000E23D0">
        <w:t xml:space="preserve">Recognition of Property Rights </w:t>
      </w:r>
    </w:p>
    <w:p w14:paraId="4973A1D3" w14:textId="515E3A83" w:rsidR="00F637FE" w:rsidRPr="000E23D0" w:rsidRDefault="00D9406A" w:rsidP="00F3451B">
      <w:pPr>
        <w:pStyle w:val="Instructions"/>
        <w:rPr>
          <w:lang w:val="en-US"/>
        </w:rPr>
      </w:pPr>
      <w:r w:rsidRPr="000E23D0">
        <w:rPr>
          <w:lang w:val="en-US"/>
        </w:rPr>
        <w:t>Describe the steps taken to assess whether</w:t>
      </w:r>
      <w:r w:rsidR="00F637FE" w:rsidRPr="000E23D0">
        <w:rPr>
          <w:lang w:val="en-US"/>
        </w:rPr>
        <w:t xml:space="preserve"> all property rights are recognized, </w:t>
      </w:r>
      <w:proofErr w:type="gramStart"/>
      <w:r w:rsidR="00F637FE" w:rsidRPr="000E23D0">
        <w:rPr>
          <w:lang w:val="en-US"/>
        </w:rPr>
        <w:t>respected</w:t>
      </w:r>
      <w:proofErr w:type="gramEnd"/>
      <w:r w:rsidR="00F637FE" w:rsidRPr="000E23D0">
        <w:rPr>
          <w:lang w:val="en-US"/>
        </w:rPr>
        <w:t xml:space="preserve"> and supported</w:t>
      </w:r>
      <w:r w:rsidRPr="000E23D0">
        <w:rPr>
          <w:lang w:val="en-US"/>
        </w:rPr>
        <w:t>. Identify any</w:t>
      </w:r>
      <w:r w:rsidR="00F637FE" w:rsidRPr="000E23D0">
        <w:rPr>
          <w:lang w:val="en-US"/>
        </w:rPr>
        <w:t xml:space="preserve"> documentation assessed</w:t>
      </w:r>
      <w:r w:rsidRPr="000E23D0">
        <w:rPr>
          <w:lang w:val="en-US"/>
        </w:rPr>
        <w:t>, and observations made</w:t>
      </w:r>
      <w:r w:rsidR="00B464EE" w:rsidRPr="000E23D0">
        <w:rPr>
          <w:lang w:val="en-US"/>
        </w:rPr>
        <w:t xml:space="preserve"> during the site visit</w:t>
      </w:r>
      <w:r w:rsidR="00F637FE" w:rsidRPr="000E23D0">
        <w:rPr>
          <w:lang w:val="en-US"/>
        </w:rPr>
        <w:t xml:space="preserve">. </w:t>
      </w:r>
      <w:r w:rsidR="00F840EC" w:rsidRPr="000E23D0">
        <w:rPr>
          <w:lang w:val="en-US"/>
        </w:rPr>
        <w:t>Where</w:t>
      </w:r>
      <w:r w:rsidR="00775AED" w:rsidRPr="000E23D0">
        <w:rPr>
          <w:lang w:val="en-US"/>
        </w:rPr>
        <w:t xml:space="preserve"> applicable, describe the steps taken to assess</w:t>
      </w:r>
      <w:r w:rsidR="00F637FE" w:rsidRPr="000E23D0">
        <w:rPr>
          <w:lang w:val="en-US"/>
        </w:rPr>
        <w:t xml:space="preserve"> the measures designed and/or implemented by the project to help secure statutory rights. Provide and justify an overall conclusion as to whether all property rights are reco</w:t>
      </w:r>
      <w:r w:rsidR="00775AED" w:rsidRPr="000E23D0">
        <w:rPr>
          <w:lang w:val="en-US"/>
        </w:rPr>
        <w:t xml:space="preserve">gnized, </w:t>
      </w:r>
      <w:proofErr w:type="gramStart"/>
      <w:r w:rsidR="00775AED" w:rsidRPr="000E23D0">
        <w:rPr>
          <w:lang w:val="en-US"/>
        </w:rPr>
        <w:t>respected</w:t>
      </w:r>
      <w:proofErr w:type="gramEnd"/>
      <w:r w:rsidR="00775AED" w:rsidRPr="000E23D0">
        <w:rPr>
          <w:lang w:val="en-US"/>
        </w:rPr>
        <w:t xml:space="preserve"> and supported and </w:t>
      </w:r>
      <w:r w:rsidR="009D5EDD" w:rsidRPr="000E23D0">
        <w:rPr>
          <w:lang w:val="en-US"/>
        </w:rPr>
        <w:t>whether</w:t>
      </w:r>
      <w:r w:rsidR="00775AED" w:rsidRPr="000E23D0">
        <w:rPr>
          <w:lang w:val="en-US"/>
        </w:rPr>
        <w:t xml:space="preserve"> the project is helping secure statutory rights.</w:t>
      </w:r>
    </w:p>
    <w:p w14:paraId="5F34B787" w14:textId="77777777" w:rsidR="00F637FE" w:rsidRPr="000E23D0" w:rsidRDefault="00F637FE" w:rsidP="004D6052">
      <w:pPr>
        <w:pStyle w:val="Heading3"/>
      </w:pPr>
      <w:r w:rsidRPr="000E23D0">
        <w:t>Free, Prior and Informed Consent</w:t>
      </w:r>
    </w:p>
    <w:p w14:paraId="565E9E70" w14:textId="6F1A24DE" w:rsidR="00F637FE" w:rsidRPr="000E23D0" w:rsidRDefault="00A203C2" w:rsidP="00F3451B">
      <w:pPr>
        <w:pStyle w:val="Instructions"/>
        <w:rPr>
          <w:lang w:val="en-US"/>
        </w:rPr>
      </w:pPr>
      <w:r w:rsidRPr="000E23D0">
        <w:rPr>
          <w:lang w:val="en-US"/>
        </w:rPr>
        <w:t xml:space="preserve">Describe the steps taken to </w:t>
      </w:r>
      <w:r w:rsidR="00775AED" w:rsidRPr="000E23D0">
        <w:rPr>
          <w:lang w:val="en-US"/>
        </w:rPr>
        <w:t>assess</w:t>
      </w:r>
      <w:r w:rsidRPr="000E23D0">
        <w:rPr>
          <w:lang w:val="en-US"/>
        </w:rPr>
        <w:t xml:space="preserve"> the process by which free, </w:t>
      </w:r>
      <w:proofErr w:type="gramStart"/>
      <w:r w:rsidRPr="000E23D0">
        <w:rPr>
          <w:lang w:val="en-US"/>
        </w:rPr>
        <w:t>prior</w:t>
      </w:r>
      <w:proofErr w:type="gramEnd"/>
      <w:r w:rsidRPr="000E23D0">
        <w:rPr>
          <w:lang w:val="en-US"/>
        </w:rPr>
        <w:t xml:space="preserve"> and informed consent will be or has been obtained </w:t>
      </w:r>
      <w:r w:rsidR="003E6F8B">
        <w:rPr>
          <w:lang w:val="en-US"/>
        </w:rPr>
        <w:t>from</w:t>
      </w:r>
      <w:r w:rsidR="003E6F8B" w:rsidRPr="000E23D0">
        <w:rPr>
          <w:lang w:val="en-US"/>
        </w:rPr>
        <w:t xml:space="preserve"> </w:t>
      </w:r>
      <w:r w:rsidRPr="000E23D0">
        <w:rPr>
          <w:lang w:val="en-US"/>
        </w:rPr>
        <w:t xml:space="preserve">those whose property rights will be or are affected by the project. </w:t>
      </w:r>
      <w:r w:rsidRPr="000E23D0">
        <w:rPr>
          <w:lang w:val="en-US"/>
        </w:rPr>
        <w:lastRenderedPageBreak/>
        <w:t xml:space="preserve">Include details of documentation assessed and observations made during the site visit. Provide and justify an overall conclusion as to whether the project has respected property rights and obtained free, </w:t>
      </w:r>
      <w:proofErr w:type="gramStart"/>
      <w:r w:rsidRPr="000E23D0">
        <w:rPr>
          <w:lang w:val="en-US"/>
        </w:rPr>
        <w:t>prior</w:t>
      </w:r>
      <w:proofErr w:type="gramEnd"/>
      <w:r w:rsidRPr="000E23D0">
        <w:rPr>
          <w:lang w:val="en-US"/>
        </w:rPr>
        <w:t xml:space="preserve"> and informed consent of those whose property will be or have been affected by the project. </w:t>
      </w:r>
    </w:p>
    <w:p w14:paraId="0D72A0B4" w14:textId="5DA59EBE" w:rsidR="00A203C2" w:rsidRPr="000E23D0" w:rsidRDefault="00F115A8" w:rsidP="004D6052">
      <w:pPr>
        <w:pStyle w:val="Heading3"/>
      </w:pPr>
      <w:r w:rsidRPr="000E23D0">
        <w:t>Restitution and/or Compensation for Affected Resources</w:t>
      </w:r>
    </w:p>
    <w:p w14:paraId="35C7D3FD" w14:textId="13947B23" w:rsidR="00F115A8" w:rsidRPr="000E23D0" w:rsidRDefault="009D6FAD" w:rsidP="00F3451B">
      <w:pPr>
        <w:pStyle w:val="Instructions"/>
        <w:rPr>
          <w:lang w:val="en-US"/>
        </w:rPr>
      </w:pPr>
      <w:r w:rsidRPr="000E23D0">
        <w:rPr>
          <w:lang w:val="en-US"/>
        </w:rPr>
        <w:t>Where</w:t>
      </w:r>
      <w:r w:rsidR="00F115A8" w:rsidRPr="000E23D0">
        <w:rPr>
          <w:lang w:val="en-US"/>
        </w:rPr>
        <w:t xml:space="preserve"> any parties’ lands or access to resources have been</w:t>
      </w:r>
      <w:r w:rsidRPr="000E23D0">
        <w:rPr>
          <w:lang w:val="en-US"/>
        </w:rPr>
        <w:t>,</w:t>
      </w:r>
      <w:r w:rsidR="00F115A8" w:rsidRPr="000E23D0">
        <w:rPr>
          <w:lang w:val="en-US"/>
        </w:rPr>
        <w:t xml:space="preserve"> or will be</w:t>
      </w:r>
      <w:r w:rsidRPr="000E23D0">
        <w:rPr>
          <w:lang w:val="en-US"/>
        </w:rPr>
        <w:t>,</w:t>
      </w:r>
      <w:r w:rsidR="00F115A8" w:rsidRPr="000E23D0">
        <w:rPr>
          <w:lang w:val="en-US"/>
        </w:rPr>
        <w:t xml:space="preserve"> negatively affected by the project</w:t>
      </w:r>
      <w:r w:rsidRPr="000E23D0">
        <w:rPr>
          <w:lang w:val="en-US"/>
        </w:rPr>
        <w:t>,</w:t>
      </w:r>
      <w:r w:rsidR="00F115A8" w:rsidRPr="000E23D0">
        <w:rPr>
          <w:lang w:val="en-US"/>
        </w:rPr>
        <w:t xml:space="preserve"> describe the steps taken to </w:t>
      </w:r>
      <w:r w:rsidR="00775AED" w:rsidRPr="000E23D0">
        <w:rPr>
          <w:lang w:val="en-US"/>
        </w:rPr>
        <w:t>assess</w:t>
      </w:r>
      <w:r w:rsidR="00F115A8" w:rsidRPr="000E23D0">
        <w:rPr>
          <w:lang w:val="en-US"/>
        </w:rPr>
        <w:t xml:space="preserve"> whether appropriate restitution or compensation has been allocated to said parties. </w:t>
      </w:r>
      <w:r w:rsidR="00775AED" w:rsidRPr="000E23D0">
        <w:rPr>
          <w:lang w:val="en-US"/>
        </w:rPr>
        <w:t>Provide and justify a conclusion as to whether the project has provided restitution and/or compensation to parties whose resources have been</w:t>
      </w:r>
      <w:r w:rsidRPr="000E23D0">
        <w:rPr>
          <w:lang w:val="en-US"/>
        </w:rPr>
        <w:t>,</w:t>
      </w:r>
      <w:r w:rsidR="00775AED" w:rsidRPr="000E23D0">
        <w:rPr>
          <w:lang w:val="en-US"/>
        </w:rPr>
        <w:t xml:space="preserve"> or will be</w:t>
      </w:r>
      <w:r w:rsidRPr="000E23D0">
        <w:rPr>
          <w:lang w:val="en-US"/>
        </w:rPr>
        <w:t>,</w:t>
      </w:r>
      <w:r w:rsidR="00775AED" w:rsidRPr="000E23D0">
        <w:rPr>
          <w:lang w:val="en-US"/>
        </w:rPr>
        <w:t xml:space="preserve"> negatively affected by the project. </w:t>
      </w:r>
    </w:p>
    <w:p w14:paraId="22E3FAA6" w14:textId="74F7D2FE" w:rsidR="00F115A8" w:rsidRPr="000E23D0" w:rsidRDefault="00F115A8" w:rsidP="004D6052">
      <w:pPr>
        <w:pStyle w:val="Heading3"/>
      </w:pPr>
      <w:r w:rsidRPr="000E23D0">
        <w:t>Property Rights Removal/Relocation of Property Rights Holders</w:t>
      </w:r>
    </w:p>
    <w:p w14:paraId="6266451F" w14:textId="15EF11D3" w:rsidR="00F115A8" w:rsidRPr="000E23D0" w:rsidRDefault="00F115A8" w:rsidP="00DA3B7D">
      <w:pPr>
        <w:pStyle w:val="Instruction"/>
        <w:rPr>
          <w:lang w:val="en-US"/>
        </w:rPr>
      </w:pPr>
      <w:r w:rsidRPr="000E23D0">
        <w:rPr>
          <w:lang w:val="en-US"/>
        </w:rPr>
        <w:t xml:space="preserve">Describe the steps taken to </w:t>
      </w:r>
      <w:r w:rsidR="00775AED" w:rsidRPr="000E23D0">
        <w:rPr>
          <w:lang w:val="en-US"/>
        </w:rPr>
        <w:t>assess whether</w:t>
      </w:r>
      <w:r w:rsidRPr="000E23D0">
        <w:rPr>
          <w:lang w:val="en-US"/>
        </w:rPr>
        <w:t xml:space="preserve"> project activities lead to involuntary removal or relocation of property rights holders from thei</w:t>
      </w:r>
      <w:r w:rsidR="00775AED" w:rsidRPr="000E23D0">
        <w:rPr>
          <w:lang w:val="en-US"/>
        </w:rPr>
        <w:t xml:space="preserve">r lands or territories, or </w:t>
      </w:r>
      <w:r w:rsidRPr="000E23D0">
        <w:rPr>
          <w:lang w:val="en-US"/>
        </w:rPr>
        <w:t xml:space="preserve">force rights holders to relocate activities important to their culture or livelihood. </w:t>
      </w:r>
      <w:r w:rsidR="00775AED" w:rsidRPr="000E23D0">
        <w:rPr>
          <w:lang w:val="en-US"/>
        </w:rPr>
        <w:t>Confirm</w:t>
      </w:r>
      <w:r w:rsidRPr="000E23D0">
        <w:rPr>
          <w:lang w:val="en-US"/>
        </w:rPr>
        <w:t xml:space="preserve"> that </w:t>
      </w:r>
      <w:r w:rsidR="009D6FAD" w:rsidRPr="000E23D0">
        <w:rPr>
          <w:lang w:val="en-US"/>
        </w:rPr>
        <w:t xml:space="preserve">where </w:t>
      </w:r>
      <w:r w:rsidRPr="000E23D0">
        <w:rPr>
          <w:lang w:val="en-US"/>
        </w:rPr>
        <w:t xml:space="preserve">any relocation of habitation or </w:t>
      </w:r>
      <w:r w:rsidR="00FA1424" w:rsidRPr="000E23D0">
        <w:rPr>
          <w:lang w:val="en-US"/>
        </w:rPr>
        <w:t>important activity</w:t>
      </w:r>
      <w:r w:rsidRPr="000E23D0">
        <w:rPr>
          <w:lang w:val="en-US"/>
        </w:rPr>
        <w:t xml:space="preserve"> is undertaken</w:t>
      </w:r>
      <w:r w:rsidR="009D6FAD" w:rsidRPr="000E23D0">
        <w:rPr>
          <w:lang w:val="en-US"/>
        </w:rPr>
        <w:t xml:space="preserve"> it was done so</w:t>
      </w:r>
      <w:r w:rsidRPr="000E23D0">
        <w:rPr>
          <w:lang w:val="en-US"/>
        </w:rPr>
        <w:t xml:space="preserve"> within the terms of an agreement</w:t>
      </w:r>
      <w:r w:rsidR="001043D9" w:rsidRPr="000E23D0">
        <w:rPr>
          <w:lang w:val="en-US"/>
        </w:rPr>
        <w:t xml:space="preserve"> which includes provisions for just and fair compensation</w:t>
      </w:r>
      <w:r w:rsidRPr="000E23D0">
        <w:rPr>
          <w:lang w:val="en-US"/>
        </w:rPr>
        <w:t>,</w:t>
      </w:r>
      <w:r w:rsidR="00C55D05" w:rsidRPr="000E23D0">
        <w:rPr>
          <w:lang w:val="en-US"/>
        </w:rPr>
        <w:t xml:space="preserve"> and</w:t>
      </w:r>
      <w:r w:rsidR="003E6F8B">
        <w:rPr>
          <w:lang w:val="en-US"/>
        </w:rPr>
        <w:t xml:space="preserve"> that</w:t>
      </w:r>
      <w:r w:rsidR="00C55D05" w:rsidRPr="000E23D0">
        <w:rPr>
          <w:lang w:val="en-US"/>
        </w:rPr>
        <w:t xml:space="preserve"> </w:t>
      </w:r>
      <w:r w:rsidRPr="000E23D0">
        <w:rPr>
          <w:lang w:val="en-US"/>
        </w:rPr>
        <w:t xml:space="preserve">the agreement was made with the free, </w:t>
      </w:r>
      <w:proofErr w:type="gramStart"/>
      <w:r w:rsidRPr="000E23D0">
        <w:rPr>
          <w:lang w:val="en-US"/>
        </w:rPr>
        <w:t>prior</w:t>
      </w:r>
      <w:proofErr w:type="gramEnd"/>
      <w:r w:rsidRPr="000E23D0">
        <w:rPr>
          <w:lang w:val="en-US"/>
        </w:rPr>
        <w:t xml:space="preserve"> and informed consent of those concerned</w:t>
      </w:r>
      <w:r w:rsidR="00C55D05" w:rsidRPr="000E23D0">
        <w:rPr>
          <w:lang w:val="en-US"/>
        </w:rPr>
        <w:t>. Include details of documentation assessed and observations made on the site visit. Provide and justify an overall conclusion as to whether the project is removing property rights holder</w:t>
      </w:r>
      <w:r w:rsidR="001966D6" w:rsidRPr="000E23D0">
        <w:rPr>
          <w:lang w:val="en-US"/>
        </w:rPr>
        <w:t>s</w:t>
      </w:r>
      <w:r w:rsidR="00C55D05" w:rsidRPr="000E23D0">
        <w:rPr>
          <w:lang w:val="en-US"/>
        </w:rPr>
        <w:t xml:space="preserve"> from their lands or territories</w:t>
      </w:r>
      <w:r w:rsidR="00C333CA">
        <w:rPr>
          <w:lang w:val="en-US"/>
        </w:rPr>
        <w:t>, and</w:t>
      </w:r>
      <w:r w:rsidR="00C55D05" w:rsidRPr="000E23D0">
        <w:rPr>
          <w:lang w:val="en-US"/>
        </w:rPr>
        <w:t xml:space="preserve"> </w:t>
      </w:r>
      <w:r w:rsidR="001043D9" w:rsidRPr="000E23D0">
        <w:rPr>
          <w:lang w:val="en-US"/>
        </w:rPr>
        <w:t>where</w:t>
      </w:r>
      <w:r w:rsidR="001966D6" w:rsidRPr="000E23D0">
        <w:rPr>
          <w:lang w:val="en-US"/>
        </w:rPr>
        <w:t xml:space="preserve"> </w:t>
      </w:r>
      <w:r w:rsidR="00C55D05" w:rsidRPr="000E23D0">
        <w:rPr>
          <w:lang w:val="en-US"/>
        </w:rPr>
        <w:t>done, th</w:t>
      </w:r>
      <w:r w:rsidR="001966D6" w:rsidRPr="000E23D0">
        <w:rPr>
          <w:lang w:val="en-US"/>
        </w:rPr>
        <w:t>at</w:t>
      </w:r>
      <w:r w:rsidR="00C55D05" w:rsidRPr="000E23D0">
        <w:rPr>
          <w:lang w:val="en-US"/>
        </w:rPr>
        <w:t xml:space="preserve"> free prior and informed consent was obtained first.</w:t>
      </w:r>
    </w:p>
    <w:p w14:paraId="5B85E3F8" w14:textId="76EDC479" w:rsidR="001043D9" w:rsidRPr="000E23D0" w:rsidRDefault="001043D9" w:rsidP="004D6052">
      <w:pPr>
        <w:pStyle w:val="Heading3"/>
      </w:pPr>
      <w:r w:rsidRPr="000E23D0">
        <w:t>Identification of Illegal Activities</w:t>
      </w:r>
    </w:p>
    <w:p w14:paraId="1A974874" w14:textId="3288C33A" w:rsidR="001043D9" w:rsidRPr="000E23D0" w:rsidRDefault="001043D9" w:rsidP="00DA3B7D">
      <w:pPr>
        <w:pStyle w:val="Instruction"/>
        <w:rPr>
          <w:lang w:val="en-US"/>
        </w:rPr>
      </w:pPr>
      <w:r w:rsidRPr="000E23D0">
        <w:rPr>
          <w:lang w:val="en-US"/>
        </w:rPr>
        <w:t xml:space="preserve">Describe the steps taken to assess </w:t>
      </w:r>
      <w:r w:rsidR="00C333CA">
        <w:rPr>
          <w:lang w:val="en-US"/>
        </w:rPr>
        <w:t>any</w:t>
      </w:r>
      <w:r w:rsidR="00C333CA" w:rsidRPr="000E23D0">
        <w:rPr>
          <w:lang w:val="en-US"/>
        </w:rPr>
        <w:t xml:space="preserve"> </w:t>
      </w:r>
      <w:r w:rsidRPr="000E23D0">
        <w:rPr>
          <w:lang w:val="en-US"/>
        </w:rPr>
        <w:t>illegal activities identified by the project that could affect the project</w:t>
      </w:r>
      <w:r w:rsidR="00C333CA">
        <w:rPr>
          <w:lang w:val="en-US"/>
        </w:rPr>
        <w:t>’</w:t>
      </w:r>
      <w:r w:rsidRPr="000E23D0">
        <w:rPr>
          <w:lang w:val="en-US"/>
        </w:rPr>
        <w:t>s impacts and the measure</w:t>
      </w:r>
      <w:r w:rsidR="00A45FD6" w:rsidRPr="000E23D0">
        <w:rPr>
          <w:lang w:val="en-US"/>
        </w:rPr>
        <w:t>s</w:t>
      </w:r>
      <w:r w:rsidRPr="000E23D0">
        <w:rPr>
          <w:lang w:val="en-US"/>
        </w:rPr>
        <w:t xml:space="preserve"> planned to reduce such activities. Provide and justify an overall conclusion as to whether the project has identified all appropriate illegal activities and taken measures to ensure the proj</w:t>
      </w:r>
      <w:r w:rsidR="00D23E43" w:rsidRPr="000E23D0">
        <w:rPr>
          <w:lang w:val="en-US"/>
        </w:rPr>
        <w:t xml:space="preserve">ect benefits are not derived from illegal activities. </w:t>
      </w:r>
    </w:p>
    <w:p w14:paraId="593ADAA7" w14:textId="6F8B7301" w:rsidR="00C55D05" w:rsidRPr="000E23D0" w:rsidRDefault="00C55D05" w:rsidP="004D6052">
      <w:pPr>
        <w:pStyle w:val="Heading3"/>
      </w:pPr>
      <w:r w:rsidRPr="000E23D0">
        <w:t>Ongoing Conflicts or Disputes</w:t>
      </w:r>
    </w:p>
    <w:p w14:paraId="376453F5" w14:textId="623326CC" w:rsidR="006C7EE2" w:rsidRPr="000E23D0" w:rsidRDefault="006C7EE2" w:rsidP="00081A50">
      <w:pPr>
        <w:pStyle w:val="Instruction"/>
        <w:rPr>
          <w:lang w:val="en-US"/>
        </w:rPr>
      </w:pPr>
      <w:r w:rsidRPr="000E23D0">
        <w:rPr>
          <w:lang w:val="en-US"/>
        </w:rPr>
        <w:t xml:space="preserve">Identify, </w:t>
      </w:r>
      <w:proofErr w:type="gramStart"/>
      <w:r w:rsidRPr="000E23D0">
        <w:rPr>
          <w:lang w:val="en-US"/>
        </w:rPr>
        <w:t>discuss</w:t>
      </w:r>
      <w:proofErr w:type="gramEnd"/>
      <w:r w:rsidRPr="000E23D0">
        <w:rPr>
          <w:lang w:val="en-US"/>
        </w:rPr>
        <w:t xml:space="preserve"> and justify conclusions regarding any ongoing or unresolved conflicts or disputes over rights to lands, territories and resources and any disputes that were resolved during the last twenty years. </w:t>
      </w:r>
    </w:p>
    <w:p w14:paraId="1EF5AEEE" w14:textId="68DAA0AC" w:rsidR="006C7EE2" w:rsidRPr="000E23D0" w:rsidRDefault="006C7EE2" w:rsidP="00081A50">
      <w:pPr>
        <w:pStyle w:val="Instruction"/>
        <w:rPr>
          <w:lang w:val="en-US"/>
        </w:rPr>
      </w:pPr>
      <w:r w:rsidRPr="000E23D0">
        <w:rPr>
          <w:lang w:val="en-US"/>
        </w:rPr>
        <w:t xml:space="preserve">Describe the steps taken to </w:t>
      </w:r>
      <w:r w:rsidR="00873598" w:rsidRPr="000E23D0">
        <w:rPr>
          <w:lang w:val="en-US"/>
        </w:rPr>
        <w:t>assess</w:t>
      </w:r>
      <w:r w:rsidRPr="000E23D0">
        <w:rPr>
          <w:lang w:val="en-US"/>
        </w:rPr>
        <w:t xml:space="preserve"> </w:t>
      </w:r>
      <w:r w:rsidR="00883CC6" w:rsidRPr="000E23D0">
        <w:rPr>
          <w:lang w:val="en-US"/>
        </w:rPr>
        <w:t>whether</w:t>
      </w:r>
      <w:r w:rsidR="00873598" w:rsidRPr="000E23D0">
        <w:rPr>
          <w:lang w:val="en-US"/>
        </w:rPr>
        <w:t xml:space="preserve"> any activities </w:t>
      </w:r>
      <w:r w:rsidR="001966D6" w:rsidRPr="000E23D0">
        <w:rPr>
          <w:lang w:val="en-US"/>
        </w:rPr>
        <w:t xml:space="preserve">have been or will be </w:t>
      </w:r>
      <w:r w:rsidRPr="000E23D0">
        <w:rPr>
          <w:lang w:val="en-US"/>
        </w:rPr>
        <w:t>undertaken by the project that could prejudice the outcome of an unresolved dispute relevant to the project.</w:t>
      </w:r>
    </w:p>
    <w:p w14:paraId="53C7ED31" w14:textId="0F7D23EC" w:rsidR="006C7EE2" w:rsidRPr="000E23D0" w:rsidRDefault="009D5EDD" w:rsidP="00081A50">
      <w:pPr>
        <w:pStyle w:val="Instruction"/>
        <w:rPr>
          <w:lang w:val="en-US"/>
        </w:rPr>
      </w:pPr>
      <w:r w:rsidRPr="000E23D0">
        <w:rPr>
          <w:lang w:val="en-US"/>
        </w:rPr>
        <w:t>Where</w:t>
      </w:r>
      <w:r w:rsidR="006C7EE2" w:rsidRPr="000E23D0">
        <w:rPr>
          <w:lang w:val="en-US"/>
        </w:rPr>
        <w:t xml:space="preserve"> applicable, identify, </w:t>
      </w:r>
      <w:proofErr w:type="gramStart"/>
      <w:r w:rsidR="006C7EE2" w:rsidRPr="000E23D0">
        <w:rPr>
          <w:lang w:val="en-US"/>
        </w:rPr>
        <w:t>discuss</w:t>
      </w:r>
      <w:proofErr w:type="gramEnd"/>
      <w:r w:rsidR="006C7EE2" w:rsidRPr="000E23D0">
        <w:rPr>
          <w:lang w:val="en-US"/>
        </w:rPr>
        <w:t xml:space="preserve"> and justify conclusions regarding measures needed and designed to resolve conflicts or disputes.</w:t>
      </w:r>
    </w:p>
    <w:p w14:paraId="5E5FDBE1" w14:textId="4BDFE395" w:rsidR="00C55D05" w:rsidRPr="000E23D0" w:rsidRDefault="00C55D05" w:rsidP="004D6052">
      <w:pPr>
        <w:pStyle w:val="Heading3"/>
      </w:pPr>
      <w:bookmarkStart w:id="118" w:name="_Ref516663932"/>
      <w:r w:rsidRPr="000E23D0">
        <w:lastRenderedPageBreak/>
        <w:t>National and Local Laws and Regulations</w:t>
      </w:r>
      <w:bookmarkEnd w:id="118"/>
    </w:p>
    <w:p w14:paraId="672AA63D" w14:textId="686DE9DA" w:rsidR="006C7EE2" w:rsidRPr="000E23D0" w:rsidRDefault="006C7EE2" w:rsidP="00F3451B">
      <w:pPr>
        <w:pStyle w:val="Instructions"/>
        <w:rPr>
          <w:lang w:val="en-US"/>
        </w:rPr>
      </w:pPr>
      <w:r w:rsidRPr="000E23D0">
        <w:rPr>
          <w:lang w:val="en-US"/>
        </w:rPr>
        <w:t xml:space="preserve">Describe the steps taken to </w:t>
      </w:r>
      <w:r w:rsidR="00873598" w:rsidRPr="000E23D0">
        <w:rPr>
          <w:lang w:val="en-US"/>
        </w:rPr>
        <w:t>assess</w:t>
      </w:r>
      <w:r w:rsidRPr="000E23D0">
        <w:rPr>
          <w:lang w:val="en-US"/>
        </w:rPr>
        <w:t xml:space="preserve"> </w:t>
      </w:r>
      <w:r w:rsidR="009D5EDD" w:rsidRPr="000E23D0">
        <w:rPr>
          <w:lang w:val="en-US"/>
        </w:rPr>
        <w:t>whether</w:t>
      </w:r>
      <w:r w:rsidRPr="000E23D0">
        <w:rPr>
          <w:lang w:val="en-US"/>
        </w:rPr>
        <w:t xml:space="preserve"> the project </w:t>
      </w:r>
      <w:r w:rsidR="00BC583D" w:rsidRPr="000E23D0">
        <w:rPr>
          <w:lang w:val="en-US"/>
        </w:rPr>
        <w:t>complies</w:t>
      </w:r>
      <w:r w:rsidR="00BC583D" w:rsidRPr="000E23D0" w:rsidDel="00BC583D">
        <w:rPr>
          <w:lang w:val="en-US"/>
        </w:rPr>
        <w:t xml:space="preserve"> </w:t>
      </w:r>
      <w:r w:rsidRPr="000E23D0">
        <w:rPr>
          <w:lang w:val="en-US"/>
        </w:rPr>
        <w:t xml:space="preserve">with all and any relevant local, </w:t>
      </w:r>
      <w:proofErr w:type="gramStart"/>
      <w:r w:rsidRPr="000E23D0">
        <w:rPr>
          <w:lang w:val="en-US"/>
        </w:rPr>
        <w:t>regional</w:t>
      </w:r>
      <w:proofErr w:type="gramEnd"/>
      <w:r w:rsidRPr="000E23D0">
        <w:rPr>
          <w:lang w:val="en-US"/>
        </w:rPr>
        <w:t xml:space="preserve"> and national laws, statutes and regulatory frameworks. Include details of information sources assessed and observations made during the site visit. Provide and justify an overall conclus</w:t>
      </w:r>
      <w:r w:rsidR="00F5317D" w:rsidRPr="000E23D0">
        <w:rPr>
          <w:lang w:val="en-US"/>
        </w:rPr>
        <w:t>ion as to whether the project</w:t>
      </w:r>
      <w:r w:rsidRPr="000E23D0">
        <w:rPr>
          <w:lang w:val="en-US"/>
        </w:rPr>
        <w:t xml:space="preserve"> </w:t>
      </w:r>
      <w:r w:rsidR="00BC583D" w:rsidRPr="000E23D0">
        <w:rPr>
          <w:lang w:val="en-US"/>
        </w:rPr>
        <w:t>complies</w:t>
      </w:r>
      <w:r w:rsidR="00BC583D" w:rsidRPr="000E23D0" w:rsidDel="00BC583D">
        <w:rPr>
          <w:lang w:val="en-US"/>
        </w:rPr>
        <w:t xml:space="preserve"> </w:t>
      </w:r>
      <w:r w:rsidRPr="000E23D0">
        <w:rPr>
          <w:lang w:val="en-US"/>
        </w:rPr>
        <w:t>with relevant laws.</w:t>
      </w:r>
    </w:p>
    <w:p w14:paraId="23EB9CBE" w14:textId="2E5AB0FC" w:rsidR="006C7EE2" w:rsidRPr="000E23D0" w:rsidRDefault="006C7EE2" w:rsidP="004D6052">
      <w:pPr>
        <w:pStyle w:val="Heading3"/>
      </w:pPr>
      <w:r w:rsidRPr="000E23D0">
        <w:t>Project Ownership</w:t>
      </w:r>
    </w:p>
    <w:p w14:paraId="4048B8BB" w14:textId="68EC9FBE" w:rsidR="00C55D05" w:rsidRPr="000E23D0" w:rsidRDefault="006C7EE2" w:rsidP="00F3451B">
      <w:pPr>
        <w:pStyle w:val="Instructions"/>
        <w:rPr>
          <w:lang w:val="en-US"/>
        </w:rPr>
      </w:pPr>
      <w:r w:rsidRPr="000E23D0">
        <w:rPr>
          <w:lang w:val="en-US"/>
        </w:rPr>
        <w:t xml:space="preserve">Identify, </w:t>
      </w:r>
      <w:proofErr w:type="gramStart"/>
      <w:r w:rsidRPr="000E23D0">
        <w:rPr>
          <w:lang w:val="en-US"/>
        </w:rPr>
        <w:t>discuss</w:t>
      </w:r>
      <w:proofErr w:type="gramEnd"/>
      <w:r w:rsidRPr="000E23D0">
        <w:rPr>
          <w:lang w:val="en-US"/>
        </w:rPr>
        <w:t xml:space="preserve"> and justify conclusions regarding evidence of project</w:t>
      </w:r>
      <w:r w:rsidR="00C333CA">
        <w:rPr>
          <w:lang w:val="en-US"/>
        </w:rPr>
        <w:t xml:space="preserve"> </w:t>
      </w:r>
      <w:r w:rsidRPr="000E23D0">
        <w:rPr>
          <w:lang w:val="en-US"/>
        </w:rPr>
        <w:t xml:space="preserve">ownership in accordance with SD VISta </w:t>
      </w:r>
      <w:r w:rsidR="00C333CA">
        <w:rPr>
          <w:lang w:val="en-US"/>
        </w:rPr>
        <w:t>rules in respect of</w:t>
      </w:r>
      <w:r w:rsidRPr="000E23D0">
        <w:rPr>
          <w:lang w:val="en-US"/>
        </w:rPr>
        <w:t xml:space="preserve"> project ownership.</w:t>
      </w:r>
    </w:p>
    <w:p w14:paraId="18952899" w14:textId="016846FF" w:rsidR="006C7EE2" w:rsidRPr="000E23D0" w:rsidRDefault="006C7EE2" w:rsidP="00677B85">
      <w:pPr>
        <w:pStyle w:val="Heading3"/>
      </w:pPr>
      <w:bookmarkStart w:id="119" w:name="_Ref514083434"/>
      <w:bookmarkStart w:id="120" w:name="_Ref514084220"/>
      <w:bookmarkStart w:id="121" w:name="_Toc535498454"/>
      <w:r w:rsidRPr="000E23D0">
        <w:t>Grouped Projects</w:t>
      </w:r>
      <w:bookmarkEnd w:id="119"/>
      <w:bookmarkEnd w:id="120"/>
      <w:bookmarkEnd w:id="121"/>
    </w:p>
    <w:p w14:paraId="79D4D4F4" w14:textId="2CBD0B48" w:rsidR="006C7EE2" w:rsidRPr="000E23D0" w:rsidRDefault="009D5EDD" w:rsidP="006372B4">
      <w:pPr>
        <w:pStyle w:val="Instructions"/>
        <w:rPr>
          <w:lang w:val="en-US"/>
        </w:rPr>
      </w:pPr>
      <w:r w:rsidRPr="000E23D0">
        <w:rPr>
          <w:lang w:val="en-US"/>
        </w:rPr>
        <w:t>Where</w:t>
      </w:r>
      <w:r w:rsidR="00316B43" w:rsidRPr="000E23D0">
        <w:rPr>
          <w:lang w:val="en-US"/>
        </w:rPr>
        <w:t xml:space="preserve"> applicable, describe the steps taken to </w:t>
      </w:r>
      <w:r w:rsidR="00873598" w:rsidRPr="000E23D0">
        <w:rPr>
          <w:lang w:val="en-US"/>
        </w:rPr>
        <w:t>assess</w:t>
      </w:r>
      <w:r w:rsidR="00316B43" w:rsidRPr="000E23D0">
        <w:rPr>
          <w:lang w:val="en-US"/>
        </w:rPr>
        <w:t xml:space="preserve"> the </w:t>
      </w:r>
      <w:r w:rsidR="00677B85">
        <w:rPr>
          <w:lang w:val="en-US"/>
        </w:rPr>
        <w:t xml:space="preserve">design of the grouped project (e.g., </w:t>
      </w:r>
      <w:r w:rsidR="00316B43" w:rsidRPr="000E23D0">
        <w:rPr>
          <w:lang w:val="en-US"/>
        </w:rPr>
        <w:t>eligibility criteria and process for expansion of grouped projects</w:t>
      </w:r>
      <w:r w:rsidR="00677B85">
        <w:rPr>
          <w:lang w:val="en-US"/>
        </w:rPr>
        <w:t>)</w:t>
      </w:r>
      <w:r w:rsidR="00873598" w:rsidRPr="000E23D0">
        <w:rPr>
          <w:lang w:val="en-US"/>
        </w:rPr>
        <w:t>. Provide and justify a conclusion as to</w:t>
      </w:r>
      <w:r w:rsidR="00F5317D" w:rsidRPr="000E23D0">
        <w:rPr>
          <w:lang w:val="en-US"/>
        </w:rPr>
        <w:t xml:space="preserve"> whether</w:t>
      </w:r>
      <w:r w:rsidR="00316B43" w:rsidRPr="000E23D0">
        <w:rPr>
          <w:lang w:val="en-US"/>
        </w:rPr>
        <w:t xml:space="preserve"> the </w:t>
      </w:r>
      <w:r w:rsidR="00677B85">
        <w:rPr>
          <w:lang w:val="en-US"/>
        </w:rPr>
        <w:t>project design</w:t>
      </w:r>
      <w:r w:rsidR="00316B43" w:rsidRPr="000E23D0">
        <w:rPr>
          <w:lang w:val="en-US"/>
        </w:rPr>
        <w:t xml:space="preserve"> </w:t>
      </w:r>
      <w:r w:rsidR="00F5317D" w:rsidRPr="000E23D0">
        <w:rPr>
          <w:lang w:val="en-US"/>
        </w:rPr>
        <w:t>fulfil</w:t>
      </w:r>
      <w:r w:rsidR="00677B85">
        <w:rPr>
          <w:lang w:val="en-US"/>
        </w:rPr>
        <w:t>s</w:t>
      </w:r>
      <w:r w:rsidR="00316B43" w:rsidRPr="000E23D0">
        <w:rPr>
          <w:lang w:val="en-US"/>
        </w:rPr>
        <w:t xml:space="preserve"> the requirements </w:t>
      </w:r>
      <w:r w:rsidR="00043039" w:rsidRPr="000E23D0">
        <w:rPr>
          <w:lang w:val="en-US"/>
        </w:rPr>
        <w:t>set out in</w:t>
      </w:r>
      <w:r w:rsidR="00316B43" w:rsidRPr="000E23D0">
        <w:rPr>
          <w:lang w:val="en-US"/>
        </w:rPr>
        <w:t xml:space="preserve"> Section G1.1 of the Sustainable Development Verified Impact Standard. </w:t>
      </w:r>
      <w:r w:rsidR="006372B4">
        <w:rPr>
          <w:lang w:val="en-US"/>
        </w:rPr>
        <w:br w:type="page"/>
      </w:r>
    </w:p>
    <w:p w14:paraId="4483B640" w14:textId="619AC1A4" w:rsidR="00316B43" w:rsidRPr="000E23D0" w:rsidRDefault="00316B43" w:rsidP="00316B43">
      <w:pPr>
        <w:pStyle w:val="Heading1"/>
        <w:spacing w:after="360"/>
      </w:pPr>
      <w:bookmarkStart w:id="122" w:name="_Ref514076231"/>
      <w:bookmarkStart w:id="123" w:name="_Ref514076278"/>
      <w:bookmarkStart w:id="124" w:name="_Ref514082989"/>
      <w:bookmarkStart w:id="125" w:name="_Ref515463042"/>
      <w:bookmarkStart w:id="126" w:name="_Ref515463484"/>
      <w:bookmarkStart w:id="127" w:name="_Ref515463929"/>
      <w:bookmarkStart w:id="128" w:name="_Ref515476140"/>
      <w:bookmarkStart w:id="129" w:name="_Ref515476359"/>
      <w:bookmarkStart w:id="130" w:name="_Toc535498455"/>
      <w:bookmarkStart w:id="131" w:name="_Toc72937584"/>
      <w:bookmarkStart w:id="132" w:name="_Toc76031037"/>
      <w:r w:rsidRPr="000E23D0">
        <w:lastRenderedPageBreak/>
        <w:t>Benefits for People and Prosperity</w:t>
      </w:r>
      <w:bookmarkEnd w:id="122"/>
      <w:bookmarkEnd w:id="123"/>
      <w:bookmarkEnd w:id="124"/>
      <w:bookmarkEnd w:id="125"/>
      <w:bookmarkEnd w:id="126"/>
      <w:bookmarkEnd w:id="127"/>
      <w:bookmarkEnd w:id="128"/>
      <w:bookmarkEnd w:id="129"/>
      <w:bookmarkEnd w:id="130"/>
      <w:bookmarkEnd w:id="131"/>
      <w:bookmarkEnd w:id="132"/>
    </w:p>
    <w:p w14:paraId="4C371CE5" w14:textId="239280ED" w:rsidR="00F632B0" w:rsidRPr="000E23D0" w:rsidRDefault="00677B85" w:rsidP="004D6052">
      <w:pPr>
        <w:pStyle w:val="Heading3"/>
      </w:pPr>
      <w:r>
        <w:t>Condition</w:t>
      </w:r>
      <w:r w:rsidRPr="000E23D0">
        <w:t xml:space="preserve"> </w:t>
      </w:r>
      <w:r w:rsidR="00F632B0" w:rsidRPr="000E23D0">
        <w:t>of Stakeholders at Project Start</w:t>
      </w:r>
    </w:p>
    <w:p w14:paraId="2DFE8490" w14:textId="179901C2" w:rsidR="00316B43" w:rsidRPr="000E23D0" w:rsidRDefault="00873598" w:rsidP="00F3451B">
      <w:pPr>
        <w:pStyle w:val="Instructions"/>
        <w:rPr>
          <w:lang w:val="en-US"/>
        </w:rPr>
      </w:pPr>
      <w:r w:rsidRPr="000E23D0">
        <w:rPr>
          <w:lang w:val="en-US"/>
        </w:rPr>
        <w:t>Describe the steps taken to assess</w:t>
      </w:r>
      <w:r w:rsidR="00F632B0" w:rsidRPr="000E23D0">
        <w:rPr>
          <w:lang w:val="en-US"/>
        </w:rPr>
        <w:t xml:space="preserve"> the description of stakeholder </w:t>
      </w:r>
      <w:r w:rsidR="00EB1548">
        <w:rPr>
          <w:lang w:val="en-US"/>
        </w:rPr>
        <w:t>conditions</w:t>
      </w:r>
      <w:r w:rsidR="00F632B0" w:rsidRPr="000E23D0">
        <w:rPr>
          <w:lang w:val="en-US"/>
        </w:rPr>
        <w:t xml:space="preserve"> at the project start. </w:t>
      </w:r>
      <w:r w:rsidRPr="000E23D0">
        <w:rPr>
          <w:lang w:val="en-US"/>
        </w:rPr>
        <w:t xml:space="preserve">Include observations made during the site visit. </w:t>
      </w:r>
      <w:r w:rsidR="00F632B0" w:rsidRPr="000E23D0">
        <w:rPr>
          <w:lang w:val="en-US"/>
        </w:rPr>
        <w:t>Provide and justify an overall conclusion as to whether stakeholder descriptions</w:t>
      </w:r>
      <w:r w:rsidRPr="000E23D0">
        <w:rPr>
          <w:lang w:val="en-US"/>
        </w:rPr>
        <w:t xml:space="preserve"> are </w:t>
      </w:r>
      <w:r w:rsidR="002A7F86" w:rsidRPr="000E23D0">
        <w:rPr>
          <w:lang w:val="en-US"/>
        </w:rPr>
        <w:t>accurate and</w:t>
      </w:r>
      <w:r w:rsidR="00043039" w:rsidRPr="000E23D0">
        <w:rPr>
          <w:lang w:val="en-US"/>
        </w:rPr>
        <w:t xml:space="preserve"> that the descriptions</w:t>
      </w:r>
      <w:r w:rsidR="002A7F86" w:rsidRPr="000E23D0">
        <w:rPr>
          <w:lang w:val="en-US"/>
        </w:rPr>
        <w:t xml:space="preserve"> </w:t>
      </w:r>
      <w:r w:rsidRPr="000E23D0">
        <w:rPr>
          <w:lang w:val="en-US"/>
        </w:rPr>
        <w:t xml:space="preserve">include </w:t>
      </w:r>
      <w:r w:rsidR="00F632B0" w:rsidRPr="000E23D0">
        <w:rPr>
          <w:lang w:val="en-US"/>
        </w:rPr>
        <w:t>the conditions at the start of the project, significant</w:t>
      </w:r>
      <w:r w:rsidR="00C476E7" w:rsidRPr="000E23D0">
        <w:rPr>
          <w:lang w:val="en-US"/>
        </w:rPr>
        <w:t xml:space="preserve"> changes in the past, the diversity between and within</w:t>
      </w:r>
      <w:r w:rsidR="002A7F86" w:rsidRPr="000E23D0">
        <w:rPr>
          <w:lang w:val="en-US"/>
        </w:rPr>
        <w:t xml:space="preserve"> stakeholder groups</w:t>
      </w:r>
      <w:r w:rsidR="00C476E7" w:rsidRPr="000E23D0">
        <w:rPr>
          <w:lang w:val="en-US"/>
        </w:rPr>
        <w:t>, and interactions between st</w:t>
      </w:r>
      <w:r w:rsidR="002A7F86" w:rsidRPr="000E23D0">
        <w:rPr>
          <w:lang w:val="en-US"/>
        </w:rPr>
        <w:t>akeholder groups</w:t>
      </w:r>
      <w:r w:rsidR="00C476E7" w:rsidRPr="000E23D0">
        <w:rPr>
          <w:lang w:val="en-US"/>
        </w:rPr>
        <w:t>.</w:t>
      </w:r>
    </w:p>
    <w:p w14:paraId="1A2E20B1" w14:textId="77777777" w:rsidR="00426C6C" w:rsidRPr="000E23D0" w:rsidRDefault="00426C6C" w:rsidP="004D6052">
      <w:pPr>
        <w:pStyle w:val="Heading3"/>
      </w:pPr>
      <w:r w:rsidRPr="000E23D0">
        <w:t>Expected Stakeholder Impacts</w:t>
      </w:r>
    </w:p>
    <w:p w14:paraId="494A0B64" w14:textId="4A1C5067" w:rsidR="00426C6C" w:rsidRPr="000E23D0" w:rsidRDefault="00426C6C" w:rsidP="00F3451B">
      <w:pPr>
        <w:pStyle w:val="Instructions"/>
        <w:rPr>
          <w:lang w:val="en-US"/>
        </w:rPr>
      </w:pPr>
      <w:r w:rsidRPr="000E23D0">
        <w:rPr>
          <w:lang w:val="en-US"/>
        </w:rPr>
        <w:t xml:space="preserve">Describe the steps taken to </w:t>
      </w:r>
      <w:r w:rsidR="002A7F86" w:rsidRPr="000E23D0">
        <w:rPr>
          <w:lang w:val="en-US"/>
        </w:rPr>
        <w:t>assess</w:t>
      </w:r>
      <w:r w:rsidRPr="000E23D0">
        <w:rPr>
          <w:lang w:val="en-US"/>
        </w:rPr>
        <w:t xml:space="preserve"> the expected impacts on each stakeholder group resulting from project activities. Provide </w:t>
      </w:r>
      <w:r w:rsidR="002A7F86" w:rsidRPr="000E23D0">
        <w:rPr>
          <w:lang w:val="en-US"/>
        </w:rPr>
        <w:t>and justify a</w:t>
      </w:r>
      <w:r w:rsidRPr="000E23D0">
        <w:rPr>
          <w:lang w:val="en-US"/>
        </w:rPr>
        <w:t xml:space="preserve"> conclusion </w:t>
      </w:r>
      <w:r w:rsidR="00F67E6F" w:rsidRPr="000E23D0">
        <w:rPr>
          <w:lang w:val="en-US"/>
        </w:rPr>
        <w:t>as to whether</w:t>
      </w:r>
      <w:r w:rsidRPr="000E23D0">
        <w:rPr>
          <w:lang w:val="en-US"/>
        </w:rPr>
        <w:t xml:space="preserve"> the expected impacts for each stakeholder group identified in the project description</w:t>
      </w:r>
      <w:r w:rsidR="00F67E6F" w:rsidRPr="000E23D0">
        <w:rPr>
          <w:lang w:val="en-US"/>
        </w:rPr>
        <w:t xml:space="preserve"> are </w:t>
      </w:r>
      <w:r w:rsidR="009410D5" w:rsidRPr="000E23D0">
        <w:rPr>
          <w:lang w:val="en-US"/>
        </w:rPr>
        <w:t>likely to occur.</w:t>
      </w:r>
    </w:p>
    <w:p w14:paraId="324C6B53" w14:textId="0DCBEA2A" w:rsidR="00426C6C" w:rsidRPr="000E23D0" w:rsidRDefault="00426C6C" w:rsidP="004D6052">
      <w:pPr>
        <w:pStyle w:val="Heading3"/>
      </w:pPr>
      <w:r w:rsidRPr="000E23D0">
        <w:t>Mitigation of</w:t>
      </w:r>
      <w:r w:rsidR="000B61BF">
        <w:t xml:space="preserve"> </w:t>
      </w:r>
      <w:r w:rsidRPr="000E23D0">
        <w:t>Negative Impacts on Stakeholders</w:t>
      </w:r>
    </w:p>
    <w:p w14:paraId="529D3BDA" w14:textId="77777777" w:rsidR="00D259DA" w:rsidRPr="000E23D0" w:rsidRDefault="006C508B" w:rsidP="00F3451B">
      <w:pPr>
        <w:pStyle w:val="Instructions"/>
        <w:rPr>
          <w:lang w:val="en-US"/>
        </w:rPr>
      </w:pPr>
      <w:r w:rsidRPr="000E23D0">
        <w:rPr>
          <w:lang w:val="en-US"/>
        </w:rPr>
        <w:t xml:space="preserve">Describe the steps taken to </w:t>
      </w:r>
      <w:r w:rsidR="002A7F86" w:rsidRPr="000E23D0">
        <w:rPr>
          <w:lang w:val="en-US"/>
        </w:rPr>
        <w:t>assess</w:t>
      </w:r>
      <w:r w:rsidRPr="000E23D0">
        <w:rPr>
          <w:lang w:val="en-US"/>
        </w:rPr>
        <w:t xml:space="preserve"> the measures needed and designed to mitigate any negative impacts on stakeholder groups. Include information with respect to how such measures are consistent with the precautionary principle. Provide and justify an overall conclusion as to whether the project will mitigate negative impacts on stakeholders.</w:t>
      </w:r>
    </w:p>
    <w:p w14:paraId="7EB4FE06" w14:textId="1A6A530D" w:rsidR="00D259DA" w:rsidRPr="000E23D0" w:rsidRDefault="00D259DA" w:rsidP="00D259DA">
      <w:pPr>
        <w:pStyle w:val="Heading3"/>
      </w:pPr>
      <w:r w:rsidRPr="000E23D0">
        <w:t xml:space="preserve"> Stakeholder Monitoring Plan</w:t>
      </w:r>
    </w:p>
    <w:p w14:paraId="00823694" w14:textId="77777777" w:rsidR="00D259DA" w:rsidRPr="000E23D0" w:rsidRDefault="00D259DA" w:rsidP="00F3451B">
      <w:pPr>
        <w:pStyle w:val="Instructions"/>
        <w:rPr>
          <w:lang w:val="en-US"/>
        </w:rPr>
      </w:pPr>
      <w:r w:rsidRPr="000E23D0">
        <w:rPr>
          <w:lang w:val="en-US"/>
        </w:rPr>
        <w:t>Describe the steps taken to assess the community monitoring plan used to track the project’s objectives, including the types of measurements, the sampling methods and the frequency of monitoring and reporting. Provide an assessment as to whether the plan:</w:t>
      </w:r>
    </w:p>
    <w:p w14:paraId="1E746BC3" w14:textId="733B2734" w:rsidR="00D259DA" w:rsidRPr="000E23D0" w:rsidRDefault="00D259DA" w:rsidP="00D259DA">
      <w:pPr>
        <w:pStyle w:val="Bullets"/>
        <w:rPr>
          <w:lang w:val="en-US"/>
        </w:rPr>
      </w:pPr>
      <w:r w:rsidRPr="000E23D0">
        <w:rPr>
          <w:lang w:val="en-US"/>
        </w:rPr>
        <w:t xml:space="preserve">Is based on variables directly linked to the project’s objectives and predicted effects identified in the project’s causal chain related to stakeholder </w:t>
      </w:r>
      <w:proofErr w:type="gramStart"/>
      <w:r w:rsidRPr="000E23D0">
        <w:rPr>
          <w:lang w:val="en-US"/>
        </w:rPr>
        <w:t>wellbeing;</w:t>
      </w:r>
      <w:proofErr w:type="gramEnd"/>
    </w:p>
    <w:p w14:paraId="7356E0D2" w14:textId="549E34CE" w:rsidR="00D259DA" w:rsidRPr="000E23D0" w:rsidRDefault="00D259DA" w:rsidP="00D259DA">
      <w:pPr>
        <w:pStyle w:val="Bullets"/>
        <w:rPr>
          <w:lang w:val="en-US"/>
        </w:rPr>
      </w:pPr>
      <w:r w:rsidRPr="000E23D0">
        <w:rPr>
          <w:lang w:val="en-US"/>
        </w:rPr>
        <w:t xml:space="preserve">Assess differentiated impacts for each of the stakeholder </w:t>
      </w:r>
      <w:proofErr w:type="gramStart"/>
      <w:r w:rsidRPr="000E23D0">
        <w:rPr>
          <w:lang w:val="en-US"/>
        </w:rPr>
        <w:t>groups;</w:t>
      </w:r>
      <w:proofErr w:type="gramEnd"/>
      <w:r w:rsidRPr="000E23D0">
        <w:rPr>
          <w:lang w:val="en-US"/>
        </w:rPr>
        <w:t xml:space="preserve">  </w:t>
      </w:r>
    </w:p>
    <w:p w14:paraId="66FBBA7B" w14:textId="4AF7EB16" w:rsidR="00D259DA" w:rsidRPr="000E23D0" w:rsidRDefault="00044688" w:rsidP="00D259DA">
      <w:pPr>
        <w:pStyle w:val="Bullets"/>
        <w:rPr>
          <w:lang w:val="en-US"/>
        </w:rPr>
      </w:pPr>
      <w:r w:rsidRPr="00044688">
        <w:rPr>
          <w:lang w:val="en-US"/>
        </w:rPr>
        <w:t>Can</w:t>
      </w:r>
      <w:r w:rsidR="00D259DA" w:rsidRPr="000E23D0">
        <w:rPr>
          <w:lang w:val="en-US"/>
        </w:rPr>
        <w:t xml:space="preserve"> support all impacts, claims, and/or assets described in the project’s expected and net impacts; and</w:t>
      </w:r>
    </w:p>
    <w:p w14:paraId="622DEF5A" w14:textId="77777777" w:rsidR="00D259DA" w:rsidRPr="000E23D0" w:rsidRDefault="00D259DA" w:rsidP="00D259DA">
      <w:pPr>
        <w:pStyle w:val="Bullets"/>
        <w:rPr>
          <w:lang w:val="en-US"/>
        </w:rPr>
      </w:pPr>
      <w:r w:rsidRPr="000E23D0">
        <w:rPr>
          <w:lang w:val="en-US"/>
        </w:rPr>
        <w:t>Where possible, allows for the monitored data to align with the national government with respect to the SDGs.</w:t>
      </w:r>
    </w:p>
    <w:p w14:paraId="55E5D2F7" w14:textId="54F3AF1D" w:rsidR="00426C6C" w:rsidRPr="000E23D0" w:rsidRDefault="00D259DA" w:rsidP="00F3451B">
      <w:pPr>
        <w:pStyle w:val="Instructions"/>
        <w:rPr>
          <w:lang w:val="en-US"/>
        </w:rPr>
      </w:pPr>
      <w:r w:rsidRPr="000E23D0">
        <w:rPr>
          <w:lang w:val="en-US"/>
        </w:rPr>
        <w:t>Provide an overall conclusion as to whether the stakeholder-monitoring plan will allow the project to effectively monitor impacts on all stakeholders.</w:t>
      </w:r>
    </w:p>
    <w:p w14:paraId="646DF1F9" w14:textId="46026F20" w:rsidR="006C508B" w:rsidRPr="000E23D0" w:rsidRDefault="006C508B" w:rsidP="00044688">
      <w:pPr>
        <w:pStyle w:val="Heading3"/>
        <w:keepNext/>
      </w:pPr>
      <w:r w:rsidRPr="000E23D0">
        <w:lastRenderedPageBreak/>
        <w:t>Net Positive Stakeholder Wellbeing Impacts</w:t>
      </w:r>
    </w:p>
    <w:p w14:paraId="19B1E630" w14:textId="1155B347" w:rsidR="006C508B" w:rsidRPr="000E23D0" w:rsidRDefault="006C508B" w:rsidP="006372B4">
      <w:pPr>
        <w:pStyle w:val="Instructions"/>
        <w:rPr>
          <w:lang w:val="en-US"/>
        </w:rPr>
      </w:pPr>
      <w:r w:rsidRPr="000E23D0">
        <w:rPr>
          <w:rFonts w:cs="Calibri,Italic"/>
          <w:lang w:val="en-US"/>
        </w:rPr>
        <w:t>Describe t</w:t>
      </w:r>
      <w:r w:rsidR="00167CA0" w:rsidRPr="000E23D0">
        <w:rPr>
          <w:rFonts w:cs="Calibri,Italic"/>
          <w:lang w:val="en-US"/>
        </w:rPr>
        <w:t xml:space="preserve">he steps taken to </w:t>
      </w:r>
      <w:r w:rsidR="00F67E6F" w:rsidRPr="000E23D0">
        <w:rPr>
          <w:rFonts w:cs="Calibri,Italic"/>
          <w:lang w:val="en-US"/>
        </w:rPr>
        <w:t>assess</w:t>
      </w:r>
      <w:r w:rsidR="00167CA0" w:rsidRPr="000E23D0">
        <w:rPr>
          <w:rFonts w:cs="Calibri,Italic"/>
          <w:lang w:val="en-US"/>
        </w:rPr>
        <w:t xml:space="preserve"> </w:t>
      </w:r>
      <w:r w:rsidRPr="000E23D0">
        <w:rPr>
          <w:rFonts w:cs="Calibri,Italic"/>
          <w:lang w:val="en-US"/>
        </w:rPr>
        <w:t xml:space="preserve">the </w:t>
      </w:r>
      <w:r w:rsidRPr="000E23D0">
        <w:rPr>
          <w:lang w:val="en-US"/>
        </w:rPr>
        <w:t xml:space="preserve">anticipated </w:t>
      </w:r>
      <w:r w:rsidR="00167CA0" w:rsidRPr="000E23D0">
        <w:rPr>
          <w:lang w:val="en-US"/>
        </w:rPr>
        <w:t>changes to</w:t>
      </w:r>
      <w:r w:rsidRPr="000E23D0">
        <w:rPr>
          <w:lang w:val="en-US"/>
        </w:rPr>
        <w:t xml:space="preserve"> stakeholder wellbeing due to project activities. Include details of documentation assessed and observations made </w:t>
      </w:r>
      <w:r w:rsidR="00554227" w:rsidRPr="000E23D0">
        <w:rPr>
          <w:lang w:val="en-US"/>
        </w:rPr>
        <w:t>where</w:t>
      </w:r>
      <w:r w:rsidRPr="000E23D0">
        <w:rPr>
          <w:lang w:val="en-US"/>
        </w:rPr>
        <w:t xml:space="preserve"> applicable. Provide an overall conclusion as to whether the anticipated net impacts of the project activities are likely to be positive for each stakeholder group.</w:t>
      </w:r>
      <w:r w:rsidR="006372B4">
        <w:rPr>
          <w:lang w:val="en-US"/>
        </w:rPr>
        <w:br w:type="page"/>
      </w:r>
    </w:p>
    <w:p w14:paraId="1E4F36AF" w14:textId="14DDD760" w:rsidR="00431115" w:rsidRPr="000E23D0" w:rsidRDefault="00431115" w:rsidP="00431115">
      <w:pPr>
        <w:pStyle w:val="Heading1"/>
        <w:spacing w:after="360"/>
      </w:pPr>
      <w:bookmarkStart w:id="133" w:name="_Toc510796394"/>
      <w:bookmarkStart w:id="134" w:name="_Ref514076243"/>
      <w:bookmarkStart w:id="135" w:name="_Ref514083159"/>
      <w:bookmarkStart w:id="136" w:name="_Ref515463098"/>
      <w:bookmarkStart w:id="137" w:name="_Ref515463124"/>
      <w:bookmarkStart w:id="138" w:name="_Ref515463581"/>
      <w:bookmarkStart w:id="139" w:name="_Ref515463660"/>
      <w:bookmarkStart w:id="140" w:name="_Ref515463955"/>
      <w:bookmarkStart w:id="141" w:name="_Ref515464313"/>
      <w:bookmarkStart w:id="142" w:name="_Ref515475862"/>
      <w:bookmarkStart w:id="143" w:name="_Ref515475988"/>
      <w:bookmarkStart w:id="144" w:name="_Ref515476117"/>
      <w:bookmarkStart w:id="145" w:name="_Toc535498456"/>
      <w:bookmarkStart w:id="146" w:name="_Toc72937585"/>
      <w:bookmarkStart w:id="147" w:name="_Toc76031038"/>
      <w:r w:rsidRPr="000E23D0">
        <w:lastRenderedPageBreak/>
        <w:t>Benefits for the Planet</w:t>
      </w:r>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p>
    <w:p w14:paraId="7893C47C" w14:textId="77777777" w:rsidR="006B61DC" w:rsidRPr="006B61DC" w:rsidRDefault="006B61DC" w:rsidP="006B61DC">
      <w:pPr>
        <w:pStyle w:val="Heading3"/>
      </w:pPr>
      <w:r w:rsidRPr="006B61DC">
        <w:t>Condition of Natural Capital and Ecosystem Services at Project Start</w:t>
      </w:r>
    </w:p>
    <w:p w14:paraId="412929BA" w14:textId="6C08F79B" w:rsidR="00A50527" w:rsidRPr="000E23D0" w:rsidRDefault="00F67E6F" w:rsidP="00F3451B">
      <w:pPr>
        <w:pStyle w:val="Instructions"/>
        <w:rPr>
          <w:lang w:val="en-US"/>
        </w:rPr>
      </w:pPr>
      <w:r w:rsidRPr="000E23D0">
        <w:rPr>
          <w:lang w:val="en-US"/>
        </w:rPr>
        <w:t>Describe the steps taken to assess</w:t>
      </w:r>
      <w:r w:rsidR="00A50527" w:rsidRPr="000E23D0">
        <w:rPr>
          <w:lang w:val="en-US"/>
        </w:rPr>
        <w:t xml:space="preserve"> the description of the </w:t>
      </w:r>
      <w:r w:rsidR="00EB1548">
        <w:rPr>
          <w:lang w:val="en-US"/>
        </w:rPr>
        <w:t xml:space="preserve">conditions of </w:t>
      </w:r>
      <w:r w:rsidR="00A50527" w:rsidRPr="000E23D0">
        <w:rPr>
          <w:lang w:val="en-US"/>
        </w:rPr>
        <w:t xml:space="preserve">natural capital and ecosystem services at the project start. Provide and justify an overall conclusion as to whether the description of natural capital and ecosystem services is accurate and includes real and possible threats, key assumptions, </w:t>
      </w:r>
      <w:proofErr w:type="gramStart"/>
      <w:r w:rsidR="00A50527" w:rsidRPr="000E23D0">
        <w:rPr>
          <w:lang w:val="en-US"/>
        </w:rPr>
        <w:t>rationale</w:t>
      </w:r>
      <w:proofErr w:type="gramEnd"/>
      <w:r w:rsidR="00A50527" w:rsidRPr="000E23D0">
        <w:rPr>
          <w:lang w:val="en-US"/>
        </w:rPr>
        <w:t xml:space="preserve"> and methodological choices used</w:t>
      </w:r>
      <w:r w:rsidR="00200334" w:rsidRPr="000E23D0">
        <w:rPr>
          <w:lang w:val="en-US"/>
        </w:rPr>
        <w:t>.</w:t>
      </w:r>
    </w:p>
    <w:p w14:paraId="5BB38D88" w14:textId="209DBCF7" w:rsidR="00A50527" w:rsidRPr="000E23D0" w:rsidRDefault="00A50527" w:rsidP="004D6052">
      <w:pPr>
        <w:pStyle w:val="Heading3"/>
      </w:pPr>
      <w:r w:rsidRPr="000E23D0">
        <w:t xml:space="preserve">Expected </w:t>
      </w:r>
      <w:r w:rsidR="006B61DC">
        <w:t>Impacts on</w:t>
      </w:r>
      <w:r w:rsidRPr="000E23D0">
        <w:t xml:space="preserve"> Natural Capital and Ecosystem Services</w:t>
      </w:r>
    </w:p>
    <w:p w14:paraId="334F7982" w14:textId="03311DCB" w:rsidR="00431115" w:rsidRPr="000E23D0" w:rsidRDefault="00A50527" w:rsidP="00F3451B">
      <w:pPr>
        <w:pStyle w:val="Instructions"/>
        <w:rPr>
          <w:lang w:val="en-US"/>
        </w:rPr>
      </w:pPr>
      <w:r w:rsidRPr="000E23D0">
        <w:rPr>
          <w:lang w:val="en-US"/>
        </w:rPr>
        <w:t>Desc</w:t>
      </w:r>
      <w:r w:rsidR="000838A0" w:rsidRPr="000E23D0">
        <w:rPr>
          <w:lang w:val="en-US"/>
        </w:rPr>
        <w:t>ribe the steps taken to assess</w:t>
      </w:r>
      <w:r w:rsidRPr="000E23D0">
        <w:rPr>
          <w:lang w:val="en-US"/>
        </w:rPr>
        <w:t xml:space="preserve"> the expected impacts </w:t>
      </w:r>
      <w:r w:rsidR="00167CA0" w:rsidRPr="000E23D0">
        <w:rPr>
          <w:lang w:val="en-US"/>
        </w:rPr>
        <w:t>on</w:t>
      </w:r>
      <w:r w:rsidRPr="000E23D0">
        <w:rPr>
          <w:lang w:val="en-US"/>
        </w:rPr>
        <w:t xml:space="preserve"> natural capital and ecosystem services resulting from project activities. Provide</w:t>
      </w:r>
      <w:r w:rsidR="000838A0" w:rsidRPr="000E23D0">
        <w:rPr>
          <w:lang w:val="en-US"/>
        </w:rPr>
        <w:t xml:space="preserve"> an overall conclusion as to whether</w:t>
      </w:r>
      <w:r w:rsidRPr="000E23D0">
        <w:rPr>
          <w:lang w:val="en-US"/>
        </w:rPr>
        <w:t xml:space="preserve"> the expected impacts identified in the project description</w:t>
      </w:r>
      <w:r w:rsidR="000838A0" w:rsidRPr="000E23D0">
        <w:rPr>
          <w:lang w:val="en-US"/>
        </w:rPr>
        <w:t xml:space="preserve"> are</w:t>
      </w:r>
      <w:r w:rsidR="00200334" w:rsidRPr="000E23D0">
        <w:rPr>
          <w:lang w:val="en-US"/>
        </w:rPr>
        <w:t xml:space="preserve"> likely to </w:t>
      </w:r>
      <w:r w:rsidR="00931CFC" w:rsidRPr="000E23D0">
        <w:rPr>
          <w:lang w:val="en-US"/>
        </w:rPr>
        <w:t>occur.</w:t>
      </w:r>
      <w:r w:rsidR="00167CA0" w:rsidRPr="000E23D0">
        <w:rPr>
          <w:lang w:val="en-US"/>
        </w:rPr>
        <w:t xml:space="preserve"> </w:t>
      </w:r>
    </w:p>
    <w:p w14:paraId="473B83DD" w14:textId="1FAAAA1B" w:rsidR="00167CA0" w:rsidRPr="000E23D0" w:rsidRDefault="00167CA0" w:rsidP="004D6052">
      <w:pPr>
        <w:pStyle w:val="Heading3"/>
      </w:pPr>
      <w:r w:rsidRPr="000E23D0">
        <w:t>Mitigation of Negative Impacts on Natural Capital and Ecosystem Services</w:t>
      </w:r>
    </w:p>
    <w:p w14:paraId="39930BA6" w14:textId="2B75158D" w:rsidR="00167CA0" w:rsidRPr="000E23D0" w:rsidRDefault="00167CA0" w:rsidP="00F3451B">
      <w:pPr>
        <w:pStyle w:val="Instructions"/>
        <w:rPr>
          <w:lang w:val="en-US"/>
        </w:rPr>
      </w:pPr>
      <w:r w:rsidRPr="000E23D0">
        <w:rPr>
          <w:lang w:val="en-US"/>
        </w:rPr>
        <w:t xml:space="preserve">Describe the steps taken to </w:t>
      </w:r>
      <w:r w:rsidR="000838A0" w:rsidRPr="000E23D0">
        <w:rPr>
          <w:lang w:val="en-US"/>
        </w:rPr>
        <w:t>assess</w:t>
      </w:r>
      <w:r w:rsidRPr="000E23D0">
        <w:rPr>
          <w:lang w:val="en-US"/>
        </w:rPr>
        <w:t xml:space="preserve"> the measures needed and designed to mitigate any negative impacts on natural capital and ecosystem services. Include information with respect to how such measures are consistent with the precautionary principle. Provide and justify an overall conclusion as to whether the project will mitigate negative impacts on natural capital and ecosystem services.</w:t>
      </w:r>
    </w:p>
    <w:p w14:paraId="4EE66019" w14:textId="77777777" w:rsidR="005B6DF5" w:rsidRPr="000E23D0" w:rsidRDefault="005B6DF5" w:rsidP="005B6DF5">
      <w:pPr>
        <w:pStyle w:val="Heading3"/>
      </w:pPr>
      <w:r w:rsidRPr="000E23D0">
        <w:t>Natural Capital and Ecosystem Services Monitoring Plan</w:t>
      </w:r>
    </w:p>
    <w:p w14:paraId="77018701" w14:textId="31A94195" w:rsidR="005B6DF5" w:rsidRPr="000E23D0" w:rsidRDefault="005B6DF5" w:rsidP="00F3451B">
      <w:pPr>
        <w:pStyle w:val="Instructions"/>
        <w:rPr>
          <w:lang w:val="en-US"/>
        </w:rPr>
      </w:pPr>
      <w:r w:rsidRPr="000E23D0">
        <w:rPr>
          <w:lang w:val="en-US"/>
        </w:rPr>
        <w:t>Describe the steps taken to assess the natural capital and ecosystem services monitoring plan used to track the project’s objectives, including the types of measurements, the sampling methods and the frequency of monitoring and reporting. Provide an assessment as to whether the plan:</w:t>
      </w:r>
    </w:p>
    <w:p w14:paraId="10A52F19" w14:textId="3D654FE4" w:rsidR="005B6DF5" w:rsidRPr="000E23D0" w:rsidRDefault="005B6DF5" w:rsidP="005B6DF5">
      <w:pPr>
        <w:pStyle w:val="Bullets"/>
        <w:rPr>
          <w:lang w:val="en-US"/>
        </w:rPr>
      </w:pPr>
      <w:r w:rsidRPr="000E23D0">
        <w:rPr>
          <w:lang w:val="en-US"/>
        </w:rPr>
        <w:t xml:space="preserve">Is based on variables directly linked to the project’s objectives and predicted effects identified in the project’s causal chain related to natural capital and ecosystem </w:t>
      </w:r>
      <w:proofErr w:type="gramStart"/>
      <w:r w:rsidRPr="000E23D0">
        <w:rPr>
          <w:lang w:val="en-US"/>
        </w:rPr>
        <w:t>services;</w:t>
      </w:r>
      <w:proofErr w:type="gramEnd"/>
    </w:p>
    <w:p w14:paraId="2C0C7DC4" w14:textId="77777777" w:rsidR="005B6DF5" w:rsidRPr="000E23D0" w:rsidRDefault="005B6DF5" w:rsidP="005B6DF5">
      <w:pPr>
        <w:pStyle w:val="Bullets"/>
        <w:rPr>
          <w:lang w:val="en-US"/>
        </w:rPr>
      </w:pPr>
      <w:proofErr w:type="gramStart"/>
      <w:r w:rsidRPr="000E23D0">
        <w:rPr>
          <w:lang w:val="en-US"/>
        </w:rPr>
        <w:t>Is able to</w:t>
      </w:r>
      <w:proofErr w:type="gramEnd"/>
      <w:r w:rsidRPr="000E23D0">
        <w:rPr>
          <w:lang w:val="en-US"/>
        </w:rPr>
        <w:t xml:space="preserve"> support all impacts, claims, and/or assets described in the project’s expected and net impacts; and</w:t>
      </w:r>
    </w:p>
    <w:p w14:paraId="76419E11" w14:textId="77777777" w:rsidR="005B6DF5" w:rsidRPr="000E23D0" w:rsidRDefault="005B6DF5" w:rsidP="005B6DF5">
      <w:pPr>
        <w:pStyle w:val="Bullets"/>
        <w:rPr>
          <w:lang w:val="en-US"/>
        </w:rPr>
      </w:pPr>
      <w:r w:rsidRPr="000E23D0">
        <w:rPr>
          <w:lang w:val="en-US"/>
        </w:rPr>
        <w:t>Where possible, allows the monitored data to align with the national government with respect to the SDGs.</w:t>
      </w:r>
    </w:p>
    <w:p w14:paraId="45C883A3" w14:textId="7C784475" w:rsidR="005B6DF5" w:rsidRPr="000E23D0" w:rsidRDefault="005B6DF5" w:rsidP="00F3451B">
      <w:pPr>
        <w:pStyle w:val="Instructions"/>
        <w:rPr>
          <w:lang w:val="en-US"/>
        </w:rPr>
      </w:pPr>
      <w:r w:rsidRPr="000E23D0">
        <w:rPr>
          <w:lang w:val="en-US"/>
        </w:rPr>
        <w:t>Provide an overall conclusion as to whether the natural capital and ecosystem services monitoring plan will allow the project t</w:t>
      </w:r>
      <w:r w:rsidRPr="00044688">
        <w:rPr>
          <w:lang w:val="en-US"/>
        </w:rPr>
        <w:t>o monitor impacts on natural capital and ecosystem services</w:t>
      </w:r>
      <w:r w:rsidR="00044688" w:rsidRPr="00044688">
        <w:rPr>
          <w:lang w:val="en-US"/>
        </w:rPr>
        <w:t xml:space="preserve"> effectively</w:t>
      </w:r>
      <w:r w:rsidRPr="00044688">
        <w:rPr>
          <w:lang w:val="en-US"/>
        </w:rPr>
        <w:t>.</w:t>
      </w:r>
    </w:p>
    <w:p w14:paraId="0916D1F2" w14:textId="77777777" w:rsidR="00167CA0" w:rsidRPr="000E23D0" w:rsidRDefault="00167CA0" w:rsidP="00044688">
      <w:pPr>
        <w:pStyle w:val="Heading3"/>
        <w:keepNext/>
      </w:pPr>
      <w:r w:rsidRPr="000E23D0">
        <w:lastRenderedPageBreak/>
        <w:t>Net Positive Natural Capital and Ecosystem Services Impacts</w:t>
      </w:r>
    </w:p>
    <w:p w14:paraId="0478E24C" w14:textId="3D5DF5A2" w:rsidR="00167CA0" w:rsidRPr="000E23D0" w:rsidRDefault="00167CA0" w:rsidP="006372B4">
      <w:pPr>
        <w:pStyle w:val="Instructions"/>
        <w:rPr>
          <w:lang w:val="en-US"/>
        </w:rPr>
      </w:pPr>
      <w:r w:rsidRPr="000E23D0">
        <w:rPr>
          <w:rFonts w:cs="Calibri,Italic"/>
          <w:lang w:val="en-US"/>
        </w:rPr>
        <w:t xml:space="preserve">Describe the steps taken to </w:t>
      </w:r>
      <w:r w:rsidR="000838A0" w:rsidRPr="000E23D0">
        <w:rPr>
          <w:rFonts w:cs="Calibri,Italic"/>
          <w:lang w:val="en-US"/>
        </w:rPr>
        <w:t>assess</w:t>
      </w:r>
      <w:r w:rsidRPr="000E23D0">
        <w:rPr>
          <w:rFonts w:cs="Calibri,Italic"/>
          <w:lang w:val="en-US"/>
        </w:rPr>
        <w:t xml:space="preserve"> the </w:t>
      </w:r>
      <w:r w:rsidRPr="000E23D0">
        <w:rPr>
          <w:lang w:val="en-US"/>
        </w:rPr>
        <w:t xml:space="preserve">anticipated changes to natural capital and ecosystem services due to project activities. Include details of documentation assessed and observations made </w:t>
      </w:r>
      <w:r w:rsidR="00554227" w:rsidRPr="000E23D0">
        <w:rPr>
          <w:lang w:val="en-US"/>
        </w:rPr>
        <w:t>where</w:t>
      </w:r>
      <w:r w:rsidRPr="000E23D0">
        <w:rPr>
          <w:lang w:val="en-US"/>
        </w:rPr>
        <w:t xml:space="preserve"> applicable. Provide an overall conclusion as to whether the anticipated net impacts of the project activities are likely to be positive for natural capital and ecosystem services.</w:t>
      </w:r>
      <w:r w:rsidR="006372B4">
        <w:rPr>
          <w:lang w:val="en-US"/>
        </w:rPr>
        <w:br w:type="page"/>
      </w:r>
    </w:p>
    <w:p w14:paraId="19258070" w14:textId="79B7E7A8" w:rsidR="000838A0" w:rsidRPr="000E23D0" w:rsidRDefault="000838A0" w:rsidP="00AB13C2">
      <w:pPr>
        <w:pStyle w:val="Heading1"/>
        <w:spacing w:after="360"/>
      </w:pPr>
      <w:bookmarkStart w:id="148" w:name="_Toc535498457"/>
      <w:bookmarkStart w:id="149" w:name="_Ref277648"/>
      <w:bookmarkStart w:id="150" w:name="_Toc72937586"/>
      <w:bookmarkStart w:id="151" w:name="_Toc76031039"/>
      <w:r w:rsidRPr="000E23D0">
        <w:lastRenderedPageBreak/>
        <w:t>Optional: Climate Module</w:t>
      </w:r>
      <w:bookmarkEnd w:id="148"/>
      <w:bookmarkEnd w:id="149"/>
      <w:bookmarkEnd w:id="150"/>
      <w:bookmarkEnd w:id="151"/>
    </w:p>
    <w:p w14:paraId="4FE21976" w14:textId="77777777" w:rsidR="006B61DC" w:rsidRPr="006B61DC" w:rsidRDefault="006B61DC" w:rsidP="006B61DC">
      <w:pPr>
        <w:pStyle w:val="Heading2"/>
      </w:pPr>
      <w:bookmarkStart w:id="152" w:name="_Toc72937587"/>
      <w:bookmarkStart w:id="153" w:name="_Ref281560"/>
      <w:bookmarkStart w:id="154" w:name="_Toc76031040"/>
      <w:r w:rsidRPr="006B61DC">
        <w:t>Baseline Scenario for GHG Sinks and Sources</w:t>
      </w:r>
      <w:bookmarkEnd w:id="152"/>
      <w:bookmarkEnd w:id="154"/>
    </w:p>
    <w:p w14:paraId="311FCCA5" w14:textId="0AA0AB24" w:rsidR="006B61DC" w:rsidRDefault="006B61DC" w:rsidP="006B61DC">
      <w:pPr>
        <w:pStyle w:val="Instructions"/>
      </w:pPr>
      <w:r w:rsidRPr="000E23D0">
        <w:rPr>
          <w:lang w:val="en-US"/>
        </w:rPr>
        <w:t>This section (</w:t>
      </w:r>
      <w:r>
        <w:rPr>
          <w:lang w:val="en-US"/>
        </w:rPr>
        <w:t>5.1</w:t>
      </w:r>
      <w:r w:rsidRPr="000E23D0">
        <w:rPr>
          <w:lang w:val="en-US"/>
        </w:rPr>
        <w:t>) is necessary only where the project is using the “scenario approach”. Where the project is using the “deemed estimates approach”, write “Not applicable. Project is applying the deemed estimates approach</w:t>
      </w:r>
      <w:r>
        <w:rPr>
          <w:lang w:val="en-US"/>
        </w:rPr>
        <w:t>”</w:t>
      </w:r>
      <w:r w:rsidRPr="000E23D0">
        <w:rPr>
          <w:lang w:val="en-US"/>
        </w:rPr>
        <w:t>.</w:t>
      </w:r>
    </w:p>
    <w:p w14:paraId="6BDB6467" w14:textId="5BC1B3E9" w:rsidR="000838A0" w:rsidRPr="000E23D0" w:rsidRDefault="000838A0" w:rsidP="004D6052">
      <w:pPr>
        <w:pStyle w:val="Heading3"/>
      </w:pPr>
      <w:r w:rsidRPr="000E23D0">
        <w:t>Defensible Methodological Approach</w:t>
      </w:r>
      <w:bookmarkEnd w:id="153"/>
    </w:p>
    <w:p w14:paraId="722DBA57" w14:textId="6988B3A8" w:rsidR="005B29FE" w:rsidRPr="000E23D0" w:rsidRDefault="006A652C" w:rsidP="00F3451B">
      <w:pPr>
        <w:pStyle w:val="Instructions"/>
        <w:rPr>
          <w:lang w:val="en-US"/>
        </w:rPr>
      </w:pPr>
      <w:r w:rsidRPr="000E23D0">
        <w:rPr>
          <w:lang w:val="en-US"/>
        </w:rPr>
        <w:t xml:space="preserve">Describe the steps taken to assess the </w:t>
      </w:r>
      <w:r w:rsidR="004414C2" w:rsidRPr="000E23D0">
        <w:rPr>
          <w:lang w:val="en-US"/>
        </w:rPr>
        <w:t xml:space="preserve">appropriateness of the </w:t>
      </w:r>
      <w:r w:rsidRPr="000E23D0">
        <w:rPr>
          <w:lang w:val="en-US"/>
        </w:rPr>
        <w:t>chosen methodological approach</w:t>
      </w:r>
      <w:r w:rsidR="00200334" w:rsidRPr="000E23D0">
        <w:rPr>
          <w:lang w:val="en-US"/>
        </w:rPr>
        <w:t>,</w:t>
      </w:r>
      <w:r w:rsidRPr="000E23D0">
        <w:rPr>
          <w:lang w:val="en-US"/>
        </w:rPr>
        <w:t xml:space="preserve"> including</w:t>
      </w:r>
      <w:r w:rsidR="004414C2" w:rsidRPr="000E23D0">
        <w:rPr>
          <w:lang w:val="en-US"/>
        </w:rPr>
        <w:t xml:space="preserve"> </w:t>
      </w:r>
      <w:r w:rsidR="00200334" w:rsidRPr="000E23D0">
        <w:rPr>
          <w:lang w:val="en-US"/>
        </w:rPr>
        <w:t xml:space="preserve">the </w:t>
      </w:r>
      <w:r w:rsidR="004414C2" w:rsidRPr="000E23D0">
        <w:rPr>
          <w:lang w:val="en-US"/>
        </w:rPr>
        <w:t>definition of</w:t>
      </w:r>
      <w:r w:rsidRPr="000E23D0">
        <w:rPr>
          <w:lang w:val="en-US"/>
        </w:rPr>
        <w:t xml:space="preserve"> the project boundary, sources</w:t>
      </w:r>
      <w:r w:rsidR="00455139" w:rsidRPr="000E23D0">
        <w:rPr>
          <w:lang w:val="en-US"/>
        </w:rPr>
        <w:t>,</w:t>
      </w:r>
      <w:r w:rsidRPr="000E23D0">
        <w:rPr>
          <w:lang w:val="en-US"/>
        </w:rPr>
        <w:t xml:space="preserve"> sinks and reservoirs, monitoring, </w:t>
      </w:r>
      <w:r w:rsidR="00511925">
        <w:rPr>
          <w:lang w:val="en-US"/>
        </w:rPr>
        <w:t>and any additional relevant factors</w:t>
      </w:r>
      <w:r w:rsidRPr="000E23D0">
        <w:rPr>
          <w:lang w:val="en-US"/>
        </w:rPr>
        <w:t>. Provide</w:t>
      </w:r>
      <w:r w:rsidR="000838A0" w:rsidRPr="000E23D0">
        <w:rPr>
          <w:lang w:val="en-US"/>
        </w:rPr>
        <w:t xml:space="preserve"> and justify </w:t>
      </w:r>
      <w:r w:rsidRPr="000E23D0">
        <w:rPr>
          <w:lang w:val="en-US"/>
        </w:rPr>
        <w:t xml:space="preserve">a </w:t>
      </w:r>
      <w:r w:rsidR="000838A0" w:rsidRPr="000E23D0">
        <w:rPr>
          <w:lang w:val="en-US"/>
        </w:rPr>
        <w:t>c</w:t>
      </w:r>
      <w:r w:rsidRPr="000E23D0">
        <w:rPr>
          <w:lang w:val="en-US"/>
        </w:rPr>
        <w:t>onclusion</w:t>
      </w:r>
      <w:r w:rsidR="000838A0" w:rsidRPr="000E23D0">
        <w:rPr>
          <w:lang w:val="en-US"/>
        </w:rPr>
        <w:t xml:space="preserve"> regarding the suitability of the chosen methodological approach.</w:t>
      </w:r>
    </w:p>
    <w:p w14:paraId="49E95847" w14:textId="1CA9149A" w:rsidR="00393545" w:rsidRPr="000E23D0" w:rsidRDefault="00393545" w:rsidP="004D6052">
      <w:pPr>
        <w:pStyle w:val="Heading3"/>
      </w:pPr>
      <w:bookmarkStart w:id="155" w:name="_Ref281574"/>
      <w:r w:rsidRPr="000E23D0">
        <w:t>Baseline Emissions</w:t>
      </w:r>
      <w:bookmarkEnd w:id="155"/>
    </w:p>
    <w:p w14:paraId="3260DB1B" w14:textId="36FDE241" w:rsidR="00393545" w:rsidRPr="000E23D0" w:rsidRDefault="00393545" w:rsidP="009F585D">
      <w:pPr>
        <w:pStyle w:val="Instructions"/>
        <w:rPr>
          <w:lang w:val="en-US"/>
        </w:rPr>
      </w:pPr>
      <w:r w:rsidRPr="000E23D0">
        <w:rPr>
          <w:lang w:val="en-US"/>
        </w:rPr>
        <w:t>Describe the steps taken to assess the baseline scenario presented by the project. Provide an assessment of each of the steps or processes taken by the project to determine the baseline scenario.</w:t>
      </w:r>
    </w:p>
    <w:p w14:paraId="1D880A26" w14:textId="2DD0CF58" w:rsidR="00393545" w:rsidRPr="000E23D0" w:rsidRDefault="00393545" w:rsidP="009F585D">
      <w:pPr>
        <w:pStyle w:val="Instructions"/>
        <w:rPr>
          <w:lang w:val="en-US"/>
        </w:rPr>
      </w:pPr>
      <w:r w:rsidRPr="000E23D0">
        <w:rPr>
          <w:lang w:val="en-US"/>
        </w:rPr>
        <w:t xml:space="preserve">Describe the steps taken to assess the project’s baseline emissions over the project lifetime. Include information on the assessment of any relevant equations or methodological choices. Provide and justify an overall conclusion as to whether the </w:t>
      </w:r>
      <w:r w:rsidR="009A58C2" w:rsidRPr="000E23D0">
        <w:rPr>
          <w:lang w:val="en-US"/>
        </w:rPr>
        <w:t xml:space="preserve">process for determining the </w:t>
      </w:r>
      <w:r w:rsidRPr="000E23D0">
        <w:rPr>
          <w:lang w:val="en-US"/>
        </w:rPr>
        <w:t>baseline</w:t>
      </w:r>
      <w:r w:rsidR="009A58C2" w:rsidRPr="000E23D0">
        <w:rPr>
          <w:lang w:val="en-US"/>
        </w:rPr>
        <w:t xml:space="preserve"> scenario</w:t>
      </w:r>
      <w:r w:rsidRPr="000E23D0">
        <w:rPr>
          <w:lang w:val="en-US"/>
        </w:rPr>
        <w:t xml:space="preserve"> and </w:t>
      </w:r>
      <w:r w:rsidR="009A58C2" w:rsidRPr="000E23D0">
        <w:rPr>
          <w:lang w:val="en-US"/>
        </w:rPr>
        <w:t>baseline</w:t>
      </w:r>
      <w:r w:rsidRPr="000E23D0">
        <w:rPr>
          <w:lang w:val="en-US"/>
        </w:rPr>
        <w:t xml:space="preserve"> emissions</w:t>
      </w:r>
      <w:r w:rsidR="009A58C2" w:rsidRPr="000E23D0">
        <w:rPr>
          <w:lang w:val="en-US"/>
        </w:rPr>
        <w:t xml:space="preserve"> was reasonable and the resulting baseline scenario and baseline emissions are accurate. </w:t>
      </w:r>
    </w:p>
    <w:p w14:paraId="4FA5940E" w14:textId="01DE945C" w:rsidR="006B61DC" w:rsidRDefault="006B61DC" w:rsidP="006B61DC">
      <w:pPr>
        <w:pStyle w:val="Heading2"/>
      </w:pPr>
      <w:bookmarkStart w:id="156" w:name="_Toc72937588"/>
      <w:bookmarkStart w:id="157" w:name="_Toc76031041"/>
      <w:r>
        <w:t>Monitoring</w:t>
      </w:r>
      <w:bookmarkEnd w:id="156"/>
      <w:bookmarkEnd w:id="157"/>
    </w:p>
    <w:p w14:paraId="76BBDA7E" w14:textId="1D5B38FA" w:rsidR="00C27D1D" w:rsidRPr="000E23D0" w:rsidRDefault="0090533C" w:rsidP="004D6052">
      <w:pPr>
        <w:pStyle w:val="Heading3"/>
      </w:pPr>
      <w:r>
        <w:t xml:space="preserve">Emissions Reductions and/or Removals </w:t>
      </w:r>
      <w:r w:rsidR="00C27D1D" w:rsidRPr="000E23D0">
        <w:t>Monitoring Plan</w:t>
      </w:r>
    </w:p>
    <w:p w14:paraId="0C6C24A9" w14:textId="72EE18C7" w:rsidR="00C27D1D" w:rsidRPr="000E23D0" w:rsidRDefault="00C27D1D" w:rsidP="00F3451B">
      <w:pPr>
        <w:pStyle w:val="Instructions"/>
        <w:rPr>
          <w:lang w:val="en-US"/>
        </w:rPr>
      </w:pPr>
      <w:r w:rsidRPr="000E23D0">
        <w:rPr>
          <w:lang w:val="en-US"/>
        </w:rPr>
        <w:t>Describe the steps taken to assess the monitoring plan, including</w:t>
      </w:r>
      <w:r w:rsidR="00D715B3" w:rsidRPr="000E23D0">
        <w:rPr>
          <w:lang w:val="en-US"/>
        </w:rPr>
        <w:t xml:space="preserve"> monitored parameters, procedures, monitoring </w:t>
      </w:r>
      <w:r w:rsidRPr="000E23D0">
        <w:rPr>
          <w:lang w:val="en-US"/>
        </w:rPr>
        <w:t>frequency,</w:t>
      </w:r>
      <w:r w:rsidR="00D715B3" w:rsidRPr="000E23D0">
        <w:rPr>
          <w:lang w:val="en-US"/>
        </w:rPr>
        <w:t xml:space="preserve"> equipment,</w:t>
      </w:r>
      <w:r w:rsidR="002323D8" w:rsidRPr="000E23D0">
        <w:rPr>
          <w:lang w:val="en-US"/>
        </w:rPr>
        <w:t xml:space="preserve"> data collection and storage and </w:t>
      </w:r>
      <w:r w:rsidRPr="000E23D0">
        <w:rPr>
          <w:lang w:val="en-US"/>
        </w:rPr>
        <w:t>the roles and responsibilities of those collecting the data</w:t>
      </w:r>
      <w:r w:rsidR="00D715B3" w:rsidRPr="000E23D0">
        <w:rPr>
          <w:lang w:val="en-US"/>
        </w:rPr>
        <w:t xml:space="preserve">. </w:t>
      </w:r>
      <w:r w:rsidRPr="000E23D0">
        <w:rPr>
          <w:lang w:val="en-US"/>
        </w:rPr>
        <w:t>Provide and justify a conclusion as to whether the monitoring plan will</w:t>
      </w:r>
      <w:r w:rsidR="00B71377" w:rsidRPr="000E23D0">
        <w:rPr>
          <w:lang w:val="en-US"/>
        </w:rPr>
        <w:t xml:space="preserve"> be</w:t>
      </w:r>
      <w:r w:rsidRPr="000E23D0">
        <w:rPr>
          <w:lang w:val="en-US"/>
        </w:rPr>
        <w:t xml:space="preserve"> effective</w:t>
      </w:r>
      <w:r w:rsidR="00B71377" w:rsidRPr="000E23D0">
        <w:rPr>
          <w:lang w:val="en-US"/>
        </w:rPr>
        <w:t xml:space="preserve"> and appropriate for monitoring the project’s baseline, </w:t>
      </w:r>
      <w:proofErr w:type="gramStart"/>
      <w:r w:rsidR="00B71377" w:rsidRPr="000E23D0">
        <w:rPr>
          <w:lang w:val="en-US"/>
        </w:rPr>
        <w:t>project</w:t>
      </w:r>
      <w:proofErr w:type="gramEnd"/>
      <w:r w:rsidR="00B71377" w:rsidRPr="000E23D0">
        <w:rPr>
          <w:lang w:val="en-US"/>
        </w:rPr>
        <w:t xml:space="preserve"> and leakage emissions</w:t>
      </w:r>
      <w:r w:rsidRPr="000E23D0">
        <w:rPr>
          <w:lang w:val="en-US"/>
        </w:rPr>
        <w:t xml:space="preserve">. </w:t>
      </w:r>
    </w:p>
    <w:p w14:paraId="3F7ECF7D" w14:textId="7E927F38" w:rsidR="00F802B4" w:rsidRPr="000E23D0" w:rsidRDefault="00F802B4" w:rsidP="00335129">
      <w:pPr>
        <w:pStyle w:val="Heading3"/>
      </w:pPr>
      <w:r w:rsidRPr="000E23D0">
        <w:t>Dissemination of Monitoring Plan and Results</w:t>
      </w:r>
    </w:p>
    <w:p w14:paraId="55278320" w14:textId="4D72BAA7" w:rsidR="00F802B4" w:rsidRPr="000E23D0" w:rsidRDefault="00F802B4" w:rsidP="00F3451B">
      <w:pPr>
        <w:pStyle w:val="Instructions"/>
        <w:rPr>
          <w:lang w:val="en-US"/>
        </w:rPr>
      </w:pPr>
      <w:r w:rsidRPr="000E23D0">
        <w:rPr>
          <w:lang w:val="en-US"/>
        </w:rPr>
        <w:t>Describe the steps for assessing the project’s plan for disseminating the monitoring plan and results</w:t>
      </w:r>
      <w:r w:rsidR="00335129" w:rsidRPr="000E23D0">
        <w:rPr>
          <w:lang w:val="en-US"/>
        </w:rPr>
        <w:t xml:space="preserve"> to stakeholders. Provide and justify a conclusion as to whether the project has disseminated and made publicly available the monitoring plan and has plans for disseminating the results</w:t>
      </w:r>
      <w:r w:rsidR="00200334" w:rsidRPr="000E23D0">
        <w:rPr>
          <w:lang w:val="en-US"/>
        </w:rPr>
        <w:t xml:space="preserve"> of monitoring</w:t>
      </w:r>
      <w:r w:rsidR="00335129" w:rsidRPr="000E23D0">
        <w:rPr>
          <w:lang w:val="en-US"/>
        </w:rPr>
        <w:t>.</w:t>
      </w:r>
    </w:p>
    <w:p w14:paraId="1C762A61" w14:textId="7DF741C5" w:rsidR="00861C46" w:rsidRPr="000E23D0" w:rsidRDefault="00861C46" w:rsidP="009F585D">
      <w:pPr>
        <w:pStyle w:val="Heading3"/>
      </w:pPr>
      <w:r w:rsidRPr="000E23D0">
        <w:lastRenderedPageBreak/>
        <w:t xml:space="preserve">Project Emissions </w:t>
      </w:r>
    </w:p>
    <w:p w14:paraId="11A3162F" w14:textId="7B5865B5" w:rsidR="00861C46" w:rsidRPr="000E23D0" w:rsidRDefault="00861C46" w:rsidP="00F3451B">
      <w:pPr>
        <w:pStyle w:val="Instructions"/>
        <w:rPr>
          <w:lang w:val="en-US"/>
        </w:rPr>
      </w:pPr>
      <w:r w:rsidRPr="000E23D0">
        <w:rPr>
          <w:lang w:val="en-US"/>
        </w:rPr>
        <w:t xml:space="preserve">Describe the steps taken to assess the estimated project emissions over the project lifetime. Include information on the assessment of any relevant equations or methodological choices. Provide and justify an overall conclusion as to whether the process for determining the project emissions was reasonable and the resulting </w:t>
      </w:r>
      <w:r w:rsidR="005B29FE" w:rsidRPr="000E23D0">
        <w:rPr>
          <w:lang w:val="en-US"/>
        </w:rPr>
        <w:t xml:space="preserve">estimated </w:t>
      </w:r>
      <w:r w:rsidRPr="000E23D0">
        <w:rPr>
          <w:lang w:val="en-US"/>
        </w:rPr>
        <w:t>project emissions are accurate.</w:t>
      </w:r>
    </w:p>
    <w:p w14:paraId="791BBD84" w14:textId="31E6D2A3" w:rsidR="00861C46" w:rsidRPr="000E23D0" w:rsidRDefault="00861C46" w:rsidP="009F585D">
      <w:pPr>
        <w:pStyle w:val="Heading3"/>
      </w:pPr>
      <w:r w:rsidRPr="000E23D0">
        <w:t xml:space="preserve">Leakage </w:t>
      </w:r>
    </w:p>
    <w:p w14:paraId="10D0FDF5" w14:textId="5870C45E" w:rsidR="00861C46" w:rsidRPr="000E23D0" w:rsidRDefault="00861C46" w:rsidP="00F3451B">
      <w:pPr>
        <w:pStyle w:val="Instructions"/>
        <w:rPr>
          <w:lang w:val="en-US"/>
        </w:rPr>
      </w:pPr>
      <w:r w:rsidRPr="000E23D0">
        <w:rPr>
          <w:lang w:val="en-US"/>
        </w:rPr>
        <w:t>Describe the steps taken to assess the estimated leakage</w:t>
      </w:r>
      <w:r w:rsidR="005B29FE" w:rsidRPr="000E23D0">
        <w:rPr>
          <w:lang w:val="en-US"/>
        </w:rPr>
        <w:t xml:space="preserve"> emissions</w:t>
      </w:r>
      <w:r w:rsidRPr="000E23D0">
        <w:rPr>
          <w:lang w:val="en-US"/>
        </w:rPr>
        <w:t xml:space="preserve"> over the project lifetime. Include information on the assessment of any relevant equations or methodological choices. Provide and justify an overall conclusion as to whether the process for determining leakage emissions was reasonable and the resulting </w:t>
      </w:r>
      <w:r w:rsidR="005B29FE" w:rsidRPr="000E23D0">
        <w:rPr>
          <w:lang w:val="en-US"/>
        </w:rPr>
        <w:t xml:space="preserve">estimated </w:t>
      </w:r>
      <w:r w:rsidRPr="000E23D0">
        <w:rPr>
          <w:lang w:val="en-US"/>
        </w:rPr>
        <w:t>leakage emissions are accurate.</w:t>
      </w:r>
    </w:p>
    <w:p w14:paraId="7F2B757A" w14:textId="23D41200" w:rsidR="00861C46" w:rsidRPr="000E23D0" w:rsidRDefault="00861C46" w:rsidP="009F585D">
      <w:pPr>
        <w:pStyle w:val="Heading3"/>
      </w:pPr>
      <w:r w:rsidRPr="000E23D0">
        <w:t>Net GHG Emission Reductions and Removals</w:t>
      </w:r>
    </w:p>
    <w:p w14:paraId="6E283ACC" w14:textId="2EB1886F" w:rsidR="00861C46" w:rsidRPr="000E23D0" w:rsidRDefault="00861C46" w:rsidP="006372B4">
      <w:pPr>
        <w:pStyle w:val="Instructions"/>
        <w:rPr>
          <w:lang w:val="en-US"/>
        </w:rPr>
      </w:pPr>
      <w:r w:rsidRPr="000E23D0">
        <w:rPr>
          <w:lang w:val="en-US"/>
        </w:rPr>
        <w:t>Describe the steps taken to assess the net GHG emission reductions and remo</w:t>
      </w:r>
      <w:r w:rsidR="005B29FE" w:rsidRPr="000E23D0">
        <w:rPr>
          <w:lang w:val="en-US"/>
        </w:rPr>
        <w:t>vals over the project lifetime</w:t>
      </w:r>
      <w:r w:rsidRPr="000E23D0">
        <w:rPr>
          <w:lang w:val="en-US"/>
        </w:rPr>
        <w:t xml:space="preserve">. Provide and justify an overall conclusion as to whether the process for determining net emissions reductions and removals was reasonable and the resulting </w:t>
      </w:r>
      <w:r w:rsidR="005B29FE" w:rsidRPr="000E23D0">
        <w:rPr>
          <w:lang w:val="en-US"/>
        </w:rPr>
        <w:t xml:space="preserve">estimated </w:t>
      </w:r>
      <w:r w:rsidRPr="000E23D0">
        <w:rPr>
          <w:lang w:val="en-US"/>
        </w:rPr>
        <w:t>net emissions reductions and removals are accurate.</w:t>
      </w:r>
      <w:r w:rsidR="006372B4">
        <w:rPr>
          <w:lang w:val="en-US"/>
        </w:rPr>
        <w:br w:type="page"/>
      </w:r>
    </w:p>
    <w:p w14:paraId="1FC44728" w14:textId="0164B04A" w:rsidR="00D35866" w:rsidRPr="000E23D0" w:rsidRDefault="00B465F4" w:rsidP="00D35866">
      <w:pPr>
        <w:pStyle w:val="Heading1"/>
      </w:pPr>
      <w:bookmarkStart w:id="158" w:name="_Toc72937589"/>
      <w:bookmarkStart w:id="159" w:name="_Toc535498461"/>
      <w:bookmarkStart w:id="160" w:name="_Toc76031042"/>
      <w:r>
        <w:lastRenderedPageBreak/>
        <w:t>Evaluation</w:t>
      </w:r>
      <w:r w:rsidR="009410D5" w:rsidRPr="000E23D0">
        <w:t xml:space="preserve"> </w:t>
      </w:r>
      <w:r w:rsidR="00D35866" w:rsidRPr="000E23D0">
        <w:t>Conclusion</w:t>
      </w:r>
      <w:bookmarkEnd w:id="158"/>
      <w:bookmarkEnd w:id="160"/>
      <w:r w:rsidR="00D35866" w:rsidRPr="000E23D0">
        <w:t xml:space="preserve"> </w:t>
      </w:r>
      <w:bookmarkEnd w:id="159"/>
    </w:p>
    <w:p w14:paraId="2B1B86A4" w14:textId="7F0584BC" w:rsidR="005B1B76" w:rsidRPr="000E23D0" w:rsidRDefault="005B1B76" w:rsidP="00F3451B">
      <w:pPr>
        <w:pStyle w:val="Instructions"/>
        <w:rPr>
          <w:lang w:val="en-US"/>
        </w:rPr>
      </w:pPr>
      <w:r w:rsidRPr="000E23D0">
        <w:rPr>
          <w:lang w:val="en-US"/>
        </w:rPr>
        <w:t xml:space="preserve">Provide a statement </w:t>
      </w:r>
      <w:r w:rsidR="007341F3">
        <w:rPr>
          <w:lang w:val="en-US"/>
        </w:rPr>
        <w:t>in respect of</w:t>
      </w:r>
      <w:r w:rsidRPr="000E23D0">
        <w:rPr>
          <w:lang w:val="en-US"/>
        </w:rPr>
        <w:t xml:space="preserve"> the </w:t>
      </w:r>
      <w:r w:rsidR="00E925D3">
        <w:rPr>
          <w:lang w:val="en-US"/>
        </w:rPr>
        <w:t>evaluation</w:t>
      </w:r>
      <w:r w:rsidRPr="000E23D0">
        <w:rPr>
          <w:lang w:val="en-US"/>
        </w:rPr>
        <w:t xml:space="preserve"> conducted, including:</w:t>
      </w:r>
    </w:p>
    <w:p w14:paraId="5A0916EC" w14:textId="0194160D" w:rsidR="005B1B76" w:rsidRPr="000E23D0" w:rsidRDefault="00F804AF" w:rsidP="005B1B76">
      <w:pPr>
        <w:pStyle w:val="Bullets"/>
        <w:rPr>
          <w:lang w:val="en-US"/>
        </w:rPr>
      </w:pPr>
      <w:r w:rsidRPr="000E23D0">
        <w:rPr>
          <w:lang w:val="en-US"/>
        </w:rPr>
        <w:t>T</w:t>
      </w:r>
      <w:r w:rsidR="005B1B76" w:rsidRPr="000E23D0">
        <w:rPr>
          <w:lang w:val="en-US"/>
        </w:rPr>
        <w:t xml:space="preserve">he level of assurance of the </w:t>
      </w:r>
      <w:proofErr w:type="gramStart"/>
      <w:r w:rsidR="00E925D3">
        <w:rPr>
          <w:lang w:val="en-US"/>
        </w:rPr>
        <w:t>evaluation</w:t>
      </w:r>
      <w:r w:rsidR="005B1B76" w:rsidRPr="000E23D0">
        <w:rPr>
          <w:lang w:val="en-US"/>
        </w:rPr>
        <w:t>;</w:t>
      </w:r>
      <w:proofErr w:type="gramEnd"/>
    </w:p>
    <w:p w14:paraId="29C1314E" w14:textId="36FEB3F0" w:rsidR="005B1B76" w:rsidRPr="000E23D0" w:rsidRDefault="00F804AF" w:rsidP="005B1B76">
      <w:pPr>
        <w:pStyle w:val="Bullets"/>
        <w:rPr>
          <w:lang w:val="en-US"/>
        </w:rPr>
      </w:pPr>
      <w:r w:rsidRPr="000E23D0">
        <w:rPr>
          <w:lang w:val="en-US"/>
        </w:rPr>
        <w:t>T</w:t>
      </w:r>
      <w:r w:rsidR="005B1B76" w:rsidRPr="000E23D0">
        <w:rPr>
          <w:lang w:val="en-US"/>
        </w:rPr>
        <w:t xml:space="preserve">he criteria, objectives and scope of the </w:t>
      </w:r>
      <w:r w:rsidR="00E925D3">
        <w:rPr>
          <w:lang w:val="en-US"/>
        </w:rPr>
        <w:t>evaluation</w:t>
      </w:r>
      <w:r w:rsidRPr="000E23D0">
        <w:rPr>
          <w:lang w:val="en-US"/>
        </w:rPr>
        <w:t xml:space="preserve">, </w:t>
      </w:r>
      <w:proofErr w:type="gramStart"/>
      <w:r w:rsidRPr="000E23D0">
        <w:rPr>
          <w:lang w:val="en-US"/>
        </w:rPr>
        <w:t>and</w:t>
      </w:r>
      <w:r w:rsidR="005B1B76" w:rsidRPr="000E23D0">
        <w:rPr>
          <w:lang w:val="en-US"/>
        </w:rPr>
        <w:t>;</w:t>
      </w:r>
      <w:proofErr w:type="gramEnd"/>
    </w:p>
    <w:p w14:paraId="738D4171" w14:textId="532C4DF5" w:rsidR="005B1B76" w:rsidRPr="000E23D0" w:rsidRDefault="00F804AF" w:rsidP="005B1B76">
      <w:pPr>
        <w:pStyle w:val="Bullets"/>
        <w:rPr>
          <w:lang w:val="en-US"/>
        </w:rPr>
      </w:pPr>
      <w:r w:rsidRPr="000E23D0">
        <w:rPr>
          <w:lang w:val="en-US"/>
        </w:rPr>
        <w:t>W</w:t>
      </w:r>
      <w:r w:rsidR="005B1B76" w:rsidRPr="000E23D0">
        <w:rPr>
          <w:lang w:val="en-US"/>
        </w:rPr>
        <w:t xml:space="preserve">hether the data and information supporting </w:t>
      </w:r>
      <w:r w:rsidR="007341F3">
        <w:rPr>
          <w:lang w:val="en-US"/>
        </w:rPr>
        <w:t>the</w:t>
      </w:r>
      <w:r w:rsidR="005B1B76" w:rsidRPr="000E23D0">
        <w:rPr>
          <w:lang w:val="en-US"/>
        </w:rPr>
        <w:t xml:space="preserve"> project’s compliance with the SD VISta rules and any SD VISta claims and/or SD VISta assets were hypothetical, projected and/or historical in nature.</w:t>
      </w:r>
    </w:p>
    <w:p w14:paraId="38FA182F" w14:textId="30FA5FFD" w:rsidR="00162BE2" w:rsidRPr="000E23D0" w:rsidRDefault="00D35866" w:rsidP="00F3451B">
      <w:pPr>
        <w:pStyle w:val="Instructions"/>
        <w:rPr>
          <w:lang w:val="en-US"/>
        </w:rPr>
      </w:pPr>
      <w:r w:rsidRPr="000E23D0">
        <w:rPr>
          <w:lang w:val="en-US"/>
        </w:rPr>
        <w:t xml:space="preserve">Clearly state whether the project complies with the </w:t>
      </w:r>
      <w:r w:rsidR="00E925D3">
        <w:rPr>
          <w:lang w:val="en-US"/>
        </w:rPr>
        <w:t>evaluation</w:t>
      </w:r>
      <w:r w:rsidRPr="000E23D0">
        <w:rPr>
          <w:lang w:val="en-US"/>
        </w:rPr>
        <w:t xml:space="preserve"> criteria for projects set out in the </w:t>
      </w:r>
      <w:r w:rsidRPr="009A6609">
        <w:rPr>
          <w:i w:val="0"/>
          <w:lang w:val="en-US"/>
        </w:rPr>
        <w:t>Sustainable Development Verified Impact Standard</w:t>
      </w:r>
      <w:r w:rsidRPr="000E23D0">
        <w:rPr>
          <w:lang w:val="en-US"/>
        </w:rPr>
        <w:t xml:space="preserve"> and the </w:t>
      </w:r>
      <w:r w:rsidRPr="009A6609">
        <w:rPr>
          <w:i w:val="0"/>
          <w:lang w:val="en-US"/>
        </w:rPr>
        <w:t>SD VISta Program Guide</w:t>
      </w:r>
      <w:r w:rsidRPr="000E23D0">
        <w:rPr>
          <w:lang w:val="en-US"/>
        </w:rPr>
        <w:t xml:space="preserve">, including any qualifications or limitations. </w:t>
      </w:r>
    </w:p>
    <w:p w14:paraId="1C05D9E3" w14:textId="77777777" w:rsidR="00A731B2" w:rsidRDefault="00A731B2" w:rsidP="00F3451B">
      <w:pPr>
        <w:pStyle w:val="Instructions"/>
        <w:rPr>
          <w:lang w:val="en-US"/>
        </w:rPr>
        <w:sectPr w:rsidR="00A731B2" w:rsidSect="00E13970">
          <w:headerReference w:type="default" r:id="rId13"/>
          <w:footerReference w:type="default" r:id="rId14"/>
          <w:headerReference w:type="first" r:id="rId15"/>
          <w:footerReference w:type="first" r:id="rId16"/>
          <w:pgSz w:w="12240" w:h="15840"/>
          <w:pgMar w:top="1440" w:right="1440" w:bottom="1440" w:left="1440" w:header="720" w:footer="720" w:gutter="0"/>
          <w:pgNumType w:start="1"/>
          <w:cols w:space="720"/>
          <w:docGrid w:linePitch="286"/>
        </w:sectPr>
      </w:pPr>
    </w:p>
    <w:p w14:paraId="72B61DEA" w14:textId="6682D842" w:rsidR="00912A26" w:rsidRDefault="00A731B2" w:rsidP="00A731B2">
      <w:pPr>
        <w:pStyle w:val="Heading1"/>
        <w:numPr>
          <w:ilvl w:val="0"/>
          <w:numId w:val="0"/>
        </w:numPr>
        <w:ind w:left="720" w:hanging="720"/>
      </w:pPr>
      <w:bookmarkStart w:id="161" w:name="_Toc72937590"/>
      <w:bookmarkStart w:id="162" w:name="_Toc76031043"/>
      <w:r>
        <w:lastRenderedPageBreak/>
        <w:t>Appendix</w:t>
      </w:r>
      <w:bookmarkEnd w:id="161"/>
      <w:bookmarkEnd w:id="162"/>
      <w:r>
        <w:t xml:space="preserve"> </w:t>
      </w:r>
    </w:p>
    <w:p w14:paraId="44AF507D" w14:textId="710DCD1A" w:rsidR="00A731B2" w:rsidRPr="00A731B2" w:rsidRDefault="00A731B2" w:rsidP="00A731B2">
      <w:pPr>
        <w:rPr>
          <w:i/>
        </w:rPr>
      </w:pPr>
      <w:r w:rsidRPr="00A731B2">
        <w:rPr>
          <w:i/>
        </w:rPr>
        <w:t>Use appendices for supporting information. Delete this appendix (title and instructions) where no appendix is required</w:t>
      </w:r>
    </w:p>
    <w:sectPr w:rsidR="00A731B2" w:rsidRPr="00A731B2" w:rsidSect="00E13970">
      <w:pgSz w:w="12240" w:h="15840"/>
      <w:pgMar w:top="1440" w:right="1440" w:bottom="1440" w:left="1440" w:header="720" w:footer="720" w:gutter="0"/>
      <w:pgNumType w:start="1"/>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4692F2" w14:textId="77777777" w:rsidR="00E226C5" w:rsidRDefault="00E226C5" w:rsidP="00D109C1">
      <w:pPr>
        <w:spacing w:after="0" w:line="240" w:lineRule="auto"/>
      </w:pPr>
      <w:r>
        <w:separator/>
      </w:r>
    </w:p>
  </w:endnote>
  <w:endnote w:type="continuationSeparator" w:id="0">
    <w:p w14:paraId="64A9D007" w14:textId="77777777" w:rsidR="00E226C5" w:rsidRDefault="00E226C5" w:rsidP="00D109C1">
      <w:pPr>
        <w:spacing w:after="0" w:line="240" w:lineRule="auto"/>
      </w:pPr>
      <w:r>
        <w:continuationSeparator/>
      </w:r>
    </w:p>
  </w:endnote>
  <w:endnote w:type="continuationNotice" w:id="1">
    <w:p w14:paraId="1A525B32" w14:textId="77777777" w:rsidR="00E226C5" w:rsidRDefault="00E226C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Avenir LT Com 35 Light">
    <w:altName w:val="Century Gothic"/>
    <w:charset w:val="00"/>
    <w:family w:val="swiss"/>
    <w:pitch w:val="variable"/>
    <w:sig w:usb0="00000001" w:usb1="5000204A" w:usb2="00000000" w:usb3="00000000" w:csb0="0000009B" w:csb1="00000000"/>
  </w:font>
  <w:font w:name="Arial">
    <w:panose1 w:val="020B0604020202020204"/>
    <w:charset w:val="00"/>
    <w:family w:val="swiss"/>
    <w:pitch w:val="variable"/>
    <w:sig w:usb0="20002A87" w:usb1="80000000" w:usb2="00000008" w:usb3="00000000" w:csb0="000001FF" w:csb1="00000000"/>
  </w:font>
  <w:font w:name="Century Gothic">
    <w:altName w:val="Calibri"/>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altName w:val="Calibri"/>
    <w:panose1 w:val="020B0503020102020204"/>
    <w:charset w:val="00"/>
    <w:family w:val="swiss"/>
    <w:pitch w:val="variable"/>
    <w:sig w:usb0="00000287" w:usb1="00000000" w:usb2="00000000" w:usb3="00000000" w:csb0="0000009F" w:csb1="00000000"/>
  </w:font>
  <w:font w:name="Arial Bold">
    <w:altName w:val="Arial"/>
    <w:panose1 w:val="020B0704020202020204"/>
    <w:charset w:val="00"/>
    <w:family w:val="roman"/>
    <w:notTrueType/>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Italic">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74700" w14:textId="6F2C4C11" w:rsidR="00E226C5" w:rsidRDefault="00E226C5" w:rsidP="000D5B31">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CD98E" w14:textId="2EC806D0" w:rsidR="00E226C5" w:rsidRDefault="00E226C5" w:rsidP="00081A50">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8657E" w14:textId="42AFD36C" w:rsidR="00E226C5" w:rsidRDefault="00E226C5" w:rsidP="00081A50">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2045160"/>
      <w:docPartObj>
        <w:docPartGallery w:val="Page Numbers (Bottom of Page)"/>
        <w:docPartUnique/>
      </w:docPartObj>
    </w:sdtPr>
    <w:sdtEndPr>
      <w:rPr>
        <w:noProof/>
      </w:rPr>
    </w:sdtEndPr>
    <w:sdtContent>
      <w:p w14:paraId="40D638A6" w14:textId="37740D49" w:rsidR="00E226C5" w:rsidRDefault="00E226C5" w:rsidP="000D5B31">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3963D1">
          <w:rPr>
            <w:rFonts w:ascii="Century Gothic" w:hAnsi="Century Gothic"/>
            <w:noProof/>
            <w:color w:val="262626"/>
          </w:rPr>
          <w:t>16</w:t>
        </w:r>
        <w:r w:rsidRPr="0079438F">
          <w:rPr>
            <w:rFonts w:ascii="Century Gothic" w:hAnsi="Century Gothic"/>
            <w:noProof/>
            <w:color w:val="262626"/>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3595477"/>
      <w:docPartObj>
        <w:docPartGallery w:val="Page Numbers (Bottom of Page)"/>
        <w:docPartUnique/>
      </w:docPartObj>
    </w:sdtPr>
    <w:sdtEndPr>
      <w:rPr>
        <w:noProof/>
      </w:rPr>
    </w:sdtEndPr>
    <w:sdtContent>
      <w:p w14:paraId="0417DB34" w14:textId="77777777" w:rsidR="00E226C5" w:rsidRDefault="00E226C5" w:rsidP="00081A50">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Pr>
            <w:rFonts w:ascii="Century Gothic" w:hAnsi="Century Gothic"/>
            <w:noProof/>
            <w:color w:val="262626"/>
          </w:rPr>
          <w:t>1</w:t>
        </w:r>
        <w:r w:rsidRPr="0079438F">
          <w:rPr>
            <w:rFonts w:ascii="Century Gothic" w:hAnsi="Century Gothic"/>
            <w:noProof/>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23B333" w14:textId="77777777" w:rsidR="00E226C5" w:rsidRDefault="00E226C5" w:rsidP="00D109C1">
      <w:pPr>
        <w:spacing w:after="0" w:line="240" w:lineRule="auto"/>
      </w:pPr>
      <w:r>
        <w:separator/>
      </w:r>
    </w:p>
  </w:footnote>
  <w:footnote w:type="continuationSeparator" w:id="0">
    <w:p w14:paraId="3EF2F057" w14:textId="77777777" w:rsidR="00E226C5" w:rsidRDefault="00E226C5" w:rsidP="00D109C1">
      <w:pPr>
        <w:spacing w:after="0" w:line="240" w:lineRule="auto"/>
      </w:pPr>
      <w:r>
        <w:continuationSeparator/>
      </w:r>
    </w:p>
  </w:footnote>
  <w:footnote w:type="continuationNotice" w:id="1">
    <w:p w14:paraId="254235C6" w14:textId="77777777" w:rsidR="00E226C5" w:rsidRDefault="00E226C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7835B" w14:textId="5C224F74" w:rsidR="00E226C5" w:rsidRPr="00E13970" w:rsidRDefault="00E226C5" w:rsidP="00E13970">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63360" behindDoc="1" locked="0" layoutInCell="1" allowOverlap="1" wp14:anchorId="2A8712ED" wp14:editId="1AEDD1E9">
          <wp:simplePos x="0" y="0"/>
          <wp:positionH relativeFrom="margin">
            <wp:posOffset>0</wp:posOffset>
          </wp:positionH>
          <wp:positionV relativeFrom="paragraph">
            <wp:posOffset>-194149</wp:posOffset>
          </wp:positionV>
          <wp:extent cx="1294975" cy="364973"/>
          <wp:effectExtent l="0" t="0" r="63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94975" cy="364973"/>
                  </a:xfrm>
                  <a:prstGeom prst="rect">
                    <a:avLst/>
                  </a:prstGeom>
                </pic:spPr>
              </pic:pic>
            </a:graphicData>
          </a:graphic>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3963D1">
      <w:rPr>
        <w:rFonts w:ascii="Century Gothic" w:hAnsi="Century Gothic"/>
        <w:noProof/>
        <w:color w:val="262626"/>
        <w:szCs w:val="21"/>
        <w14:textFill>
          <w14:solidFill>
            <w14:srgbClr w14:val="262626">
              <w14:lumMod w14:val="65000"/>
              <w14:lumOff w14:val="35000"/>
              <w14:lumMod w14:val="65000"/>
              <w14:lumOff w14:val="35000"/>
            </w14:srgbClr>
          </w14:solidFill>
        </w14:textFill>
      </w:rPr>
      <w:t>Project Design Evaluation</w:t>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Report: SD VISta Version 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C2E18" w14:textId="21C1616F" w:rsidR="00E226C5" w:rsidRPr="00081A50" w:rsidRDefault="00E226C5" w:rsidP="00081A50">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9264" behindDoc="1" locked="0" layoutInCell="1" allowOverlap="1" wp14:anchorId="4872C454" wp14:editId="75E2A4F3">
          <wp:simplePos x="0" y="0"/>
          <wp:positionH relativeFrom="margin">
            <wp:posOffset>0</wp:posOffset>
          </wp:positionH>
          <wp:positionV relativeFrom="paragraph">
            <wp:posOffset>-194149</wp:posOffset>
          </wp:positionV>
          <wp:extent cx="1294975" cy="364973"/>
          <wp:effectExtent l="0" t="0" r="63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94975" cy="364973"/>
                  </a:xfrm>
                  <a:prstGeom prst="rect">
                    <a:avLst/>
                  </a:prstGeom>
                </pic:spPr>
              </pic:pic>
            </a:graphicData>
          </a:graphic>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t>Validation Report: SD VISta Version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530FF"/>
    <w:multiLevelType w:val="multilevel"/>
    <w:tmpl w:val="833637E8"/>
    <w:lvl w:ilvl="0">
      <w:start w:val="1"/>
      <w:numFmt w:val="decimal"/>
      <w:lvlText w:val="%1"/>
      <w:lvlJc w:val="left"/>
      <w:pPr>
        <w:ind w:left="720" w:hanging="720"/>
      </w:pPr>
      <w:rPr>
        <w:rFonts w:hint="default"/>
        <w:color w:val="2B3A57"/>
      </w:rPr>
    </w:lvl>
    <w:lvl w:ilvl="1">
      <w:start w:val="1"/>
      <w:numFmt w:val="decimal"/>
      <w:lvlText w:val="%1.%2"/>
      <w:lvlJc w:val="left"/>
      <w:pPr>
        <w:ind w:left="7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72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1" w15:restartNumberingAfterBreak="0">
    <w:nsid w:val="11BB6D55"/>
    <w:multiLevelType w:val="multilevel"/>
    <w:tmpl w:val="5BAC35EE"/>
    <w:lvl w:ilvl="0">
      <w:start w:val="1"/>
      <w:numFmt w:val="decimal"/>
      <w:pStyle w:val="Heading1"/>
      <w:lvlText w:val="%1"/>
      <w:lvlJc w:val="left"/>
      <w:pPr>
        <w:ind w:left="720" w:hanging="720"/>
      </w:pPr>
      <w:rPr>
        <w:rFonts w:hint="default"/>
        <w:color w:val="2B3A57"/>
      </w:rPr>
    </w:lvl>
    <w:lvl w:ilvl="1">
      <w:start w:val="1"/>
      <w:numFmt w:val="decimal"/>
      <w:pStyle w:val="Heading2"/>
      <w:lvlText w:val="%1.%2"/>
      <w:lvlJc w:val="left"/>
      <w:pPr>
        <w:ind w:left="7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pStyle w:val="Heading3"/>
      <w:lvlText w:val="%1.%2.%3"/>
      <w:lvlJc w:val="left"/>
      <w:pPr>
        <w:ind w:left="72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2" w15:restartNumberingAfterBreak="0">
    <w:nsid w:val="17512AD4"/>
    <w:multiLevelType w:val="multilevel"/>
    <w:tmpl w:val="FDB6B3A4"/>
    <w:lvl w:ilvl="0">
      <w:start w:val="1"/>
      <w:numFmt w:val="decimal"/>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1B6A6848"/>
    <w:multiLevelType w:val="hybridMultilevel"/>
    <w:tmpl w:val="DC52B2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BBC289D"/>
    <w:multiLevelType w:val="hybridMultilevel"/>
    <w:tmpl w:val="5C7EE204"/>
    <w:lvl w:ilvl="0" w:tplc="092087C0">
      <w:start w:val="1"/>
      <w:numFmt w:val="bullet"/>
      <w:pStyle w:val="Bullets"/>
      <w:lvlText w:val=""/>
      <w:lvlJc w:val="left"/>
      <w:pPr>
        <w:ind w:left="1440" w:hanging="360"/>
      </w:pPr>
      <w:rPr>
        <w:rFonts w:ascii="Symbol" w:hAnsi="Symbol" w:hint="default"/>
        <w:color w:val="57595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0396249"/>
    <w:multiLevelType w:val="multilevel"/>
    <w:tmpl w:val="2F2ABDC6"/>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212A7E67"/>
    <w:multiLevelType w:val="multilevel"/>
    <w:tmpl w:val="EAFC7838"/>
    <w:lvl w:ilvl="0">
      <w:start w:val="1"/>
      <w:numFmt w:val="decimal"/>
      <w:lvlText w:val="%1"/>
      <w:lvlJc w:val="left"/>
      <w:pPr>
        <w:ind w:left="432" w:hanging="432"/>
      </w:pPr>
      <w:rPr>
        <w:rFonts w:hint="default"/>
      </w:rPr>
    </w:lvl>
    <w:lvl w:ilvl="1">
      <w:start w:val="1"/>
      <w:numFmt w:val="decimal"/>
      <w:lvlText w:val="%1.%2"/>
      <w:lvlJc w:val="left"/>
      <w:pPr>
        <w:ind w:left="846" w:hanging="576"/>
      </w:pPr>
      <w:rPr>
        <w:rFonts w:asciiTheme="minorHAnsi" w:hAnsiTheme="minorHAnsi" w:cstheme="minorHAnsi" w:hint="default"/>
        <w:b w:val="0"/>
        <w:color w:val="DAAE28" w:themeColor="accent1"/>
        <w:sz w:val="22"/>
        <w:szCs w:val="24"/>
      </w:rPr>
    </w:lvl>
    <w:lvl w:ilvl="2">
      <w:start w:val="1"/>
      <w:numFmt w:val="decimal"/>
      <w:lvlText w:val="%1.%2.%3"/>
      <w:lvlJc w:val="left"/>
      <w:pPr>
        <w:ind w:left="720" w:hanging="720"/>
      </w:pPr>
      <w:rPr>
        <w:rFonts w:hint="default"/>
        <w:b/>
        <w:color w:val="DAAE28" w:themeColor="accent1"/>
        <w:sz w:val="20"/>
        <w:szCs w:val="20"/>
      </w:rPr>
    </w:lvl>
    <w:lvl w:ilvl="3">
      <w:start w:val="1"/>
      <w:numFmt w:val="decimal"/>
      <w:lvlText w:val="%1.%2.%3.%4"/>
      <w:lvlJc w:val="left"/>
      <w:pPr>
        <w:ind w:left="864" w:hanging="864"/>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2E5419C9"/>
    <w:multiLevelType w:val="hybridMultilevel"/>
    <w:tmpl w:val="E760F2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F592FE8"/>
    <w:multiLevelType w:val="hybridMultilevel"/>
    <w:tmpl w:val="389C2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0973B5"/>
    <w:multiLevelType w:val="hybridMultilevel"/>
    <w:tmpl w:val="956025E0"/>
    <w:lvl w:ilvl="0" w:tplc="04090001">
      <w:start w:val="1"/>
      <w:numFmt w:val="bullet"/>
      <w:lvlText w:val=""/>
      <w:lvlJc w:val="left"/>
      <w:pPr>
        <w:ind w:left="720" w:hanging="360"/>
      </w:pPr>
      <w:rPr>
        <w:rFonts w:ascii="Symbol" w:hAnsi="Symbol" w:hint="default"/>
      </w:rPr>
    </w:lvl>
    <w:lvl w:ilvl="1" w:tplc="695E9ACE">
      <w:numFmt w:val="bullet"/>
      <w:lvlText w:val="•"/>
      <w:lvlJc w:val="left"/>
      <w:pPr>
        <w:ind w:left="1800" w:hanging="720"/>
      </w:pPr>
      <w:rPr>
        <w:rFonts w:ascii="Arial" w:eastAsia="MS Mincho"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5A20B3"/>
    <w:multiLevelType w:val="hybridMultilevel"/>
    <w:tmpl w:val="4F4229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4E42405"/>
    <w:multiLevelType w:val="hybridMultilevel"/>
    <w:tmpl w:val="127C7C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B7B65D2"/>
    <w:multiLevelType w:val="hybridMultilevel"/>
    <w:tmpl w:val="F0464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A203DB"/>
    <w:multiLevelType w:val="hybridMultilevel"/>
    <w:tmpl w:val="4D2C1C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332300"/>
    <w:multiLevelType w:val="hybridMultilevel"/>
    <w:tmpl w:val="FD761D2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AB17B2B"/>
    <w:multiLevelType w:val="hybridMultilevel"/>
    <w:tmpl w:val="F5C6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BE07A2"/>
    <w:multiLevelType w:val="hybridMultilevel"/>
    <w:tmpl w:val="0B46BE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F8B6920"/>
    <w:multiLevelType w:val="hybridMultilevel"/>
    <w:tmpl w:val="95D6B2B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6F920663"/>
    <w:multiLevelType w:val="hybridMultilevel"/>
    <w:tmpl w:val="49C0C6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FCE0D03"/>
    <w:multiLevelType w:val="multilevel"/>
    <w:tmpl w:val="2FA8B6AE"/>
    <w:lvl w:ilvl="0">
      <w:start w:val="1"/>
      <w:numFmt w:val="decimal"/>
      <w:lvlText w:val="%1"/>
      <w:lvlJc w:val="left"/>
      <w:pPr>
        <w:ind w:left="720" w:hanging="720"/>
      </w:pPr>
      <w:rPr>
        <w:rFonts w:hint="default"/>
        <w:color w:val="2B3A57"/>
      </w:rPr>
    </w:lvl>
    <w:lvl w:ilvl="1">
      <w:start w:val="1"/>
      <w:numFmt w:val="decimal"/>
      <w:lvlText w:val="%1.%2"/>
      <w:lvlJc w:val="left"/>
      <w:pPr>
        <w:ind w:left="7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72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20" w15:restartNumberingAfterBreak="0">
    <w:nsid w:val="74815B46"/>
    <w:multiLevelType w:val="hybridMultilevel"/>
    <w:tmpl w:val="A06A9C3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7A4D3AAA"/>
    <w:multiLevelType w:val="hybridMultilevel"/>
    <w:tmpl w:val="D56C516E"/>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6"/>
  </w:num>
  <w:num w:numId="2">
    <w:abstractNumId w:val="2"/>
  </w:num>
  <w:num w:numId="3">
    <w:abstractNumId w:val="16"/>
  </w:num>
  <w:num w:numId="4">
    <w:abstractNumId w:val="4"/>
  </w:num>
  <w:num w:numId="5">
    <w:abstractNumId w:val="12"/>
  </w:num>
  <w:num w:numId="6">
    <w:abstractNumId w:val="10"/>
  </w:num>
  <w:num w:numId="7">
    <w:abstractNumId w:val="9"/>
  </w:num>
  <w:num w:numId="8">
    <w:abstractNumId w:val="18"/>
  </w:num>
  <w:num w:numId="9">
    <w:abstractNumId w:val="11"/>
  </w:num>
  <w:num w:numId="10">
    <w:abstractNumId w:val="0"/>
  </w:num>
  <w:num w:numId="11">
    <w:abstractNumId w:val="20"/>
  </w:num>
  <w:num w:numId="12">
    <w:abstractNumId w:val="13"/>
  </w:num>
  <w:num w:numId="13">
    <w:abstractNumId w:val="17"/>
  </w:num>
  <w:num w:numId="14">
    <w:abstractNumId w:val="15"/>
  </w:num>
  <w:num w:numId="15">
    <w:abstractNumId w:val="8"/>
  </w:num>
  <w:num w:numId="16">
    <w:abstractNumId w:val="14"/>
  </w:num>
  <w:num w:numId="17">
    <w:abstractNumId w:val="7"/>
  </w:num>
  <w:num w:numId="18">
    <w:abstractNumId w:val="21"/>
  </w:num>
  <w:num w:numId="19">
    <w:abstractNumId w:val="19"/>
  </w:num>
  <w:num w:numId="20">
    <w:abstractNumId w:val="19"/>
  </w:num>
  <w:num w:numId="21">
    <w:abstractNumId w:val="19"/>
  </w:num>
  <w:num w:numId="22">
    <w:abstractNumId w:val="5"/>
  </w:num>
  <w:num w:numId="23">
    <w:abstractNumId w:val="21"/>
  </w:num>
  <w:num w:numId="24">
    <w:abstractNumId w:val="3"/>
  </w:num>
  <w:num w:numId="25">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trackRevisions/>
  <w:doNotTrackFormatting/>
  <w:defaultTabStop w:val="720"/>
  <w:characterSpacingControl w:val="doNotCompress"/>
  <w:hdrShapeDefaults>
    <o:shapedefaults v:ext="edit" spidmax="552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MrCwBLEMDS3NlHSUglOLizPz80AKzGoBAnykAiwAAAA="/>
  </w:docVars>
  <w:rsids>
    <w:rsidRoot w:val="001128A6"/>
    <w:rsid w:val="000012C3"/>
    <w:rsid w:val="00005855"/>
    <w:rsid w:val="00021D8F"/>
    <w:rsid w:val="000234E6"/>
    <w:rsid w:val="00025876"/>
    <w:rsid w:val="00031719"/>
    <w:rsid w:val="00031BFE"/>
    <w:rsid w:val="0003211D"/>
    <w:rsid w:val="00033140"/>
    <w:rsid w:val="000401C2"/>
    <w:rsid w:val="00043039"/>
    <w:rsid w:val="00044688"/>
    <w:rsid w:val="00044DE1"/>
    <w:rsid w:val="00063C0F"/>
    <w:rsid w:val="000659B1"/>
    <w:rsid w:val="00067417"/>
    <w:rsid w:val="000717CE"/>
    <w:rsid w:val="00072CDE"/>
    <w:rsid w:val="00073EA2"/>
    <w:rsid w:val="00080863"/>
    <w:rsid w:val="00081A50"/>
    <w:rsid w:val="000826D2"/>
    <w:rsid w:val="000838A0"/>
    <w:rsid w:val="000853B2"/>
    <w:rsid w:val="00085432"/>
    <w:rsid w:val="0008641C"/>
    <w:rsid w:val="0008676E"/>
    <w:rsid w:val="000A08AB"/>
    <w:rsid w:val="000A4955"/>
    <w:rsid w:val="000A5ECA"/>
    <w:rsid w:val="000B0203"/>
    <w:rsid w:val="000B14F2"/>
    <w:rsid w:val="000B61BF"/>
    <w:rsid w:val="000C2C54"/>
    <w:rsid w:val="000C497F"/>
    <w:rsid w:val="000C4987"/>
    <w:rsid w:val="000C5742"/>
    <w:rsid w:val="000C6835"/>
    <w:rsid w:val="000D0105"/>
    <w:rsid w:val="000D427C"/>
    <w:rsid w:val="000D4529"/>
    <w:rsid w:val="000D4E12"/>
    <w:rsid w:val="000D5B31"/>
    <w:rsid w:val="000E23D0"/>
    <w:rsid w:val="000E41B4"/>
    <w:rsid w:val="000E475C"/>
    <w:rsid w:val="000E491C"/>
    <w:rsid w:val="000E5342"/>
    <w:rsid w:val="000F513D"/>
    <w:rsid w:val="000F764F"/>
    <w:rsid w:val="001043D9"/>
    <w:rsid w:val="00105715"/>
    <w:rsid w:val="001114A7"/>
    <w:rsid w:val="001126EB"/>
    <w:rsid w:val="001128A6"/>
    <w:rsid w:val="00112CEE"/>
    <w:rsid w:val="001150FD"/>
    <w:rsid w:val="0011709B"/>
    <w:rsid w:val="00122870"/>
    <w:rsid w:val="001347CC"/>
    <w:rsid w:val="00143B42"/>
    <w:rsid w:val="00162BE2"/>
    <w:rsid w:val="00167CA0"/>
    <w:rsid w:val="001757F3"/>
    <w:rsid w:val="001860B9"/>
    <w:rsid w:val="0019170B"/>
    <w:rsid w:val="00193558"/>
    <w:rsid w:val="001966D6"/>
    <w:rsid w:val="00196B03"/>
    <w:rsid w:val="00196CBC"/>
    <w:rsid w:val="001A0350"/>
    <w:rsid w:val="001A2D10"/>
    <w:rsid w:val="001A46E7"/>
    <w:rsid w:val="001A4703"/>
    <w:rsid w:val="001A5F83"/>
    <w:rsid w:val="001A7D14"/>
    <w:rsid w:val="001A7F85"/>
    <w:rsid w:val="001B403A"/>
    <w:rsid w:val="001B4F9F"/>
    <w:rsid w:val="001C0D6B"/>
    <w:rsid w:val="001C633E"/>
    <w:rsid w:val="001C7CE3"/>
    <w:rsid w:val="001D10F4"/>
    <w:rsid w:val="001D51B6"/>
    <w:rsid w:val="001D5A75"/>
    <w:rsid w:val="001E0C04"/>
    <w:rsid w:val="001E0C76"/>
    <w:rsid w:val="001E14A1"/>
    <w:rsid w:val="001E3060"/>
    <w:rsid w:val="001E7631"/>
    <w:rsid w:val="001F7868"/>
    <w:rsid w:val="00200334"/>
    <w:rsid w:val="0021028F"/>
    <w:rsid w:val="00210EA7"/>
    <w:rsid w:val="00215841"/>
    <w:rsid w:val="00221079"/>
    <w:rsid w:val="002323D8"/>
    <w:rsid w:val="002341A0"/>
    <w:rsid w:val="002511CA"/>
    <w:rsid w:val="00254C3C"/>
    <w:rsid w:val="00261F24"/>
    <w:rsid w:val="002639C7"/>
    <w:rsid w:val="002721BD"/>
    <w:rsid w:val="00281D9D"/>
    <w:rsid w:val="00283CBE"/>
    <w:rsid w:val="002877F7"/>
    <w:rsid w:val="002A7F86"/>
    <w:rsid w:val="002B1642"/>
    <w:rsid w:val="002B6331"/>
    <w:rsid w:val="002C26A0"/>
    <w:rsid w:val="002C61FC"/>
    <w:rsid w:val="002C7911"/>
    <w:rsid w:val="002D03F1"/>
    <w:rsid w:val="002D6686"/>
    <w:rsid w:val="002E461F"/>
    <w:rsid w:val="002F5474"/>
    <w:rsid w:val="002F63B9"/>
    <w:rsid w:val="002F7ABB"/>
    <w:rsid w:val="00300431"/>
    <w:rsid w:val="00300B79"/>
    <w:rsid w:val="003030C6"/>
    <w:rsid w:val="00305699"/>
    <w:rsid w:val="00310BE8"/>
    <w:rsid w:val="003133D8"/>
    <w:rsid w:val="00313EA3"/>
    <w:rsid w:val="00314616"/>
    <w:rsid w:val="0031501A"/>
    <w:rsid w:val="00316B43"/>
    <w:rsid w:val="00320603"/>
    <w:rsid w:val="003241A0"/>
    <w:rsid w:val="003242FA"/>
    <w:rsid w:val="0032727A"/>
    <w:rsid w:val="00335129"/>
    <w:rsid w:val="0034088E"/>
    <w:rsid w:val="00342808"/>
    <w:rsid w:val="0034531B"/>
    <w:rsid w:val="00351CA3"/>
    <w:rsid w:val="00352CE6"/>
    <w:rsid w:val="00352F23"/>
    <w:rsid w:val="003575AD"/>
    <w:rsid w:val="003664ED"/>
    <w:rsid w:val="00366C54"/>
    <w:rsid w:val="00371142"/>
    <w:rsid w:val="00375697"/>
    <w:rsid w:val="00375804"/>
    <w:rsid w:val="00375E12"/>
    <w:rsid w:val="0038050C"/>
    <w:rsid w:val="00381ABF"/>
    <w:rsid w:val="003865E2"/>
    <w:rsid w:val="00390DF3"/>
    <w:rsid w:val="00393545"/>
    <w:rsid w:val="0039610F"/>
    <w:rsid w:val="003963D1"/>
    <w:rsid w:val="003B1549"/>
    <w:rsid w:val="003B74D3"/>
    <w:rsid w:val="003D50B2"/>
    <w:rsid w:val="003E1757"/>
    <w:rsid w:val="003E1BE8"/>
    <w:rsid w:val="003E6F1E"/>
    <w:rsid w:val="003E6F8B"/>
    <w:rsid w:val="003F0CD6"/>
    <w:rsid w:val="00415564"/>
    <w:rsid w:val="00415F29"/>
    <w:rsid w:val="00417BF0"/>
    <w:rsid w:val="0042296D"/>
    <w:rsid w:val="0042436A"/>
    <w:rsid w:val="00426C6C"/>
    <w:rsid w:val="004273ED"/>
    <w:rsid w:val="00431115"/>
    <w:rsid w:val="00436A24"/>
    <w:rsid w:val="00436EE5"/>
    <w:rsid w:val="004414C2"/>
    <w:rsid w:val="004474F9"/>
    <w:rsid w:val="004476C2"/>
    <w:rsid w:val="0045008D"/>
    <w:rsid w:val="00453B60"/>
    <w:rsid w:val="00455139"/>
    <w:rsid w:val="00455D09"/>
    <w:rsid w:val="00462C7F"/>
    <w:rsid w:val="00467867"/>
    <w:rsid w:val="004726A6"/>
    <w:rsid w:val="004A1494"/>
    <w:rsid w:val="004A1BFB"/>
    <w:rsid w:val="004A50D0"/>
    <w:rsid w:val="004A6D75"/>
    <w:rsid w:val="004C5C39"/>
    <w:rsid w:val="004D08B5"/>
    <w:rsid w:val="004D0C11"/>
    <w:rsid w:val="004D6052"/>
    <w:rsid w:val="004D7844"/>
    <w:rsid w:val="004E551F"/>
    <w:rsid w:val="004E6904"/>
    <w:rsid w:val="004F67C4"/>
    <w:rsid w:val="005005EE"/>
    <w:rsid w:val="00505500"/>
    <w:rsid w:val="00511925"/>
    <w:rsid w:val="0051457C"/>
    <w:rsid w:val="00524FB7"/>
    <w:rsid w:val="00525C9F"/>
    <w:rsid w:val="00526D22"/>
    <w:rsid w:val="00540CB9"/>
    <w:rsid w:val="005445AE"/>
    <w:rsid w:val="00554227"/>
    <w:rsid w:val="00560398"/>
    <w:rsid w:val="005620BD"/>
    <w:rsid w:val="005661B9"/>
    <w:rsid w:val="0056647D"/>
    <w:rsid w:val="005776B8"/>
    <w:rsid w:val="0059109A"/>
    <w:rsid w:val="00591490"/>
    <w:rsid w:val="00595934"/>
    <w:rsid w:val="005971DD"/>
    <w:rsid w:val="005A5842"/>
    <w:rsid w:val="005B1B76"/>
    <w:rsid w:val="005B2999"/>
    <w:rsid w:val="005B29FE"/>
    <w:rsid w:val="005B425F"/>
    <w:rsid w:val="005B48B7"/>
    <w:rsid w:val="005B6343"/>
    <w:rsid w:val="005B6DF5"/>
    <w:rsid w:val="005C03B1"/>
    <w:rsid w:val="005C5A23"/>
    <w:rsid w:val="005D38E1"/>
    <w:rsid w:val="005E4E6D"/>
    <w:rsid w:val="005E7392"/>
    <w:rsid w:val="00605983"/>
    <w:rsid w:val="00606494"/>
    <w:rsid w:val="006110D2"/>
    <w:rsid w:val="006251D0"/>
    <w:rsid w:val="00625318"/>
    <w:rsid w:val="00627DF6"/>
    <w:rsid w:val="00627F58"/>
    <w:rsid w:val="00630612"/>
    <w:rsid w:val="00632746"/>
    <w:rsid w:val="006342BE"/>
    <w:rsid w:val="006372B4"/>
    <w:rsid w:val="006373FE"/>
    <w:rsid w:val="00640B79"/>
    <w:rsid w:val="0064112C"/>
    <w:rsid w:val="00643BF7"/>
    <w:rsid w:val="006445AE"/>
    <w:rsid w:val="00647F2E"/>
    <w:rsid w:val="0065225A"/>
    <w:rsid w:val="00657ED4"/>
    <w:rsid w:val="006618D7"/>
    <w:rsid w:val="00675473"/>
    <w:rsid w:val="00675EF9"/>
    <w:rsid w:val="00676412"/>
    <w:rsid w:val="00677B58"/>
    <w:rsid w:val="00677B85"/>
    <w:rsid w:val="00682DF1"/>
    <w:rsid w:val="00685C16"/>
    <w:rsid w:val="00687089"/>
    <w:rsid w:val="00687BBF"/>
    <w:rsid w:val="0069251B"/>
    <w:rsid w:val="006A1438"/>
    <w:rsid w:val="006A374F"/>
    <w:rsid w:val="006A652C"/>
    <w:rsid w:val="006B34CA"/>
    <w:rsid w:val="006B61DC"/>
    <w:rsid w:val="006B6568"/>
    <w:rsid w:val="006B708D"/>
    <w:rsid w:val="006C508B"/>
    <w:rsid w:val="006C5B91"/>
    <w:rsid w:val="006C7EE2"/>
    <w:rsid w:val="006D7384"/>
    <w:rsid w:val="006E01D1"/>
    <w:rsid w:val="006E2A55"/>
    <w:rsid w:val="006E2BCE"/>
    <w:rsid w:val="006E2CAB"/>
    <w:rsid w:val="00701003"/>
    <w:rsid w:val="007055D9"/>
    <w:rsid w:val="00707B8D"/>
    <w:rsid w:val="00710AFD"/>
    <w:rsid w:val="0071336F"/>
    <w:rsid w:val="00720075"/>
    <w:rsid w:val="007229E5"/>
    <w:rsid w:val="00723D0B"/>
    <w:rsid w:val="00725416"/>
    <w:rsid w:val="00733C63"/>
    <w:rsid w:val="007341F3"/>
    <w:rsid w:val="0073555C"/>
    <w:rsid w:val="00741890"/>
    <w:rsid w:val="00743036"/>
    <w:rsid w:val="00746BE0"/>
    <w:rsid w:val="0075025F"/>
    <w:rsid w:val="00752BA0"/>
    <w:rsid w:val="00752EBE"/>
    <w:rsid w:val="0075354B"/>
    <w:rsid w:val="00753E4B"/>
    <w:rsid w:val="00755FD2"/>
    <w:rsid w:val="00761A82"/>
    <w:rsid w:val="00764007"/>
    <w:rsid w:val="00775AED"/>
    <w:rsid w:val="007770E9"/>
    <w:rsid w:val="0078144F"/>
    <w:rsid w:val="0078229C"/>
    <w:rsid w:val="00782CEF"/>
    <w:rsid w:val="00783762"/>
    <w:rsid w:val="00792177"/>
    <w:rsid w:val="00793397"/>
    <w:rsid w:val="00793632"/>
    <w:rsid w:val="0079585D"/>
    <w:rsid w:val="00797E90"/>
    <w:rsid w:val="007A049E"/>
    <w:rsid w:val="007A3415"/>
    <w:rsid w:val="007A61BC"/>
    <w:rsid w:val="007A6B0D"/>
    <w:rsid w:val="007A7C3D"/>
    <w:rsid w:val="007B3504"/>
    <w:rsid w:val="007B47E4"/>
    <w:rsid w:val="007B51E5"/>
    <w:rsid w:val="007C40B7"/>
    <w:rsid w:val="007C5502"/>
    <w:rsid w:val="007D2498"/>
    <w:rsid w:val="007D536E"/>
    <w:rsid w:val="007D61E1"/>
    <w:rsid w:val="007E06EE"/>
    <w:rsid w:val="007E655B"/>
    <w:rsid w:val="007F0616"/>
    <w:rsid w:val="007F537F"/>
    <w:rsid w:val="00801AD6"/>
    <w:rsid w:val="00807FC4"/>
    <w:rsid w:val="00812B27"/>
    <w:rsid w:val="008231DB"/>
    <w:rsid w:val="00823519"/>
    <w:rsid w:val="00823CAE"/>
    <w:rsid w:val="00824568"/>
    <w:rsid w:val="008249E7"/>
    <w:rsid w:val="0082523C"/>
    <w:rsid w:val="00831551"/>
    <w:rsid w:val="008441BE"/>
    <w:rsid w:val="00851B8D"/>
    <w:rsid w:val="008547D7"/>
    <w:rsid w:val="008555B2"/>
    <w:rsid w:val="00861C46"/>
    <w:rsid w:val="00863A2B"/>
    <w:rsid w:val="00867FF2"/>
    <w:rsid w:val="00872E35"/>
    <w:rsid w:val="00873598"/>
    <w:rsid w:val="008748C7"/>
    <w:rsid w:val="0087717F"/>
    <w:rsid w:val="00883CC6"/>
    <w:rsid w:val="00897C0E"/>
    <w:rsid w:val="008A0433"/>
    <w:rsid w:val="008A3716"/>
    <w:rsid w:val="008A7E9D"/>
    <w:rsid w:val="008B17EE"/>
    <w:rsid w:val="008B299F"/>
    <w:rsid w:val="008B62AA"/>
    <w:rsid w:val="008C075D"/>
    <w:rsid w:val="008C2792"/>
    <w:rsid w:val="008C27F6"/>
    <w:rsid w:val="008C5436"/>
    <w:rsid w:val="008C7D47"/>
    <w:rsid w:val="008D15C4"/>
    <w:rsid w:val="008D2489"/>
    <w:rsid w:val="008D5691"/>
    <w:rsid w:val="008E4E17"/>
    <w:rsid w:val="008F165E"/>
    <w:rsid w:val="008F3F87"/>
    <w:rsid w:val="008F5ABA"/>
    <w:rsid w:val="008F7F49"/>
    <w:rsid w:val="00903BE4"/>
    <w:rsid w:val="0090533C"/>
    <w:rsid w:val="00912A26"/>
    <w:rsid w:val="0091520F"/>
    <w:rsid w:val="009224C9"/>
    <w:rsid w:val="00923540"/>
    <w:rsid w:val="00931C02"/>
    <w:rsid w:val="00931CFC"/>
    <w:rsid w:val="0093202A"/>
    <w:rsid w:val="00932F4F"/>
    <w:rsid w:val="00935375"/>
    <w:rsid w:val="00936825"/>
    <w:rsid w:val="009410D5"/>
    <w:rsid w:val="009432AA"/>
    <w:rsid w:val="00951766"/>
    <w:rsid w:val="00952DA0"/>
    <w:rsid w:val="009568BC"/>
    <w:rsid w:val="00956FF7"/>
    <w:rsid w:val="00967768"/>
    <w:rsid w:val="00984F33"/>
    <w:rsid w:val="009902DB"/>
    <w:rsid w:val="00993642"/>
    <w:rsid w:val="00995ABE"/>
    <w:rsid w:val="00995B70"/>
    <w:rsid w:val="00997356"/>
    <w:rsid w:val="00997975"/>
    <w:rsid w:val="009A0153"/>
    <w:rsid w:val="009A58C2"/>
    <w:rsid w:val="009A6609"/>
    <w:rsid w:val="009A6786"/>
    <w:rsid w:val="009C0AD6"/>
    <w:rsid w:val="009C325D"/>
    <w:rsid w:val="009D3174"/>
    <w:rsid w:val="009D5EDD"/>
    <w:rsid w:val="009D6FAD"/>
    <w:rsid w:val="009E4462"/>
    <w:rsid w:val="009F3CFA"/>
    <w:rsid w:val="009F585D"/>
    <w:rsid w:val="00A03174"/>
    <w:rsid w:val="00A11E96"/>
    <w:rsid w:val="00A12EA7"/>
    <w:rsid w:val="00A14D00"/>
    <w:rsid w:val="00A14E8A"/>
    <w:rsid w:val="00A203C2"/>
    <w:rsid w:val="00A226CA"/>
    <w:rsid w:val="00A231C4"/>
    <w:rsid w:val="00A23D6B"/>
    <w:rsid w:val="00A2749A"/>
    <w:rsid w:val="00A31EF3"/>
    <w:rsid w:val="00A341FA"/>
    <w:rsid w:val="00A34B96"/>
    <w:rsid w:val="00A36283"/>
    <w:rsid w:val="00A375E3"/>
    <w:rsid w:val="00A40B7F"/>
    <w:rsid w:val="00A45FD6"/>
    <w:rsid w:val="00A50432"/>
    <w:rsid w:val="00A50527"/>
    <w:rsid w:val="00A53DF4"/>
    <w:rsid w:val="00A677D1"/>
    <w:rsid w:val="00A725F2"/>
    <w:rsid w:val="00A731B2"/>
    <w:rsid w:val="00A73665"/>
    <w:rsid w:val="00A76838"/>
    <w:rsid w:val="00A805E4"/>
    <w:rsid w:val="00A82046"/>
    <w:rsid w:val="00A83695"/>
    <w:rsid w:val="00A93858"/>
    <w:rsid w:val="00A95A6F"/>
    <w:rsid w:val="00AA204A"/>
    <w:rsid w:val="00AA7ED7"/>
    <w:rsid w:val="00AB13C2"/>
    <w:rsid w:val="00AB632F"/>
    <w:rsid w:val="00AC7AB8"/>
    <w:rsid w:val="00AD02D7"/>
    <w:rsid w:val="00AD2D5F"/>
    <w:rsid w:val="00AD3622"/>
    <w:rsid w:val="00AD69E1"/>
    <w:rsid w:val="00AD75CE"/>
    <w:rsid w:val="00AE432A"/>
    <w:rsid w:val="00AF000A"/>
    <w:rsid w:val="00AF1DEE"/>
    <w:rsid w:val="00AF4519"/>
    <w:rsid w:val="00AF4730"/>
    <w:rsid w:val="00B15854"/>
    <w:rsid w:val="00B234FA"/>
    <w:rsid w:val="00B24A76"/>
    <w:rsid w:val="00B26543"/>
    <w:rsid w:val="00B32819"/>
    <w:rsid w:val="00B3593B"/>
    <w:rsid w:val="00B36775"/>
    <w:rsid w:val="00B40246"/>
    <w:rsid w:val="00B44D45"/>
    <w:rsid w:val="00B452CF"/>
    <w:rsid w:val="00B464EE"/>
    <w:rsid w:val="00B465F4"/>
    <w:rsid w:val="00B52F9B"/>
    <w:rsid w:val="00B56564"/>
    <w:rsid w:val="00B65792"/>
    <w:rsid w:val="00B6583E"/>
    <w:rsid w:val="00B71377"/>
    <w:rsid w:val="00B71663"/>
    <w:rsid w:val="00B74433"/>
    <w:rsid w:val="00B75DC8"/>
    <w:rsid w:val="00B76103"/>
    <w:rsid w:val="00B840C8"/>
    <w:rsid w:val="00B8734B"/>
    <w:rsid w:val="00B92AD4"/>
    <w:rsid w:val="00B938ED"/>
    <w:rsid w:val="00BA6C73"/>
    <w:rsid w:val="00BA797B"/>
    <w:rsid w:val="00BB41C0"/>
    <w:rsid w:val="00BC465A"/>
    <w:rsid w:val="00BC4B1E"/>
    <w:rsid w:val="00BC583D"/>
    <w:rsid w:val="00BE531B"/>
    <w:rsid w:val="00BF4B92"/>
    <w:rsid w:val="00C03B76"/>
    <w:rsid w:val="00C04C8B"/>
    <w:rsid w:val="00C14C02"/>
    <w:rsid w:val="00C14C55"/>
    <w:rsid w:val="00C16B8C"/>
    <w:rsid w:val="00C25CD5"/>
    <w:rsid w:val="00C25E01"/>
    <w:rsid w:val="00C2637E"/>
    <w:rsid w:val="00C27D1D"/>
    <w:rsid w:val="00C31EE1"/>
    <w:rsid w:val="00C333CA"/>
    <w:rsid w:val="00C35F33"/>
    <w:rsid w:val="00C37B9C"/>
    <w:rsid w:val="00C418C5"/>
    <w:rsid w:val="00C465B4"/>
    <w:rsid w:val="00C476E7"/>
    <w:rsid w:val="00C55D05"/>
    <w:rsid w:val="00C56EBF"/>
    <w:rsid w:val="00C60319"/>
    <w:rsid w:val="00C60643"/>
    <w:rsid w:val="00C619B1"/>
    <w:rsid w:val="00C66550"/>
    <w:rsid w:val="00C75516"/>
    <w:rsid w:val="00C76134"/>
    <w:rsid w:val="00C8022E"/>
    <w:rsid w:val="00C822B4"/>
    <w:rsid w:val="00C836AA"/>
    <w:rsid w:val="00C84009"/>
    <w:rsid w:val="00C87579"/>
    <w:rsid w:val="00C95C97"/>
    <w:rsid w:val="00CA0D5D"/>
    <w:rsid w:val="00CA29A8"/>
    <w:rsid w:val="00CA301B"/>
    <w:rsid w:val="00CB0612"/>
    <w:rsid w:val="00CC33B5"/>
    <w:rsid w:val="00CC422E"/>
    <w:rsid w:val="00CC754C"/>
    <w:rsid w:val="00CD3949"/>
    <w:rsid w:val="00CE08A2"/>
    <w:rsid w:val="00CE1194"/>
    <w:rsid w:val="00CE7354"/>
    <w:rsid w:val="00CE78E4"/>
    <w:rsid w:val="00CF65B3"/>
    <w:rsid w:val="00D0768C"/>
    <w:rsid w:val="00D10825"/>
    <w:rsid w:val="00D109C1"/>
    <w:rsid w:val="00D12310"/>
    <w:rsid w:val="00D21307"/>
    <w:rsid w:val="00D21E43"/>
    <w:rsid w:val="00D23E43"/>
    <w:rsid w:val="00D259DA"/>
    <w:rsid w:val="00D35866"/>
    <w:rsid w:val="00D426A9"/>
    <w:rsid w:val="00D53E6D"/>
    <w:rsid w:val="00D5500A"/>
    <w:rsid w:val="00D60AE9"/>
    <w:rsid w:val="00D65019"/>
    <w:rsid w:val="00D715B3"/>
    <w:rsid w:val="00D74750"/>
    <w:rsid w:val="00D759EB"/>
    <w:rsid w:val="00D76CAE"/>
    <w:rsid w:val="00D81291"/>
    <w:rsid w:val="00D812B2"/>
    <w:rsid w:val="00D854B9"/>
    <w:rsid w:val="00D9406A"/>
    <w:rsid w:val="00D9451D"/>
    <w:rsid w:val="00DA0544"/>
    <w:rsid w:val="00DA3B7D"/>
    <w:rsid w:val="00DA49A8"/>
    <w:rsid w:val="00DA5F0B"/>
    <w:rsid w:val="00DA6F29"/>
    <w:rsid w:val="00DA759D"/>
    <w:rsid w:val="00DB0CEC"/>
    <w:rsid w:val="00DB1FB4"/>
    <w:rsid w:val="00DB240D"/>
    <w:rsid w:val="00DB4003"/>
    <w:rsid w:val="00DB4A09"/>
    <w:rsid w:val="00DB4DA1"/>
    <w:rsid w:val="00DC165B"/>
    <w:rsid w:val="00DD07C3"/>
    <w:rsid w:val="00DD1320"/>
    <w:rsid w:val="00DE20CB"/>
    <w:rsid w:val="00DE38DC"/>
    <w:rsid w:val="00E04553"/>
    <w:rsid w:val="00E05B6A"/>
    <w:rsid w:val="00E1242E"/>
    <w:rsid w:val="00E13700"/>
    <w:rsid w:val="00E13970"/>
    <w:rsid w:val="00E226C5"/>
    <w:rsid w:val="00E24DAE"/>
    <w:rsid w:val="00E25681"/>
    <w:rsid w:val="00E263E8"/>
    <w:rsid w:val="00E30FF0"/>
    <w:rsid w:val="00E335DE"/>
    <w:rsid w:val="00E356BA"/>
    <w:rsid w:val="00E37318"/>
    <w:rsid w:val="00E41BB3"/>
    <w:rsid w:val="00E45D0F"/>
    <w:rsid w:val="00E46314"/>
    <w:rsid w:val="00E46805"/>
    <w:rsid w:val="00E46ECD"/>
    <w:rsid w:val="00E56050"/>
    <w:rsid w:val="00E56984"/>
    <w:rsid w:val="00E631C5"/>
    <w:rsid w:val="00E66ABF"/>
    <w:rsid w:val="00E72195"/>
    <w:rsid w:val="00E8164C"/>
    <w:rsid w:val="00E8410E"/>
    <w:rsid w:val="00E90F5B"/>
    <w:rsid w:val="00E925D3"/>
    <w:rsid w:val="00E926FE"/>
    <w:rsid w:val="00EA0894"/>
    <w:rsid w:val="00EA55C2"/>
    <w:rsid w:val="00EA6E3D"/>
    <w:rsid w:val="00EB1548"/>
    <w:rsid w:val="00ED171A"/>
    <w:rsid w:val="00ED2FCA"/>
    <w:rsid w:val="00EE61E9"/>
    <w:rsid w:val="00EF1128"/>
    <w:rsid w:val="00EF20DF"/>
    <w:rsid w:val="00EF2141"/>
    <w:rsid w:val="00F03C62"/>
    <w:rsid w:val="00F04D3A"/>
    <w:rsid w:val="00F05158"/>
    <w:rsid w:val="00F115A8"/>
    <w:rsid w:val="00F14E02"/>
    <w:rsid w:val="00F156ED"/>
    <w:rsid w:val="00F177BE"/>
    <w:rsid w:val="00F20E6B"/>
    <w:rsid w:val="00F24357"/>
    <w:rsid w:val="00F25351"/>
    <w:rsid w:val="00F25BC6"/>
    <w:rsid w:val="00F31A21"/>
    <w:rsid w:val="00F3451B"/>
    <w:rsid w:val="00F37FBA"/>
    <w:rsid w:val="00F409F0"/>
    <w:rsid w:val="00F46483"/>
    <w:rsid w:val="00F528DF"/>
    <w:rsid w:val="00F5317D"/>
    <w:rsid w:val="00F53586"/>
    <w:rsid w:val="00F632B0"/>
    <w:rsid w:val="00F637FE"/>
    <w:rsid w:val="00F67E6F"/>
    <w:rsid w:val="00F701FC"/>
    <w:rsid w:val="00F74302"/>
    <w:rsid w:val="00F758C1"/>
    <w:rsid w:val="00F75EAD"/>
    <w:rsid w:val="00F770AE"/>
    <w:rsid w:val="00F775B5"/>
    <w:rsid w:val="00F802B4"/>
    <w:rsid w:val="00F804AF"/>
    <w:rsid w:val="00F83EEC"/>
    <w:rsid w:val="00F840EC"/>
    <w:rsid w:val="00F859A7"/>
    <w:rsid w:val="00F8683A"/>
    <w:rsid w:val="00F90996"/>
    <w:rsid w:val="00FA1424"/>
    <w:rsid w:val="00FA1DFF"/>
    <w:rsid w:val="00FA292D"/>
    <w:rsid w:val="00FA3602"/>
    <w:rsid w:val="00FA39B2"/>
    <w:rsid w:val="00FA652B"/>
    <w:rsid w:val="00FA7C1C"/>
    <w:rsid w:val="00FA7E84"/>
    <w:rsid w:val="00FB0DEC"/>
    <w:rsid w:val="00FB2AB5"/>
    <w:rsid w:val="00FB6746"/>
    <w:rsid w:val="00FC129D"/>
    <w:rsid w:val="00FC23E1"/>
    <w:rsid w:val="00FC3B93"/>
    <w:rsid w:val="00FC4622"/>
    <w:rsid w:val="00FC6006"/>
    <w:rsid w:val="00FD283C"/>
    <w:rsid w:val="00FE055B"/>
    <w:rsid w:val="00FE0BF1"/>
    <w:rsid w:val="00FE4382"/>
    <w:rsid w:val="00FF00AE"/>
    <w:rsid w:val="00FF00AF"/>
    <w:rsid w:val="00FF1394"/>
    <w:rsid w:val="00FF35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5297"/>
    <o:shapelayout v:ext="edit">
      <o:idmap v:ext="edit" data="1"/>
    </o:shapelayout>
  </w:shapeDefaults>
  <w:decimalSymbol w:val="."/>
  <w:listSeparator w:val=","/>
  <w14:docId w14:val="7203DF59"/>
  <w15:chartTrackingRefBased/>
  <w15:docId w15:val="{EAD5B2A1-8856-48CD-B96B-3F4D3A16F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5C9F"/>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uiPriority w:val="9"/>
    <w:qFormat/>
    <w:rsid w:val="00525C9F"/>
    <w:pPr>
      <w:numPr>
        <w:numId w:val="25"/>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iPriority w:val="9"/>
    <w:unhideWhenUsed/>
    <w:qFormat/>
    <w:rsid w:val="00525C9F"/>
    <w:pPr>
      <w:numPr>
        <w:ilvl w:val="1"/>
      </w:numPr>
      <w:spacing w:before="360" w:after="80"/>
      <w:outlineLvl w:val="1"/>
    </w:pPr>
    <w:rPr>
      <w:rFonts w:cs="Arial"/>
      <w:caps w:val="0"/>
      <w:color w:val="057299"/>
      <w:sz w:val="26"/>
      <w:szCs w:val="22"/>
    </w:rPr>
  </w:style>
  <w:style w:type="paragraph" w:styleId="Heading3">
    <w:name w:val="heading 3"/>
    <w:basedOn w:val="Normal"/>
    <w:next w:val="Normal"/>
    <w:link w:val="Heading3Char"/>
    <w:uiPriority w:val="9"/>
    <w:unhideWhenUsed/>
    <w:qFormat/>
    <w:rsid w:val="00525C9F"/>
    <w:pPr>
      <w:numPr>
        <w:ilvl w:val="2"/>
        <w:numId w:val="25"/>
      </w:numPr>
      <w:spacing w:before="240" w:after="60"/>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iPriority w:val="9"/>
    <w:unhideWhenUsed/>
    <w:qFormat/>
    <w:rsid w:val="00525C9F"/>
    <w:pPr>
      <w:numPr>
        <w:ilvl w:val="0"/>
        <w:numId w:val="0"/>
      </w:numPr>
      <w:ind w:left="-3787" w:hanging="720"/>
      <w:outlineLvl w:val="3"/>
    </w:pPr>
    <w:rPr>
      <w:spacing w:val="-6"/>
    </w:rPr>
  </w:style>
  <w:style w:type="paragraph" w:styleId="Heading5">
    <w:name w:val="heading 5"/>
    <w:basedOn w:val="Normal"/>
    <w:next w:val="Normal"/>
    <w:link w:val="Heading5Char"/>
    <w:uiPriority w:val="9"/>
    <w:unhideWhenUsed/>
    <w:qFormat/>
    <w:rsid w:val="00525C9F"/>
    <w:pPr>
      <w:keepNext/>
      <w:keepLines/>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nhideWhenUsed/>
    <w:rsid w:val="00D12310"/>
    <w:pPr>
      <w:keepNext/>
      <w:keepLines/>
      <w:numPr>
        <w:ilvl w:val="5"/>
        <w:numId w:val="1"/>
      </w:numPr>
      <w:spacing w:before="40" w:after="0"/>
      <w:outlineLvl w:val="5"/>
    </w:pPr>
    <w:rPr>
      <w:rFonts w:asciiTheme="majorHAnsi" w:eastAsiaTheme="majorEastAsia" w:hAnsiTheme="majorHAnsi" w:cstheme="majorBidi"/>
      <w:color w:val="6D5613" w:themeColor="accent1" w:themeShade="7F"/>
    </w:rPr>
  </w:style>
  <w:style w:type="paragraph" w:styleId="Heading7">
    <w:name w:val="heading 7"/>
    <w:basedOn w:val="Normal"/>
    <w:next w:val="Normal"/>
    <w:link w:val="Heading7Char"/>
    <w:uiPriority w:val="9"/>
    <w:semiHidden/>
    <w:unhideWhenUsed/>
    <w:qFormat/>
    <w:rsid w:val="00525C9F"/>
    <w:pPr>
      <w:keepNext/>
      <w:keepLines/>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iPriority w:val="9"/>
    <w:unhideWhenUsed/>
    <w:qFormat/>
    <w:rsid w:val="00525C9F"/>
    <w:pPr>
      <w:keepNext/>
      <w:keepLines/>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iPriority w:val="9"/>
    <w:unhideWhenUsed/>
    <w:qFormat/>
    <w:rsid w:val="00525C9F"/>
    <w:pPr>
      <w:keepNext/>
      <w:keepLines/>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5C9F"/>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uiPriority w:val="9"/>
    <w:rsid w:val="00525C9F"/>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uiPriority w:val="9"/>
    <w:rsid w:val="00525C9F"/>
    <w:rPr>
      <w:rFonts w:ascii="Century Gothic" w:eastAsiaTheme="majorEastAsia" w:hAnsi="Century Gothic" w:cs="Arial"/>
      <w:color w:val="0685B2"/>
      <w:kern w:val="21"/>
    </w:rPr>
  </w:style>
  <w:style w:type="character" w:customStyle="1" w:styleId="Heading4Char">
    <w:name w:val="Heading 4 Char"/>
    <w:basedOn w:val="DefaultParagraphFont"/>
    <w:link w:val="Heading4"/>
    <w:uiPriority w:val="9"/>
    <w:rsid w:val="00525C9F"/>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525C9F"/>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525C9F"/>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525C9F"/>
    <w:rPr>
      <w:rFonts w:ascii="Zilla Slab" w:hAnsi="Zilla Slab"/>
      <w:i/>
      <w:iCs/>
      <w:color w:val="4F5150" w:themeColor="text2"/>
      <w:sz w:val="20"/>
    </w:rPr>
  </w:style>
  <w:style w:type="paragraph" w:styleId="IntenseQuote">
    <w:name w:val="Intense Quote"/>
    <w:basedOn w:val="Normal"/>
    <w:next w:val="Normal"/>
    <w:link w:val="IntenseQuoteChar"/>
    <w:uiPriority w:val="30"/>
    <w:rsid w:val="001128A6"/>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rPr>
  </w:style>
  <w:style w:type="character" w:customStyle="1" w:styleId="IntenseQuoteChar">
    <w:name w:val="Intense Quote Char"/>
    <w:basedOn w:val="DefaultParagraphFont"/>
    <w:link w:val="IntenseQuote"/>
    <w:uiPriority w:val="30"/>
    <w:rsid w:val="001128A6"/>
    <w:rPr>
      <w:rFonts w:ascii="Zilla Slab" w:hAnsi="Zilla Slab"/>
      <w:i/>
      <w:iCs/>
      <w:color w:val="DAAE28" w:themeColor="accent1"/>
    </w:rPr>
  </w:style>
  <w:style w:type="paragraph" w:styleId="Subtitle">
    <w:name w:val="Subtitle"/>
    <w:basedOn w:val="Normal"/>
    <w:next w:val="Normal"/>
    <w:link w:val="SubtitleChar"/>
    <w:qFormat/>
    <w:rsid w:val="00525C9F"/>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525C9F"/>
    <w:rPr>
      <w:rFonts w:ascii="Zilla Slab" w:eastAsiaTheme="minorEastAsia" w:hAnsi="Zilla Slab"/>
      <w:color w:val="4F5150" w:themeColor="text2"/>
      <w:spacing w:val="15"/>
      <w:sz w:val="48"/>
    </w:rPr>
  </w:style>
  <w:style w:type="character" w:styleId="Emphasis">
    <w:name w:val="Emphasis"/>
    <w:uiPriority w:val="20"/>
    <w:rsid w:val="00CC33B5"/>
    <w:rPr>
      <w:b/>
      <w:color w:val="DAAE28" w:themeColor="accent1"/>
      <w:sz w:val="24"/>
    </w:rPr>
  </w:style>
  <w:style w:type="character" w:styleId="SubtleReference">
    <w:name w:val="Subtle Reference"/>
    <w:basedOn w:val="DefaultParagraphFont"/>
    <w:uiPriority w:val="31"/>
    <w:qFormat/>
    <w:rsid w:val="00525C9F"/>
    <w:rPr>
      <w:smallCaps/>
      <w:color w:val="4F5150" w:themeColor="text2"/>
    </w:rPr>
  </w:style>
  <w:style w:type="character" w:styleId="SubtleEmphasis">
    <w:name w:val="Subtle Emphasis"/>
    <w:aliases w:val="Table Note"/>
    <w:basedOn w:val="DefaultParagraphFont"/>
    <w:uiPriority w:val="19"/>
    <w:qFormat/>
    <w:rsid w:val="00647F2E"/>
    <w:rPr>
      <w:rFonts w:ascii="Arial" w:hAnsi="Arial"/>
      <w:i/>
      <w:iCs/>
      <w:color w:val="4F5150" w:themeColor="text2"/>
    </w:rPr>
  </w:style>
  <w:style w:type="paragraph" w:styleId="Title">
    <w:name w:val="Title"/>
    <w:basedOn w:val="Normal"/>
    <w:next w:val="Normal"/>
    <w:link w:val="TitleChar"/>
    <w:qFormat/>
    <w:rsid w:val="00525C9F"/>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525C9F"/>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210EA7"/>
    <w:pPr>
      <w:tabs>
        <w:tab w:val="right" w:leader="dot" w:pos="9350"/>
      </w:tabs>
      <w:spacing w:before="240" w:after="120" w:line="240" w:lineRule="auto"/>
    </w:pPr>
    <w:rPr>
      <w:rFonts w:ascii="Century Gothic" w:hAnsi="Century Gothic"/>
      <w:b/>
      <w:caps/>
      <w:color w:val="2B3A57"/>
      <w:sz w:val="24"/>
    </w:rPr>
  </w:style>
  <w:style w:type="paragraph" w:styleId="TOC2">
    <w:name w:val="toc 2"/>
    <w:basedOn w:val="Normal"/>
    <w:next w:val="Normal"/>
    <w:autoRedefine/>
    <w:uiPriority w:val="39"/>
    <w:unhideWhenUsed/>
    <w:rsid w:val="00210EA7"/>
    <w:pPr>
      <w:tabs>
        <w:tab w:val="right" w:leader="dot" w:pos="9350"/>
      </w:tabs>
      <w:spacing w:before="120" w:after="60" w:line="240" w:lineRule="auto"/>
      <w:ind w:left="990" w:hanging="720"/>
    </w:pPr>
    <w:rPr>
      <w:rFonts w:ascii="Century Gothic" w:hAnsi="Century Gothic"/>
      <w:color w:val="2B3A57"/>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uiPriority w:val="34"/>
    <w:qFormat/>
    <w:rsid w:val="00525C9F"/>
    <w:pPr>
      <w:numPr>
        <w:numId w:val="22"/>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customStyle="1" w:styleId="Footnote">
    <w:name w:val="Footnote"/>
    <w:basedOn w:val="Normal"/>
    <w:link w:val="FootnoteChar"/>
    <w:rsid w:val="00993642"/>
    <w:pPr>
      <w:spacing w:after="0" w:line="240" w:lineRule="auto"/>
    </w:pPr>
    <w:rPr>
      <w:sz w:val="18"/>
      <w:szCs w:val="18"/>
    </w:rPr>
  </w:style>
  <w:style w:type="character" w:customStyle="1" w:styleId="FootnoteChar">
    <w:name w:val="Footnote Char"/>
    <w:basedOn w:val="DefaultParagraphFont"/>
    <w:link w:val="Footnote"/>
    <w:rsid w:val="00993642"/>
    <w:rPr>
      <w:rFonts w:ascii="Arial" w:hAnsi="Arial"/>
      <w:sz w:val="18"/>
      <w:szCs w:val="18"/>
    </w:rPr>
  </w:style>
  <w:style w:type="paragraph" w:styleId="TOCHeading">
    <w:name w:val="TOC Heading"/>
    <w:basedOn w:val="Heading1"/>
    <w:next w:val="Normal"/>
    <w:uiPriority w:val="39"/>
    <w:unhideWhenUsed/>
    <w:qFormat/>
    <w:rsid w:val="00647F2E"/>
    <w:pPr>
      <w:keepNext/>
      <w:keepLines/>
      <w:numPr>
        <w:numId w:val="0"/>
      </w:numPr>
      <w:spacing w:line="312" w:lineRule="auto"/>
      <w:outlineLvl w:val="9"/>
    </w:pPr>
    <w:rPr>
      <w:rFonts w:ascii="Arial" w:hAnsi="Arial"/>
      <w:color w:val="A4821C" w:themeColor="accent1" w:themeShade="BF"/>
      <w:sz w:val="32"/>
      <w:szCs w:val="32"/>
    </w:rPr>
  </w:style>
  <w:style w:type="paragraph" w:customStyle="1" w:styleId="Compact">
    <w:name w:val="Compact"/>
    <w:basedOn w:val="Normal"/>
    <w:qFormat/>
    <w:rsid w:val="00525C9F"/>
    <w:pPr>
      <w:spacing w:before="36" w:after="36" w:line="240" w:lineRule="auto"/>
    </w:pPr>
    <w:rPr>
      <w:szCs w:val="24"/>
    </w:rPr>
  </w:style>
  <w:style w:type="paragraph" w:customStyle="1" w:styleId="Author">
    <w:name w:val="Author"/>
    <w:next w:val="Normal"/>
    <w:rsid w:val="00647F2E"/>
    <w:pPr>
      <w:keepNext/>
      <w:keepLines/>
      <w:spacing w:after="200" w:line="240" w:lineRule="auto"/>
      <w:jc w:val="center"/>
    </w:pPr>
    <w:rPr>
      <w:rFonts w:ascii="Arial" w:hAnsi="Arial"/>
      <w:sz w:val="24"/>
      <w:szCs w:val="24"/>
    </w:rPr>
  </w:style>
  <w:style w:type="paragraph" w:styleId="Date">
    <w:name w:val="Date"/>
    <w:next w:val="Normal"/>
    <w:link w:val="DateChar"/>
    <w:rsid w:val="00C25CD5"/>
    <w:pPr>
      <w:keepNext/>
      <w:keepLines/>
      <w:spacing w:after="200" w:line="240" w:lineRule="auto"/>
      <w:jc w:val="center"/>
    </w:pPr>
    <w:rPr>
      <w:sz w:val="24"/>
      <w:szCs w:val="24"/>
    </w:rPr>
  </w:style>
  <w:style w:type="character" w:customStyle="1" w:styleId="DateChar">
    <w:name w:val="Date Char"/>
    <w:basedOn w:val="DefaultParagraphFont"/>
    <w:link w:val="Date"/>
    <w:rsid w:val="00C25CD5"/>
    <w:rPr>
      <w:sz w:val="24"/>
      <w:szCs w:val="24"/>
    </w:rPr>
  </w:style>
  <w:style w:type="paragraph" w:customStyle="1" w:styleId="Abstract">
    <w:name w:val="Abstract"/>
    <w:basedOn w:val="Normal"/>
    <w:next w:val="Normal"/>
    <w:rsid w:val="00647F2E"/>
    <w:pPr>
      <w:keepNext/>
      <w:keepLines/>
      <w:spacing w:before="300" w:after="300" w:line="240" w:lineRule="auto"/>
    </w:pPr>
    <w:rPr>
      <w:szCs w:val="20"/>
    </w:rPr>
  </w:style>
  <w:style w:type="paragraph" w:styleId="Bibliography">
    <w:name w:val="Bibliography"/>
    <w:basedOn w:val="Normal"/>
    <w:rsid w:val="00F701FC"/>
    <w:pPr>
      <w:spacing w:before="180" w:after="180" w:line="240" w:lineRule="auto"/>
    </w:pPr>
    <w:rPr>
      <w:szCs w:val="24"/>
    </w:rPr>
  </w:style>
  <w:style w:type="paragraph" w:customStyle="1" w:styleId="BlockQuote">
    <w:name w:val="Block Quote"/>
    <w:basedOn w:val="Normal"/>
    <w:next w:val="Normal"/>
    <w:uiPriority w:val="9"/>
    <w:unhideWhenUsed/>
    <w:qFormat/>
    <w:rsid w:val="00525C9F"/>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link w:val="FootnoteTextChar"/>
    <w:uiPriority w:val="9"/>
    <w:unhideWhenUsed/>
    <w:qFormat/>
    <w:rsid w:val="00525C9F"/>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basedOn w:val="DefaultParagraphFont"/>
    <w:link w:val="FootnoteText"/>
    <w:uiPriority w:val="9"/>
    <w:rsid w:val="00525C9F"/>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rFonts w:asciiTheme="minorHAnsi" w:hAnsiTheme="minorHAnsi"/>
      <w:b/>
      <w:szCs w:val="24"/>
    </w:rPr>
  </w:style>
  <w:style w:type="paragraph" w:customStyle="1" w:styleId="Definition">
    <w:name w:val="Definition"/>
    <w:basedOn w:val="Normal"/>
    <w:rsid w:val="00C25CD5"/>
    <w:pPr>
      <w:spacing w:before="180" w:after="180" w:line="240" w:lineRule="auto"/>
    </w:pPr>
    <w:rPr>
      <w:rFonts w:asciiTheme="minorHAnsi" w:hAnsiTheme="minorHAnsi"/>
      <w:szCs w:val="24"/>
    </w:rPr>
  </w:style>
  <w:style w:type="paragraph" w:styleId="BodyText">
    <w:name w:val="Body Text"/>
    <w:basedOn w:val="Normal"/>
    <w:link w:val="BodyTextChar"/>
    <w:rsid w:val="00C25CD5"/>
    <w:pPr>
      <w:spacing w:before="180" w:after="120" w:line="240" w:lineRule="auto"/>
    </w:pPr>
    <w:rPr>
      <w:rFonts w:asciiTheme="minorHAnsi" w:hAnsiTheme="minorHAnsi"/>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rFonts w:asciiTheme="minorHAnsi" w:hAnsiTheme="minorHAnsi"/>
      <w:i/>
      <w:szCs w:val="24"/>
    </w:rPr>
  </w:style>
  <w:style w:type="paragraph" w:customStyle="1" w:styleId="ImageCaption">
    <w:name w:val="Image Caption"/>
    <w:basedOn w:val="Normal"/>
    <w:rsid w:val="00C25CD5"/>
    <w:pPr>
      <w:spacing w:after="120" w:line="240" w:lineRule="auto"/>
    </w:pPr>
    <w:rPr>
      <w:rFonts w:asciiTheme="minorHAnsi" w:hAnsiTheme="minorHAnsi"/>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rFonts w:asciiTheme="minorHAnsi" w:hAnsiTheme="minorHAnsi"/>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semiHidden/>
    <w:unhideWhenUsed/>
    <w:rsid w:val="00C25CD5"/>
    <w:rPr>
      <w:sz w:val="16"/>
      <w:szCs w:val="16"/>
    </w:rPr>
  </w:style>
  <w:style w:type="paragraph" w:styleId="CommentText">
    <w:name w:val="annotation text"/>
    <w:basedOn w:val="Normal"/>
    <w:link w:val="CommentTextChar"/>
    <w:unhideWhenUsed/>
    <w:rsid w:val="00C25CD5"/>
    <w:pPr>
      <w:spacing w:before="180" w:after="180" w:line="240" w:lineRule="auto"/>
    </w:pPr>
    <w:rPr>
      <w:rFonts w:asciiTheme="minorHAnsi" w:hAnsiTheme="minorHAnsi"/>
      <w:szCs w:val="20"/>
    </w:rPr>
  </w:style>
  <w:style w:type="character" w:customStyle="1" w:styleId="CommentTextChar">
    <w:name w:val="Comment Text Char"/>
    <w:basedOn w:val="DefaultParagraphFont"/>
    <w:link w:val="CommentText"/>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rFonts w:asciiTheme="minorHAnsi" w:hAnsiTheme="minorHAnsi"/>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5C9F"/>
    <w:rPr>
      <w:b/>
      <w:bCs/>
    </w:rPr>
  </w:style>
  <w:style w:type="character" w:styleId="FootnoteReference">
    <w:name w:val="footnote reference"/>
    <w:basedOn w:val="DefaultParagraphFont"/>
    <w:semiHidden/>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rFonts w:asciiTheme="minorHAnsi" w:eastAsiaTheme="minorEastAsia" w:hAnsiTheme="minorHAnsi"/>
      <w:sz w:val="22"/>
    </w:rPr>
  </w:style>
  <w:style w:type="paragraph" w:styleId="TOC5">
    <w:name w:val="toc 5"/>
    <w:basedOn w:val="Normal"/>
    <w:next w:val="Normal"/>
    <w:autoRedefine/>
    <w:uiPriority w:val="39"/>
    <w:unhideWhenUsed/>
    <w:rsid w:val="00C25CD5"/>
    <w:pPr>
      <w:spacing w:after="100" w:line="259" w:lineRule="auto"/>
      <w:ind w:left="880"/>
    </w:pPr>
    <w:rPr>
      <w:rFonts w:asciiTheme="minorHAnsi" w:eastAsiaTheme="minorEastAsia" w:hAnsiTheme="minorHAnsi"/>
      <w:sz w:val="22"/>
    </w:rPr>
  </w:style>
  <w:style w:type="paragraph" w:styleId="TOC6">
    <w:name w:val="toc 6"/>
    <w:basedOn w:val="Normal"/>
    <w:next w:val="Normal"/>
    <w:autoRedefine/>
    <w:uiPriority w:val="39"/>
    <w:unhideWhenUsed/>
    <w:rsid w:val="00C25CD5"/>
    <w:pPr>
      <w:spacing w:after="100" w:line="259" w:lineRule="auto"/>
      <w:ind w:left="1100"/>
    </w:pPr>
    <w:rPr>
      <w:rFonts w:asciiTheme="minorHAnsi" w:eastAsiaTheme="minorEastAsia" w:hAnsiTheme="minorHAnsi"/>
      <w:sz w:val="22"/>
    </w:rPr>
  </w:style>
  <w:style w:type="paragraph" w:styleId="TOC7">
    <w:name w:val="toc 7"/>
    <w:basedOn w:val="Normal"/>
    <w:next w:val="Normal"/>
    <w:autoRedefine/>
    <w:uiPriority w:val="39"/>
    <w:unhideWhenUsed/>
    <w:rsid w:val="00C25CD5"/>
    <w:pPr>
      <w:spacing w:after="100" w:line="259"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C25CD5"/>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C25CD5"/>
    <w:pPr>
      <w:spacing w:after="100" w:line="259" w:lineRule="auto"/>
      <w:ind w:left="1760"/>
    </w:pPr>
    <w:rPr>
      <w:rFonts w:asciiTheme="minorHAnsi" w:eastAsiaTheme="minorEastAsia" w:hAnsiTheme="minorHAnsi"/>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D12310"/>
    <w:rPr>
      <w:rFonts w:ascii="Arial" w:hAnsi="Arial"/>
      <w:b/>
      <w:i/>
      <w:color w:val="DAAE28" w:themeColor="accent1"/>
      <w:sz w:val="24"/>
    </w:rPr>
  </w:style>
  <w:style w:type="character" w:styleId="BookTitle">
    <w:name w:val="Book Title"/>
    <w:basedOn w:val="DefaultParagraphFont"/>
    <w:uiPriority w:val="33"/>
    <w:qFormat/>
    <w:rsid w:val="00525C9F"/>
    <w:rPr>
      <w:rFonts w:ascii="Arial" w:hAnsi="Arial"/>
      <w:b/>
      <w:bCs/>
      <w:i/>
      <w:iCs/>
      <w:spacing w:val="5"/>
    </w:rPr>
  </w:style>
  <w:style w:type="character" w:customStyle="1" w:styleId="Heading6Char">
    <w:name w:val="Heading 6 Char"/>
    <w:basedOn w:val="DefaultParagraphFont"/>
    <w:link w:val="Heading6"/>
    <w:rsid w:val="00D12310"/>
    <w:rPr>
      <w:rFonts w:asciiTheme="majorHAnsi" w:eastAsiaTheme="majorEastAsia" w:hAnsiTheme="majorHAnsi" w:cstheme="majorBidi"/>
      <w:color w:val="6D5613" w:themeColor="accent1" w:themeShade="7F"/>
      <w:sz w:val="20"/>
    </w:rPr>
  </w:style>
  <w:style w:type="character" w:customStyle="1" w:styleId="Heading7Char">
    <w:name w:val="Heading 7 Char"/>
    <w:basedOn w:val="DefaultParagraphFont"/>
    <w:link w:val="Heading7"/>
    <w:uiPriority w:val="9"/>
    <w:semiHidden/>
    <w:rsid w:val="00525C9F"/>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525C9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525C9F"/>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525C9F"/>
    <w:pPr>
      <w:spacing w:before="120" w:after="0"/>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525C9F"/>
    <w:rPr>
      <w:rFonts w:ascii="Century Gothic" w:hAnsi="Century Gothic"/>
      <w:color w:val="067198" w:themeColor="accent5"/>
      <w:sz w:val="24"/>
    </w:rPr>
  </w:style>
  <w:style w:type="paragraph" w:styleId="NoSpacing">
    <w:name w:val="No Spacing"/>
    <w:uiPriority w:val="1"/>
    <w:qFormat/>
    <w:rsid w:val="00525C9F"/>
    <w:pPr>
      <w:spacing w:after="0" w:line="240" w:lineRule="auto"/>
    </w:pPr>
    <w:rPr>
      <w:rFonts w:ascii="Franklin Gothic Book" w:hAnsi="Franklin Gothic Book"/>
      <w:spacing w:val="2"/>
      <w:kern w:val="21"/>
      <w:sz w:val="21"/>
    </w:rPr>
  </w:style>
  <w:style w:type="paragraph" w:customStyle="1" w:styleId="Instructions">
    <w:name w:val="Instructions"/>
    <w:basedOn w:val="Instruction"/>
    <w:link w:val="InstructionsChar"/>
    <w:autoRedefine/>
    <w:rsid w:val="00F3451B"/>
    <w:rPr>
      <w:color w:val="4F5150" w:themeColor="text2"/>
    </w:rPr>
  </w:style>
  <w:style w:type="paragraph" w:customStyle="1" w:styleId="Tableinstructions">
    <w:name w:val="Table instructions"/>
    <w:basedOn w:val="NoSpacing"/>
    <w:link w:val="TableinstructionsChar"/>
    <w:autoRedefine/>
    <w:uiPriority w:val="6"/>
    <w:rsid w:val="00823CAE"/>
    <w:pPr>
      <w:autoSpaceDE w:val="0"/>
      <w:autoSpaceDN w:val="0"/>
      <w:adjustRightInd w:val="0"/>
      <w:spacing w:line="288" w:lineRule="auto"/>
    </w:pPr>
    <w:rPr>
      <w:rFonts w:eastAsia="MS Mincho" w:cs="Times New Roman"/>
      <w:i/>
      <w:iCs/>
      <w:color w:val="4F5150" w:themeColor="text2"/>
      <w:szCs w:val="24"/>
      <w:lang w:val="en-GB"/>
    </w:rPr>
  </w:style>
  <w:style w:type="character" w:customStyle="1" w:styleId="InstructionsChar">
    <w:name w:val="Instructions Char"/>
    <w:basedOn w:val="DefaultParagraphFont"/>
    <w:link w:val="Instructions"/>
    <w:rsid w:val="00F3451B"/>
    <w:rPr>
      <w:rFonts w:ascii="Franklin Gothic Book" w:eastAsia="MS Mincho" w:hAnsi="Franklin Gothic Book" w:cs="Times New Roman"/>
      <w:i/>
      <w:iCs/>
      <w:color w:val="4F5150" w:themeColor="text2"/>
      <w:spacing w:val="2"/>
      <w:kern w:val="21"/>
      <w:sz w:val="21"/>
      <w:szCs w:val="24"/>
      <w:lang w:val="en-GB"/>
    </w:rPr>
  </w:style>
  <w:style w:type="character" w:customStyle="1" w:styleId="TableinstructionsChar">
    <w:name w:val="Table instructions Char"/>
    <w:basedOn w:val="DefaultParagraphFont"/>
    <w:link w:val="Tableinstructions"/>
    <w:uiPriority w:val="6"/>
    <w:rsid w:val="00823CAE"/>
    <w:rPr>
      <w:rFonts w:ascii="Arial" w:eastAsia="MS Mincho" w:hAnsi="Arial" w:cs="Times New Roman"/>
      <w:i/>
      <w:iCs/>
      <w:color w:val="4F5150" w:themeColor="text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525C9F"/>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autoRedefine/>
    <w:uiPriority w:val="5"/>
    <w:rsid w:val="005620BD"/>
    <w:pPr>
      <w:numPr>
        <w:numId w:val="4"/>
      </w:numPr>
      <w:spacing w:before="120"/>
    </w:pPr>
    <w:rPr>
      <w:color w:val="4F5150" w:themeColor="text2"/>
      <w14:textFill>
        <w14:solidFill>
          <w14:schemeClr w14:val="tx2">
            <w14:lumMod w14:val="95000"/>
            <w14:lumOff w14:val="5000"/>
            <w14:lumMod w14:val="95000"/>
            <w14:lumOff w14:val="5000"/>
          </w14:scheme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keepNext/>
      <w:numPr>
        <w:numId w:val="3"/>
      </w:numPr>
      <w:spacing w:before="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
      <w:bCs/>
      <w:color w:val="005B82"/>
      <w:sz w:val="20"/>
      <w:szCs w:val="20"/>
      <w:lang w:val="en-CA"/>
    </w:rPr>
  </w:style>
  <w:style w:type="paragraph" w:customStyle="1" w:styleId="DefaultInstructions">
    <w:name w:val="Default Instructions"/>
    <w:autoRedefine/>
    <w:uiPriority w:val="3"/>
    <w:rsid w:val="001860B9"/>
    <w:pPr>
      <w:spacing w:before="240" w:after="0" w:line="288" w:lineRule="auto"/>
      <w:ind w:left="720"/>
    </w:pPr>
    <w:rPr>
      <w:rFonts w:ascii="Arial" w:eastAsia="MS Mincho" w:hAnsi="Arial" w:cs="Times New Roman"/>
      <w:i/>
      <w:color w:val="766A62"/>
      <w:sz w:val="20"/>
      <w:szCs w:val="24"/>
      <w14:textFill>
        <w14:solidFill>
          <w14:srgbClr w14:val="766A62">
            <w14:lumMod w14:val="95000"/>
            <w14:lumOff w14:val="5000"/>
          </w14:srgbClr>
        </w14:solidFill>
      </w14:textFill>
    </w:rPr>
  </w:style>
  <w:style w:type="paragraph" w:styleId="Caption">
    <w:name w:val="caption"/>
    <w:basedOn w:val="Normal"/>
    <w:next w:val="Normal"/>
    <w:uiPriority w:val="35"/>
    <w:unhideWhenUsed/>
    <w:qFormat/>
    <w:rsid w:val="00525C9F"/>
    <w:pPr>
      <w:spacing w:after="200"/>
    </w:pPr>
    <w:rPr>
      <w:rFonts w:ascii="Century Gothic" w:hAnsi="Century Gothic"/>
      <w:b/>
      <w:iCs/>
      <w:color w:val="595959" w:themeColor="text1" w:themeTint="A6"/>
      <w:sz w:val="20"/>
      <w:szCs w:val="18"/>
    </w:rPr>
  </w:style>
  <w:style w:type="paragraph" w:customStyle="1" w:styleId="TOC">
    <w:name w:val="TOC"/>
    <w:basedOn w:val="Heading1"/>
    <w:link w:val="TOCChar"/>
    <w:qFormat/>
    <w:rsid w:val="00525C9F"/>
    <w:pPr>
      <w:numPr>
        <w:numId w:val="0"/>
      </w:numPr>
      <w:pBdr>
        <w:bottom w:val="single" w:sz="4" w:space="1" w:color="2B3A57"/>
      </w:pBdr>
      <w:spacing w:after="360"/>
      <w:ind w:left="720" w:hanging="720"/>
    </w:pPr>
  </w:style>
  <w:style w:type="character" w:customStyle="1" w:styleId="TOCChar">
    <w:name w:val="TOC Char"/>
    <w:basedOn w:val="Heading1Char"/>
    <w:link w:val="TOC"/>
    <w:rsid w:val="00525C9F"/>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525C9F"/>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525C9F"/>
    <w:rPr>
      <w:rFonts w:ascii="Calibri Light" w:hAnsi="Calibri Light"/>
      <w:color w:val="4F5150"/>
      <w:kern w:val="21"/>
      <w:sz w:val="18"/>
      <w:szCs w:val="18"/>
    </w:rPr>
  </w:style>
  <w:style w:type="paragraph" w:customStyle="1" w:styleId="Heading3a">
    <w:name w:val="Heading 3a"/>
    <w:basedOn w:val="Heading3"/>
    <w:link w:val="Heading3aChar"/>
    <w:autoRedefine/>
    <w:qFormat/>
    <w:rsid w:val="00525C9F"/>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525C9F"/>
    <w:rPr>
      <w:rFonts w:ascii="Franklin Gothic Book" w:eastAsiaTheme="majorEastAsia" w:hAnsi="Franklin Gothic Book" w:cs="Arial"/>
      <w:color w:val="0685B2"/>
      <w:kern w:val="21"/>
      <w:sz w:val="21"/>
    </w:rPr>
  </w:style>
  <w:style w:type="paragraph" w:customStyle="1" w:styleId="BoxHeader">
    <w:name w:val="Box Header"/>
    <w:basedOn w:val="Caption"/>
    <w:qFormat/>
    <w:rsid w:val="00525C9F"/>
    <w:rPr>
      <w:color w:val="404040" w:themeColor="text1" w:themeTint="BF"/>
    </w:rPr>
  </w:style>
  <w:style w:type="paragraph" w:customStyle="1" w:styleId="Heading3b">
    <w:name w:val="Heading 3b"/>
    <w:basedOn w:val="Heading3"/>
    <w:qFormat/>
    <w:rsid w:val="00525C9F"/>
    <w:pPr>
      <w:numPr>
        <w:ilvl w:val="0"/>
        <w:numId w:val="23"/>
      </w:numPr>
    </w:pPr>
    <w:rPr>
      <w:b/>
      <w:sz w:val="26"/>
    </w:rPr>
  </w:style>
  <w:style w:type="paragraph" w:customStyle="1" w:styleId="Note">
    <w:name w:val="Note"/>
    <w:basedOn w:val="Normal"/>
    <w:link w:val="NoteChar"/>
    <w:qFormat/>
    <w:rsid w:val="00525C9F"/>
    <w:pPr>
      <w:spacing w:before="180" w:after="240" w:line="264" w:lineRule="auto"/>
    </w:pPr>
    <w:rPr>
      <w:i/>
      <w:color w:val="4F5150" w:themeColor="text2"/>
    </w:rPr>
  </w:style>
  <w:style w:type="character" w:customStyle="1" w:styleId="NoteChar">
    <w:name w:val="Note Char"/>
    <w:basedOn w:val="DefaultParagraphFont"/>
    <w:link w:val="Note"/>
    <w:rsid w:val="00525C9F"/>
    <w:rPr>
      <w:rFonts w:ascii="Franklin Gothic Book" w:hAnsi="Franklin Gothic Book"/>
      <w:i/>
      <w:color w:val="4F5150" w:themeColor="text2"/>
      <w:spacing w:val="2"/>
      <w:kern w:val="21"/>
      <w:sz w:val="21"/>
    </w:rPr>
  </w:style>
  <w:style w:type="paragraph" w:customStyle="1" w:styleId="TableHeader0">
    <w:name w:val="Table Header"/>
    <w:basedOn w:val="Normal"/>
    <w:link w:val="TableHeaderChar0"/>
    <w:qFormat/>
    <w:rsid w:val="00525C9F"/>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525C9F"/>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525C9F"/>
    <w:pPr>
      <w:spacing w:before="160"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525C9F"/>
    <w:rPr>
      <w:rFonts w:ascii="Franklin Gothic Book" w:hAnsi="Franklin Gothic Book" w:cs="Arial"/>
      <w:color w:val="404040" w:themeColor="text1" w:themeTint="BF"/>
      <w:spacing w:val="2"/>
      <w:kern w:val="21"/>
      <w:sz w:val="19"/>
      <w:szCs w:val="19"/>
    </w:rPr>
  </w:style>
  <w:style w:type="paragraph" w:customStyle="1" w:styleId="TemplateTitle">
    <w:name w:val="Template Title"/>
    <w:basedOn w:val="Heading1"/>
    <w:link w:val="TemplateTitleChar"/>
    <w:qFormat/>
    <w:rsid w:val="00525C9F"/>
    <w:pPr>
      <w:numPr>
        <w:numId w:val="0"/>
      </w:numPr>
      <w:jc w:val="center"/>
    </w:pPr>
  </w:style>
  <w:style w:type="character" w:customStyle="1" w:styleId="TemplateTitleChar">
    <w:name w:val="Template Title Char"/>
    <w:basedOn w:val="Heading1Char"/>
    <w:link w:val="TemplateTitle"/>
    <w:rsid w:val="00525C9F"/>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25C9F"/>
    <w:pPr>
      <w:spacing w:after="300" w:line="240" w:lineRule="auto"/>
      <w:ind w:left="720"/>
    </w:pPr>
    <w:rPr>
      <w:i w:val="0"/>
      <w:color w:val="6C6E6D"/>
      <w:szCs w:val="21"/>
    </w:rPr>
  </w:style>
  <w:style w:type="character" w:customStyle="1" w:styleId="TemplateNoteChar">
    <w:name w:val="Template Note Char"/>
    <w:basedOn w:val="NoteChar"/>
    <w:link w:val="TemplateNote"/>
    <w:rsid w:val="00525C9F"/>
    <w:rPr>
      <w:rFonts w:ascii="Franklin Gothic Book" w:hAnsi="Franklin Gothic Book"/>
      <w:i w:val="0"/>
      <w:color w:val="6C6E6D"/>
      <w:spacing w:val="2"/>
      <w:kern w:val="21"/>
      <w:sz w:val="21"/>
      <w:szCs w:val="21"/>
    </w:rPr>
  </w:style>
  <w:style w:type="character" w:styleId="IntenseReference">
    <w:name w:val="Intense Reference"/>
    <w:basedOn w:val="DefaultParagraphFont"/>
    <w:uiPriority w:val="32"/>
    <w:qFormat/>
    <w:rsid w:val="00525C9F"/>
    <w:rPr>
      <w:b/>
      <w:bCs/>
      <w:smallCaps/>
      <w:color w:val="DAAE28" w:themeColor="accent1"/>
      <w:spacing w:val="5"/>
    </w:rPr>
  </w:style>
  <w:style w:type="table" w:styleId="GridTable5Dark-Accent2">
    <w:name w:val="Grid Table 5 Dark Accent 2"/>
    <w:basedOn w:val="TableNormal"/>
    <w:uiPriority w:val="50"/>
    <w:rsid w:val="00525C9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table" w:customStyle="1" w:styleId="GridTable4-Accent11">
    <w:name w:val="Grid Table 4 - Accent 11"/>
    <w:basedOn w:val="TableNormal"/>
    <w:next w:val="GridTable4-Accent1"/>
    <w:uiPriority w:val="49"/>
    <w:rsid w:val="00525C9F"/>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EndnoteText">
    <w:name w:val="endnote text"/>
    <w:basedOn w:val="Normal"/>
    <w:link w:val="EndnoteTextChar"/>
    <w:uiPriority w:val="99"/>
    <w:semiHidden/>
    <w:unhideWhenUsed/>
    <w:rsid w:val="0093202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3202A"/>
    <w:rPr>
      <w:rFonts w:ascii="Franklin Gothic Book" w:hAnsi="Franklin Gothic Book"/>
      <w:spacing w:val="2"/>
      <w:kern w:val="21"/>
      <w:sz w:val="20"/>
      <w:szCs w:val="20"/>
    </w:rPr>
  </w:style>
  <w:style w:type="character" w:styleId="EndnoteReference">
    <w:name w:val="endnote reference"/>
    <w:basedOn w:val="DefaultParagraphFont"/>
    <w:uiPriority w:val="99"/>
    <w:semiHidden/>
    <w:unhideWhenUsed/>
    <w:rsid w:val="0093202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188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BE147C-5B04-4D98-8AE9-8FB678FBB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1</Pages>
  <Words>4651</Words>
  <Characters>26513</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0</vt:lpstr>
    </vt:vector>
  </TitlesOfParts>
  <Company/>
  <LinksUpToDate>false</LinksUpToDate>
  <CharactersWithSpaces>31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dc:title>
  <dc:subject/>
  <dc:creator>Verra</dc:creator>
  <cp:keywords/>
  <dc:description/>
  <cp:lastModifiedBy>Christopher Chapman</cp:lastModifiedBy>
  <cp:revision>2</cp:revision>
  <cp:lastPrinted>2018-06-01T03:39:00Z</cp:lastPrinted>
  <dcterms:created xsi:type="dcterms:W3CDTF">2021-07-01T15:24:00Z</dcterms:created>
  <dcterms:modified xsi:type="dcterms:W3CDTF">2021-07-01T15:24:00Z</dcterms:modified>
</cp:coreProperties>
</file>